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A2A25A" w14:textId="77777777" w:rsidR="005B26F2" w:rsidRPr="00307507" w:rsidRDefault="005B26F2" w:rsidP="005B26F2">
      <w:pPr>
        <w:pStyle w:val="Title"/>
        <w:outlineLvl w:val="0"/>
        <w:rPr>
          <w:rFonts w:ascii="Times New Roman" w:hAnsi="Times New Roman" w:cs="Times New Roman"/>
        </w:rPr>
      </w:pPr>
      <w:bookmarkStart w:id="0" w:name="OLE_LINK1"/>
      <w:bookmarkStart w:id="1" w:name="OLE_LINK2"/>
      <w:bookmarkStart w:id="2" w:name="OLE_LINK3"/>
      <w:bookmarkStart w:id="3" w:name="OLE_LINK4"/>
      <w:r w:rsidRPr="00307507">
        <w:rPr>
          <w:rFonts w:ascii="Times New Roman" w:hAnsi="Times New Roman" w:cs="Times New Roman"/>
        </w:rPr>
        <w:t>The Art Gallery Sales Tracking System</w:t>
      </w:r>
      <w:bookmarkEnd w:id="0"/>
      <w:bookmarkEnd w:id="1"/>
    </w:p>
    <w:bookmarkEnd w:id="2"/>
    <w:bookmarkEnd w:id="3"/>
    <w:p w14:paraId="133B4C7C" w14:textId="77777777" w:rsidR="005B26F2" w:rsidRPr="00307507" w:rsidRDefault="005B26F2" w:rsidP="005B26F2">
      <w:pPr>
        <w:jc w:val="center"/>
        <w:rPr>
          <w:sz w:val="36"/>
          <w:szCs w:val="36"/>
        </w:rPr>
      </w:pPr>
    </w:p>
    <w:p w14:paraId="64F1F933" w14:textId="43E8E09C" w:rsidR="005B26F2" w:rsidRPr="00307507" w:rsidRDefault="005B26F2" w:rsidP="009B6E8F">
      <w:pPr>
        <w:pStyle w:val="Subtitle"/>
        <w:jc w:val="center"/>
        <w:rPr>
          <w:rFonts w:ascii="Times New Roman" w:hAnsi="Times New Roman" w:cs="Times New Roman"/>
          <w:color w:val="auto"/>
          <w:sz w:val="32"/>
        </w:rPr>
      </w:pPr>
      <w:r w:rsidRPr="00307507">
        <w:rPr>
          <w:rFonts w:ascii="Times New Roman" w:hAnsi="Times New Roman" w:cs="Times New Roman"/>
          <w:color w:val="auto"/>
          <w:sz w:val="32"/>
        </w:rPr>
        <w:t>A system for 100 artists, 1000 pieces, 5000 customers per year Phase 2</w:t>
      </w:r>
    </w:p>
    <w:p w14:paraId="31F216A9" w14:textId="77777777" w:rsidR="005B26F2" w:rsidRPr="00307507" w:rsidRDefault="005B26F2" w:rsidP="005B26F2">
      <w:pPr>
        <w:jc w:val="center"/>
      </w:pPr>
    </w:p>
    <w:p w14:paraId="2F5C11E9" w14:textId="77777777" w:rsidR="005B26F2" w:rsidRPr="00307507" w:rsidRDefault="005B26F2" w:rsidP="005B26F2">
      <w:pPr>
        <w:jc w:val="center"/>
      </w:pPr>
    </w:p>
    <w:p w14:paraId="7A27DA2D" w14:textId="77777777" w:rsidR="005B26F2" w:rsidRPr="00307507" w:rsidRDefault="005B26F2" w:rsidP="005B26F2">
      <w:pPr>
        <w:jc w:val="center"/>
      </w:pPr>
    </w:p>
    <w:p w14:paraId="65E9FBF0" w14:textId="77777777" w:rsidR="005B26F2" w:rsidRPr="00307507" w:rsidRDefault="005B26F2" w:rsidP="005B26F2">
      <w:pPr>
        <w:jc w:val="center"/>
      </w:pPr>
    </w:p>
    <w:p w14:paraId="5C730F4F" w14:textId="77777777" w:rsidR="005B26F2" w:rsidRPr="00307507" w:rsidRDefault="005B26F2" w:rsidP="005B26F2">
      <w:pPr>
        <w:jc w:val="center"/>
      </w:pPr>
    </w:p>
    <w:p w14:paraId="451F43D5" w14:textId="77777777" w:rsidR="005B26F2" w:rsidRPr="00307507" w:rsidRDefault="005B26F2" w:rsidP="005B26F2">
      <w:pPr>
        <w:jc w:val="center"/>
      </w:pPr>
    </w:p>
    <w:p w14:paraId="5B7A1F10" w14:textId="77777777" w:rsidR="005B26F2" w:rsidRPr="00307507" w:rsidRDefault="005B26F2" w:rsidP="005B26F2">
      <w:pPr>
        <w:jc w:val="center"/>
      </w:pPr>
    </w:p>
    <w:p w14:paraId="77069D19" w14:textId="77777777" w:rsidR="005B26F2" w:rsidRPr="00307507" w:rsidRDefault="005B26F2" w:rsidP="005B26F2">
      <w:pPr>
        <w:jc w:val="center"/>
      </w:pPr>
    </w:p>
    <w:p w14:paraId="53C5C4B0" w14:textId="77777777" w:rsidR="005B26F2" w:rsidRPr="00307507" w:rsidRDefault="005B26F2" w:rsidP="005B26F2">
      <w:pPr>
        <w:jc w:val="center"/>
      </w:pPr>
    </w:p>
    <w:p w14:paraId="65177079" w14:textId="77777777" w:rsidR="005B26F2" w:rsidRPr="00307507" w:rsidRDefault="005B26F2" w:rsidP="005B26F2">
      <w:pPr>
        <w:jc w:val="center"/>
      </w:pPr>
    </w:p>
    <w:p w14:paraId="63261FC9" w14:textId="77777777" w:rsidR="005B26F2" w:rsidRPr="00307507" w:rsidRDefault="005B26F2" w:rsidP="005B26F2">
      <w:pPr>
        <w:jc w:val="center"/>
      </w:pPr>
    </w:p>
    <w:p w14:paraId="489E4872" w14:textId="77777777" w:rsidR="005B26F2" w:rsidRPr="00307507" w:rsidRDefault="005B26F2" w:rsidP="005B26F2">
      <w:pPr>
        <w:jc w:val="center"/>
      </w:pPr>
    </w:p>
    <w:p w14:paraId="7B4E22DD" w14:textId="77777777" w:rsidR="005B26F2" w:rsidRPr="00307507" w:rsidRDefault="005B26F2" w:rsidP="005B26F2">
      <w:pPr>
        <w:jc w:val="center"/>
        <w:outlineLvl w:val="0"/>
        <w:rPr>
          <w:noProof/>
          <w:color w:val="000000" w:themeColor="text1"/>
          <w:sz w:val="32"/>
          <w:szCs w:val="32"/>
        </w:rPr>
      </w:pPr>
      <w:r w:rsidRPr="00307507">
        <w:rPr>
          <w:noProof/>
          <w:color w:val="000000" w:themeColor="text1"/>
          <w:sz w:val="32"/>
          <w:szCs w:val="32"/>
        </w:rPr>
        <w:t>Gabelli School of Business</w:t>
      </w:r>
    </w:p>
    <w:p w14:paraId="7F9C763C" w14:textId="77777777" w:rsidR="005B26F2" w:rsidRPr="00307507" w:rsidRDefault="005B26F2" w:rsidP="005B26F2">
      <w:pPr>
        <w:jc w:val="center"/>
        <w:rPr>
          <w:noProof/>
          <w:color w:val="000000" w:themeColor="text1"/>
          <w:sz w:val="32"/>
          <w:szCs w:val="32"/>
        </w:rPr>
      </w:pPr>
      <w:r w:rsidRPr="00307507">
        <w:rPr>
          <w:noProof/>
          <w:color w:val="000000" w:themeColor="text1"/>
          <w:sz w:val="32"/>
          <w:szCs w:val="32"/>
        </w:rPr>
        <w:t>Fordham University</w:t>
      </w:r>
    </w:p>
    <w:p w14:paraId="3679A3A3" w14:textId="3F8C8EA9" w:rsidR="005B26F2" w:rsidRPr="00307507" w:rsidRDefault="005B26F2" w:rsidP="005B26F2">
      <w:pPr>
        <w:jc w:val="center"/>
      </w:pPr>
    </w:p>
    <w:p w14:paraId="0E49B72C" w14:textId="3D04DB4A" w:rsidR="009B6E8F" w:rsidRPr="00307507" w:rsidRDefault="009B6E8F" w:rsidP="005B26F2">
      <w:pPr>
        <w:jc w:val="center"/>
      </w:pPr>
    </w:p>
    <w:p w14:paraId="7E5D8A95" w14:textId="77777777" w:rsidR="009B6E8F" w:rsidRPr="00307507" w:rsidRDefault="009B6E8F" w:rsidP="005B26F2">
      <w:pPr>
        <w:jc w:val="center"/>
      </w:pPr>
    </w:p>
    <w:p w14:paraId="2F43B909" w14:textId="541E6303" w:rsidR="005B26F2" w:rsidRPr="00307507" w:rsidRDefault="005B26F2" w:rsidP="005B26F2">
      <w:pPr>
        <w:jc w:val="center"/>
      </w:pPr>
    </w:p>
    <w:p w14:paraId="76A8E73E" w14:textId="2AAEB6B2" w:rsidR="005B26F2" w:rsidRPr="00307507" w:rsidRDefault="005B26F2" w:rsidP="005B26F2">
      <w:pPr>
        <w:jc w:val="center"/>
        <w:rPr>
          <w:noProof/>
          <w:color w:val="000000" w:themeColor="text1"/>
          <w:sz w:val="32"/>
          <w:szCs w:val="32"/>
        </w:rPr>
      </w:pPr>
      <w:r w:rsidRPr="00307507">
        <w:rPr>
          <w:noProof/>
          <w:color w:val="000000" w:themeColor="text1"/>
          <w:sz w:val="32"/>
          <w:szCs w:val="32"/>
        </w:rPr>
        <w:t>ATOM</w:t>
      </w:r>
    </w:p>
    <w:p w14:paraId="0BA38DE1" w14:textId="77777777" w:rsidR="005B26F2" w:rsidRPr="00307507" w:rsidRDefault="005B26F2" w:rsidP="005B26F2">
      <w:pPr>
        <w:jc w:val="center"/>
        <w:rPr>
          <w:noProof/>
          <w:color w:val="000000" w:themeColor="text1"/>
          <w:sz w:val="32"/>
          <w:szCs w:val="32"/>
        </w:rPr>
      </w:pPr>
    </w:p>
    <w:p w14:paraId="48BC21B8" w14:textId="77777777" w:rsidR="005B26F2" w:rsidRPr="00307507" w:rsidRDefault="005B26F2" w:rsidP="005B26F2">
      <w:pPr>
        <w:jc w:val="center"/>
        <w:outlineLvl w:val="0"/>
        <w:rPr>
          <w:sz w:val="28"/>
          <w:szCs w:val="28"/>
        </w:rPr>
      </w:pPr>
      <w:proofErr w:type="spellStart"/>
      <w:r w:rsidRPr="00307507">
        <w:rPr>
          <w:sz w:val="28"/>
          <w:szCs w:val="28"/>
        </w:rPr>
        <w:t>Yifan</w:t>
      </w:r>
      <w:proofErr w:type="spellEnd"/>
      <w:r w:rsidRPr="00307507">
        <w:rPr>
          <w:sz w:val="28"/>
          <w:szCs w:val="28"/>
        </w:rPr>
        <w:t xml:space="preserve"> Ren</w:t>
      </w:r>
    </w:p>
    <w:p w14:paraId="746674C5" w14:textId="77777777" w:rsidR="005B26F2" w:rsidRPr="00307507" w:rsidRDefault="005B26F2" w:rsidP="005B26F2">
      <w:pPr>
        <w:jc w:val="center"/>
        <w:rPr>
          <w:sz w:val="28"/>
          <w:szCs w:val="28"/>
        </w:rPr>
      </w:pPr>
      <w:r w:rsidRPr="00307507">
        <w:rPr>
          <w:sz w:val="28"/>
          <w:szCs w:val="28"/>
        </w:rPr>
        <w:t xml:space="preserve">Xin Sui </w:t>
      </w:r>
    </w:p>
    <w:p w14:paraId="199A9D1C" w14:textId="77777777" w:rsidR="005B26F2" w:rsidRPr="00307507" w:rsidRDefault="005B26F2" w:rsidP="005B26F2">
      <w:pPr>
        <w:jc w:val="center"/>
        <w:rPr>
          <w:sz w:val="28"/>
          <w:szCs w:val="28"/>
        </w:rPr>
      </w:pPr>
      <w:r w:rsidRPr="00307507">
        <w:rPr>
          <w:sz w:val="28"/>
          <w:szCs w:val="28"/>
        </w:rPr>
        <w:t>Jian Shen</w:t>
      </w:r>
    </w:p>
    <w:p w14:paraId="5B89F23E" w14:textId="77777777" w:rsidR="005B26F2" w:rsidRPr="00307507" w:rsidRDefault="005B26F2" w:rsidP="005B26F2">
      <w:pPr>
        <w:jc w:val="center"/>
        <w:rPr>
          <w:sz w:val="28"/>
          <w:szCs w:val="28"/>
        </w:rPr>
      </w:pPr>
      <w:r w:rsidRPr="00307507">
        <w:rPr>
          <w:sz w:val="28"/>
          <w:szCs w:val="28"/>
        </w:rPr>
        <w:t>Chang Liu</w:t>
      </w:r>
    </w:p>
    <w:p w14:paraId="561F21C5" w14:textId="77777777" w:rsidR="005B26F2" w:rsidRPr="00307507" w:rsidRDefault="005B26F2" w:rsidP="005B26F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8"/>
          <w:szCs w:val="28"/>
        </w:rPr>
      </w:pPr>
      <w:r w:rsidRPr="00307507">
        <w:rPr>
          <w:sz w:val="28"/>
          <w:szCs w:val="28"/>
        </w:rPr>
        <w:br w:type="page"/>
      </w:r>
    </w:p>
    <w:p w14:paraId="035F55F7" w14:textId="1736C964" w:rsidR="005B26F2" w:rsidRPr="004555A3" w:rsidRDefault="005B26F2" w:rsidP="005B26F2">
      <w:pPr>
        <w:outlineLvl w:val="0"/>
        <w:rPr>
          <w:b/>
          <w:bCs/>
          <w:sz w:val="28"/>
          <w:szCs w:val="28"/>
        </w:rPr>
      </w:pPr>
      <w:r w:rsidRPr="004555A3">
        <w:rPr>
          <w:b/>
          <w:bCs/>
          <w:sz w:val="28"/>
          <w:szCs w:val="28"/>
        </w:rPr>
        <w:lastRenderedPageBreak/>
        <w:t>Entity Relationship Diagram for The Art Gallery Sales Tracking System</w:t>
      </w:r>
    </w:p>
    <w:p w14:paraId="2BD8D16E" w14:textId="77777777" w:rsidR="007D0D3F" w:rsidRPr="00307507" w:rsidRDefault="007D0D3F" w:rsidP="005B26F2">
      <w:pPr>
        <w:outlineLvl w:val="0"/>
        <w:rPr>
          <w:b/>
          <w:bCs/>
          <w:sz w:val="24"/>
          <w:szCs w:val="24"/>
        </w:rPr>
      </w:pPr>
    </w:p>
    <w:p w14:paraId="51361D40" w14:textId="06E6FF36" w:rsidR="005B26F2" w:rsidRPr="00307507" w:rsidRDefault="00F87638" w:rsidP="005B26F2">
      <w:pPr>
        <w:outlineLvl w:val="0"/>
        <w:rPr>
          <w:b/>
          <w:bCs/>
          <w:sz w:val="24"/>
          <w:szCs w:val="24"/>
        </w:rPr>
      </w:pPr>
      <w:r w:rsidRPr="00307507">
        <w:rPr>
          <w:b/>
          <w:bCs/>
          <w:noProof/>
          <w:sz w:val="24"/>
          <w:szCs w:val="24"/>
        </w:rPr>
        <w:drawing>
          <wp:inline distT="0" distB="0" distL="0" distR="0" wp14:anchorId="66D9713D" wp14:editId="3CD723BF">
            <wp:extent cx="8141335" cy="5620704"/>
            <wp:effectExtent l="3175" t="0" r="0" b="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594"/>
                    <a:stretch/>
                  </pic:blipFill>
                  <pic:spPr bwMode="auto">
                    <a:xfrm rot="5400000">
                      <a:off x="0" y="0"/>
                      <a:ext cx="8143200" cy="56219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91466C" w14:textId="77777777" w:rsidR="00FA1C3B" w:rsidRDefault="00FA1C3B" w:rsidP="009B6E8F">
      <w:pPr>
        <w:rPr>
          <w:b/>
          <w:bCs/>
          <w:sz w:val="28"/>
          <w:szCs w:val="28"/>
        </w:rPr>
      </w:pPr>
    </w:p>
    <w:p w14:paraId="0BDA3EA2" w14:textId="159DC4BD" w:rsidR="001812A2" w:rsidRPr="004555A3" w:rsidRDefault="009B6E8F" w:rsidP="009B6E8F">
      <w:pPr>
        <w:rPr>
          <w:b/>
          <w:bCs/>
          <w:sz w:val="28"/>
          <w:szCs w:val="28"/>
        </w:rPr>
      </w:pPr>
      <w:r w:rsidRPr="004555A3">
        <w:rPr>
          <w:b/>
          <w:bCs/>
          <w:sz w:val="28"/>
          <w:szCs w:val="28"/>
        </w:rPr>
        <w:lastRenderedPageBreak/>
        <w:t>Data Dictionary for Entity Relationship Model</w:t>
      </w:r>
    </w:p>
    <w:tbl>
      <w:tblPr>
        <w:tblW w:w="8931" w:type="dxa"/>
        <w:tblInd w:w="-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5"/>
        <w:gridCol w:w="3370"/>
        <w:gridCol w:w="2126"/>
        <w:gridCol w:w="1560"/>
      </w:tblGrid>
      <w:tr w:rsidR="009B6E8F" w:rsidRPr="00307507" w14:paraId="376AC2D0" w14:textId="77777777" w:rsidTr="00A961F2">
        <w:tc>
          <w:tcPr>
            <w:tcW w:w="1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EC1184" w14:textId="77777777" w:rsidR="009B6E8F" w:rsidRPr="00307507" w:rsidRDefault="009B6E8F" w:rsidP="00FE13C4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rFonts w:eastAsia="Times New Roman"/>
                <w:sz w:val="24"/>
                <w:szCs w:val="24"/>
              </w:rPr>
              <w:t>Entity Name</w:t>
            </w: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8E4AC" w14:textId="77777777" w:rsidR="009B6E8F" w:rsidRPr="00307507" w:rsidRDefault="009B6E8F" w:rsidP="00FE13C4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rFonts w:eastAsia="Times New Roman"/>
                <w:sz w:val="24"/>
                <w:szCs w:val="24"/>
              </w:rPr>
              <w:t>Attribut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196DBA" w14:textId="77777777" w:rsidR="009B6E8F" w:rsidRPr="00307507" w:rsidRDefault="009B6E8F" w:rsidP="00FE13C4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rFonts w:eastAsia="Times New Roman"/>
                <w:sz w:val="24"/>
                <w:szCs w:val="24"/>
              </w:rPr>
              <w:t>Unique Identifier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937134" w14:textId="4C8C122D" w:rsidR="009B6E8F" w:rsidRPr="00307507" w:rsidRDefault="009B6E8F" w:rsidP="00FE13C4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rFonts w:eastAsia="Times New Roman"/>
                <w:sz w:val="24"/>
                <w:szCs w:val="24"/>
              </w:rPr>
              <w:t>D</w:t>
            </w:r>
            <w:r w:rsidRPr="00307507">
              <w:rPr>
                <w:rFonts w:eastAsia="Times New Roman" w:hint="eastAsia"/>
                <w:sz w:val="24"/>
                <w:szCs w:val="24"/>
              </w:rPr>
              <w:t>ata</w:t>
            </w:r>
            <w:r w:rsidRPr="00307507">
              <w:rPr>
                <w:rFonts w:eastAsia="Times New Roman"/>
                <w:sz w:val="24"/>
                <w:szCs w:val="24"/>
              </w:rPr>
              <w:t>Type</w:t>
            </w:r>
          </w:p>
        </w:tc>
      </w:tr>
      <w:tr w:rsidR="009B6E8F" w:rsidRPr="00307507" w14:paraId="48D569DE" w14:textId="77777777" w:rsidTr="00A961F2">
        <w:tc>
          <w:tcPr>
            <w:tcW w:w="18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130EC0" w14:textId="77777777" w:rsidR="009B6E8F" w:rsidRPr="00307507" w:rsidRDefault="009B6E8F" w:rsidP="009B6E8F">
            <w:pPr>
              <w:spacing w:line="480" w:lineRule="auto"/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ARTSHOW</w:t>
            </w:r>
          </w:p>
          <w:p w14:paraId="15C0871F" w14:textId="23678982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0C76C6" w14:textId="08AB8BFE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07507">
              <w:rPr>
                <w:sz w:val="24"/>
                <w:szCs w:val="24"/>
              </w:rPr>
              <w:t>Artshow</w:t>
            </w:r>
            <w:proofErr w:type="spellEnd"/>
            <w:r w:rsidRPr="00307507">
              <w:rPr>
                <w:sz w:val="24"/>
                <w:szCs w:val="24"/>
              </w:rPr>
              <w:t xml:space="preserve"> No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353A7B" w14:textId="77777777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rFonts w:ascii="Gungsuh" w:eastAsia="Gungsuh" w:hAnsi="Gungsuh" w:cs="Gungsuh"/>
                <w:sz w:val="24"/>
                <w:szCs w:val="24"/>
              </w:rPr>
              <w:t>√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11757F" w14:textId="43845DA0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NUMERIC</w:t>
            </w:r>
          </w:p>
        </w:tc>
      </w:tr>
      <w:tr w:rsidR="009B6E8F" w:rsidRPr="00307507" w14:paraId="444439EB" w14:textId="77777777" w:rsidTr="00A961F2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4B5698" w14:textId="77777777" w:rsidR="009B6E8F" w:rsidRPr="00307507" w:rsidRDefault="009B6E8F" w:rsidP="009B6E8F">
            <w:pPr>
              <w:widowControl w:val="0"/>
              <w:rPr>
                <w:sz w:val="28"/>
                <w:szCs w:val="28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45E31A" w14:textId="2E2C3950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07507">
              <w:rPr>
                <w:sz w:val="24"/>
                <w:szCs w:val="24"/>
              </w:rPr>
              <w:t>Artshow</w:t>
            </w:r>
            <w:proofErr w:type="spellEnd"/>
            <w:r w:rsidRPr="00307507">
              <w:rPr>
                <w:sz w:val="24"/>
                <w:szCs w:val="24"/>
              </w:rPr>
              <w:t xml:space="preserve"> Typ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264D22" w14:textId="77777777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6A18C0" w14:textId="0E2139E8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HAR</w:t>
            </w:r>
          </w:p>
        </w:tc>
      </w:tr>
      <w:tr w:rsidR="009B6E8F" w:rsidRPr="00307507" w14:paraId="226670D9" w14:textId="77777777" w:rsidTr="00A961F2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6EC0BE" w14:textId="77777777" w:rsidR="009B6E8F" w:rsidRPr="00307507" w:rsidRDefault="009B6E8F" w:rsidP="009B6E8F">
            <w:pPr>
              <w:widowControl w:val="0"/>
              <w:rPr>
                <w:sz w:val="28"/>
                <w:szCs w:val="28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E500BB" w14:textId="0E236CFC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07507">
              <w:rPr>
                <w:sz w:val="24"/>
                <w:szCs w:val="24"/>
              </w:rPr>
              <w:t>Artshow</w:t>
            </w:r>
            <w:proofErr w:type="spellEnd"/>
            <w:r w:rsidRPr="00307507">
              <w:rPr>
                <w:sz w:val="24"/>
                <w:szCs w:val="24"/>
              </w:rPr>
              <w:t xml:space="preserve"> Titl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59D941" w14:textId="77777777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F06BDB" w14:textId="2BD87030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HAR</w:t>
            </w:r>
          </w:p>
        </w:tc>
      </w:tr>
      <w:tr w:rsidR="009B6E8F" w:rsidRPr="00307507" w14:paraId="0E28C085" w14:textId="77777777" w:rsidTr="00A961F2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0408D4" w14:textId="77777777" w:rsidR="009B6E8F" w:rsidRPr="00307507" w:rsidRDefault="009B6E8F" w:rsidP="009B6E8F">
            <w:pPr>
              <w:widowControl w:val="0"/>
              <w:rPr>
                <w:sz w:val="28"/>
                <w:szCs w:val="28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D383BE" w14:textId="4FF1AF55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07507">
              <w:rPr>
                <w:sz w:val="24"/>
                <w:szCs w:val="24"/>
              </w:rPr>
              <w:t>Artshow</w:t>
            </w:r>
            <w:proofErr w:type="spellEnd"/>
            <w:r w:rsidRPr="00307507">
              <w:rPr>
                <w:sz w:val="24"/>
                <w:szCs w:val="24"/>
              </w:rPr>
              <w:t xml:space="preserve"> Opening Dat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720690" w14:textId="77777777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72836D" w14:textId="2EA7D23F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Date</w:t>
            </w:r>
          </w:p>
        </w:tc>
      </w:tr>
      <w:tr w:rsidR="009B6E8F" w:rsidRPr="00307507" w14:paraId="63674515" w14:textId="77777777" w:rsidTr="00A961F2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E7293" w14:textId="77777777" w:rsidR="009B6E8F" w:rsidRPr="00307507" w:rsidRDefault="009B6E8F" w:rsidP="009B6E8F">
            <w:pPr>
              <w:widowControl w:val="0"/>
              <w:rPr>
                <w:sz w:val="28"/>
                <w:szCs w:val="28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2E5D73" w14:textId="043D10B1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07507">
              <w:rPr>
                <w:sz w:val="24"/>
                <w:szCs w:val="24"/>
              </w:rPr>
              <w:t>Artshow</w:t>
            </w:r>
            <w:proofErr w:type="spellEnd"/>
            <w:r w:rsidRPr="00307507">
              <w:rPr>
                <w:sz w:val="24"/>
                <w:szCs w:val="24"/>
              </w:rPr>
              <w:t xml:space="preserve"> Closing Dat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C3DBC5" w14:textId="77777777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D2E9FD" w14:textId="77227434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Date</w:t>
            </w:r>
          </w:p>
        </w:tc>
      </w:tr>
      <w:tr w:rsidR="009B6E8F" w:rsidRPr="00307507" w14:paraId="2960874A" w14:textId="77777777" w:rsidTr="00A961F2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D21CFC" w14:textId="77777777" w:rsidR="009B6E8F" w:rsidRPr="00307507" w:rsidRDefault="009B6E8F" w:rsidP="009B6E8F">
            <w:pPr>
              <w:widowControl w:val="0"/>
              <w:rPr>
                <w:sz w:val="28"/>
                <w:szCs w:val="28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EA7AC" w14:textId="21C4BE6F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07507">
              <w:rPr>
                <w:sz w:val="24"/>
                <w:szCs w:val="24"/>
              </w:rPr>
              <w:t>Artshow</w:t>
            </w:r>
            <w:proofErr w:type="spellEnd"/>
            <w:r w:rsidRPr="00307507">
              <w:rPr>
                <w:sz w:val="24"/>
                <w:szCs w:val="24"/>
              </w:rPr>
              <w:t xml:space="preserve"> Them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6326D5" w14:textId="77777777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D59FCF" w14:textId="0E34B4AD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HAR</w:t>
            </w:r>
          </w:p>
        </w:tc>
      </w:tr>
      <w:tr w:rsidR="009B6E8F" w:rsidRPr="00307507" w14:paraId="5904E288" w14:textId="77777777" w:rsidTr="00A961F2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32F979" w14:textId="77777777" w:rsidR="009B6E8F" w:rsidRPr="00307507" w:rsidRDefault="009B6E8F" w:rsidP="009B6E8F">
            <w:pPr>
              <w:widowControl w:val="0"/>
              <w:rPr>
                <w:sz w:val="28"/>
                <w:szCs w:val="28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997DC1" w14:textId="59E7E2D4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Show Featured Artist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A5D69" w14:textId="77777777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5E4835" w14:textId="0F633E9F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HAR</w:t>
            </w:r>
          </w:p>
        </w:tc>
      </w:tr>
      <w:tr w:rsidR="009B6E8F" w:rsidRPr="00307507" w14:paraId="3B7EDFE7" w14:textId="77777777" w:rsidTr="00A961F2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736DF9" w14:textId="77777777" w:rsidR="009B6E8F" w:rsidRPr="00307507" w:rsidRDefault="009B6E8F" w:rsidP="009B6E8F">
            <w:pPr>
              <w:widowControl w:val="0"/>
              <w:rPr>
                <w:sz w:val="28"/>
                <w:szCs w:val="28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4EB8E3" w14:textId="0003C3C5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Featured Artwork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177E43" w14:textId="77777777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5380BE" w14:textId="00C5DB70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HAR</w:t>
            </w:r>
          </w:p>
        </w:tc>
      </w:tr>
      <w:tr w:rsidR="009B6E8F" w:rsidRPr="00307507" w14:paraId="4206BCA5" w14:textId="77777777" w:rsidTr="00A961F2">
        <w:tc>
          <w:tcPr>
            <w:tcW w:w="18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A64114" w14:textId="77777777" w:rsidR="009B6E8F" w:rsidRPr="00307507" w:rsidRDefault="009B6E8F" w:rsidP="009B6E8F">
            <w:pPr>
              <w:spacing w:line="480" w:lineRule="auto"/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ARTIST</w:t>
            </w:r>
          </w:p>
          <w:p w14:paraId="5AA24985" w14:textId="46A2FBE4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EB6489" w14:textId="6B7A1FEE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Artist ID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7CA0DA" w14:textId="77777777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rFonts w:ascii="Gungsuh" w:eastAsia="Gungsuh" w:hAnsi="Gungsuh" w:cs="Gungsuh"/>
                <w:sz w:val="24"/>
                <w:szCs w:val="24"/>
              </w:rPr>
              <w:t>√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3B72C" w14:textId="53CE6F4F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NUMERIC</w:t>
            </w:r>
          </w:p>
        </w:tc>
      </w:tr>
      <w:tr w:rsidR="009B6E8F" w:rsidRPr="00307507" w14:paraId="501B4843" w14:textId="77777777" w:rsidTr="00A961F2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BE8994" w14:textId="77777777" w:rsidR="009B6E8F" w:rsidRPr="00307507" w:rsidRDefault="009B6E8F" w:rsidP="009B6E8F">
            <w:pPr>
              <w:spacing w:line="480" w:lineRule="auto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0F477" w14:textId="4727D4F0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Artist Last Nam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F6342" w14:textId="77777777" w:rsidR="009B6E8F" w:rsidRPr="00307507" w:rsidRDefault="009B6E8F" w:rsidP="009B6E8F">
            <w:pPr>
              <w:rPr>
                <w:rFonts w:ascii="Gungsuh" w:eastAsia="Gungsuh" w:hAnsi="Gungsuh" w:cs="Gungsuh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AF8F5B" w14:textId="3190FDC5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HAR</w:t>
            </w:r>
          </w:p>
        </w:tc>
      </w:tr>
      <w:tr w:rsidR="009B6E8F" w:rsidRPr="00307507" w14:paraId="2A629F43" w14:textId="77777777" w:rsidTr="00A961F2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F826AE" w14:textId="77777777" w:rsidR="009B6E8F" w:rsidRPr="00307507" w:rsidRDefault="009B6E8F" w:rsidP="009B6E8F">
            <w:pPr>
              <w:spacing w:line="480" w:lineRule="auto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F0EBFB" w14:textId="5E20CF2E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Artist First Nam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99BEF1" w14:textId="77777777" w:rsidR="009B6E8F" w:rsidRPr="00307507" w:rsidRDefault="009B6E8F" w:rsidP="009B6E8F">
            <w:pPr>
              <w:rPr>
                <w:rFonts w:ascii="Gungsuh" w:eastAsia="Gungsuh" w:hAnsi="Gungsuh" w:cs="Gungsuh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3F1DAF" w14:textId="226440C4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HAR</w:t>
            </w:r>
          </w:p>
        </w:tc>
      </w:tr>
      <w:tr w:rsidR="009B6E8F" w:rsidRPr="00307507" w14:paraId="285BBC93" w14:textId="77777777" w:rsidTr="00A961F2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590761" w14:textId="77777777" w:rsidR="009B6E8F" w:rsidRPr="00307507" w:rsidRDefault="009B6E8F" w:rsidP="009B6E8F">
            <w:pPr>
              <w:spacing w:line="480" w:lineRule="auto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7D0B4E" w14:textId="2BB9094E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Artist Address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275480" w14:textId="77777777" w:rsidR="009B6E8F" w:rsidRPr="00307507" w:rsidRDefault="009B6E8F" w:rsidP="009B6E8F">
            <w:pPr>
              <w:rPr>
                <w:rFonts w:ascii="Gungsuh" w:eastAsia="Gungsuh" w:hAnsi="Gungsuh" w:cs="Gungsuh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E18FF0" w14:textId="7B155CA4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HAR</w:t>
            </w:r>
          </w:p>
        </w:tc>
      </w:tr>
      <w:tr w:rsidR="009B6E8F" w:rsidRPr="00307507" w14:paraId="312652A0" w14:textId="77777777" w:rsidTr="00A961F2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F3DF1D" w14:textId="77777777" w:rsidR="009B6E8F" w:rsidRPr="00307507" w:rsidRDefault="009B6E8F" w:rsidP="009B6E8F">
            <w:pPr>
              <w:spacing w:line="480" w:lineRule="auto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C333F4" w14:textId="74A6B6E5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Artist Reputation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ACD801" w14:textId="77777777" w:rsidR="009B6E8F" w:rsidRPr="00307507" w:rsidRDefault="009B6E8F" w:rsidP="009B6E8F">
            <w:pPr>
              <w:rPr>
                <w:rFonts w:ascii="Gungsuh" w:eastAsia="Gungsuh" w:hAnsi="Gungsuh" w:cs="Gungsuh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E77954" w14:textId="7D8FFDAE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HAR</w:t>
            </w:r>
          </w:p>
        </w:tc>
      </w:tr>
      <w:tr w:rsidR="009B6E8F" w:rsidRPr="00307507" w14:paraId="2533A85A" w14:textId="77777777" w:rsidTr="00A961F2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2D3298" w14:textId="77777777" w:rsidR="009B6E8F" w:rsidRPr="00307507" w:rsidRDefault="009B6E8F" w:rsidP="009B6E8F">
            <w:pPr>
              <w:spacing w:line="480" w:lineRule="auto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FAA6A4" w14:textId="3AC36CEC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Artist Telephone#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D7CEF9" w14:textId="77777777" w:rsidR="009B6E8F" w:rsidRPr="00307507" w:rsidRDefault="009B6E8F" w:rsidP="009B6E8F">
            <w:pPr>
              <w:rPr>
                <w:rFonts w:ascii="Gungsuh" w:eastAsia="Gungsuh" w:hAnsi="Gungsuh" w:cs="Gungsuh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2C07CA" w14:textId="1803F107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Integer</w:t>
            </w:r>
          </w:p>
        </w:tc>
      </w:tr>
      <w:tr w:rsidR="009B6E8F" w:rsidRPr="00307507" w14:paraId="406A8B4B" w14:textId="77777777" w:rsidTr="00A961F2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FA87C4" w14:textId="77777777" w:rsidR="009B6E8F" w:rsidRPr="00307507" w:rsidRDefault="009B6E8F" w:rsidP="009B6E8F">
            <w:pPr>
              <w:spacing w:line="480" w:lineRule="auto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375953" w14:textId="76366BC7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Artist Interviewer Nam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A8704" w14:textId="77777777" w:rsidR="009B6E8F" w:rsidRPr="00307507" w:rsidRDefault="009B6E8F" w:rsidP="009B6E8F">
            <w:pPr>
              <w:rPr>
                <w:rFonts w:ascii="Gungsuh" w:eastAsia="Gungsuh" w:hAnsi="Gungsuh" w:cs="Gungsuh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CA7155" w14:textId="6A4253E9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HAR</w:t>
            </w:r>
          </w:p>
        </w:tc>
      </w:tr>
      <w:tr w:rsidR="009B6E8F" w:rsidRPr="00307507" w14:paraId="13C3902D" w14:textId="77777777" w:rsidTr="00A961F2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C5120E" w14:textId="77777777" w:rsidR="009B6E8F" w:rsidRPr="00307507" w:rsidRDefault="009B6E8F" w:rsidP="009B6E8F">
            <w:pPr>
              <w:spacing w:line="480" w:lineRule="auto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27B6D" w14:textId="20D1AD87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Artist Interview Dat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E45C" w14:textId="77777777" w:rsidR="009B6E8F" w:rsidRPr="00307507" w:rsidRDefault="009B6E8F" w:rsidP="009B6E8F">
            <w:pPr>
              <w:rPr>
                <w:rFonts w:ascii="Gungsuh" w:eastAsia="Gungsuh" w:hAnsi="Gungsuh" w:cs="Gungsuh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265626" w14:textId="0D99FE98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Date</w:t>
            </w:r>
          </w:p>
        </w:tc>
      </w:tr>
      <w:tr w:rsidR="009B6E8F" w:rsidRPr="00307507" w14:paraId="7AD10F6D" w14:textId="77777777" w:rsidTr="00A961F2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3696CD" w14:textId="77777777" w:rsidR="009B6E8F" w:rsidRPr="00307507" w:rsidRDefault="009B6E8F" w:rsidP="009B6E8F">
            <w:pPr>
              <w:spacing w:line="480" w:lineRule="auto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43DBF1" w14:textId="2D8E1F2A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07507">
              <w:rPr>
                <w:sz w:val="24"/>
                <w:szCs w:val="24"/>
              </w:rPr>
              <w:t>A</w:t>
            </w:r>
            <w:r w:rsidRPr="00307507">
              <w:rPr>
                <w:rFonts w:hint="eastAsia"/>
                <w:sz w:val="24"/>
                <w:szCs w:val="24"/>
              </w:rPr>
              <w:t>rtist</w:t>
            </w:r>
            <w:r w:rsidRPr="00307507">
              <w:rPr>
                <w:sz w:val="24"/>
                <w:szCs w:val="24"/>
              </w:rPr>
              <w:t>Type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595922" w14:textId="77777777" w:rsidR="009B6E8F" w:rsidRPr="00307507" w:rsidRDefault="009B6E8F" w:rsidP="009B6E8F">
            <w:pPr>
              <w:rPr>
                <w:rFonts w:ascii="Gungsuh" w:eastAsia="Gungsuh" w:hAnsi="Gungsuh" w:cs="Gungsuh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BD4A1C" w14:textId="67C8C4BD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HAR</w:t>
            </w:r>
          </w:p>
        </w:tc>
      </w:tr>
      <w:tr w:rsidR="009B6E8F" w:rsidRPr="00307507" w14:paraId="72D091F0" w14:textId="77777777" w:rsidTr="00A961F2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B9EE84" w14:textId="77777777" w:rsidR="009B6E8F" w:rsidRPr="00307507" w:rsidRDefault="009B6E8F" w:rsidP="009B6E8F">
            <w:pPr>
              <w:spacing w:line="480" w:lineRule="auto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01A7E" w14:textId="21F44410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07507">
              <w:rPr>
                <w:sz w:val="24"/>
                <w:szCs w:val="24"/>
              </w:rPr>
              <w:t>A</w:t>
            </w:r>
            <w:r w:rsidRPr="00307507">
              <w:rPr>
                <w:rFonts w:hint="eastAsia"/>
                <w:sz w:val="24"/>
                <w:szCs w:val="24"/>
              </w:rPr>
              <w:t>rtist</w:t>
            </w:r>
            <w:r w:rsidRPr="00307507">
              <w:rPr>
                <w:sz w:val="24"/>
                <w:szCs w:val="24"/>
              </w:rPr>
              <w:t>Medium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0513C2" w14:textId="77777777" w:rsidR="009B6E8F" w:rsidRPr="00307507" w:rsidRDefault="009B6E8F" w:rsidP="009B6E8F">
            <w:pPr>
              <w:rPr>
                <w:rFonts w:ascii="Gungsuh" w:eastAsia="Gungsuh" w:hAnsi="Gungsuh" w:cs="Gungsuh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D3FE53" w14:textId="1C30775B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HAR</w:t>
            </w:r>
          </w:p>
        </w:tc>
      </w:tr>
      <w:tr w:rsidR="009B6E8F" w:rsidRPr="00307507" w14:paraId="3D732B3C" w14:textId="77777777" w:rsidTr="00A961F2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589A0B" w14:textId="77777777" w:rsidR="009B6E8F" w:rsidRPr="00307507" w:rsidRDefault="009B6E8F" w:rsidP="009B6E8F">
            <w:pPr>
              <w:spacing w:line="480" w:lineRule="auto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1A6866" w14:textId="426B1E2E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07507">
              <w:rPr>
                <w:sz w:val="24"/>
                <w:szCs w:val="24"/>
              </w:rPr>
              <w:t>A</w:t>
            </w:r>
            <w:r w:rsidRPr="00307507">
              <w:rPr>
                <w:rFonts w:hint="eastAsia"/>
                <w:sz w:val="24"/>
                <w:szCs w:val="24"/>
              </w:rPr>
              <w:t>rtist</w:t>
            </w:r>
            <w:r w:rsidRPr="00307507">
              <w:rPr>
                <w:sz w:val="24"/>
                <w:szCs w:val="24"/>
              </w:rPr>
              <w:t>Style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23C0B7" w14:textId="77777777" w:rsidR="009B6E8F" w:rsidRPr="00307507" w:rsidRDefault="009B6E8F" w:rsidP="009B6E8F">
            <w:pPr>
              <w:rPr>
                <w:rFonts w:ascii="Gungsuh" w:eastAsia="Gungsuh" w:hAnsi="Gungsuh" w:cs="Gungsuh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A4CDAD" w14:textId="0A5F98BB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HAR</w:t>
            </w:r>
          </w:p>
        </w:tc>
      </w:tr>
      <w:tr w:rsidR="009B6E8F" w:rsidRPr="00307507" w14:paraId="1A36E4EC" w14:textId="77777777" w:rsidTr="00A961F2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BC553B" w14:textId="77777777" w:rsidR="009B6E8F" w:rsidRPr="00307507" w:rsidRDefault="009B6E8F" w:rsidP="009B6E8F">
            <w:pPr>
              <w:spacing w:line="480" w:lineRule="auto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1E8B9B" w14:textId="5B516857" w:rsidR="001812A2" w:rsidRPr="00307507" w:rsidRDefault="001812A2" w:rsidP="009B6E8F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rFonts w:hint="eastAsia"/>
                <w:sz w:val="24"/>
                <w:szCs w:val="24"/>
              </w:rPr>
              <w:t>A</w:t>
            </w:r>
            <w:r w:rsidRPr="00307507">
              <w:rPr>
                <w:sz w:val="24"/>
                <w:szCs w:val="24"/>
              </w:rPr>
              <w:t>rtist Zip Cod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DE849C" w14:textId="77777777" w:rsidR="009B6E8F" w:rsidRPr="00307507" w:rsidRDefault="009B6E8F" w:rsidP="009B6E8F">
            <w:pPr>
              <w:rPr>
                <w:rFonts w:ascii="Gungsuh" w:eastAsia="Gungsuh" w:hAnsi="Gungsuh" w:cs="Gungsuh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924391" w14:textId="0C2AA48B" w:rsidR="009B6E8F" w:rsidRPr="00307507" w:rsidRDefault="001812A2" w:rsidP="009B6E8F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I</w:t>
            </w:r>
            <w:r w:rsidRPr="00307507">
              <w:rPr>
                <w:rFonts w:hint="eastAsia"/>
                <w:sz w:val="24"/>
                <w:szCs w:val="24"/>
              </w:rPr>
              <w:t>nteger</w:t>
            </w:r>
          </w:p>
        </w:tc>
      </w:tr>
      <w:tr w:rsidR="009B6E8F" w:rsidRPr="00307507" w14:paraId="50333067" w14:textId="77777777" w:rsidTr="00A961F2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BB8B9A" w14:textId="77777777" w:rsidR="009B6E8F" w:rsidRPr="00307507" w:rsidRDefault="009B6E8F" w:rsidP="009B6E8F">
            <w:pPr>
              <w:spacing w:line="480" w:lineRule="auto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E79D31" w14:textId="31414026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rFonts w:hint="eastAsia"/>
                <w:sz w:val="24"/>
                <w:szCs w:val="24"/>
              </w:rPr>
              <w:t>A</w:t>
            </w:r>
            <w:r w:rsidRPr="00307507">
              <w:rPr>
                <w:sz w:val="24"/>
                <w:szCs w:val="24"/>
              </w:rPr>
              <w:t>rtist City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6193A" w14:textId="77777777" w:rsidR="009B6E8F" w:rsidRPr="00307507" w:rsidRDefault="009B6E8F" w:rsidP="009B6E8F">
            <w:pPr>
              <w:rPr>
                <w:rFonts w:ascii="Gungsuh" w:eastAsia="Gungsuh" w:hAnsi="Gungsuh" w:cs="Gungsuh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8270EE" w14:textId="25EEABF2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HAR</w:t>
            </w:r>
          </w:p>
        </w:tc>
      </w:tr>
      <w:tr w:rsidR="009B6E8F" w:rsidRPr="00307507" w14:paraId="3B2FAFAB" w14:textId="77777777" w:rsidTr="00A961F2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930426" w14:textId="77777777" w:rsidR="009B6E8F" w:rsidRPr="00307507" w:rsidRDefault="009B6E8F" w:rsidP="009B6E8F">
            <w:pPr>
              <w:spacing w:line="480" w:lineRule="auto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13167F" w14:textId="2F46B52B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rFonts w:hint="eastAsia"/>
                <w:sz w:val="24"/>
                <w:szCs w:val="24"/>
              </w:rPr>
              <w:t>A</w:t>
            </w:r>
            <w:r w:rsidRPr="00307507">
              <w:rPr>
                <w:sz w:val="24"/>
                <w:szCs w:val="24"/>
              </w:rPr>
              <w:t>rtist Stat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52E72B" w14:textId="77777777" w:rsidR="009B6E8F" w:rsidRPr="00307507" w:rsidRDefault="009B6E8F" w:rsidP="009B6E8F">
            <w:pPr>
              <w:rPr>
                <w:rFonts w:ascii="Gungsuh" w:eastAsia="Gungsuh" w:hAnsi="Gungsuh" w:cs="Gungsuh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7B3F14" w14:textId="50472EBE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HAR</w:t>
            </w:r>
          </w:p>
        </w:tc>
      </w:tr>
      <w:tr w:rsidR="009B6E8F" w:rsidRPr="00307507" w14:paraId="1143610A" w14:textId="77777777" w:rsidTr="00A961F2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81F902" w14:textId="77777777" w:rsidR="009B6E8F" w:rsidRPr="00307507" w:rsidRDefault="009B6E8F" w:rsidP="009B6E8F">
            <w:pPr>
              <w:spacing w:line="480" w:lineRule="auto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3AC2AD" w14:textId="46A0F169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rFonts w:hint="eastAsia"/>
                <w:sz w:val="24"/>
                <w:szCs w:val="24"/>
              </w:rPr>
              <w:t>A</w:t>
            </w:r>
            <w:r w:rsidRPr="00307507">
              <w:rPr>
                <w:sz w:val="24"/>
                <w:szCs w:val="24"/>
              </w:rPr>
              <w:t>rtist Street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4B57EB" w14:textId="77777777" w:rsidR="009B6E8F" w:rsidRPr="00307507" w:rsidRDefault="009B6E8F" w:rsidP="009B6E8F">
            <w:pPr>
              <w:rPr>
                <w:rFonts w:ascii="Gungsuh" w:eastAsia="Gungsuh" w:hAnsi="Gungsuh" w:cs="Gungsuh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788998" w14:textId="55D901F8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HAR</w:t>
            </w:r>
          </w:p>
        </w:tc>
      </w:tr>
      <w:tr w:rsidR="009B6E8F" w:rsidRPr="00307507" w14:paraId="47C773C2" w14:textId="77777777" w:rsidTr="00A961F2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4817C5" w14:textId="77777777" w:rsidR="009B6E8F" w:rsidRPr="00307507" w:rsidRDefault="009B6E8F" w:rsidP="009B6E8F">
            <w:pPr>
              <w:spacing w:line="480" w:lineRule="auto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C4928B" w14:textId="275A2B3A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Artist Sales Year to Date D*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36BE42" w14:textId="77777777" w:rsidR="009B6E8F" w:rsidRPr="00307507" w:rsidRDefault="009B6E8F" w:rsidP="009B6E8F">
            <w:pPr>
              <w:rPr>
                <w:rFonts w:ascii="Gungsuh" w:eastAsia="Gungsuh" w:hAnsi="Gungsuh" w:cs="Gungsuh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2DA2B2" w14:textId="012D63DC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NUMERIC</w:t>
            </w:r>
          </w:p>
        </w:tc>
      </w:tr>
      <w:tr w:rsidR="009B6E8F" w:rsidRPr="00307507" w14:paraId="45401B81" w14:textId="77777777" w:rsidTr="00A961F2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7FDF7C" w14:textId="77777777" w:rsidR="009B6E8F" w:rsidRPr="00307507" w:rsidRDefault="009B6E8F" w:rsidP="009B6E8F">
            <w:pPr>
              <w:widowControl w:val="0"/>
              <w:rPr>
                <w:sz w:val="28"/>
                <w:szCs w:val="28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AD4DD9" w14:textId="493920FE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 xml:space="preserve">Artist Total Sales </w:t>
            </w:r>
            <w:proofErr w:type="gramStart"/>
            <w:r w:rsidRPr="00307507">
              <w:rPr>
                <w:sz w:val="24"/>
                <w:szCs w:val="24"/>
              </w:rPr>
              <w:t>For</w:t>
            </w:r>
            <w:proofErr w:type="gramEnd"/>
            <w:r w:rsidRPr="00307507">
              <w:rPr>
                <w:sz w:val="24"/>
                <w:szCs w:val="24"/>
              </w:rPr>
              <w:t xml:space="preserve"> Period D*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04157" w14:textId="77777777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2799B1" w14:textId="0D113D44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NUMERIC</w:t>
            </w:r>
          </w:p>
        </w:tc>
      </w:tr>
      <w:tr w:rsidR="009B6E8F" w:rsidRPr="00307507" w14:paraId="0736FECE" w14:textId="77777777" w:rsidTr="00A961F2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6BF59C" w14:textId="77777777" w:rsidR="009B6E8F" w:rsidRPr="00307507" w:rsidRDefault="009B6E8F" w:rsidP="009B6E8F">
            <w:pPr>
              <w:widowControl w:val="0"/>
              <w:rPr>
                <w:sz w:val="28"/>
                <w:szCs w:val="28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BA4208" w14:textId="2FB390B5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 xml:space="preserve">Artist Total Asking Price </w:t>
            </w:r>
            <w:proofErr w:type="gramStart"/>
            <w:r w:rsidRPr="00307507">
              <w:rPr>
                <w:sz w:val="24"/>
                <w:szCs w:val="24"/>
              </w:rPr>
              <w:t>For</w:t>
            </w:r>
            <w:proofErr w:type="gramEnd"/>
            <w:r w:rsidRPr="00307507">
              <w:rPr>
                <w:sz w:val="24"/>
                <w:szCs w:val="24"/>
              </w:rPr>
              <w:t xml:space="preserve"> Period D*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83F702" w14:textId="77777777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A7FA38" w14:textId="59F9366C" w:rsidR="009B6E8F" w:rsidRPr="00307507" w:rsidRDefault="009B6E8F" w:rsidP="009B6E8F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NUMERIC</w:t>
            </w:r>
          </w:p>
        </w:tc>
      </w:tr>
      <w:tr w:rsidR="001812A2" w:rsidRPr="00307507" w14:paraId="4D7DD239" w14:textId="77777777" w:rsidTr="00A961F2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D9CABF" w14:textId="77777777" w:rsidR="001812A2" w:rsidRPr="00307507" w:rsidRDefault="001812A2" w:rsidP="001812A2">
            <w:pPr>
              <w:widowControl w:val="0"/>
              <w:rPr>
                <w:sz w:val="28"/>
                <w:szCs w:val="28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43FE25" w14:textId="08E666CC" w:rsidR="001812A2" w:rsidRPr="00307507" w:rsidRDefault="001812A2" w:rsidP="001812A2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Artist Sales Last Year D*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79957B" w14:textId="77777777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684077" w14:textId="72D47F56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NUMERIC</w:t>
            </w:r>
          </w:p>
        </w:tc>
      </w:tr>
      <w:tr w:rsidR="001812A2" w:rsidRPr="00307507" w14:paraId="2860AD1A" w14:textId="77777777" w:rsidTr="00A961F2">
        <w:tc>
          <w:tcPr>
            <w:tcW w:w="18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C957546" w14:textId="77777777" w:rsidR="001812A2" w:rsidRPr="00307507" w:rsidRDefault="001812A2" w:rsidP="001812A2">
            <w:pPr>
              <w:spacing w:line="480" w:lineRule="auto"/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ARTWORK</w:t>
            </w:r>
          </w:p>
          <w:p w14:paraId="62E7C0D2" w14:textId="2230FE38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DD11C0" w14:textId="3B96487C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Artwork ID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FEEE4F" w14:textId="77777777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rFonts w:ascii="Gungsuh" w:eastAsia="Gungsuh" w:hAnsi="Gungsuh" w:cs="Gungsuh"/>
                <w:sz w:val="24"/>
                <w:szCs w:val="24"/>
              </w:rPr>
              <w:t>√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91467" w14:textId="17CC29FD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HAR</w:t>
            </w:r>
          </w:p>
        </w:tc>
      </w:tr>
      <w:tr w:rsidR="001812A2" w:rsidRPr="00307507" w14:paraId="1D1C4659" w14:textId="77777777" w:rsidTr="00A961F2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FDD97B0" w14:textId="77777777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10FB3B" w14:textId="13A9F8ED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Artwork Titl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82B411" w14:textId="77777777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42BB67" w14:textId="00668141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HAR</w:t>
            </w:r>
          </w:p>
        </w:tc>
      </w:tr>
      <w:tr w:rsidR="001812A2" w:rsidRPr="00307507" w14:paraId="33C1A485" w14:textId="77777777" w:rsidTr="00A961F2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0C37555" w14:textId="77777777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93624" w14:textId="1825EE89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Artist First Nam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1ECB02" w14:textId="77777777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5EF3F3" w14:textId="01CA1026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HAR</w:t>
            </w:r>
          </w:p>
        </w:tc>
      </w:tr>
      <w:tr w:rsidR="001812A2" w:rsidRPr="00307507" w14:paraId="02C40FCE" w14:textId="77777777" w:rsidTr="00A961F2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6D143E1" w14:textId="77777777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25E61B" w14:textId="6D968D7D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Artist Last Nam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F96BB4" w14:textId="77777777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A5C6AF" w14:textId="2FB3EE6C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Integer</w:t>
            </w:r>
          </w:p>
        </w:tc>
      </w:tr>
      <w:tr w:rsidR="001812A2" w:rsidRPr="00307507" w14:paraId="490A469C" w14:textId="77777777" w:rsidTr="00A961F2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69EF85A" w14:textId="77777777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AA561D" w14:textId="0B880415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Year Completed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B6509B" w14:textId="77777777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3F1B62" w14:textId="1C5062BB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HAR</w:t>
            </w:r>
          </w:p>
        </w:tc>
      </w:tr>
      <w:tr w:rsidR="001812A2" w:rsidRPr="00307507" w14:paraId="13A45DB4" w14:textId="77777777" w:rsidTr="00A961F2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A439781" w14:textId="77777777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17F89D" w14:textId="3E5D7B44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Artwork Typ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A9AD8C" w14:textId="77777777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73C048" w14:textId="36A0CBA3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HAR</w:t>
            </w:r>
          </w:p>
        </w:tc>
      </w:tr>
      <w:tr w:rsidR="001812A2" w:rsidRPr="00307507" w14:paraId="3ABFD803" w14:textId="77777777" w:rsidTr="00A961F2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3AB8A2D" w14:textId="77777777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E09447" w14:textId="1DFD1D80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Artwork Styl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A5168C" w14:textId="77777777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EDFE4" w14:textId="0B96230D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HAR</w:t>
            </w:r>
          </w:p>
        </w:tc>
      </w:tr>
      <w:tr w:rsidR="001812A2" w:rsidRPr="00307507" w14:paraId="36A5F599" w14:textId="77777777" w:rsidTr="00A961F2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7FBD149" w14:textId="77777777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98CB10" w14:textId="126167FB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Artwork Siz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B31414" w14:textId="77777777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16396D" w14:textId="19CB619F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Date</w:t>
            </w:r>
          </w:p>
        </w:tc>
      </w:tr>
      <w:tr w:rsidR="001812A2" w:rsidRPr="00307507" w14:paraId="54366282" w14:textId="77777777" w:rsidTr="00A961F2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04F6A37" w14:textId="77777777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AA8451" w14:textId="3DDECFAA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Date Listed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A2E414" w14:textId="77777777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14A624" w14:textId="2A6CD792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rFonts w:hint="eastAsia"/>
                <w:sz w:val="24"/>
                <w:szCs w:val="24"/>
              </w:rPr>
              <w:t>D</w:t>
            </w:r>
            <w:r w:rsidRPr="00307507">
              <w:rPr>
                <w:sz w:val="24"/>
                <w:szCs w:val="24"/>
              </w:rPr>
              <w:t>ate</w:t>
            </w:r>
          </w:p>
        </w:tc>
      </w:tr>
      <w:tr w:rsidR="001812A2" w:rsidRPr="00307507" w14:paraId="277F4208" w14:textId="77777777" w:rsidTr="00A961F2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2E405F7" w14:textId="77777777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C5BBC2" w14:textId="27D1918A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rFonts w:hint="eastAsia"/>
                <w:sz w:val="24"/>
                <w:szCs w:val="24"/>
              </w:rPr>
              <w:t>D</w:t>
            </w:r>
            <w:r w:rsidRPr="00307507">
              <w:rPr>
                <w:sz w:val="24"/>
                <w:szCs w:val="24"/>
              </w:rPr>
              <w:t>ate Returned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C0D207" w14:textId="77777777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461421" w14:textId="2C96C878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Date</w:t>
            </w:r>
          </w:p>
        </w:tc>
      </w:tr>
      <w:tr w:rsidR="001812A2" w:rsidRPr="00307507" w14:paraId="77BFDB44" w14:textId="77777777" w:rsidTr="00A961F2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76F5B04" w14:textId="77777777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036358" w14:textId="2DC91A60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Date Shown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071E54" w14:textId="77777777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2363FE" w14:textId="2F956190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HAR</w:t>
            </w:r>
          </w:p>
        </w:tc>
      </w:tr>
      <w:tr w:rsidR="001812A2" w:rsidRPr="00307507" w14:paraId="00706DB6" w14:textId="77777777" w:rsidTr="00A961F2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3FB1198" w14:textId="77777777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DEC3A5" w14:textId="1705940B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Artwork Status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045919" w14:textId="77777777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DAEADA" w14:textId="10CC8D1C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NUMERIC</w:t>
            </w:r>
          </w:p>
        </w:tc>
      </w:tr>
      <w:tr w:rsidR="001812A2" w:rsidRPr="00307507" w14:paraId="281E1B34" w14:textId="77777777" w:rsidTr="00A961F2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61395C9" w14:textId="77777777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660195" w14:textId="4C0D2231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Asking Pric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57887F" w14:textId="77777777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C420A" w14:textId="124E1CB4" w:rsidR="001812A2" w:rsidRPr="00307507" w:rsidRDefault="001812A2" w:rsidP="001812A2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NUMERIC</w:t>
            </w:r>
          </w:p>
        </w:tc>
      </w:tr>
    </w:tbl>
    <w:p w14:paraId="0E5E8ABE" w14:textId="77777777" w:rsidR="003C2DC0" w:rsidRDefault="003C2DC0" w:rsidP="001512BC">
      <w:pPr>
        <w:rPr>
          <w:b/>
          <w:bCs/>
          <w:sz w:val="28"/>
          <w:szCs w:val="28"/>
        </w:rPr>
      </w:pPr>
    </w:p>
    <w:p w14:paraId="3BB240D4" w14:textId="5BFD468E" w:rsidR="00DC0E76" w:rsidRPr="004555A3" w:rsidRDefault="001512BC" w:rsidP="001512BC">
      <w:pPr>
        <w:rPr>
          <w:b/>
          <w:bCs/>
          <w:sz w:val="28"/>
          <w:szCs w:val="28"/>
        </w:rPr>
      </w:pPr>
      <w:r w:rsidRPr="004555A3">
        <w:rPr>
          <w:b/>
          <w:bCs/>
          <w:sz w:val="28"/>
          <w:szCs w:val="28"/>
        </w:rPr>
        <w:lastRenderedPageBreak/>
        <w:t>Data Dictionary for Entity Relationship Model</w:t>
      </w:r>
    </w:p>
    <w:tbl>
      <w:tblPr>
        <w:tblW w:w="8931" w:type="dxa"/>
        <w:tblInd w:w="-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5"/>
        <w:gridCol w:w="4079"/>
        <w:gridCol w:w="1417"/>
        <w:gridCol w:w="1560"/>
      </w:tblGrid>
      <w:tr w:rsidR="001512BC" w:rsidRPr="00307507" w14:paraId="4EDB1F4B" w14:textId="77777777" w:rsidTr="001512BC">
        <w:tc>
          <w:tcPr>
            <w:tcW w:w="1875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34AEDEE" w14:textId="77777777" w:rsidR="001512BC" w:rsidRPr="00307507" w:rsidRDefault="001512BC" w:rsidP="00745F94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rFonts w:eastAsia="Times New Roman"/>
                <w:sz w:val="24"/>
                <w:szCs w:val="24"/>
              </w:rPr>
              <w:t>Entity Name</w:t>
            </w: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96C085" w14:textId="77777777" w:rsidR="001512BC" w:rsidRPr="00307507" w:rsidRDefault="001512BC" w:rsidP="00745F94">
            <w:pPr>
              <w:rPr>
                <w:sz w:val="24"/>
                <w:szCs w:val="24"/>
              </w:rPr>
            </w:pPr>
            <w:r w:rsidRPr="001512BC">
              <w:rPr>
                <w:sz w:val="24"/>
                <w:szCs w:val="24"/>
              </w:rPr>
              <w:t>Attribute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6467EF" w14:textId="77777777" w:rsidR="001512BC" w:rsidRPr="00307507" w:rsidRDefault="001512BC" w:rsidP="00745F94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rFonts w:eastAsia="Times New Roman"/>
                <w:sz w:val="24"/>
                <w:szCs w:val="24"/>
              </w:rPr>
              <w:t>Unique Identifier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F42FD0" w14:textId="77777777" w:rsidR="001512BC" w:rsidRPr="00307507" w:rsidRDefault="001512BC" w:rsidP="00745F94">
            <w:pPr>
              <w:rPr>
                <w:sz w:val="24"/>
                <w:szCs w:val="24"/>
              </w:rPr>
            </w:pPr>
            <w:r w:rsidRPr="001512BC">
              <w:rPr>
                <w:sz w:val="24"/>
                <w:szCs w:val="24"/>
              </w:rPr>
              <w:t>D</w:t>
            </w:r>
            <w:r w:rsidRPr="001512BC">
              <w:rPr>
                <w:rFonts w:hint="eastAsia"/>
                <w:sz w:val="24"/>
                <w:szCs w:val="24"/>
              </w:rPr>
              <w:t>ata</w:t>
            </w:r>
            <w:r w:rsidRPr="001512BC">
              <w:rPr>
                <w:sz w:val="24"/>
                <w:szCs w:val="24"/>
              </w:rPr>
              <w:t>Type</w:t>
            </w:r>
          </w:p>
        </w:tc>
      </w:tr>
      <w:tr w:rsidR="00EE08C2" w:rsidRPr="00307507" w14:paraId="600428AA" w14:textId="77777777" w:rsidTr="00745F94">
        <w:tc>
          <w:tcPr>
            <w:tcW w:w="1875" w:type="dxa"/>
            <w:vMerge w:val="restart"/>
            <w:tcBorders>
              <w:top w:val="single" w:sz="8" w:space="0" w:color="000000"/>
              <w:left w:val="single" w:sz="4" w:space="0" w:color="000000"/>
              <w:right w:val="single" w:sz="4" w:space="0" w:color="000000"/>
            </w:tcBorders>
          </w:tcPr>
          <w:p w14:paraId="474C6D31" w14:textId="77777777" w:rsidR="00EE08C2" w:rsidRPr="001512BC" w:rsidRDefault="00EE08C2" w:rsidP="00745F94">
            <w:pPr>
              <w:rPr>
                <w:rFonts w:eastAsia="Times New Roman"/>
                <w:sz w:val="24"/>
                <w:szCs w:val="24"/>
              </w:rPr>
            </w:pPr>
            <w:r w:rsidRPr="001512BC">
              <w:rPr>
                <w:rFonts w:eastAsia="Times New Roman"/>
                <w:sz w:val="24"/>
                <w:szCs w:val="24"/>
              </w:rPr>
              <w:t>COLLECTOR</w:t>
            </w:r>
          </w:p>
          <w:p w14:paraId="5A05CEAF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D70045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ollector ID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3211BC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  <w:r w:rsidRPr="001512BC">
              <w:rPr>
                <w:rFonts w:eastAsia="Times New Roman"/>
                <w:sz w:val="24"/>
                <w:szCs w:val="24"/>
              </w:rPr>
              <w:t>√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DF3BC2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NUMERIC</w:t>
            </w:r>
          </w:p>
        </w:tc>
      </w:tr>
      <w:tr w:rsidR="00EE08C2" w:rsidRPr="00307507" w14:paraId="68794E50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A98DB86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A6E61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ollector F</w:t>
            </w:r>
            <w:r w:rsidRPr="00307507">
              <w:rPr>
                <w:rFonts w:hint="eastAsia"/>
                <w:sz w:val="24"/>
                <w:szCs w:val="24"/>
              </w:rPr>
              <w:t>irst</w:t>
            </w:r>
            <w:r w:rsidRPr="00307507">
              <w:rPr>
                <w:sz w:val="24"/>
                <w:szCs w:val="24"/>
              </w:rPr>
              <w:t xml:space="preserve"> Name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9831C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87BD62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HAR</w:t>
            </w:r>
          </w:p>
        </w:tc>
      </w:tr>
      <w:tr w:rsidR="00EE08C2" w:rsidRPr="00307507" w14:paraId="4BA5940E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0BE3AB1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DE53CB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ollector L</w:t>
            </w:r>
            <w:r w:rsidRPr="00307507">
              <w:rPr>
                <w:rFonts w:hint="eastAsia"/>
                <w:sz w:val="24"/>
                <w:szCs w:val="24"/>
              </w:rPr>
              <w:t>ast</w:t>
            </w:r>
            <w:r w:rsidRPr="00307507">
              <w:rPr>
                <w:sz w:val="24"/>
                <w:szCs w:val="24"/>
              </w:rPr>
              <w:t xml:space="preserve"> Name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417521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37397E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HAR</w:t>
            </w:r>
          </w:p>
        </w:tc>
      </w:tr>
      <w:tr w:rsidR="00EE08C2" w:rsidRPr="00307507" w14:paraId="10E0211A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A2DAB8A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1A876E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ollector Interviewer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A4693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025768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HAR</w:t>
            </w:r>
          </w:p>
        </w:tc>
      </w:tr>
      <w:tr w:rsidR="00EE08C2" w:rsidRPr="00307507" w14:paraId="7532C259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162A0A4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B95DEA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ollector Interview Date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54A589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5F61AB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Date</w:t>
            </w:r>
          </w:p>
        </w:tc>
      </w:tr>
      <w:tr w:rsidR="00EE08C2" w:rsidRPr="00307507" w14:paraId="703058EE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756B962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12B18E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ollector Address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325CF8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255B66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HAR</w:t>
            </w:r>
          </w:p>
        </w:tc>
      </w:tr>
      <w:tr w:rsidR="00EE08C2" w:rsidRPr="00307507" w14:paraId="08AECC78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9D08C7D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AA4BCA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rFonts w:hint="eastAsia"/>
                <w:sz w:val="24"/>
                <w:szCs w:val="24"/>
              </w:rPr>
              <w:t>C</w:t>
            </w:r>
            <w:r w:rsidRPr="00307507">
              <w:rPr>
                <w:sz w:val="24"/>
                <w:szCs w:val="24"/>
              </w:rPr>
              <w:t>ollector City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2A3696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7CE6CB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HAR</w:t>
            </w:r>
          </w:p>
        </w:tc>
      </w:tr>
      <w:tr w:rsidR="00EE08C2" w:rsidRPr="00307507" w14:paraId="52992AC2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4E6DF73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172009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rFonts w:hint="eastAsia"/>
                <w:sz w:val="24"/>
                <w:szCs w:val="24"/>
              </w:rPr>
              <w:t>C</w:t>
            </w:r>
            <w:r w:rsidRPr="00307507">
              <w:rPr>
                <w:sz w:val="24"/>
                <w:szCs w:val="24"/>
              </w:rPr>
              <w:t>ollector State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34CA44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407A1A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HAR</w:t>
            </w:r>
          </w:p>
        </w:tc>
      </w:tr>
      <w:tr w:rsidR="00EE08C2" w:rsidRPr="00307507" w14:paraId="2E316DC7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90A4338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1A703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rFonts w:hint="eastAsia"/>
                <w:sz w:val="24"/>
                <w:szCs w:val="24"/>
              </w:rPr>
              <w:t>C</w:t>
            </w:r>
            <w:r w:rsidRPr="00307507">
              <w:rPr>
                <w:sz w:val="24"/>
                <w:szCs w:val="24"/>
              </w:rPr>
              <w:t>ollector Street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311EF8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7DD3C2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HAR</w:t>
            </w:r>
          </w:p>
        </w:tc>
      </w:tr>
      <w:tr w:rsidR="00EE08C2" w:rsidRPr="00307507" w14:paraId="0B5DE2DF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94D3CE4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25C93F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rFonts w:hint="eastAsia"/>
                <w:sz w:val="24"/>
                <w:szCs w:val="24"/>
              </w:rPr>
              <w:t>C</w:t>
            </w:r>
            <w:r w:rsidRPr="00307507">
              <w:rPr>
                <w:sz w:val="24"/>
                <w:szCs w:val="24"/>
              </w:rPr>
              <w:t>ollector Zip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A66E99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EDAEF5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rFonts w:hint="eastAsia"/>
                <w:sz w:val="24"/>
                <w:szCs w:val="24"/>
              </w:rPr>
              <w:t>I</w:t>
            </w:r>
            <w:r w:rsidRPr="00307507">
              <w:rPr>
                <w:sz w:val="24"/>
                <w:szCs w:val="24"/>
              </w:rPr>
              <w:t>nteger</w:t>
            </w:r>
          </w:p>
        </w:tc>
      </w:tr>
      <w:tr w:rsidR="00EE08C2" w:rsidRPr="00307507" w14:paraId="0C0A415B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BD52DD9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4CB773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ollector Phone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26738C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2B813F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Integer</w:t>
            </w:r>
          </w:p>
        </w:tc>
      </w:tr>
      <w:tr w:rsidR="00EE08C2" w:rsidRPr="00307507" w14:paraId="6CB0826A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079F004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F98685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rFonts w:hint="eastAsia"/>
                <w:sz w:val="24"/>
                <w:szCs w:val="24"/>
              </w:rPr>
              <w:t>C</w:t>
            </w:r>
            <w:r w:rsidRPr="00307507">
              <w:rPr>
                <w:sz w:val="24"/>
                <w:szCs w:val="24"/>
              </w:rPr>
              <w:t>ollector Sales Last Year D*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AA7794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BA5736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NUMERIC</w:t>
            </w:r>
          </w:p>
        </w:tc>
      </w:tr>
      <w:tr w:rsidR="00EE08C2" w:rsidRPr="00307507" w14:paraId="6AF2E3DB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A880781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94C863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rFonts w:hint="eastAsia"/>
                <w:sz w:val="24"/>
                <w:szCs w:val="24"/>
              </w:rPr>
              <w:t>C</w:t>
            </w:r>
            <w:r w:rsidRPr="00307507">
              <w:rPr>
                <w:sz w:val="24"/>
                <w:szCs w:val="24"/>
              </w:rPr>
              <w:t>ollector Sales Year to Date D*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D866B6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E951C6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NUMERIC</w:t>
            </w:r>
          </w:p>
        </w:tc>
      </w:tr>
      <w:tr w:rsidR="00EE08C2" w:rsidRPr="00307507" w14:paraId="10B90773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31C3AFA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0F4A61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rFonts w:hint="eastAsia"/>
                <w:sz w:val="24"/>
                <w:szCs w:val="24"/>
              </w:rPr>
              <w:t>C</w:t>
            </w:r>
            <w:r w:rsidRPr="00307507">
              <w:rPr>
                <w:sz w:val="24"/>
                <w:szCs w:val="24"/>
              </w:rPr>
              <w:t xml:space="preserve">ollector Total Sales </w:t>
            </w:r>
            <w:proofErr w:type="gramStart"/>
            <w:r w:rsidRPr="00307507">
              <w:rPr>
                <w:sz w:val="24"/>
                <w:szCs w:val="24"/>
              </w:rPr>
              <w:t>For</w:t>
            </w:r>
            <w:proofErr w:type="gramEnd"/>
            <w:r w:rsidRPr="00307507">
              <w:rPr>
                <w:sz w:val="24"/>
                <w:szCs w:val="24"/>
              </w:rPr>
              <w:t xml:space="preserve"> Period D*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A568F8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B8DB12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NUMERIC</w:t>
            </w:r>
          </w:p>
        </w:tc>
      </w:tr>
      <w:tr w:rsidR="00EE08C2" w:rsidRPr="00307507" w14:paraId="4B8204C4" w14:textId="77777777" w:rsidTr="00745F94">
        <w:tc>
          <w:tcPr>
            <w:tcW w:w="1875" w:type="dxa"/>
            <w:vMerge/>
            <w:tcBorders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55F8C50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96A21E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rFonts w:hint="eastAsia"/>
                <w:sz w:val="24"/>
                <w:szCs w:val="24"/>
              </w:rPr>
              <w:t>C</w:t>
            </w:r>
            <w:r w:rsidRPr="00307507">
              <w:rPr>
                <w:sz w:val="24"/>
                <w:szCs w:val="24"/>
              </w:rPr>
              <w:t xml:space="preserve">ollector Total Asking Price </w:t>
            </w:r>
            <w:proofErr w:type="gramStart"/>
            <w:r w:rsidRPr="00307507">
              <w:rPr>
                <w:sz w:val="24"/>
                <w:szCs w:val="24"/>
              </w:rPr>
              <w:t>For</w:t>
            </w:r>
            <w:proofErr w:type="gramEnd"/>
            <w:r w:rsidRPr="00307507">
              <w:rPr>
                <w:sz w:val="24"/>
                <w:szCs w:val="24"/>
              </w:rPr>
              <w:t xml:space="preserve"> Period D*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D6368E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F7E7BD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NUMERIC</w:t>
            </w:r>
          </w:p>
        </w:tc>
      </w:tr>
      <w:tr w:rsidR="00EE08C2" w:rsidRPr="00307507" w14:paraId="133076E7" w14:textId="77777777" w:rsidTr="00745F94">
        <w:tc>
          <w:tcPr>
            <w:tcW w:w="1875" w:type="dxa"/>
            <w:vMerge w:val="restart"/>
            <w:tcBorders>
              <w:top w:val="single" w:sz="8" w:space="0" w:color="000000"/>
              <w:left w:val="single" w:sz="4" w:space="0" w:color="000000"/>
              <w:right w:val="single" w:sz="4" w:space="0" w:color="000000"/>
            </w:tcBorders>
          </w:tcPr>
          <w:p w14:paraId="55FDBB81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rFonts w:eastAsia="Times New Roman"/>
                <w:sz w:val="24"/>
                <w:szCs w:val="24"/>
              </w:rPr>
              <w:t>SALE</w:t>
            </w: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0F17B6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Sale#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0D5E69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  <w:r w:rsidRPr="001512BC">
              <w:rPr>
                <w:rFonts w:eastAsia="Times New Roman"/>
                <w:sz w:val="24"/>
                <w:szCs w:val="24"/>
              </w:rPr>
              <w:t>√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EBABF3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NUMERIC</w:t>
            </w:r>
          </w:p>
        </w:tc>
      </w:tr>
      <w:tr w:rsidR="00EE08C2" w:rsidRPr="00307507" w14:paraId="4FCABF14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54E256E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FEB890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Artwork Title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FB50B8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54659B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HAR</w:t>
            </w:r>
          </w:p>
        </w:tc>
      </w:tr>
      <w:tr w:rsidR="00EE08C2" w:rsidRPr="00307507" w14:paraId="625535C3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0113EF4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A8E491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Sale Date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5564EC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D67D6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Date</w:t>
            </w:r>
          </w:p>
        </w:tc>
      </w:tr>
      <w:tr w:rsidR="00EE08C2" w:rsidRPr="00307507" w14:paraId="4F8879D1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9FC5C71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735CC0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Sale Price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BA1BC7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C85597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NUMERIC</w:t>
            </w:r>
          </w:p>
        </w:tc>
      </w:tr>
      <w:tr w:rsidR="00EE08C2" w:rsidRPr="00307507" w14:paraId="5E218FA1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1B6196C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FA1D8E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Sale Tax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4C717A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AA4B8F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NUMERIC</w:t>
            </w:r>
          </w:p>
        </w:tc>
      </w:tr>
      <w:tr w:rsidR="00EE08C2" w:rsidRPr="00307507" w14:paraId="67D0ED0C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88FF5CB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D55293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Sale Total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DA578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51E528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NUMERIC</w:t>
            </w:r>
          </w:p>
        </w:tc>
      </w:tr>
      <w:tr w:rsidR="00EE08C2" w:rsidRPr="00307507" w14:paraId="13569B66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522C411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C8B0CB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Amount Remitted to Owner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3335CE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A42CC6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NUMERIC</w:t>
            </w:r>
          </w:p>
        </w:tc>
      </w:tr>
      <w:tr w:rsidR="00EE08C2" w:rsidRPr="00307507" w14:paraId="43E2FDC1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C944815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9E3807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Receipt#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D83BAF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768BEE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NUMERIC</w:t>
            </w:r>
          </w:p>
        </w:tc>
      </w:tr>
      <w:tr w:rsidR="00EE08C2" w:rsidRPr="00307507" w14:paraId="38FFA21B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62DBC36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9A616C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Payment Method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8452C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A29A20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HAR</w:t>
            </w:r>
          </w:p>
        </w:tc>
      </w:tr>
      <w:tr w:rsidR="00EE08C2" w:rsidRPr="00307507" w14:paraId="27D1AEE4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1FAAF8A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2D10C8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bookmarkStart w:id="4" w:name="_Hlk24736914"/>
            <w:r w:rsidRPr="00307507">
              <w:rPr>
                <w:sz w:val="24"/>
                <w:szCs w:val="24"/>
              </w:rPr>
              <w:t>Salesperson Commission</w:t>
            </w:r>
            <w:bookmarkEnd w:id="4"/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E9A5B7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874E3E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NUMERIC</w:t>
            </w:r>
          </w:p>
        </w:tc>
      </w:tr>
      <w:tr w:rsidR="00EE08C2" w:rsidRPr="00307507" w14:paraId="1861BE85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22F18CD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D73E3F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Payment Check Amount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7BE58F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225D4A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NUMERIC</w:t>
            </w:r>
          </w:p>
        </w:tc>
      </w:tr>
      <w:tr w:rsidR="00EE08C2" w:rsidRPr="00307507" w14:paraId="70CDE52D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8D6B799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4E6D21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Payment Check Stub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BD7144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AF1538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NUMERIC</w:t>
            </w:r>
          </w:p>
        </w:tc>
      </w:tr>
      <w:tr w:rsidR="00EE08C2" w:rsidRPr="00307507" w14:paraId="46AE27AE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5DDD57A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5372F9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Artist Last Name D*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6EA97F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6974AE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HAR</w:t>
            </w:r>
          </w:p>
        </w:tc>
      </w:tr>
      <w:tr w:rsidR="00EE08C2" w:rsidRPr="00307507" w14:paraId="74210F27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2350A6A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DD53EE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Artist First Name D*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E9BFFB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76D6F4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rFonts w:hint="eastAsia"/>
                <w:sz w:val="24"/>
                <w:szCs w:val="24"/>
              </w:rPr>
              <w:t>C</w:t>
            </w:r>
            <w:r w:rsidRPr="00307507">
              <w:rPr>
                <w:sz w:val="24"/>
                <w:szCs w:val="24"/>
              </w:rPr>
              <w:t>HAR</w:t>
            </w:r>
          </w:p>
        </w:tc>
      </w:tr>
      <w:tr w:rsidR="00EE08C2" w:rsidRPr="00307507" w14:paraId="615E77F6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34F3412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8D5568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Salesperson First Name D*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123978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337D65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rFonts w:hint="eastAsia"/>
                <w:sz w:val="24"/>
                <w:szCs w:val="24"/>
              </w:rPr>
              <w:t>C</w:t>
            </w:r>
            <w:r w:rsidRPr="00307507">
              <w:rPr>
                <w:sz w:val="24"/>
                <w:szCs w:val="24"/>
              </w:rPr>
              <w:t>HAR</w:t>
            </w:r>
          </w:p>
        </w:tc>
      </w:tr>
      <w:tr w:rsidR="00EE08C2" w:rsidRPr="00307507" w14:paraId="732C0610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02D0445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096DC2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Salesperson Last Name D*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C48924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CDEDE4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rFonts w:hint="eastAsia"/>
                <w:sz w:val="24"/>
                <w:szCs w:val="24"/>
              </w:rPr>
              <w:t>C</w:t>
            </w:r>
            <w:r w:rsidRPr="00307507">
              <w:rPr>
                <w:sz w:val="24"/>
                <w:szCs w:val="24"/>
              </w:rPr>
              <w:t>HAR</w:t>
            </w:r>
          </w:p>
        </w:tc>
      </w:tr>
      <w:tr w:rsidR="00EE08C2" w:rsidRPr="00307507" w14:paraId="53F56707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AF18387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4FCBA7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rFonts w:hint="eastAsia"/>
                <w:sz w:val="24"/>
                <w:szCs w:val="24"/>
              </w:rPr>
              <w:t>S</w:t>
            </w:r>
            <w:r w:rsidRPr="00307507">
              <w:rPr>
                <w:sz w:val="24"/>
                <w:szCs w:val="24"/>
              </w:rPr>
              <w:t>alesperson Name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449803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889CD5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rFonts w:hint="eastAsia"/>
                <w:sz w:val="24"/>
                <w:szCs w:val="24"/>
              </w:rPr>
              <w:t>C</w:t>
            </w:r>
            <w:r w:rsidRPr="00307507">
              <w:rPr>
                <w:sz w:val="24"/>
                <w:szCs w:val="24"/>
              </w:rPr>
              <w:t>HAR</w:t>
            </w:r>
          </w:p>
        </w:tc>
      </w:tr>
      <w:tr w:rsidR="00EE08C2" w:rsidRPr="00307507" w14:paraId="0C775AA7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87E549C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8088B6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rFonts w:hint="eastAsia"/>
                <w:sz w:val="24"/>
                <w:szCs w:val="24"/>
              </w:rPr>
              <w:t>T</w:t>
            </w:r>
            <w:r w:rsidRPr="00307507">
              <w:rPr>
                <w:sz w:val="24"/>
                <w:szCs w:val="24"/>
              </w:rPr>
              <w:t xml:space="preserve">otal Asking Price </w:t>
            </w:r>
            <w:proofErr w:type="gramStart"/>
            <w:r w:rsidRPr="00307507">
              <w:rPr>
                <w:sz w:val="24"/>
                <w:szCs w:val="24"/>
              </w:rPr>
              <w:t>For</w:t>
            </w:r>
            <w:proofErr w:type="gramEnd"/>
            <w:r w:rsidRPr="00307507">
              <w:rPr>
                <w:sz w:val="24"/>
                <w:szCs w:val="24"/>
              </w:rPr>
              <w:t xml:space="preserve"> Period D*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09961E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D0DB3B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rFonts w:hint="eastAsia"/>
                <w:sz w:val="24"/>
                <w:szCs w:val="24"/>
              </w:rPr>
              <w:t>NUMERIC</w:t>
            </w:r>
          </w:p>
        </w:tc>
      </w:tr>
      <w:tr w:rsidR="00EE08C2" w:rsidRPr="00307507" w14:paraId="7D25DCE0" w14:textId="77777777" w:rsidTr="00745F94">
        <w:tc>
          <w:tcPr>
            <w:tcW w:w="1875" w:type="dxa"/>
            <w:vMerge/>
            <w:tcBorders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9DD6194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F54B5A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rFonts w:hint="eastAsia"/>
                <w:sz w:val="24"/>
                <w:szCs w:val="24"/>
              </w:rPr>
              <w:t>T</w:t>
            </w:r>
            <w:r w:rsidRPr="00307507">
              <w:rPr>
                <w:sz w:val="24"/>
                <w:szCs w:val="24"/>
              </w:rPr>
              <w:t xml:space="preserve">otal All Sales </w:t>
            </w:r>
            <w:proofErr w:type="gramStart"/>
            <w:r w:rsidRPr="00307507">
              <w:rPr>
                <w:sz w:val="24"/>
                <w:szCs w:val="24"/>
              </w:rPr>
              <w:t>For</w:t>
            </w:r>
            <w:proofErr w:type="gramEnd"/>
            <w:r w:rsidRPr="00307507">
              <w:rPr>
                <w:sz w:val="24"/>
                <w:szCs w:val="24"/>
              </w:rPr>
              <w:t xml:space="preserve"> Week D*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587458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7413BC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rFonts w:hint="eastAsia"/>
                <w:sz w:val="24"/>
                <w:szCs w:val="24"/>
              </w:rPr>
              <w:t>NUMERIC</w:t>
            </w:r>
          </w:p>
        </w:tc>
      </w:tr>
      <w:tr w:rsidR="00EE08C2" w:rsidRPr="00307507" w14:paraId="4905CBE9" w14:textId="77777777" w:rsidTr="00745F94">
        <w:tc>
          <w:tcPr>
            <w:tcW w:w="1875" w:type="dxa"/>
            <w:vMerge w:val="restart"/>
            <w:tcBorders>
              <w:top w:val="single" w:sz="8" w:space="0" w:color="000000"/>
              <w:left w:val="single" w:sz="4" w:space="0" w:color="000000"/>
              <w:right w:val="single" w:sz="4" w:space="0" w:color="000000"/>
            </w:tcBorders>
          </w:tcPr>
          <w:p w14:paraId="30976574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rFonts w:eastAsia="Times New Roman"/>
                <w:sz w:val="24"/>
                <w:szCs w:val="24"/>
              </w:rPr>
              <w:t>SALEPERSON</w:t>
            </w: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1BD228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proofErr w:type="spellStart"/>
            <w:r w:rsidRPr="00307507">
              <w:rPr>
                <w:sz w:val="24"/>
                <w:szCs w:val="24"/>
              </w:rPr>
              <w:t>Saleperson</w:t>
            </w:r>
            <w:proofErr w:type="spellEnd"/>
            <w:r w:rsidRPr="00307507">
              <w:rPr>
                <w:sz w:val="24"/>
                <w:szCs w:val="24"/>
              </w:rPr>
              <w:t xml:space="preserve"> ID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5A1928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  <w:r w:rsidRPr="001512BC">
              <w:rPr>
                <w:rFonts w:eastAsia="Times New Roman"/>
                <w:sz w:val="24"/>
                <w:szCs w:val="24"/>
              </w:rPr>
              <w:t>√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83D817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NUMERIC</w:t>
            </w:r>
          </w:p>
        </w:tc>
      </w:tr>
      <w:tr w:rsidR="00EE08C2" w:rsidRPr="00307507" w14:paraId="60E83AA8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E6C9683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D71CDF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proofErr w:type="spellStart"/>
            <w:r w:rsidRPr="00307507">
              <w:rPr>
                <w:sz w:val="24"/>
                <w:szCs w:val="24"/>
              </w:rPr>
              <w:t>Saleperson</w:t>
            </w:r>
            <w:proofErr w:type="spellEnd"/>
            <w:r w:rsidRPr="00307507">
              <w:rPr>
                <w:sz w:val="24"/>
                <w:szCs w:val="24"/>
              </w:rPr>
              <w:t xml:space="preserve"> First Name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7B6577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F04087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HAR</w:t>
            </w:r>
          </w:p>
        </w:tc>
      </w:tr>
      <w:tr w:rsidR="00EE08C2" w:rsidRPr="00307507" w14:paraId="4A9AC8B8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81F210A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434696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proofErr w:type="spellStart"/>
            <w:r w:rsidRPr="00307507">
              <w:rPr>
                <w:sz w:val="24"/>
                <w:szCs w:val="24"/>
              </w:rPr>
              <w:t>Saleperson</w:t>
            </w:r>
            <w:proofErr w:type="spellEnd"/>
            <w:r w:rsidRPr="00307507">
              <w:rPr>
                <w:sz w:val="24"/>
                <w:szCs w:val="24"/>
              </w:rPr>
              <w:t xml:space="preserve"> Last Name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F7CD0C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21634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rFonts w:hint="eastAsia"/>
                <w:sz w:val="24"/>
                <w:szCs w:val="24"/>
              </w:rPr>
              <w:t>CHAR</w:t>
            </w:r>
          </w:p>
        </w:tc>
      </w:tr>
      <w:tr w:rsidR="00EE08C2" w:rsidRPr="00307507" w14:paraId="76A671B0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F13100A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5B1745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proofErr w:type="spellStart"/>
            <w:r w:rsidRPr="00307507">
              <w:rPr>
                <w:sz w:val="24"/>
                <w:szCs w:val="24"/>
              </w:rPr>
              <w:t>Saleperson</w:t>
            </w:r>
            <w:proofErr w:type="spellEnd"/>
            <w:r w:rsidRPr="00307507">
              <w:rPr>
                <w:sz w:val="24"/>
                <w:szCs w:val="24"/>
              </w:rPr>
              <w:t xml:space="preserve"> Address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98580F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76EE73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HAR</w:t>
            </w:r>
          </w:p>
        </w:tc>
      </w:tr>
      <w:tr w:rsidR="00EE08C2" w:rsidRPr="00307507" w14:paraId="2D40D0A7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A646AD1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62B3C3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proofErr w:type="spellStart"/>
            <w:r w:rsidRPr="00307507">
              <w:rPr>
                <w:sz w:val="24"/>
                <w:szCs w:val="24"/>
              </w:rPr>
              <w:t>Saleperson</w:t>
            </w:r>
            <w:proofErr w:type="spellEnd"/>
            <w:r w:rsidRPr="00307507">
              <w:rPr>
                <w:sz w:val="24"/>
                <w:szCs w:val="24"/>
              </w:rPr>
              <w:t xml:space="preserve"> Phone#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96FF87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D5C705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Integer</w:t>
            </w:r>
          </w:p>
        </w:tc>
      </w:tr>
      <w:tr w:rsidR="00EE08C2" w:rsidRPr="00307507" w14:paraId="79E33C83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A91553C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7FABFA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 xml:space="preserve">Salesperson Commission </w:t>
            </w:r>
            <w:proofErr w:type="gramStart"/>
            <w:r w:rsidRPr="00307507">
              <w:rPr>
                <w:sz w:val="24"/>
                <w:szCs w:val="24"/>
              </w:rPr>
              <w:t>For</w:t>
            </w:r>
            <w:proofErr w:type="gramEnd"/>
            <w:r w:rsidRPr="00307507">
              <w:rPr>
                <w:sz w:val="24"/>
                <w:szCs w:val="24"/>
              </w:rPr>
              <w:t xml:space="preserve"> Period D*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F54CBE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DF454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rFonts w:hint="eastAsia"/>
                <w:sz w:val="24"/>
                <w:szCs w:val="24"/>
              </w:rPr>
              <w:t>NUMERIC</w:t>
            </w:r>
          </w:p>
        </w:tc>
      </w:tr>
      <w:tr w:rsidR="00EE08C2" w:rsidRPr="00307507" w14:paraId="086BDEAE" w14:textId="77777777" w:rsidTr="00745F94">
        <w:tc>
          <w:tcPr>
            <w:tcW w:w="1875" w:type="dxa"/>
            <w:vMerge/>
            <w:tcBorders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D95737D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7C4CAB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 xml:space="preserve">Salesperson Total Sales </w:t>
            </w:r>
            <w:proofErr w:type="gramStart"/>
            <w:r w:rsidRPr="00307507">
              <w:rPr>
                <w:sz w:val="24"/>
                <w:szCs w:val="24"/>
              </w:rPr>
              <w:t>For</w:t>
            </w:r>
            <w:proofErr w:type="gramEnd"/>
            <w:r w:rsidRPr="00307507">
              <w:rPr>
                <w:sz w:val="24"/>
                <w:szCs w:val="24"/>
              </w:rPr>
              <w:t xml:space="preserve"> Period D*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95EFD3" w14:textId="77777777" w:rsidR="00EE08C2" w:rsidRPr="00307507" w:rsidRDefault="00EE08C2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1E31DE" w14:textId="77777777" w:rsidR="00EE08C2" w:rsidRPr="001512BC" w:rsidRDefault="00EE08C2" w:rsidP="00745F94">
            <w:pPr>
              <w:rPr>
                <w:sz w:val="24"/>
                <w:szCs w:val="24"/>
              </w:rPr>
            </w:pPr>
            <w:r w:rsidRPr="00307507">
              <w:rPr>
                <w:rFonts w:hint="eastAsia"/>
                <w:sz w:val="24"/>
                <w:szCs w:val="24"/>
              </w:rPr>
              <w:t>NUMERIC</w:t>
            </w:r>
          </w:p>
        </w:tc>
      </w:tr>
    </w:tbl>
    <w:p w14:paraId="63FC4F76" w14:textId="77777777" w:rsidR="00EE08C2" w:rsidRDefault="00EE08C2" w:rsidP="001512BC">
      <w:pPr>
        <w:rPr>
          <w:b/>
          <w:bCs/>
          <w:sz w:val="28"/>
          <w:szCs w:val="28"/>
        </w:rPr>
      </w:pPr>
    </w:p>
    <w:p w14:paraId="70A5575C" w14:textId="1658B3F4" w:rsidR="00307507" w:rsidRPr="001512BC" w:rsidRDefault="001512BC" w:rsidP="001512BC">
      <w:r w:rsidRPr="007D0D3F">
        <w:rPr>
          <w:b/>
          <w:bCs/>
          <w:sz w:val="28"/>
          <w:szCs w:val="28"/>
        </w:rPr>
        <w:lastRenderedPageBreak/>
        <w:t>Data Dictionary for Entity Relationship Model</w:t>
      </w:r>
    </w:p>
    <w:tbl>
      <w:tblPr>
        <w:tblW w:w="8931" w:type="dxa"/>
        <w:tblInd w:w="-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5"/>
        <w:gridCol w:w="3228"/>
        <w:gridCol w:w="2268"/>
        <w:gridCol w:w="1560"/>
      </w:tblGrid>
      <w:tr w:rsidR="00307507" w:rsidRPr="00307507" w14:paraId="5E9E9A81" w14:textId="77777777" w:rsidTr="00A961F2">
        <w:trPr>
          <w:trHeight w:val="264"/>
        </w:trPr>
        <w:tc>
          <w:tcPr>
            <w:tcW w:w="187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FCD705" w14:textId="77777777" w:rsidR="00307507" w:rsidRPr="00307507" w:rsidRDefault="00307507" w:rsidP="00FE13C4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rFonts w:eastAsia="Times New Roman"/>
                <w:sz w:val="24"/>
                <w:szCs w:val="24"/>
              </w:rPr>
              <w:t>Entity Name</w:t>
            </w:r>
          </w:p>
        </w:tc>
        <w:tc>
          <w:tcPr>
            <w:tcW w:w="3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7F4C5E" w14:textId="77777777" w:rsidR="00307507" w:rsidRPr="00307507" w:rsidRDefault="00307507" w:rsidP="00FE13C4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rFonts w:eastAsia="Times New Roman"/>
                <w:sz w:val="24"/>
                <w:szCs w:val="24"/>
              </w:rPr>
              <w:t>Attribute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CA864F" w14:textId="77777777" w:rsidR="00307507" w:rsidRPr="00307507" w:rsidRDefault="00307507" w:rsidP="00FE13C4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rFonts w:eastAsia="Times New Roman"/>
                <w:sz w:val="24"/>
                <w:szCs w:val="24"/>
              </w:rPr>
              <w:t>Unique Identifier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3C663" w14:textId="77777777" w:rsidR="00307507" w:rsidRPr="00307507" w:rsidRDefault="00307507" w:rsidP="00FE13C4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rFonts w:eastAsia="Times New Roman"/>
                <w:sz w:val="24"/>
                <w:szCs w:val="24"/>
              </w:rPr>
              <w:t>D</w:t>
            </w:r>
            <w:r w:rsidRPr="00307507">
              <w:rPr>
                <w:rFonts w:eastAsia="Times New Roman" w:hint="eastAsia"/>
                <w:sz w:val="24"/>
                <w:szCs w:val="24"/>
              </w:rPr>
              <w:t>ata</w:t>
            </w:r>
            <w:r w:rsidRPr="00307507">
              <w:rPr>
                <w:rFonts w:eastAsia="Times New Roman"/>
                <w:sz w:val="24"/>
                <w:szCs w:val="24"/>
              </w:rPr>
              <w:t>Type</w:t>
            </w:r>
          </w:p>
        </w:tc>
      </w:tr>
      <w:tr w:rsidR="003B3618" w:rsidRPr="00307507" w14:paraId="1087D4D6" w14:textId="77777777" w:rsidTr="00A961F2">
        <w:tc>
          <w:tcPr>
            <w:tcW w:w="1875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059A3F34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rFonts w:eastAsia="Times New Roman"/>
                <w:sz w:val="24"/>
                <w:szCs w:val="24"/>
              </w:rPr>
              <w:t>BUYER</w:t>
            </w:r>
          </w:p>
        </w:tc>
        <w:tc>
          <w:tcPr>
            <w:tcW w:w="3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77566E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Buyer ID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3B77B4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√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6C01A3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NUMERIC</w:t>
            </w:r>
          </w:p>
        </w:tc>
      </w:tr>
      <w:tr w:rsidR="003B3618" w:rsidRPr="00307507" w14:paraId="003AF0CD" w14:textId="77777777" w:rsidTr="00A961F2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5FCCAB7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F9B86F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Buyer First Name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2527A8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6F2DBF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HAR</w:t>
            </w:r>
          </w:p>
        </w:tc>
      </w:tr>
      <w:tr w:rsidR="003B3618" w:rsidRPr="00307507" w14:paraId="020A10E8" w14:textId="77777777" w:rsidTr="00A961F2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034980D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BA11AD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Buyer Address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44F1BC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FABBF8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HAR</w:t>
            </w:r>
          </w:p>
        </w:tc>
      </w:tr>
      <w:tr w:rsidR="003B3618" w:rsidRPr="00307507" w14:paraId="3AA4F2BE" w14:textId="77777777" w:rsidTr="00A961F2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73758C4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5531CC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rFonts w:hint="eastAsia"/>
                <w:sz w:val="24"/>
                <w:szCs w:val="24"/>
              </w:rPr>
              <w:t>B</w:t>
            </w:r>
            <w:r w:rsidRPr="00307507">
              <w:rPr>
                <w:sz w:val="24"/>
                <w:szCs w:val="24"/>
              </w:rPr>
              <w:t>uyer City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641A61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54C8B7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HAR</w:t>
            </w:r>
          </w:p>
        </w:tc>
      </w:tr>
      <w:tr w:rsidR="003B3618" w:rsidRPr="00307507" w14:paraId="44611A45" w14:textId="77777777" w:rsidTr="00A961F2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50129D4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AE9CCD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rFonts w:hint="eastAsia"/>
                <w:sz w:val="24"/>
                <w:szCs w:val="24"/>
              </w:rPr>
              <w:t>B</w:t>
            </w:r>
            <w:r w:rsidRPr="00307507">
              <w:rPr>
                <w:sz w:val="24"/>
                <w:szCs w:val="24"/>
              </w:rPr>
              <w:t>uyer Sate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C26F2A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2F807E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HAR</w:t>
            </w:r>
          </w:p>
        </w:tc>
      </w:tr>
      <w:tr w:rsidR="003B3618" w:rsidRPr="00307507" w14:paraId="1B1B23FD" w14:textId="77777777" w:rsidTr="00A961F2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C39A141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EC32CD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rFonts w:hint="eastAsia"/>
                <w:sz w:val="24"/>
                <w:szCs w:val="24"/>
              </w:rPr>
              <w:t>B</w:t>
            </w:r>
            <w:r w:rsidRPr="00307507">
              <w:rPr>
                <w:sz w:val="24"/>
                <w:szCs w:val="24"/>
              </w:rPr>
              <w:t>uyer Street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65A36F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3BC5AD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HAR</w:t>
            </w:r>
          </w:p>
        </w:tc>
      </w:tr>
      <w:tr w:rsidR="003B3618" w:rsidRPr="00307507" w14:paraId="1E5A5743" w14:textId="77777777" w:rsidTr="00A961F2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B4065D7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8FED80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Buyer Last Name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974634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6D18BA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HAR</w:t>
            </w:r>
          </w:p>
        </w:tc>
      </w:tr>
      <w:tr w:rsidR="003B3618" w:rsidRPr="00307507" w14:paraId="6D54D903" w14:textId="77777777" w:rsidTr="00A961F2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AD267F4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EAC179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Buyer Phone#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0D23E2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2688A3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Integer</w:t>
            </w:r>
          </w:p>
        </w:tc>
      </w:tr>
      <w:tr w:rsidR="003B3618" w:rsidRPr="00307507" w14:paraId="26BA3A09" w14:textId="77777777" w:rsidTr="00A961F2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B163568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0BD795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rFonts w:hint="eastAsia"/>
                <w:sz w:val="24"/>
                <w:szCs w:val="24"/>
              </w:rPr>
              <w:t>B</w:t>
            </w:r>
            <w:r w:rsidRPr="00307507">
              <w:rPr>
                <w:sz w:val="24"/>
                <w:szCs w:val="24"/>
              </w:rPr>
              <w:t>uyer Zip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5A5243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1293BB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rFonts w:hint="eastAsia"/>
                <w:sz w:val="24"/>
                <w:szCs w:val="24"/>
              </w:rPr>
              <w:t>I</w:t>
            </w:r>
            <w:r w:rsidRPr="00307507">
              <w:rPr>
                <w:sz w:val="24"/>
                <w:szCs w:val="24"/>
              </w:rPr>
              <w:t>nteger</w:t>
            </w:r>
          </w:p>
        </w:tc>
      </w:tr>
      <w:tr w:rsidR="003B3618" w:rsidRPr="00307507" w14:paraId="50747437" w14:textId="77777777" w:rsidTr="00A961F2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1514196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4DFAEC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Buyer Type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A00B00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D2BB9F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CHAR</w:t>
            </w:r>
          </w:p>
        </w:tc>
      </w:tr>
      <w:tr w:rsidR="003B3618" w:rsidRPr="00307507" w14:paraId="17AF2902" w14:textId="77777777" w:rsidTr="00A961F2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E9B3753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A640B8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Purchases Last Year D*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0DBD51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24AA8A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NUMERIC</w:t>
            </w:r>
          </w:p>
        </w:tc>
      </w:tr>
      <w:tr w:rsidR="003B3618" w:rsidRPr="00307507" w14:paraId="15714DB1" w14:textId="77777777" w:rsidTr="00A961F2">
        <w:tc>
          <w:tcPr>
            <w:tcW w:w="18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C4E008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D3767C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sz w:val="24"/>
                <w:szCs w:val="24"/>
              </w:rPr>
              <w:t>Purchases Year to Date D*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55C3F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60B7A0" w14:textId="77777777" w:rsidR="003B3618" w:rsidRPr="00307507" w:rsidRDefault="003B3618" w:rsidP="00FE13C4">
            <w:pPr>
              <w:rPr>
                <w:rFonts w:eastAsia="Times New Roman"/>
                <w:sz w:val="24"/>
                <w:szCs w:val="24"/>
              </w:rPr>
            </w:pPr>
            <w:r w:rsidRPr="00307507">
              <w:rPr>
                <w:rFonts w:hint="eastAsia"/>
                <w:sz w:val="24"/>
                <w:szCs w:val="24"/>
              </w:rPr>
              <w:t>N</w:t>
            </w:r>
            <w:r w:rsidRPr="00307507">
              <w:rPr>
                <w:sz w:val="24"/>
                <w:szCs w:val="24"/>
              </w:rPr>
              <w:t>UMERIC</w:t>
            </w:r>
          </w:p>
        </w:tc>
      </w:tr>
    </w:tbl>
    <w:p w14:paraId="7CB3F343" w14:textId="77777777" w:rsidR="006B3EA2" w:rsidRDefault="006B3EA2" w:rsidP="007D0D3F">
      <w:pPr>
        <w:rPr>
          <w:b/>
          <w:sz w:val="24"/>
          <w:szCs w:val="28"/>
        </w:rPr>
      </w:pPr>
      <w:bookmarkStart w:id="5" w:name="OLE_LINK29"/>
      <w:bookmarkStart w:id="6" w:name="OLE_LINK30"/>
    </w:p>
    <w:p w14:paraId="4B27D899" w14:textId="0AE5D49B" w:rsidR="006B3EA2" w:rsidRDefault="006B3EA2" w:rsidP="006B3E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sz w:val="24"/>
          <w:szCs w:val="28"/>
        </w:rPr>
      </w:pPr>
      <w:r>
        <w:rPr>
          <w:b/>
          <w:sz w:val="24"/>
          <w:szCs w:val="28"/>
        </w:rPr>
        <w:br w:type="page"/>
      </w:r>
    </w:p>
    <w:p w14:paraId="1A591AF0" w14:textId="1E8852BE" w:rsidR="007D0D3F" w:rsidRPr="007D0D3F" w:rsidRDefault="007D0D3F" w:rsidP="007D0D3F">
      <w:pPr>
        <w:rPr>
          <w:b/>
          <w:sz w:val="24"/>
          <w:szCs w:val="28"/>
        </w:rPr>
      </w:pPr>
      <w:r w:rsidRPr="00DA574A">
        <w:rPr>
          <w:b/>
          <w:sz w:val="24"/>
          <w:szCs w:val="28"/>
        </w:rPr>
        <w:lastRenderedPageBreak/>
        <w:t xml:space="preserve">List of assumptions for </w:t>
      </w:r>
      <w:r w:rsidRPr="007D0D3F">
        <w:rPr>
          <w:b/>
          <w:sz w:val="24"/>
          <w:szCs w:val="28"/>
        </w:rPr>
        <w:t>Entity Relationship Model</w:t>
      </w:r>
    </w:p>
    <w:p w14:paraId="597D6C0B" w14:textId="327F71F1" w:rsidR="00D510BB" w:rsidRDefault="00D510BB">
      <w:pPr>
        <w:rPr>
          <w:b/>
          <w:sz w:val="24"/>
          <w:szCs w:val="28"/>
        </w:rPr>
      </w:pPr>
    </w:p>
    <w:p w14:paraId="0520FEDF" w14:textId="77777777" w:rsidR="0072486F" w:rsidRPr="00BD2C6A" w:rsidRDefault="0072486F" w:rsidP="0072486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D2C6A">
        <w:rPr>
          <w:rFonts w:ascii="Times New Roman" w:hAnsi="Times New Roman" w:cs="Times New Roman"/>
          <w:sz w:val="24"/>
          <w:szCs w:val="24"/>
        </w:rPr>
        <w:t xml:space="preserve">Artist Sales Year to Date D*, Artist Total Sales </w:t>
      </w:r>
      <w:proofErr w:type="gramStart"/>
      <w:r w:rsidRPr="00BD2C6A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BD2C6A">
        <w:rPr>
          <w:rFonts w:ascii="Times New Roman" w:hAnsi="Times New Roman" w:cs="Times New Roman"/>
          <w:sz w:val="24"/>
          <w:szCs w:val="24"/>
        </w:rPr>
        <w:t xml:space="preserve"> Period D*, Artist Sales Last Year D* are the descriptive attributes between ARTIST and SALE.</w:t>
      </w:r>
    </w:p>
    <w:p w14:paraId="5DDE513B" w14:textId="77777777" w:rsidR="0072486F" w:rsidRPr="00BD2C6A" w:rsidRDefault="0072486F" w:rsidP="0072486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D2C6A">
        <w:rPr>
          <w:rFonts w:ascii="Times New Roman" w:hAnsi="Times New Roman" w:cs="Times New Roman"/>
          <w:sz w:val="24"/>
          <w:szCs w:val="24"/>
        </w:rPr>
        <w:t xml:space="preserve">Artist Total Asking Price </w:t>
      </w:r>
      <w:proofErr w:type="gramStart"/>
      <w:r w:rsidRPr="00BD2C6A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BD2C6A">
        <w:rPr>
          <w:rFonts w:ascii="Times New Roman" w:hAnsi="Times New Roman" w:cs="Times New Roman"/>
          <w:sz w:val="24"/>
          <w:szCs w:val="24"/>
        </w:rPr>
        <w:t xml:space="preserve"> Period D**, is the descriptive attribute between ARTIST and ARTWORK.</w:t>
      </w:r>
    </w:p>
    <w:p w14:paraId="34DF2252" w14:textId="77777777" w:rsidR="0072486F" w:rsidRPr="00BD2C6A" w:rsidRDefault="0072486F" w:rsidP="0072486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D2C6A">
        <w:rPr>
          <w:rFonts w:ascii="Times New Roman" w:hAnsi="Times New Roman" w:cs="Times New Roman"/>
          <w:sz w:val="24"/>
          <w:szCs w:val="24"/>
        </w:rPr>
        <w:t xml:space="preserve">Collector Sales Last Year D*, Collector Sales Year to Date D*, Collector Total Sales </w:t>
      </w:r>
      <w:proofErr w:type="gramStart"/>
      <w:r w:rsidRPr="00BD2C6A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BD2C6A">
        <w:rPr>
          <w:rFonts w:ascii="Times New Roman" w:hAnsi="Times New Roman" w:cs="Times New Roman"/>
          <w:sz w:val="24"/>
          <w:szCs w:val="24"/>
        </w:rPr>
        <w:t xml:space="preserve"> Period D*, are the descriptive attributes between COLLECTOR and SALE.</w:t>
      </w:r>
    </w:p>
    <w:p w14:paraId="6F346E1E" w14:textId="77777777" w:rsidR="0072486F" w:rsidRPr="00BD2C6A" w:rsidRDefault="0072486F" w:rsidP="0072486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D2C6A">
        <w:rPr>
          <w:rFonts w:ascii="Times New Roman" w:hAnsi="Times New Roman" w:cs="Times New Roman"/>
          <w:sz w:val="24"/>
          <w:szCs w:val="24"/>
        </w:rPr>
        <w:t xml:space="preserve">Collector Total Asking Price </w:t>
      </w:r>
      <w:proofErr w:type="gramStart"/>
      <w:r w:rsidRPr="00BD2C6A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BD2C6A">
        <w:rPr>
          <w:rFonts w:ascii="Times New Roman" w:hAnsi="Times New Roman" w:cs="Times New Roman"/>
          <w:sz w:val="24"/>
          <w:szCs w:val="24"/>
        </w:rPr>
        <w:t xml:space="preserve"> Period D**, is the descriptive attribute between COLLECTOR and ARTWORK.</w:t>
      </w:r>
    </w:p>
    <w:p w14:paraId="497155EE" w14:textId="77777777" w:rsidR="0072486F" w:rsidRPr="00BD2C6A" w:rsidRDefault="0072486F" w:rsidP="0072486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D2C6A">
        <w:rPr>
          <w:rFonts w:ascii="Times New Roman" w:hAnsi="Times New Roman" w:cs="Times New Roman"/>
          <w:sz w:val="24"/>
          <w:szCs w:val="24"/>
        </w:rPr>
        <w:t>Artist Last Name D*, Artist First Name D*, are the descriptive attributes between SALE and ARTIST.</w:t>
      </w:r>
    </w:p>
    <w:p w14:paraId="1BFA6DFF" w14:textId="77777777" w:rsidR="0072486F" w:rsidRPr="00BD2C6A" w:rsidRDefault="0072486F" w:rsidP="0072486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D2C6A">
        <w:rPr>
          <w:rFonts w:ascii="Times New Roman" w:hAnsi="Times New Roman" w:cs="Times New Roman"/>
          <w:sz w:val="24"/>
          <w:szCs w:val="24"/>
        </w:rPr>
        <w:t xml:space="preserve">Total Asking Price </w:t>
      </w:r>
      <w:proofErr w:type="gramStart"/>
      <w:r w:rsidRPr="00BD2C6A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BD2C6A">
        <w:rPr>
          <w:rFonts w:ascii="Times New Roman" w:hAnsi="Times New Roman" w:cs="Times New Roman"/>
          <w:sz w:val="24"/>
          <w:szCs w:val="24"/>
        </w:rPr>
        <w:t xml:space="preserve"> Period D*, is the descriptive attribute between SALE and ARTWORK.</w:t>
      </w:r>
    </w:p>
    <w:p w14:paraId="715A7DA4" w14:textId="77777777" w:rsidR="0072486F" w:rsidRPr="00BD2C6A" w:rsidRDefault="0072486F" w:rsidP="0072486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D2C6A">
        <w:rPr>
          <w:rFonts w:ascii="Times New Roman" w:hAnsi="Times New Roman" w:cs="Times New Roman"/>
          <w:sz w:val="24"/>
          <w:szCs w:val="24"/>
        </w:rPr>
        <w:t xml:space="preserve">Salesperson First Name D*, Salesperson Last Name D*, Total All Sales </w:t>
      </w:r>
      <w:proofErr w:type="gramStart"/>
      <w:r w:rsidRPr="00BD2C6A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BD2C6A">
        <w:rPr>
          <w:rFonts w:ascii="Times New Roman" w:hAnsi="Times New Roman" w:cs="Times New Roman"/>
          <w:sz w:val="24"/>
          <w:szCs w:val="24"/>
        </w:rPr>
        <w:t xml:space="preserve"> Week D* are the descriptive attributes between SALE and SALEPERSON.</w:t>
      </w:r>
    </w:p>
    <w:p w14:paraId="3792EAA6" w14:textId="77777777" w:rsidR="0072486F" w:rsidRPr="00BD2C6A" w:rsidRDefault="0072486F" w:rsidP="0072486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D2C6A">
        <w:rPr>
          <w:rFonts w:ascii="Times New Roman" w:hAnsi="Times New Roman" w:cs="Times New Roman"/>
          <w:sz w:val="24"/>
          <w:szCs w:val="24"/>
        </w:rPr>
        <w:t xml:space="preserve">Salesperson Commission </w:t>
      </w:r>
      <w:proofErr w:type="gramStart"/>
      <w:r w:rsidRPr="00BD2C6A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BD2C6A">
        <w:rPr>
          <w:rFonts w:ascii="Times New Roman" w:hAnsi="Times New Roman" w:cs="Times New Roman"/>
          <w:sz w:val="24"/>
          <w:szCs w:val="24"/>
        </w:rPr>
        <w:t xml:space="preserve"> Period D*, Salesperson Total Sales For Period D* are the descriptive attributes between SALEPERSON and SALE.</w:t>
      </w:r>
    </w:p>
    <w:p w14:paraId="1A40B5B4" w14:textId="77777777" w:rsidR="0072486F" w:rsidRPr="00BD2C6A" w:rsidRDefault="0072486F" w:rsidP="0072486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D2C6A">
        <w:rPr>
          <w:rFonts w:ascii="Times New Roman" w:hAnsi="Times New Roman" w:cs="Times New Roman"/>
          <w:sz w:val="24"/>
          <w:szCs w:val="24"/>
        </w:rPr>
        <w:t>Purchases Last Year D*, Purchases Year to Date D* are the descriptive attributes between BUYER and SALE.</w:t>
      </w:r>
    </w:p>
    <w:p w14:paraId="3F87743C" w14:textId="77777777" w:rsidR="0072486F" w:rsidRPr="005E062E" w:rsidRDefault="0072486F" w:rsidP="0072486F">
      <w:pPr>
        <w:pStyle w:val="ListParagraph"/>
      </w:pPr>
    </w:p>
    <w:p w14:paraId="5E43055D" w14:textId="77777777" w:rsidR="00A22C6E" w:rsidRDefault="00A22C6E"/>
    <w:bookmarkEnd w:id="5"/>
    <w:bookmarkEnd w:id="6"/>
    <w:p w14:paraId="01E180A4" w14:textId="77777777" w:rsidR="00D510BB" w:rsidRDefault="00D510B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</w:pPr>
      <w:r>
        <w:br w:type="page"/>
      </w:r>
    </w:p>
    <w:p w14:paraId="5179F2FA" w14:textId="43748632" w:rsidR="00FE13C4" w:rsidRPr="00B01847" w:rsidRDefault="00D510BB">
      <w:pPr>
        <w:rPr>
          <w:b/>
          <w:bCs/>
          <w:sz w:val="28"/>
          <w:szCs w:val="28"/>
        </w:rPr>
      </w:pPr>
      <w:r w:rsidRPr="00B01847">
        <w:rPr>
          <w:b/>
          <w:bCs/>
          <w:sz w:val="28"/>
          <w:szCs w:val="28"/>
        </w:rPr>
        <w:lastRenderedPageBreak/>
        <w:t>Default Relational Model</w:t>
      </w:r>
      <w:r w:rsidR="009A23AA" w:rsidRPr="00B01847">
        <w:rPr>
          <w:b/>
          <w:bCs/>
          <w:sz w:val="28"/>
          <w:szCs w:val="28"/>
        </w:rPr>
        <w:t xml:space="preserve"> for The Art Gallery Sales Tracking System</w:t>
      </w:r>
    </w:p>
    <w:p w14:paraId="37515790" w14:textId="79703DB1" w:rsidR="00D510BB" w:rsidRDefault="00D510BB">
      <w:r w:rsidRPr="00D510BB">
        <w:rPr>
          <w:noProof/>
        </w:rPr>
        <w:drawing>
          <wp:inline distT="0" distB="0" distL="0" distR="0" wp14:anchorId="61FBA3F6" wp14:editId="7D542A90">
            <wp:extent cx="8037049" cy="5572125"/>
            <wp:effectExtent l="0" t="6033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258" r="1663"/>
                    <a:stretch/>
                  </pic:blipFill>
                  <pic:spPr bwMode="auto">
                    <a:xfrm rot="5400000">
                      <a:off x="0" y="0"/>
                      <a:ext cx="8038023" cy="5572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1A6C6F" w14:textId="20F1CB21" w:rsidR="004555A3" w:rsidRDefault="004555A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6F65849E" w14:textId="604696F7" w:rsidR="00D510BB" w:rsidRPr="00B01847" w:rsidRDefault="00D510BB" w:rsidP="00D510BB">
      <w:pPr>
        <w:rPr>
          <w:b/>
          <w:bCs/>
          <w:sz w:val="28"/>
          <w:szCs w:val="28"/>
        </w:rPr>
      </w:pPr>
      <w:r w:rsidRPr="00B01847">
        <w:rPr>
          <w:b/>
          <w:bCs/>
          <w:sz w:val="28"/>
          <w:szCs w:val="28"/>
        </w:rPr>
        <w:lastRenderedPageBreak/>
        <w:t>Revised Relational Model</w:t>
      </w:r>
      <w:r w:rsidR="009A23AA" w:rsidRPr="00B01847">
        <w:rPr>
          <w:b/>
          <w:bCs/>
          <w:sz w:val="28"/>
          <w:szCs w:val="28"/>
        </w:rPr>
        <w:t xml:space="preserve"> for The Art Gallery Sales Tracking System</w:t>
      </w:r>
    </w:p>
    <w:p w14:paraId="0F48B269" w14:textId="0A24C353" w:rsidR="00D510BB" w:rsidRDefault="00A961F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bCs/>
          <w:sz w:val="28"/>
          <w:szCs w:val="28"/>
        </w:rPr>
      </w:pPr>
      <w:r w:rsidRPr="00A961F2">
        <w:rPr>
          <w:b/>
          <w:bCs/>
          <w:noProof/>
          <w:sz w:val="28"/>
          <w:szCs w:val="28"/>
        </w:rPr>
        <w:drawing>
          <wp:inline distT="0" distB="0" distL="0" distR="0" wp14:anchorId="3F65FC21" wp14:editId="03BE849E">
            <wp:extent cx="8280000" cy="5587200"/>
            <wp:effectExtent l="318" t="0" r="952" b="953"/>
            <wp:docPr id="3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8280000" cy="558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10BB">
        <w:rPr>
          <w:b/>
          <w:bCs/>
          <w:sz w:val="28"/>
          <w:szCs w:val="28"/>
        </w:rPr>
        <w:br w:type="page"/>
      </w:r>
    </w:p>
    <w:p w14:paraId="444E5DAB" w14:textId="2BD2FB12" w:rsidR="00D510BB" w:rsidRPr="0055640E" w:rsidRDefault="00D510BB" w:rsidP="00D510BB">
      <w:pPr>
        <w:rPr>
          <w:b/>
          <w:bCs/>
          <w:sz w:val="28"/>
          <w:szCs w:val="28"/>
        </w:rPr>
      </w:pPr>
      <w:r w:rsidRPr="0055640E">
        <w:rPr>
          <w:b/>
          <w:bCs/>
          <w:sz w:val="28"/>
          <w:szCs w:val="28"/>
        </w:rPr>
        <w:lastRenderedPageBreak/>
        <w:t>Normalize</w:t>
      </w:r>
      <w:r w:rsidR="009A23AA" w:rsidRPr="0055640E">
        <w:rPr>
          <w:rFonts w:hint="eastAsia"/>
          <w:b/>
          <w:bCs/>
          <w:sz w:val="28"/>
          <w:szCs w:val="28"/>
        </w:rPr>
        <w:t>d</w:t>
      </w:r>
      <w:r w:rsidRPr="0055640E">
        <w:rPr>
          <w:b/>
          <w:bCs/>
          <w:sz w:val="28"/>
          <w:szCs w:val="28"/>
        </w:rPr>
        <w:t xml:space="preserve"> Relational Model</w:t>
      </w:r>
      <w:r w:rsidR="009A23AA" w:rsidRPr="0055640E">
        <w:rPr>
          <w:b/>
          <w:bCs/>
          <w:sz w:val="28"/>
          <w:szCs w:val="28"/>
        </w:rPr>
        <w:t xml:space="preserve"> for The Art Gallery Sales Tracking System</w:t>
      </w:r>
    </w:p>
    <w:p w14:paraId="29A2434A" w14:textId="65A40360" w:rsidR="00D510BB" w:rsidRDefault="008F41C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bCs/>
          <w:sz w:val="28"/>
          <w:szCs w:val="28"/>
        </w:rPr>
      </w:pPr>
      <w:r w:rsidRPr="008F41C2">
        <w:rPr>
          <w:b/>
          <w:bCs/>
          <w:noProof/>
          <w:sz w:val="28"/>
          <w:szCs w:val="28"/>
        </w:rPr>
        <w:drawing>
          <wp:inline distT="0" distB="0" distL="0" distR="0" wp14:anchorId="60227235" wp14:editId="3EF24DE8">
            <wp:extent cx="8280000" cy="5839200"/>
            <wp:effectExtent l="1270" t="0" r="1905" b="1905"/>
            <wp:docPr id="4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8280000" cy="583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10BB">
        <w:rPr>
          <w:b/>
          <w:bCs/>
          <w:sz w:val="28"/>
          <w:szCs w:val="28"/>
        </w:rPr>
        <w:br w:type="page"/>
      </w:r>
    </w:p>
    <w:p w14:paraId="3F53A62C" w14:textId="641CCB22" w:rsidR="00D510BB" w:rsidRDefault="00D510BB" w:rsidP="00D510BB">
      <w:pPr>
        <w:rPr>
          <w:b/>
          <w:bCs/>
          <w:sz w:val="28"/>
          <w:szCs w:val="28"/>
        </w:rPr>
      </w:pPr>
      <w:r w:rsidRPr="00D510BB">
        <w:rPr>
          <w:b/>
          <w:bCs/>
          <w:sz w:val="28"/>
          <w:szCs w:val="28"/>
        </w:rPr>
        <w:lastRenderedPageBreak/>
        <w:t>Data Dictionary for N</w:t>
      </w:r>
      <w:r w:rsidRPr="00D510BB">
        <w:rPr>
          <w:rFonts w:hint="eastAsia"/>
          <w:b/>
          <w:bCs/>
          <w:sz w:val="28"/>
          <w:szCs w:val="28"/>
        </w:rPr>
        <w:t>o</w:t>
      </w:r>
      <w:r w:rsidRPr="00D510BB">
        <w:rPr>
          <w:b/>
          <w:bCs/>
          <w:sz w:val="28"/>
          <w:szCs w:val="28"/>
        </w:rPr>
        <w:t>rmalized R</w:t>
      </w:r>
      <w:r w:rsidRPr="00D510BB">
        <w:rPr>
          <w:rFonts w:hint="eastAsia"/>
          <w:b/>
          <w:bCs/>
          <w:sz w:val="28"/>
          <w:szCs w:val="28"/>
        </w:rPr>
        <w:t>elational</w:t>
      </w:r>
      <w:r w:rsidRPr="00D510BB">
        <w:rPr>
          <w:b/>
          <w:bCs/>
          <w:sz w:val="28"/>
          <w:szCs w:val="28"/>
        </w:rPr>
        <w:t xml:space="preserve"> Model</w:t>
      </w:r>
    </w:p>
    <w:tbl>
      <w:tblPr>
        <w:tblW w:w="8931" w:type="dxa"/>
        <w:tblInd w:w="-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5"/>
        <w:gridCol w:w="3370"/>
        <w:gridCol w:w="2126"/>
        <w:gridCol w:w="1560"/>
      </w:tblGrid>
      <w:tr w:rsidR="00FE13C4" w:rsidRPr="003B5ABF" w14:paraId="6E7ED3F4" w14:textId="77777777" w:rsidTr="00FE13C4">
        <w:tc>
          <w:tcPr>
            <w:tcW w:w="1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F01327" w14:textId="77777777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bookmarkStart w:id="7" w:name="_Hlk24725555"/>
            <w:r w:rsidRPr="003B5ABF">
              <w:rPr>
                <w:rFonts w:eastAsia="Times New Roman"/>
                <w:sz w:val="24"/>
                <w:szCs w:val="24"/>
              </w:rPr>
              <w:t>Entity Name</w:t>
            </w: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1B915D" w14:textId="77777777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Attribut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A48097" w14:textId="5B8DF1F7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sz w:val="24"/>
                <w:szCs w:val="24"/>
              </w:rPr>
              <w:t>Primary &amp; Foreign Keys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E5F89A" w14:textId="77777777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DataType</w:t>
            </w:r>
          </w:p>
        </w:tc>
      </w:tr>
      <w:tr w:rsidR="00FE13C4" w:rsidRPr="003B5ABF" w14:paraId="12560872" w14:textId="77777777" w:rsidTr="00FE13C4">
        <w:tc>
          <w:tcPr>
            <w:tcW w:w="18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E38267" w14:textId="45BC06E7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sz w:val="24"/>
                <w:szCs w:val="24"/>
              </w:rPr>
              <w:t xml:space="preserve">COLLECTOR_ARTIST </w:t>
            </w: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0E81FB" w14:textId="4ABAECB7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ARTIST_Artist_ID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9D6ED8" w14:textId="1D6294BD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Primary Key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B24D8D" w14:textId="20B2A174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tr w:rsidR="00FE13C4" w:rsidRPr="003B5ABF" w14:paraId="55B1BE5E" w14:textId="77777777" w:rsidTr="00FE13C4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8EB850" w14:textId="77777777" w:rsidR="00FE13C4" w:rsidRPr="003B5ABF" w:rsidRDefault="00FE13C4" w:rsidP="00FE13C4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417FB2" w14:textId="1CBE2A96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COLLECTOR_Collector_ID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CCB711" w14:textId="130AC9FE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Primary Key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97D421" w14:textId="1FF3C0CF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bookmarkEnd w:id="7"/>
      <w:tr w:rsidR="00FE13C4" w:rsidRPr="003B5ABF" w14:paraId="1E96B009" w14:textId="77777777" w:rsidTr="00FE13C4">
        <w:tc>
          <w:tcPr>
            <w:tcW w:w="18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1A21AAC" w14:textId="5A04436C" w:rsidR="00FE13C4" w:rsidRPr="003B5ABF" w:rsidRDefault="00FE13C4" w:rsidP="00FE13C4">
            <w:pPr>
              <w:rPr>
                <w:sz w:val="24"/>
                <w:szCs w:val="24"/>
              </w:rPr>
            </w:pPr>
            <w:r w:rsidRPr="003B5ABF">
              <w:rPr>
                <w:sz w:val="24"/>
                <w:szCs w:val="24"/>
              </w:rPr>
              <w:t>ARTIST_ARTWORK</w:t>
            </w: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E612A0" w14:textId="04587295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Artwork_ID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654B4F" w14:textId="5FF0A74F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Primary Key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06DE9B" w14:textId="2E4F7C6F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tr w:rsidR="00FE13C4" w:rsidRPr="003B5ABF" w14:paraId="0786416B" w14:textId="77777777" w:rsidTr="00FE13C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317C6F5" w14:textId="77777777" w:rsidR="00FE13C4" w:rsidRPr="003B5ABF" w:rsidRDefault="00FE13C4" w:rsidP="00FE13C4">
            <w:pPr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3850C3" w14:textId="027BC88C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Artist_ID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7F25AF" w14:textId="77777777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D550B6" w14:textId="01CC482D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tr w:rsidR="00FE13C4" w:rsidRPr="003B5ABF" w14:paraId="3E715213" w14:textId="77777777" w:rsidTr="00FE13C4">
        <w:tc>
          <w:tcPr>
            <w:tcW w:w="18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72C06" w14:textId="77777777" w:rsidR="00FE13C4" w:rsidRPr="003B5ABF" w:rsidRDefault="00FE13C4" w:rsidP="00FE13C4">
            <w:pPr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0AB2A" w14:textId="09D3906D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bookmarkStart w:id="8" w:name="_Hlk24735548"/>
            <w:r w:rsidRPr="003B5ABF">
              <w:rPr>
                <w:rFonts w:eastAsia="Times New Roman"/>
                <w:sz w:val="24"/>
                <w:szCs w:val="24"/>
              </w:rPr>
              <w:t>Artist_Total_Asking_Price_For_Period_D*</w:t>
            </w:r>
            <w:bookmarkEnd w:id="8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831A96" w14:textId="77777777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9FCC66" w14:textId="5E23D9B2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tr w:rsidR="00FE13C4" w:rsidRPr="003B5ABF" w14:paraId="37919BC4" w14:textId="77777777" w:rsidTr="00FE13C4">
        <w:tc>
          <w:tcPr>
            <w:tcW w:w="18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D35C7B0" w14:textId="4AC368BE" w:rsidR="00FE13C4" w:rsidRPr="003B5ABF" w:rsidRDefault="00FE13C4" w:rsidP="00FE13C4">
            <w:pPr>
              <w:rPr>
                <w:sz w:val="24"/>
                <w:szCs w:val="24"/>
              </w:rPr>
            </w:pPr>
            <w:r w:rsidRPr="003B5ABF">
              <w:rPr>
                <w:sz w:val="24"/>
                <w:szCs w:val="24"/>
              </w:rPr>
              <w:t>COLLECTOR_ARTWORK</w:t>
            </w: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3A9C87" w14:textId="7933F2A3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Artwork_ID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93CEF8" w14:textId="2694E5FD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Primary Key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77D776" w14:textId="3947D714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tr w:rsidR="00FE13C4" w:rsidRPr="003B5ABF" w14:paraId="49E2FD1F" w14:textId="77777777" w:rsidTr="00FE13C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9400310" w14:textId="59DC6BB2" w:rsidR="00FE13C4" w:rsidRPr="003B5ABF" w:rsidRDefault="00FE13C4" w:rsidP="00FE13C4">
            <w:pPr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247F7" w14:textId="3559AAEC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Collector_ID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4FAFB1" w14:textId="77777777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13CE6D" w14:textId="2CA96F12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tr w:rsidR="00FE13C4" w:rsidRPr="003B5ABF" w14:paraId="3598D9CE" w14:textId="77777777" w:rsidTr="00FE13C4">
        <w:tc>
          <w:tcPr>
            <w:tcW w:w="18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3A14D0" w14:textId="77777777" w:rsidR="00FE13C4" w:rsidRPr="003B5ABF" w:rsidRDefault="00FE13C4" w:rsidP="00FE13C4">
            <w:pPr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3D51F2" w14:textId="357CA3FD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bookmarkStart w:id="9" w:name="_Hlk24736164"/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Collector_Total_Asking_Price_For_Period_D</w:t>
            </w:r>
            <w:proofErr w:type="spellEnd"/>
            <w:r w:rsidRPr="003B5ABF">
              <w:rPr>
                <w:rFonts w:eastAsia="Times New Roman"/>
                <w:sz w:val="24"/>
                <w:szCs w:val="24"/>
              </w:rPr>
              <w:t>*</w:t>
            </w:r>
            <w:bookmarkEnd w:id="9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7D7758" w14:textId="77777777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586149" w14:textId="7186D94F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tr w:rsidR="00FE13C4" w:rsidRPr="003B5ABF" w14:paraId="6811131E" w14:textId="77777777" w:rsidTr="00FE13C4">
        <w:tc>
          <w:tcPr>
            <w:tcW w:w="18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7186E23" w14:textId="0B884D07" w:rsidR="00FE13C4" w:rsidRPr="003B5ABF" w:rsidRDefault="00FE13C4" w:rsidP="00FE13C4">
            <w:pPr>
              <w:rPr>
                <w:sz w:val="24"/>
                <w:szCs w:val="24"/>
              </w:rPr>
            </w:pPr>
            <w:r w:rsidRPr="003B5ABF">
              <w:rPr>
                <w:sz w:val="24"/>
                <w:szCs w:val="24"/>
              </w:rPr>
              <w:t>COLLECTOR_SALE</w:t>
            </w: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460245" w14:textId="01162CB5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Sale#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D1C479" w14:textId="5DC6233C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Primary Key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6AFA4D" w14:textId="15428E90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tr w:rsidR="00FE13C4" w:rsidRPr="003B5ABF" w14:paraId="5B505A0A" w14:textId="77777777" w:rsidTr="00FE13C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7C958D1" w14:textId="77777777" w:rsidR="00FE13C4" w:rsidRPr="003B5ABF" w:rsidRDefault="00FE13C4" w:rsidP="00FE13C4">
            <w:pPr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612230" w14:textId="56BB77F6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Collector_ID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698A98" w14:textId="77777777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F6A622" w14:textId="1666261E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tr w:rsidR="00FE13C4" w:rsidRPr="003B5ABF" w14:paraId="6A092866" w14:textId="77777777" w:rsidTr="00FE13C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9E98916" w14:textId="77777777" w:rsidR="00FE13C4" w:rsidRPr="003B5ABF" w:rsidRDefault="00FE13C4" w:rsidP="00FE13C4">
            <w:pPr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3D1252" w14:textId="3031178F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bookmarkStart w:id="10" w:name="_Hlk24736458"/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Collector_Sale_Last_Year_D</w:t>
            </w:r>
            <w:proofErr w:type="spellEnd"/>
            <w:r w:rsidRPr="003B5ABF">
              <w:rPr>
                <w:rFonts w:eastAsia="Times New Roman"/>
                <w:sz w:val="24"/>
                <w:szCs w:val="24"/>
              </w:rPr>
              <w:t>*</w:t>
            </w:r>
            <w:bookmarkEnd w:id="10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F49B0C" w14:textId="77777777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ECEB3C" w14:textId="67D107F1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tr w:rsidR="00FE13C4" w:rsidRPr="003B5ABF" w14:paraId="25857D62" w14:textId="77777777" w:rsidTr="00FE13C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8F893DE" w14:textId="0D27ED80" w:rsidR="00FE13C4" w:rsidRPr="003B5ABF" w:rsidRDefault="00FE13C4" w:rsidP="00FE13C4">
            <w:pPr>
              <w:rPr>
                <w:sz w:val="24"/>
                <w:szCs w:val="24"/>
              </w:rPr>
            </w:pPr>
            <w:bookmarkStart w:id="11" w:name="_Hlk24736425"/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4D790D" w14:textId="66619FA4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bookmarkStart w:id="12" w:name="_Hlk24737295"/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Collector_Sales_Year_to_Date_D</w:t>
            </w:r>
            <w:proofErr w:type="spellEnd"/>
            <w:r w:rsidRPr="003B5ABF">
              <w:rPr>
                <w:rFonts w:eastAsia="Times New Roman"/>
                <w:sz w:val="24"/>
                <w:szCs w:val="24"/>
              </w:rPr>
              <w:t>*</w:t>
            </w:r>
            <w:bookmarkEnd w:id="12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29B38D" w14:textId="77777777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9FB2B" w14:textId="592A877C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tr w:rsidR="00FE13C4" w:rsidRPr="003B5ABF" w14:paraId="0A27F13D" w14:textId="77777777" w:rsidTr="00FE13C4">
        <w:tc>
          <w:tcPr>
            <w:tcW w:w="18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94EFF" w14:textId="77777777" w:rsidR="00FE13C4" w:rsidRPr="003B5ABF" w:rsidRDefault="00FE13C4" w:rsidP="00FE13C4">
            <w:pPr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086281" w14:textId="4A36367C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Collector_Total_Sales_For_Period_D</w:t>
            </w:r>
            <w:proofErr w:type="spellEnd"/>
            <w:r w:rsidRPr="003B5ABF">
              <w:rPr>
                <w:rFonts w:eastAsia="Times New Roman"/>
                <w:sz w:val="24"/>
                <w:szCs w:val="24"/>
              </w:rPr>
              <w:t>*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B7CED8" w14:textId="77777777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872876" w14:textId="4F9C7F35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bookmarkEnd w:id="11"/>
      <w:tr w:rsidR="00FE13C4" w:rsidRPr="003B5ABF" w14:paraId="15F11875" w14:textId="77777777" w:rsidTr="00FE13C4">
        <w:tc>
          <w:tcPr>
            <w:tcW w:w="18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8482282" w14:textId="493C2F91" w:rsidR="00FE13C4" w:rsidRPr="003B5ABF" w:rsidRDefault="00FE13C4" w:rsidP="00FE13C4">
            <w:pPr>
              <w:rPr>
                <w:sz w:val="24"/>
                <w:szCs w:val="24"/>
              </w:rPr>
            </w:pPr>
            <w:r w:rsidRPr="003B5ABF">
              <w:rPr>
                <w:sz w:val="24"/>
                <w:szCs w:val="24"/>
              </w:rPr>
              <w:t>ARTIST_SALE</w:t>
            </w: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60D5BC" w14:textId="7CCFDB44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Sale#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F42E30" w14:textId="6F1C9511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Primary Key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9CDDAD" w14:textId="368FA570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tr w:rsidR="00FE13C4" w:rsidRPr="003B5ABF" w14:paraId="7287E243" w14:textId="77777777" w:rsidTr="00FE13C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4A17B2D" w14:textId="77777777" w:rsidR="00FE13C4" w:rsidRPr="003B5ABF" w:rsidRDefault="00FE13C4" w:rsidP="00FE13C4">
            <w:pPr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FF3FB3" w14:textId="56DE527E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Artist_ID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3B5B0B" w14:textId="77777777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0847F" w14:textId="1350D421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tr w:rsidR="00FE13C4" w:rsidRPr="003B5ABF" w14:paraId="7EC4EE26" w14:textId="77777777" w:rsidTr="00FE13C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4CB9F75" w14:textId="77777777" w:rsidR="00FE13C4" w:rsidRPr="003B5ABF" w:rsidRDefault="00FE13C4" w:rsidP="00FE13C4">
            <w:pPr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B11096" w14:textId="42F55AFA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Artist_First_Name_D</w:t>
            </w:r>
            <w:proofErr w:type="spellEnd"/>
            <w:r w:rsidRPr="003B5ABF">
              <w:rPr>
                <w:rFonts w:eastAsia="Times New Roman"/>
                <w:sz w:val="24"/>
                <w:szCs w:val="24"/>
              </w:rPr>
              <w:t>*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D63677" w14:textId="77777777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F44341" w14:textId="4EE718D7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FE13C4" w:rsidRPr="003B5ABF" w14:paraId="42AB5FF5" w14:textId="77777777" w:rsidTr="00FE13C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3863BBF" w14:textId="77777777" w:rsidR="00FE13C4" w:rsidRPr="003B5ABF" w:rsidRDefault="00FE13C4" w:rsidP="00FE13C4">
            <w:pPr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AEC2FC" w14:textId="59B00B33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Artist_Last_Name_D</w:t>
            </w:r>
            <w:proofErr w:type="spellEnd"/>
            <w:r w:rsidRPr="003B5ABF">
              <w:rPr>
                <w:rFonts w:eastAsia="Times New Roman"/>
                <w:sz w:val="24"/>
                <w:szCs w:val="24"/>
              </w:rPr>
              <w:t>*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7B2B03" w14:textId="77777777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2E20C1" w14:textId="301B1DCA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FE13C4" w:rsidRPr="003B5ABF" w14:paraId="51EF296D" w14:textId="77777777" w:rsidTr="00FE13C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559EB3B" w14:textId="77777777" w:rsidR="00FE13C4" w:rsidRPr="003B5ABF" w:rsidRDefault="00FE13C4" w:rsidP="00FE13C4">
            <w:pPr>
              <w:rPr>
                <w:sz w:val="24"/>
                <w:szCs w:val="24"/>
              </w:rPr>
            </w:pPr>
            <w:bookmarkStart w:id="13" w:name="_Hlk24736495"/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A1F166" w14:textId="51AA9053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bookmarkStart w:id="14" w:name="_Hlk24737337"/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Artist_Sales_Year_to_Date_D</w:t>
            </w:r>
            <w:proofErr w:type="spellEnd"/>
            <w:r w:rsidRPr="003B5ABF">
              <w:rPr>
                <w:rFonts w:eastAsia="Times New Roman"/>
                <w:sz w:val="24"/>
                <w:szCs w:val="24"/>
              </w:rPr>
              <w:t>*</w:t>
            </w:r>
            <w:bookmarkEnd w:id="14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B6D463" w14:textId="77777777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FE96E1" w14:textId="4CCEBA03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tr w:rsidR="00FE13C4" w:rsidRPr="003B5ABF" w14:paraId="6B2D4F10" w14:textId="77777777" w:rsidTr="00FE13C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21AD39A" w14:textId="77777777" w:rsidR="00FE13C4" w:rsidRPr="003B5ABF" w:rsidRDefault="00FE13C4" w:rsidP="00FE13C4">
            <w:pPr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34729E" w14:textId="176F901B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Artist_Total_Sales_For_Period_D</w:t>
            </w:r>
            <w:proofErr w:type="spellEnd"/>
            <w:r w:rsidRPr="003B5ABF">
              <w:rPr>
                <w:rFonts w:eastAsia="Times New Roman"/>
                <w:sz w:val="24"/>
                <w:szCs w:val="24"/>
              </w:rPr>
              <w:t>*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1DEFAA" w14:textId="77777777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0258C" w14:textId="0877C40B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tr w:rsidR="00FE13C4" w:rsidRPr="003B5ABF" w14:paraId="52B2CEE7" w14:textId="77777777" w:rsidTr="00FE13C4">
        <w:tc>
          <w:tcPr>
            <w:tcW w:w="18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7C5E70" w14:textId="77777777" w:rsidR="00FE13C4" w:rsidRPr="003B5ABF" w:rsidRDefault="00FE13C4" w:rsidP="00FE13C4">
            <w:pPr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FC2D5" w14:textId="2DF80805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Artist_Sales_Last_Year_D</w:t>
            </w:r>
            <w:proofErr w:type="spellEnd"/>
            <w:r w:rsidRPr="003B5ABF">
              <w:rPr>
                <w:rFonts w:eastAsia="Times New Roman"/>
                <w:sz w:val="24"/>
                <w:szCs w:val="24"/>
              </w:rPr>
              <w:t>*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223E8A" w14:textId="77777777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C63A2E" w14:textId="097B348B" w:rsidR="00FE13C4" w:rsidRPr="003B5ABF" w:rsidRDefault="00FE13C4" w:rsidP="00FE13C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bookmarkEnd w:id="13"/>
      <w:tr w:rsidR="003B2509" w:rsidRPr="003B5ABF" w14:paraId="458EEC7E" w14:textId="77777777" w:rsidTr="00745F94">
        <w:tc>
          <w:tcPr>
            <w:tcW w:w="18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F4F96F8" w14:textId="5C041B65" w:rsidR="003B2509" w:rsidRPr="003B5ABF" w:rsidRDefault="003B2509" w:rsidP="003B2509">
            <w:pPr>
              <w:rPr>
                <w:sz w:val="24"/>
                <w:szCs w:val="24"/>
              </w:rPr>
            </w:pPr>
            <w:r w:rsidRPr="003B5ABF">
              <w:rPr>
                <w:sz w:val="24"/>
                <w:szCs w:val="24"/>
              </w:rPr>
              <w:t>ARTWORK_SALE</w:t>
            </w: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5F75DE" w14:textId="4ADE645D" w:rsidR="003B2509" w:rsidRPr="003B5ABF" w:rsidRDefault="003B2509" w:rsidP="003B2509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Sale#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39B451" w14:textId="41875529" w:rsidR="003B2509" w:rsidRPr="003B5ABF" w:rsidRDefault="003B2509" w:rsidP="003B2509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Primary Key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C76C34" w14:textId="7FDADF5B" w:rsidR="003B2509" w:rsidRPr="003B5ABF" w:rsidRDefault="003B2509" w:rsidP="003B2509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tr w:rsidR="003B2509" w:rsidRPr="003B5ABF" w14:paraId="31BF920B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43BED05" w14:textId="77777777" w:rsidR="003B2509" w:rsidRPr="003B5ABF" w:rsidRDefault="003B2509" w:rsidP="003B2509">
            <w:pPr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00C1DD" w14:textId="41BFF21B" w:rsidR="003B2509" w:rsidRPr="003B5ABF" w:rsidRDefault="003B2509" w:rsidP="003B2509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Artwork_ID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1A2E73" w14:textId="77777777" w:rsidR="003B2509" w:rsidRPr="003B5ABF" w:rsidRDefault="003B2509" w:rsidP="003B2509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74D296" w14:textId="521113B7" w:rsidR="003B2509" w:rsidRPr="003B5ABF" w:rsidRDefault="003B2509" w:rsidP="003B2509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tr w:rsidR="003B2509" w:rsidRPr="003B5ABF" w14:paraId="4280F445" w14:textId="77777777" w:rsidTr="00745F94">
        <w:tc>
          <w:tcPr>
            <w:tcW w:w="18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0B0E5C" w14:textId="77777777" w:rsidR="003B2509" w:rsidRPr="003B5ABF" w:rsidRDefault="003B2509" w:rsidP="003B2509">
            <w:pPr>
              <w:rPr>
                <w:sz w:val="24"/>
                <w:szCs w:val="24"/>
              </w:rPr>
            </w:pPr>
            <w:bookmarkStart w:id="15" w:name="_Hlk24736214"/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2A27C" w14:textId="38B5DB12" w:rsidR="003B2509" w:rsidRPr="003B5ABF" w:rsidRDefault="003B2509" w:rsidP="003B2509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Total_Asking_Price_For_Period_D</w:t>
            </w:r>
            <w:proofErr w:type="spellEnd"/>
            <w:r w:rsidRPr="003B5ABF">
              <w:rPr>
                <w:rFonts w:eastAsia="Times New Roman"/>
                <w:sz w:val="24"/>
                <w:szCs w:val="24"/>
              </w:rPr>
              <w:t>*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903854" w14:textId="77777777" w:rsidR="003B2509" w:rsidRPr="003B5ABF" w:rsidRDefault="003B2509" w:rsidP="003B2509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DBAB7" w14:textId="5D545525" w:rsidR="003B2509" w:rsidRPr="003B5ABF" w:rsidRDefault="003B2509" w:rsidP="003B2509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bookmarkEnd w:id="15"/>
      <w:tr w:rsidR="003B2509" w:rsidRPr="003B5ABF" w14:paraId="70B6B8D6" w14:textId="77777777" w:rsidTr="00745F94">
        <w:tc>
          <w:tcPr>
            <w:tcW w:w="18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9182C98" w14:textId="2FF3375A" w:rsidR="003B2509" w:rsidRPr="003B5ABF" w:rsidRDefault="003B2509" w:rsidP="003B2509">
            <w:pPr>
              <w:rPr>
                <w:sz w:val="24"/>
                <w:szCs w:val="24"/>
              </w:rPr>
            </w:pPr>
            <w:r w:rsidRPr="003B5ABF">
              <w:rPr>
                <w:sz w:val="24"/>
                <w:szCs w:val="24"/>
              </w:rPr>
              <w:t>ARTSHOW_ARTWORK</w:t>
            </w: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73A466" w14:textId="369BAD3D" w:rsidR="003B2509" w:rsidRPr="003B5ABF" w:rsidRDefault="003B2509" w:rsidP="003B2509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ARTSHOW_Artshow_No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76CD72" w14:textId="2AAA0640" w:rsidR="003B2509" w:rsidRPr="003B5ABF" w:rsidRDefault="003B2509" w:rsidP="003B2509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Primary Key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B479EF" w14:textId="57BE9952" w:rsidR="003B2509" w:rsidRPr="003B5ABF" w:rsidRDefault="003B2509" w:rsidP="003B2509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tr w:rsidR="003B2509" w:rsidRPr="003B5ABF" w14:paraId="7F7F7325" w14:textId="77777777" w:rsidTr="00745F94">
        <w:tc>
          <w:tcPr>
            <w:tcW w:w="18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8BA2E" w14:textId="77777777" w:rsidR="003B2509" w:rsidRPr="003B5ABF" w:rsidRDefault="003B2509" w:rsidP="003B2509">
            <w:pPr>
              <w:rPr>
                <w:sz w:val="24"/>
                <w:szCs w:val="24"/>
              </w:rPr>
            </w:pPr>
            <w:bookmarkStart w:id="16" w:name="_Hlk24725227"/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2B5B31" w14:textId="6FEE9759" w:rsidR="003B2509" w:rsidRPr="003B5ABF" w:rsidRDefault="003B2509" w:rsidP="003B2509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ARTWORK_Artwork_ID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563088" w14:textId="5E42A192" w:rsidR="003B2509" w:rsidRPr="003B5ABF" w:rsidRDefault="003B2509" w:rsidP="003B2509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Primary Key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90A10F" w14:textId="3D3D449E" w:rsidR="003B2509" w:rsidRPr="003B5ABF" w:rsidRDefault="003B2509" w:rsidP="003B2509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bookmarkEnd w:id="16"/>
      <w:tr w:rsidR="003B2509" w:rsidRPr="003B5ABF" w14:paraId="55AB2ED6" w14:textId="77777777" w:rsidTr="00745F94">
        <w:tc>
          <w:tcPr>
            <w:tcW w:w="18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5A109FE" w14:textId="6573A191" w:rsidR="003B2509" w:rsidRPr="003B5ABF" w:rsidRDefault="003B2509" w:rsidP="003B2509">
            <w:pPr>
              <w:rPr>
                <w:sz w:val="24"/>
                <w:szCs w:val="24"/>
              </w:rPr>
            </w:pPr>
            <w:r w:rsidRPr="003B5ABF">
              <w:rPr>
                <w:sz w:val="24"/>
                <w:szCs w:val="24"/>
              </w:rPr>
              <w:t>SALE_SALEPERSON</w:t>
            </w: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0946A4" w14:textId="6A0C016B" w:rsidR="003B2509" w:rsidRPr="003B5ABF" w:rsidRDefault="003B2509" w:rsidP="003B2509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Sale#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E7D499" w14:textId="0644CDAF" w:rsidR="003B2509" w:rsidRPr="003B5ABF" w:rsidRDefault="003B2509" w:rsidP="003B2509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Primary Key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D3D550" w14:textId="18937051" w:rsidR="003B2509" w:rsidRPr="003B5ABF" w:rsidRDefault="003B2509" w:rsidP="003B2509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tr w:rsidR="003B2509" w:rsidRPr="003B5ABF" w14:paraId="4FFF2233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4B7D016" w14:textId="77777777" w:rsidR="003B2509" w:rsidRPr="003B5ABF" w:rsidRDefault="003B2509" w:rsidP="003B2509">
            <w:pPr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B6BC46" w14:textId="5C48F11A" w:rsidR="003B2509" w:rsidRPr="003B5ABF" w:rsidRDefault="003B2509" w:rsidP="003B2509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Saleperson_ID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61B2EE" w14:textId="77777777" w:rsidR="003B2509" w:rsidRPr="003B5ABF" w:rsidRDefault="003B2509" w:rsidP="003B2509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1A24B5" w14:textId="2D132E22" w:rsidR="003B2509" w:rsidRPr="003B5ABF" w:rsidRDefault="003B2509" w:rsidP="003B2509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tr w:rsidR="003B2509" w:rsidRPr="003B5ABF" w14:paraId="0FD9D8BB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AF18E25" w14:textId="77777777" w:rsidR="003B2509" w:rsidRPr="003B5ABF" w:rsidRDefault="003B2509" w:rsidP="003B2509">
            <w:pPr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E70EC3" w14:textId="1A9CC4D3" w:rsidR="003B2509" w:rsidRPr="003B5ABF" w:rsidRDefault="003B2509" w:rsidP="003B2509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Saleperson_First_Name_D</w:t>
            </w:r>
            <w:proofErr w:type="spellEnd"/>
            <w:r w:rsidRPr="003B5ABF">
              <w:rPr>
                <w:rFonts w:eastAsia="Times New Roman"/>
                <w:sz w:val="24"/>
                <w:szCs w:val="24"/>
              </w:rPr>
              <w:t>*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2E2934" w14:textId="77777777" w:rsidR="003B2509" w:rsidRPr="003B5ABF" w:rsidRDefault="003B2509" w:rsidP="003B2509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EF8BFA" w14:textId="38698FBF" w:rsidR="003B2509" w:rsidRPr="003B5ABF" w:rsidRDefault="003B2509" w:rsidP="003B2509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3B2509" w:rsidRPr="003B5ABF" w14:paraId="6849377D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8682142" w14:textId="77777777" w:rsidR="003B2509" w:rsidRPr="003B5ABF" w:rsidRDefault="003B2509" w:rsidP="003B2509">
            <w:pPr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D0C5D4" w14:textId="4701A991" w:rsidR="003B2509" w:rsidRPr="003B5ABF" w:rsidRDefault="003B2509" w:rsidP="003B2509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Saleperson_Last_Name_D</w:t>
            </w:r>
            <w:proofErr w:type="spellEnd"/>
            <w:r w:rsidRPr="003B5ABF">
              <w:rPr>
                <w:rFonts w:eastAsia="Times New Roman"/>
                <w:sz w:val="24"/>
                <w:szCs w:val="24"/>
              </w:rPr>
              <w:t>*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424297" w14:textId="77777777" w:rsidR="003B2509" w:rsidRPr="003B5ABF" w:rsidRDefault="003B2509" w:rsidP="003B2509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0155E6" w14:textId="46FDD06B" w:rsidR="003B2509" w:rsidRPr="003B5ABF" w:rsidRDefault="003B2509" w:rsidP="003B2509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3B2509" w:rsidRPr="003B5ABF" w14:paraId="124B4480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E1FB8EE" w14:textId="77777777" w:rsidR="003B2509" w:rsidRPr="003B5ABF" w:rsidRDefault="003B2509" w:rsidP="003B2509">
            <w:pPr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064BD0" w14:textId="0DFA309F" w:rsidR="003B2509" w:rsidRPr="003B5ABF" w:rsidRDefault="003B2509" w:rsidP="003B2509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Saleperson_Name_D</w:t>
            </w:r>
            <w:proofErr w:type="spellEnd"/>
            <w:r w:rsidRPr="003B5ABF">
              <w:rPr>
                <w:rFonts w:eastAsia="Times New Roman"/>
                <w:sz w:val="24"/>
                <w:szCs w:val="24"/>
              </w:rPr>
              <w:t>*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976419" w14:textId="77777777" w:rsidR="003B2509" w:rsidRPr="003B5ABF" w:rsidRDefault="003B2509" w:rsidP="003B2509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7DE63" w14:textId="04484252" w:rsidR="003B2509" w:rsidRPr="003B5ABF" w:rsidRDefault="003B2509" w:rsidP="003B2509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3B2509" w:rsidRPr="003B5ABF" w14:paraId="7EA3F7C9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ED428CC" w14:textId="77777777" w:rsidR="003B2509" w:rsidRPr="003B5ABF" w:rsidRDefault="003B2509" w:rsidP="003B2509">
            <w:pPr>
              <w:rPr>
                <w:sz w:val="24"/>
                <w:szCs w:val="24"/>
              </w:rPr>
            </w:pPr>
            <w:bookmarkStart w:id="17" w:name="_Hlk24736516"/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2DFFF1" w14:textId="0C38E450" w:rsidR="003B2509" w:rsidRPr="003B5ABF" w:rsidRDefault="003B2509" w:rsidP="003B2509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Saleperson_Commission_For_Period_D</w:t>
            </w:r>
            <w:proofErr w:type="spellEnd"/>
            <w:r w:rsidRPr="003B5ABF">
              <w:rPr>
                <w:rFonts w:eastAsia="Times New Roman"/>
                <w:sz w:val="24"/>
                <w:szCs w:val="24"/>
              </w:rPr>
              <w:t>*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C06E41" w14:textId="77777777" w:rsidR="003B2509" w:rsidRPr="003B5ABF" w:rsidRDefault="003B2509" w:rsidP="003B2509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52AC2D" w14:textId="0E95ADBC" w:rsidR="003B2509" w:rsidRPr="003B5ABF" w:rsidRDefault="003B2509" w:rsidP="003B2509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tr w:rsidR="003B2509" w:rsidRPr="003B5ABF" w14:paraId="349E28D2" w14:textId="77777777" w:rsidTr="00745F94">
        <w:tc>
          <w:tcPr>
            <w:tcW w:w="18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9E7F90" w14:textId="77777777" w:rsidR="003B2509" w:rsidRPr="003B5ABF" w:rsidRDefault="003B2509" w:rsidP="003B2509">
            <w:pPr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90B0C5" w14:textId="004EF2BE" w:rsidR="003B2509" w:rsidRPr="003B5ABF" w:rsidRDefault="003B2509" w:rsidP="003B2509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Saleperson_Total_Sales_For_Period_D</w:t>
            </w:r>
            <w:proofErr w:type="spellEnd"/>
            <w:r w:rsidRPr="003B5ABF">
              <w:rPr>
                <w:rFonts w:eastAsia="Times New Roman"/>
                <w:sz w:val="24"/>
                <w:szCs w:val="24"/>
              </w:rPr>
              <w:t>*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DA6057" w14:textId="77777777" w:rsidR="003B2509" w:rsidRPr="003B5ABF" w:rsidRDefault="003B2509" w:rsidP="003B2509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EBD39" w14:textId="6A421392" w:rsidR="003B2509" w:rsidRPr="003B5ABF" w:rsidRDefault="003B2509" w:rsidP="003B2509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bookmarkEnd w:id="17"/>
      <w:tr w:rsidR="003B2509" w:rsidRPr="003B5ABF" w14:paraId="6BDD758E" w14:textId="77777777" w:rsidTr="00745F94">
        <w:tc>
          <w:tcPr>
            <w:tcW w:w="18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E7F204E" w14:textId="5A278BEE" w:rsidR="003B2509" w:rsidRPr="003B5ABF" w:rsidRDefault="003B2509" w:rsidP="003B2509">
            <w:pPr>
              <w:rPr>
                <w:sz w:val="24"/>
                <w:szCs w:val="24"/>
              </w:rPr>
            </w:pPr>
            <w:r w:rsidRPr="003B5ABF">
              <w:rPr>
                <w:sz w:val="24"/>
                <w:szCs w:val="24"/>
              </w:rPr>
              <w:t>BUYER_ARTIST</w:t>
            </w: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7065D" w14:textId="476E5A58" w:rsidR="003B2509" w:rsidRPr="003B5ABF" w:rsidRDefault="003B2509" w:rsidP="003B2509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BUYER_Buyer_ID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8BCFD6" w14:textId="584A8CEB" w:rsidR="003B2509" w:rsidRPr="003B5ABF" w:rsidRDefault="003B2509" w:rsidP="003B2509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Primary Key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B12B79" w14:textId="3F0CE87D" w:rsidR="003B2509" w:rsidRPr="003B5ABF" w:rsidRDefault="003B2509" w:rsidP="003B2509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tr w:rsidR="003B2509" w:rsidRPr="003B5ABF" w14:paraId="5873831C" w14:textId="77777777" w:rsidTr="00745F94">
        <w:tc>
          <w:tcPr>
            <w:tcW w:w="18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4DF3A5" w14:textId="77777777" w:rsidR="003B2509" w:rsidRPr="003B5ABF" w:rsidRDefault="003B2509" w:rsidP="003B2509">
            <w:pPr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88D576" w14:textId="48119B29" w:rsidR="003B2509" w:rsidRPr="003B5ABF" w:rsidRDefault="003B2509" w:rsidP="003B2509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ARTIST_Artist_ID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71E584" w14:textId="577AA253" w:rsidR="003B2509" w:rsidRPr="003B5ABF" w:rsidRDefault="003B2509" w:rsidP="003B2509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Primary Key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7E9DAC" w14:textId="16B23A8C" w:rsidR="003B2509" w:rsidRPr="003B5ABF" w:rsidRDefault="003B2509" w:rsidP="003B2509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NUMERIC</w:t>
            </w:r>
          </w:p>
        </w:tc>
      </w:tr>
    </w:tbl>
    <w:p w14:paraId="72D2DA9D" w14:textId="77777777" w:rsidR="003B2509" w:rsidRDefault="003B250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bCs/>
          <w:sz w:val="28"/>
          <w:szCs w:val="28"/>
        </w:rPr>
      </w:pPr>
    </w:p>
    <w:p w14:paraId="5B40525A" w14:textId="02941264" w:rsidR="009A23AA" w:rsidRDefault="009A23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bCs/>
          <w:sz w:val="28"/>
          <w:szCs w:val="28"/>
        </w:rPr>
      </w:pPr>
    </w:p>
    <w:p w14:paraId="2D8280CD" w14:textId="46EB8AFF" w:rsidR="003B2509" w:rsidRDefault="009A23AA" w:rsidP="00180381">
      <w:pPr>
        <w:rPr>
          <w:b/>
          <w:bCs/>
          <w:sz w:val="28"/>
          <w:szCs w:val="28"/>
        </w:rPr>
      </w:pPr>
      <w:bookmarkStart w:id="18" w:name="OLE_LINK37"/>
      <w:bookmarkStart w:id="19" w:name="OLE_LINK38"/>
      <w:r w:rsidRPr="00D510BB">
        <w:rPr>
          <w:b/>
          <w:bCs/>
          <w:sz w:val="28"/>
          <w:szCs w:val="28"/>
        </w:rPr>
        <w:lastRenderedPageBreak/>
        <w:t>Data Dictionary for N</w:t>
      </w:r>
      <w:r w:rsidRPr="00D510BB">
        <w:rPr>
          <w:rFonts w:hint="eastAsia"/>
          <w:b/>
          <w:bCs/>
          <w:sz w:val="28"/>
          <w:szCs w:val="28"/>
        </w:rPr>
        <w:t>o</w:t>
      </w:r>
      <w:r w:rsidRPr="00D510BB">
        <w:rPr>
          <w:b/>
          <w:bCs/>
          <w:sz w:val="28"/>
          <w:szCs w:val="28"/>
        </w:rPr>
        <w:t>rmalized R</w:t>
      </w:r>
      <w:r w:rsidRPr="00D510BB">
        <w:rPr>
          <w:rFonts w:hint="eastAsia"/>
          <w:b/>
          <w:bCs/>
          <w:sz w:val="28"/>
          <w:szCs w:val="28"/>
        </w:rPr>
        <w:t>elational</w:t>
      </w:r>
      <w:r w:rsidRPr="00D510BB">
        <w:rPr>
          <w:b/>
          <w:bCs/>
          <w:sz w:val="28"/>
          <w:szCs w:val="28"/>
        </w:rPr>
        <w:t xml:space="preserve"> Model</w:t>
      </w:r>
      <w:bookmarkEnd w:id="18"/>
      <w:bookmarkEnd w:id="19"/>
    </w:p>
    <w:tbl>
      <w:tblPr>
        <w:tblW w:w="8931" w:type="dxa"/>
        <w:tblInd w:w="-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5"/>
        <w:gridCol w:w="3370"/>
        <w:gridCol w:w="2126"/>
        <w:gridCol w:w="1560"/>
      </w:tblGrid>
      <w:tr w:rsidR="003B2509" w:rsidRPr="003B5ABF" w14:paraId="3D49C7F2" w14:textId="77777777" w:rsidTr="00745F94">
        <w:tc>
          <w:tcPr>
            <w:tcW w:w="1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C561EE" w14:textId="77777777" w:rsidR="003B2509" w:rsidRPr="003B5ABF" w:rsidRDefault="003B2509" w:rsidP="00745F9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Entity Name</w:t>
            </w: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4A971D" w14:textId="77777777" w:rsidR="003B2509" w:rsidRPr="003B5ABF" w:rsidRDefault="003B2509" w:rsidP="00745F9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Attribut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942175" w14:textId="77777777" w:rsidR="003B2509" w:rsidRPr="003B5ABF" w:rsidRDefault="003B2509" w:rsidP="00745F9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sz w:val="24"/>
                <w:szCs w:val="24"/>
              </w:rPr>
              <w:t>Primary &amp; F</w:t>
            </w:r>
            <w:r w:rsidRPr="003B5ABF">
              <w:rPr>
                <w:rFonts w:hint="eastAsia"/>
                <w:sz w:val="24"/>
                <w:szCs w:val="24"/>
              </w:rPr>
              <w:t>o</w:t>
            </w:r>
            <w:r w:rsidRPr="003B5ABF">
              <w:rPr>
                <w:sz w:val="24"/>
                <w:szCs w:val="24"/>
              </w:rPr>
              <w:t>reign Keys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D44AE2" w14:textId="77777777" w:rsidR="003B2509" w:rsidRPr="003B5ABF" w:rsidRDefault="003B2509" w:rsidP="00745F9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D</w:t>
            </w:r>
            <w:r w:rsidRPr="003B5ABF">
              <w:rPr>
                <w:rFonts w:eastAsia="Times New Roman" w:hint="eastAsia"/>
                <w:sz w:val="24"/>
                <w:szCs w:val="24"/>
              </w:rPr>
              <w:t>ata</w:t>
            </w:r>
            <w:r w:rsidRPr="003B5ABF">
              <w:rPr>
                <w:rFonts w:eastAsia="Times New Roman"/>
                <w:sz w:val="24"/>
                <w:szCs w:val="24"/>
              </w:rPr>
              <w:t>Type</w:t>
            </w:r>
          </w:p>
        </w:tc>
      </w:tr>
      <w:tr w:rsidR="003B2509" w:rsidRPr="003B5ABF" w14:paraId="263FC50B" w14:textId="77777777" w:rsidTr="00745F94">
        <w:tc>
          <w:tcPr>
            <w:tcW w:w="18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28874E4" w14:textId="66DCE20D" w:rsidR="003B2509" w:rsidRPr="003B5ABF" w:rsidRDefault="003B2509" w:rsidP="00745F9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sz w:val="24"/>
                <w:szCs w:val="24"/>
              </w:rPr>
              <w:t>BUYER_SALE</w:t>
            </w: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F930D5" w14:textId="51FD1B37" w:rsidR="003B2509" w:rsidRPr="003B5ABF" w:rsidRDefault="003B2509" w:rsidP="00745F9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Sale#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D34BB3" w14:textId="77777777" w:rsidR="003B2509" w:rsidRPr="003B5ABF" w:rsidRDefault="003B2509" w:rsidP="00745F9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P</w:t>
            </w:r>
            <w:r w:rsidRPr="003B5ABF">
              <w:rPr>
                <w:rFonts w:eastAsia="Times New Roman" w:hint="eastAsia"/>
                <w:sz w:val="24"/>
                <w:szCs w:val="24"/>
              </w:rPr>
              <w:t>rimary</w:t>
            </w:r>
            <w:r w:rsidRPr="003B5ABF">
              <w:rPr>
                <w:rFonts w:eastAsia="Times New Roman"/>
                <w:sz w:val="24"/>
                <w:szCs w:val="24"/>
              </w:rPr>
              <w:t xml:space="preserve"> K</w:t>
            </w:r>
            <w:r w:rsidRPr="003B5ABF">
              <w:rPr>
                <w:rFonts w:eastAsia="Times New Roman" w:hint="eastAsia"/>
                <w:sz w:val="24"/>
                <w:szCs w:val="24"/>
              </w:rPr>
              <w:t>ey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0BD037" w14:textId="77777777" w:rsidR="003B2509" w:rsidRPr="003B5ABF" w:rsidRDefault="003B2509" w:rsidP="00745F9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tr w:rsidR="003B2509" w:rsidRPr="003B5ABF" w14:paraId="3AAF4F73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7770298" w14:textId="77777777" w:rsidR="003B2509" w:rsidRPr="003B5ABF" w:rsidRDefault="003B2509" w:rsidP="00745F94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AB8BFD" w14:textId="045CB68E" w:rsidR="003B2509" w:rsidRPr="003B5ABF" w:rsidRDefault="003B2509" w:rsidP="00745F94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Buyer_ID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262BAB" w14:textId="378614FF" w:rsidR="003B2509" w:rsidRPr="003B5ABF" w:rsidRDefault="003B2509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63942" w14:textId="77777777" w:rsidR="003B2509" w:rsidRPr="003B5ABF" w:rsidRDefault="003B2509" w:rsidP="00745F9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tr w:rsidR="003B2509" w:rsidRPr="003B5ABF" w14:paraId="4AF2E8DF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8F5BCC7" w14:textId="63DC9517" w:rsidR="003B2509" w:rsidRPr="003B5ABF" w:rsidRDefault="003B2509" w:rsidP="00745F94">
            <w:pPr>
              <w:widowControl w:val="0"/>
              <w:rPr>
                <w:sz w:val="24"/>
                <w:szCs w:val="24"/>
              </w:rPr>
            </w:pPr>
            <w:bookmarkStart w:id="20" w:name="_Hlk24736533"/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57F9ED" w14:textId="2FD7838A" w:rsidR="003B2509" w:rsidRPr="003B5ABF" w:rsidRDefault="003B2509" w:rsidP="00745F94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Purchase_Year_to_Date_D</w:t>
            </w:r>
            <w:proofErr w:type="spellEnd"/>
            <w:r w:rsidRPr="003B5ABF">
              <w:rPr>
                <w:rFonts w:eastAsia="Times New Roman"/>
                <w:sz w:val="24"/>
                <w:szCs w:val="24"/>
              </w:rPr>
              <w:t>*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1BFEEC" w14:textId="77777777" w:rsidR="003B2509" w:rsidRPr="003B5ABF" w:rsidRDefault="003B2509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0F6718" w14:textId="694B734E" w:rsidR="003B2509" w:rsidRPr="003B5ABF" w:rsidRDefault="003B2509" w:rsidP="00745F9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tr w:rsidR="003B2509" w:rsidRPr="003B5ABF" w14:paraId="27C119E9" w14:textId="77777777" w:rsidTr="00745F94">
        <w:tc>
          <w:tcPr>
            <w:tcW w:w="18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B05A43" w14:textId="77777777" w:rsidR="003B2509" w:rsidRPr="003B5ABF" w:rsidRDefault="003B2509" w:rsidP="00745F94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838445" w14:textId="10F056A9" w:rsidR="003B2509" w:rsidRPr="003B5ABF" w:rsidRDefault="003B2509" w:rsidP="00745F94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Purchase_Last_Year_D</w:t>
            </w:r>
            <w:proofErr w:type="spellEnd"/>
            <w:r w:rsidRPr="003B5ABF">
              <w:rPr>
                <w:rFonts w:eastAsia="Times New Roman"/>
                <w:sz w:val="24"/>
                <w:szCs w:val="24"/>
              </w:rPr>
              <w:t>*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76334B" w14:textId="77777777" w:rsidR="003B2509" w:rsidRPr="003B5ABF" w:rsidRDefault="003B2509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9A9133" w14:textId="7BAB730F" w:rsidR="003B2509" w:rsidRPr="003B5ABF" w:rsidRDefault="003B2509" w:rsidP="00745F9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bookmarkEnd w:id="20"/>
      <w:tr w:rsidR="00DC02FF" w:rsidRPr="003B5ABF" w14:paraId="4CDBCCC5" w14:textId="77777777" w:rsidTr="00DC02FF">
        <w:tc>
          <w:tcPr>
            <w:tcW w:w="1875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6EE8005D" w14:textId="2CBA4599" w:rsidR="00DC02FF" w:rsidRPr="003B5ABF" w:rsidRDefault="00DC02FF" w:rsidP="00DC02FF">
            <w:pPr>
              <w:widowControl w:val="0"/>
              <w:rPr>
                <w:sz w:val="24"/>
                <w:szCs w:val="24"/>
              </w:rPr>
            </w:pPr>
            <w:r w:rsidRPr="003B5ABF">
              <w:rPr>
                <w:sz w:val="24"/>
                <w:szCs w:val="24"/>
              </w:rPr>
              <w:t>ARTIST</w:t>
            </w: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62DE01" w14:textId="51500982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Artist_ID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EBADB2" w14:textId="0D5CE268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P</w:t>
            </w:r>
            <w:r w:rsidRPr="003B5ABF">
              <w:rPr>
                <w:rFonts w:eastAsia="Times New Roman" w:hint="eastAsia"/>
                <w:sz w:val="24"/>
                <w:szCs w:val="24"/>
              </w:rPr>
              <w:t>rimary</w:t>
            </w:r>
            <w:r w:rsidRPr="003B5ABF">
              <w:rPr>
                <w:rFonts w:eastAsia="Times New Roman"/>
                <w:sz w:val="24"/>
                <w:szCs w:val="24"/>
              </w:rPr>
              <w:t xml:space="preserve"> K</w:t>
            </w:r>
            <w:r w:rsidRPr="003B5ABF">
              <w:rPr>
                <w:rFonts w:eastAsia="Times New Roman" w:hint="eastAsia"/>
                <w:sz w:val="24"/>
                <w:szCs w:val="24"/>
              </w:rPr>
              <w:t>ey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735DA2" w14:textId="3F6676BD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tr w:rsidR="00DC02FF" w:rsidRPr="003B5ABF" w14:paraId="425573B9" w14:textId="77777777" w:rsidTr="00DC02FF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0C244C9" w14:textId="77777777" w:rsidR="00DC02FF" w:rsidRPr="003B5ABF" w:rsidRDefault="00DC02FF" w:rsidP="00DC02FF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D581DA" w14:textId="3F259287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Artist_Last_Name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E34FD5" w14:textId="77777777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A4FD4" w14:textId="4A76BCA2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DC02FF" w:rsidRPr="003B5ABF" w14:paraId="63521E00" w14:textId="77777777" w:rsidTr="00DC02FF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BC821F6" w14:textId="77777777" w:rsidR="00DC02FF" w:rsidRPr="003B5ABF" w:rsidRDefault="00DC02FF" w:rsidP="00DC02FF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CBD266" w14:textId="5AA2409A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Artist_First_Name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5392F5" w14:textId="77777777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399D3D" w14:textId="179816CC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DC02FF" w:rsidRPr="003B5ABF" w14:paraId="6EE9F5A0" w14:textId="77777777" w:rsidTr="00DC02FF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212AC49" w14:textId="77777777" w:rsidR="00DC02FF" w:rsidRPr="003B5ABF" w:rsidRDefault="00DC02FF" w:rsidP="00DC02FF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6826AA" w14:textId="4F4E8C7F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Artist_Address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01FCC" w14:textId="77777777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F0BF5C" w14:textId="130D11A7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DC02FF" w:rsidRPr="003B5ABF" w14:paraId="13A0D9ED" w14:textId="77777777" w:rsidTr="00DC02FF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478EFCD" w14:textId="77777777" w:rsidR="00DC02FF" w:rsidRPr="003B5ABF" w:rsidRDefault="00DC02FF" w:rsidP="00DC02FF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947281" w14:textId="1B58DD7D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Artist_Reputation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F968F8" w14:textId="77777777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CF571" w14:textId="58C8C5C7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DC02FF" w:rsidRPr="003B5ABF" w14:paraId="110936BF" w14:textId="77777777" w:rsidTr="00DC02FF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FEE3B10" w14:textId="77777777" w:rsidR="00DC02FF" w:rsidRPr="003B5ABF" w:rsidRDefault="00DC02FF" w:rsidP="00DC02FF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5CA091" w14:textId="162437CF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Artist_Telephone</w:t>
            </w:r>
            <w:proofErr w:type="spellEnd"/>
            <w:r w:rsidRPr="003B5ABF">
              <w:rPr>
                <w:rFonts w:eastAsia="Times New Roman"/>
                <w:sz w:val="24"/>
                <w:szCs w:val="24"/>
              </w:rPr>
              <w:t>#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8A6A7" w14:textId="77777777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6E358E" w14:textId="07B4EE73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I</w:t>
            </w:r>
            <w:r w:rsidRPr="003B5ABF">
              <w:rPr>
                <w:rFonts w:eastAsia="Times New Roman" w:hint="eastAsia"/>
                <w:sz w:val="24"/>
                <w:szCs w:val="24"/>
              </w:rPr>
              <w:t>nteger</w:t>
            </w:r>
          </w:p>
        </w:tc>
      </w:tr>
      <w:tr w:rsidR="00DC02FF" w:rsidRPr="003B5ABF" w14:paraId="16E28434" w14:textId="77777777" w:rsidTr="00DC02FF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78169B5" w14:textId="77777777" w:rsidR="00DC02FF" w:rsidRPr="003B5ABF" w:rsidRDefault="00DC02FF" w:rsidP="00DC02FF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C0E93F" w14:textId="3AE1D910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Typ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C0DAF9" w14:textId="77777777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9D4810" w14:textId="7FFABAEC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DC02FF" w:rsidRPr="003B5ABF" w14:paraId="3D50C2F0" w14:textId="77777777" w:rsidTr="00DC02FF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987C176" w14:textId="77777777" w:rsidR="00DC02FF" w:rsidRPr="003B5ABF" w:rsidRDefault="00DC02FF" w:rsidP="00DC02FF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159AEB" w14:textId="06FF5263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Medium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E4F50C" w14:textId="77777777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99B8BB" w14:textId="5F9C1FFA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DC02FF" w:rsidRPr="003B5ABF" w14:paraId="3DE1F365" w14:textId="77777777" w:rsidTr="00DC02FF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A24705F" w14:textId="77777777" w:rsidR="00DC02FF" w:rsidRPr="003B5ABF" w:rsidRDefault="00DC02FF" w:rsidP="00DC02FF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F7B1AC" w14:textId="6F0092FA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Styl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67E010" w14:textId="77777777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0B91B8" w14:textId="7BCD183F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DC02FF" w:rsidRPr="003B5ABF" w14:paraId="65CCA030" w14:textId="77777777" w:rsidTr="00DC02FF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25CB2D4" w14:textId="77777777" w:rsidR="00DC02FF" w:rsidRPr="003B5ABF" w:rsidRDefault="00DC02FF" w:rsidP="00DC02FF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52B69" w14:textId="571BF239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Artist_City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F1E0E" w14:textId="77777777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50E0CC" w14:textId="0DC67D7D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DC02FF" w:rsidRPr="003B5ABF" w14:paraId="7E917CD7" w14:textId="77777777" w:rsidTr="00DC02FF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8E30180" w14:textId="77777777" w:rsidR="00DC02FF" w:rsidRPr="003B5ABF" w:rsidRDefault="00DC02FF" w:rsidP="00DC02FF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BD58FA" w14:textId="7846C753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Artist_Sate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0B419E" w14:textId="77777777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E11939" w14:textId="12C8CCA6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DC02FF" w:rsidRPr="003B5ABF" w14:paraId="3BC1F7CC" w14:textId="77777777" w:rsidTr="00DC02FF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0A62BA6" w14:textId="77777777" w:rsidR="00DC02FF" w:rsidRPr="003B5ABF" w:rsidRDefault="00DC02FF" w:rsidP="00DC02FF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E5303D" w14:textId="5EAC98A6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Artist_Street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7838BA" w14:textId="77777777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250F1F" w14:textId="3C5FC489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DC02FF" w:rsidRPr="003B5ABF" w14:paraId="6D6FAF80" w14:textId="77777777" w:rsidTr="00DC02FF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3BC0BF7" w14:textId="77777777" w:rsidR="00DC02FF" w:rsidRPr="003B5ABF" w:rsidRDefault="00DC02FF" w:rsidP="00DC02FF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23D887" w14:textId="65AC7388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Artist_Zip_Code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3665B2" w14:textId="77777777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E82F69" w14:textId="456E01A9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I</w:t>
            </w:r>
            <w:r w:rsidRPr="003B5ABF">
              <w:rPr>
                <w:rFonts w:eastAsia="Times New Roman" w:hint="eastAsia"/>
                <w:sz w:val="24"/>
                <w:szCs w:val="24"/>
              </w:rPr>
              <w:t>nteger</w:t>
            </w:r>
          </w:p>
        </w:tc>
      </w:tr>
      <w:tr w:rsidR="00DC02FF" w:rsidRPr="003B5ABF" w14:paraId="7BA46228" w14:textId="77777777" w:rsidTr="00DC02FF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16FED42" w14:textId="77777777" w:rsidR="00DC02FF" w:rsidRPr="003B5ABF" w:rsidRDefault="00DC02FF" w:rsidP="00DC02FF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EDBDDE" w14:textId="76E934A5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Artist_Interviewer_Name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99ACA9" w14:textId="77777777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81C661" w14:textId="7FE5AB94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DC02FF" w:rsidRPr="003B5ABF" w14:paraId="609C5209" w14:textId="77777777" w:rsidTr="00DC02FF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F90557D" w14:textId="77777777" w:rsidR="00DC02FF" w:rsidRPr="003B5ABF" w:rsidRDefault="00DC02FF" w:rsidP="00DC02FF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2C556D" w14:textId="3DC5792E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  <w:bookmarkStart w:id="21" w:name="_Hlk24737267"/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Artist_Interview_Date</w:t>
            </w:r>
            <w:bookmarkEnd w:id="21"/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D63F91" w14:textId="77777777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517903" w14:textId="74108CD1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D</w:t>
            </w:r>
            <w:r w:rsidRPr="003B5ABF">
              <w:rPr>
                <w:rFonts w:eastAsia="Times New Roman" w:hint="eastAsia"/>
                <w:sz w:val="24"/>
                <w:szCs w:val="24"/>
              </w:rPr>
              <w:t>ate</w:t>
            </w:r>
          </w:p>
        </w:tc>
      </w:tr>
      <w:tr w:rsidR="00DC02FF" w:rsidRPr="003B5ABF" w14:paraId="43462B8C" w14:textId="77777777" w:rsidTr="00DC02FF">
        <w:tc>
          <w:tcPr>
            <w:tcW w:w="1875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1A1602BB" w14:textId="70415DFB" w:rsidR="00DC02FF" w:rsidRPr="003B5ABF" w:rsidRDefault="00DC02FF" w:rsidP="00DC02FF">
            <w:pPr>
              <w:widowControl w:val="0"/>
              <w:rPr>
                <w:sz w:val="24"/>
                <w:szCs w:val="24"/>
              </w:rPr>
            </w:pPr>
            <w:r w:rsidRPr="003B5ABF">
              <w:rPr>
                <w:sz w:val="24"/>
                <w:szCs w:val="24"/>
              </w:rPr>
              <w:t>ARTSHOW</w:t>
            </w: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7375F5" w14:textId="7EA4CD7A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Artshow_No</w:t>
            </w:r>
            <w:proofErr w:type="spellEnd"/>
            <w:r w:rsidRPr="003B5ABF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81106B" w14:textId="4C1E6C03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P</w:t>
            </w:r>
            <w:r w:rsidRPr="003B5ABF">
              <w:rPr>
                <w:rFonts w:eastAsia="Times New Roman" w:hint="eastAsia"/>
                <w:sz w:val="24"/>
                <w:szCs w:val="24"/>
              </w:rPr>
              <w:t>rimary</w:t>
            </w:r>
            <w:r w:rsidRPr="003B5ABF">
              <w:rPr>
                <w:rFonts w:eastAsia="Times New Roman"/>
                <w:sz w:val="24"/>
                <w:szCs w:val="24"/>
              </w:rPr>
              <w:t xml:space="preserve"> K</w:t>
            </w:r>
            <w:r w:rsidRPr="003B5ABF">
              <w:rPr>
                <w:rFonts w:eastAsia="Times New Roman" w:hint="eastAsia"/>
                <w:sz w:val="24"/>
                <w:szCs w:val="24"/>
              </w:rPr>
              <w:t>ey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5FBF9A" w14:textId="462283C2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tr w:rsidR="00DC02FF" w:rsidRPr="003B5ABF" w14:paraId="7A1626B0" w14:textId="77777777" w:rsidTr="00DC02FF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BDE7696" w14:textId="77777777" w:rsidR="00DC02FF" w:rsidRPr="003B5ABF" w:rsidRDefault="00DC02FF" w:rsidP="00DC02FF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82F1D" w14:textId="7CA13B48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Artshow_Type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B41E1C" w14:textId="77777777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F40951" w14:textId="21C866B9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DC02FF" w:rsidRPr="003B5ABF" w14:paraId="2AB0E4D1" w14:textId="77777777" w:rsidTr="00DC02FF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E71B0CA" w14:textId="77777777" w:rsidR="00DC02FF" w:rsidRPr="003B5ABF" w:rsidRDefault="00DC02FF" w:rsidP="00DC02FF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9836C8" w14:textId="1F2AA6FE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Artshow_Title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7A8B2B" w14:textId="77777777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39DBC5" w14:textId="605D1E1E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DC02FF" w:rsidRPr="003B5ABF" w14:paraId="086E23DD" w14:textId="77777777" w:rsidTr="00DC02FF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ADCE2D5" w14:textId="77777777" w:rsidR="00DC02FF" w:rsidRPr="003B5ABF" w:rsidRDefault="00DC02FF" w:rsidP="00DC02FF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F6E3B7" w14:textId="648D37BE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Artshow_Opening_Date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8AB142" w14:textId="77777777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BEF949" w14:textId="415A8F3D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D</w:t>
            </w:r>
            <w:r w:rsidRPr="003B5ABF">
              <w:rPr>
                <w:rFonts w:eastAsia="Times New Roman" w:hint="eastAsia"/>
                <w:sz w:val="24"/>
                <w:szCs w:val="24"/>
              </w:rPr>
              <w:t>ate</w:t>
            </w:r>
          </w:p>
        </w:tc>
      </w:tr>
      <w:tr w:rsidR="00DC02FF" w:rsidRPr="003B5ABF" w14:paraId="395F1995" w14:textId="77777777" w:rsidTr="00DC02FF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0D92580" w14:textId="77777777" w:rsidR="00DC02FF" w:rsidRPr="003B5ABF" w:rsidRDefault="00DC02FF" w:rsidP="00DC02FF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0761D" w14:textId="32B86EAA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Artshow_Closing_Date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4035D8" w14:textId="77777777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5E43E3" w14:textId="326A09EE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D</w:t>
            </w:r>
            <w:r w:rsidRPr="003B5ABF">
              <w:rPr>
                <w:rFonts w:eastAsia="Times New Roman" w:hint="eastAsia"/>
                <w:sz w:val="24"/>
                <w:szCs w:val="24"/>
              </w:rPr>
              <w:t>ate</w:t>
            </w:r>
          </w:p>
        </w:tc>
      </w:tr>
      <w:tr w:rsidR="00DC02FF" w:rsidRPr="003B5ABF" w14:paraId="6336A2DD" w14:textId="77777777" w:rsidTr="00DC02FF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4D3CB6D" w14:textId="77777777" w:rsidR="00DC02FF" w:rsidRPr="003B5ABF" w:rsidRDefault="00DC02FF" w:rsidP="00DC02FF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2FCA9F" w14:textId="156768F6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Artshow_Theme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7D0E2D" w14:textId="77777777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95BB13" w14:textId="5D31C323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DC02FF" w:rsidRPr="003B5ABF" w14:paraId="1D69B6BA" w14:textId="77777777" w:rsidTr="00DC02FF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38155B4" w14:textId="77777777" w:rsidR="00DC02FF" w:rsidRPr="003B5ABF" w:rsidRDefault="00DC02FF" w:rsidP="00DC02FF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1B37A" w14:textId="19E0A596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Featured_Artist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0F4E66" w14:textId="77777777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3F7B4C" w14:textId="78694CCD" w:rsidR="00DC02FF" w:rsidRPr="003B5ABF" w:rsidRDefault="00DC02FF" w:rsidP="00DC02F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3B5ABF" w:rsidRPr="003B5ABF" w14:paraId="1FE3278C" w14:textId="77777777" w:rsidTr="00DC02FF">
        <w:tc>
          <w:tcPr>
            <w:tcW w:w="1875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7615689E" w14:textId="4E904FEB" w:rsidR="003B5ABF" w:rsidRPr="003B5ABF" w:rsidRDefault="003B5ABF" w:rsidP="003B5ABF">
            <w:pPr>
              <w:widowControl w:val="0"/>
              <w:rPr>
                <w:sz w:val="24"/>
                <w:szCs w:val="24"/>
              </w:rPr>
            </w:pPr>
            <w:r w:rsidRPr="003B5ABF">
              <w:rPr>
                <w:sz w:val="24"/>
                <w:szCs w:val="24"/>
              </w:rPr>
              <w:t>ARTSHOW2</w:t>
            </w: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5B6C03" w14:textId="65F07113" w:rsidR="003B5ABF" w:rsidRPr="003B5ABF" w:rsidRDefault="003B5ABF" w:rsidP="003B5ABF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Artshow_No</w:t>
            </w:r>
            <w:proofErr w:type="spellEnd"/>
            <w:r w:rsidRPr="003B5ABF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4B7740" w14:textId="24536BCE" w:rsidR="003B5ABF" w:rsidRPr="003B5ABF" w:rsidRDefault="003B5ABF" w:rsidP="003B5AB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P</w:t>
            </w:r>
            <w:r w:rsidRPr="003B5ABF">
              <w:rPr>
                <w:rFonts w:eastAsia="Times New Roman" w:hint="eastAsia"/>
                <w:sz w:val="24"/>
                <w:szCs w:val="24"/>
              </w:rPr>
              <w:t>rimary</w:t>
            </w:r>
            <w:r w:rsidRPr="003B5ABF">
              <w:rPr>
                <w:rFonts w:eastAsia="Times New Roman"/>
                <w:sz w:val="24"/>
                <w:szCs w:val="24"/>
              </w:rPr>
              <w:t xml:space="preserve"> K</w:t>
            </w:r>
            <w:r w:rsidRPr="003B5ABF">
              <w:rPr>
                <w:rFonts w:eastAsia="Times New Roman" w:hint="eastAsia"/>
                <w:sz w:val="24"/>
                <w:szCs w:val="24"/>
              </w:rPr>
              <w:t>ey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2A82A7" w14:textId="2F5B80F9" w:rsidR="003B5ABF" w:rsidRPr="003B5ABF" w:rsidRDefault="003B5ABF" w:rsidP="003B5AB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tr w:rsidR="003B5ABF" w:rsidRPr="003B5ABF" w14:paraId="62871B0F" w14:textId="77777777" w:rsidTr="00DC02FF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387959F" w14:textId="77777777" w:rsidR="003B5ABF" w:rsidRPr="003B5ABF" w:rsidRDefault="003B5ABF" w:rsidP="003B5ABF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83C529" w14:textId="297507D6" w:rsidR="003B5ABF" w:rsidRPr="003B5ABF" w:rsidRDefault="003B5ABF" w:rsidP="003B5ABF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Featured_Artwork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2F8BEA" w14:textId="77777777" w:rsidR="003B5ABF" w:rsidRPr="003B5ABF" w:rsidRDefault="003B5ABF" w:rsidP="003B5AB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175790" w14:textId="3252F957" w:rsidR="003B5ABF" w:rsidRPr="003B5ABF" w:rsidRDefault="003B5ABF" w:rsidP="003B5AB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635957" w:rsidRPr="003B5ABF" w14:paraId="7B934B00" w14:textId="77777777" w:rsidTr="00DC02FF">
        <w:tc>
          <w:tcPr>
            <w:tcW w:w="1875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39880203" w14:textId="4CB378D0" w:rsidR="00635957" w:rsidRPr="003B5ABF" w:rsidRDefault="00635957" w:rsidP="003B5ABF">
            <w:pPr>
              <w:widowControl w:val="0"/>
              <w:rPr>
                <w:sz w:val="24"/>
                <w:szCs w:val="24"/>
              </w:rPr>
            </w:pPr>
            <w:r w:rsidRPr="003B5ABF">
              <w:rPr>
                <w:sz w:val="24"/>
                <w:szCs w:val="24"/>
              </w:rPr>
              <w:t>ARTWORK</w:t>
            </w: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C1EE0E" w14:textId="04BC0AD8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  <w:bookmarkStart w:id="22" w:name="_Hlk24735695"/>
            <w:r w:rsidRPr="003B5ABF">
              <w:rPr>
                <w:rFonts w:eastAsia="Times New Roman"/>
                <w:sz w:val="24"/>
                <w:szCs w:val="24"/>
              </w:rPr>
              <w:t>Artwork_ID</w:t>
            </w:r>
            <w:bookmarkEnd w:id="22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65511" w14:textId="57E6DBED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P</w:t>
            </w:r>
            <w:r w:rsidRPr="003B5ABF">
              <w:rPr>
                <w:rFonts w:eastAsia="Times New Roman" w:hint="eastAsia"/>
                <w:sz w:val="24"/>
                <w:szCs w:val="24"/>
              </w:rPr>
              <w:t>rimary</w:t>
            </w:r>
            <w:r w:rsidRPr="003B5ABF">
              <w:rPr>
                <w:rFonts w:eastAsia="Times New Roman"/>
                <w:sz w:val="24"/>
                <w:szCs w:val="24"/>
              </w:rPr>
              <w:t xml:space="preserve"> K</w:t>
            </w:r>
            <w:r w:rsidRPr="003B5ABF">
              <w:rPr>
                <w:rFonts w:eastAsia="Times New Roman" w:hint="eastAsia"/>
                <w:sz w:val="24"/>
                <w:szCs w:val="24"/>
              </w:rPr>
              <w:t>ey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8A600A" w14:textId="4E8FFC39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tr w:rsidR="00635957" w:rsidRPr="003B5ABF" w14:paraId="73FCF81C" w14:textId="77777777" w:rsidTr="00DC02FF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AD39E98" w14:textId="77777777" w:rsidR="00635957" w:rsidRPr="003B5ABF" w:rsidRDefault="00635957" w:rsidP="003B5ABF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77EFD5" w14:textId="1DEF2702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Artwork_Title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388436" w14:textId="77777777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34F08B" w14:textId="35A02B10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635957" w:rsidRPr="003B5ABF" w14:paraId="19D0FA10" w14:textId="77777777" w:rsidTr="00DC02FF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6DB0CD0" w14:textId="77777777" w:rsidR="00635957" w:rsidRPr="003B5ABF" w:rsidRDefault="00635957" w:rsidP="003B5ABF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8731E6" w14:textId="71D51DA7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Artist_First_Name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921016" w14:textId="77777777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7FD311" w14:textId="14EEE0C2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635957" w:rsidRPr="003B5ABF" w14:paraId="6DA62D20" w14:textId="77777777" w:rsidTr="00DC02FF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21282CD" w14:textId="77777777" w:rsidR="00635957" w:rsidRPr="003B5ABF" w:rsidRDefault="00635957" w:rsidP="003B5ABF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30F140" w14:textId="20ECEE43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Artist_Last_Name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A40AFA" w14:textId="77777777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45F3C9" w14:textId="58DE6650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635957" w:rsidRPr="003B5ABF" w14:paraId="4B6115AE" w14:textId="77777777" w:rsidTr="00DC02FF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0127766" w14:textId="77777777" w:rsidR="00635957" w:rsidRPr="003B5ABF" w:rsidRDefault="00635957" w:rsidP="003B5ABF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B56C6" w14:textId="4660FFC0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Year_Completed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BCD826" w14:textId="77777777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BD0B24" w14:textId="3BF0D2F6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I</w:t>
            </w:r>
            <w:r w:rsidRPr="003B5ABF">
              <w:rPr>
                <w:rFonts w:eastAsia="Times New Roman" w:hint="eastAsia"/>
                <w:sz w:val="24"/>
                <w:szCs w:val="24"/>
              </w:rPr>
              <w:t>nteger</w:t>
            </w:r>
          </w:p>
        </w:tc>
      </w:tr>
      <w:tr w:rsidR="00635957" w:rsidRPr="003B5ABF" w14:paraId="733CC51E" w14:textId="77777777" w:rsidTr="00DC02FF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1A22906" w14:textId="77777777" w:rsidR="00635957" w:rsidRPr="003B5ABF" w:rsidRDefault="00635957" w:rsidP="003B5ABF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0C8A92" w14:textId="4E41DE29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Artwork_Type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CD024" w14:textId="77777777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39CB64" w14:textId="10B565F9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635957" w:rsidRPr="003B5ABF" w14:paraId="4CF3D720" w14:textId="77777777" w:rsidTr="00DC02FF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703DB56" w14:textId="77777777" w:rsidR="00635957" w:rsidRPr="003B5ABF" w:rsidRDefault="00635957" w:rsidP="003B5ABF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0254A0" w14:textId="260417E8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Artwork_Medium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75448E" w14:textId="77777777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D3F1E6" w14:textId="5A221126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635957" w:rsidRPr="003B5ABF" w14:paraId="2C355C12" w14:textId="77777777" w:rsidTr="00DC02FF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A83EDCB" w14:textId="77777777" w:rsidR="00635957" w:rsidRPr="003B5ABF" w:rsidRDefault="00635957" w:rsidP="003B5ABF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66D33" w14:textId="4D46A7AB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Artwork_Style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D7F8F2" w14:textId="77777777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763754" w14:textId="7FFD7F18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635957" w:rsidRPr="003B5ABF" w14:paraId="757B6866" w14:textId="77777777" w:rsidTr="00DC02FF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1427BA5" w14:textId="77777777" w:rsidR="00635957" w:rsidRPr="003B5ABF" w:rsidRDefault="00635957" w:rsidP="003B5ABF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8E65D9" w14:textId="27E847B9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Artwork_Size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E607CE" w14:textId="77777777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C638BC" w14:textId="552723F3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635957" w:rsidRPr="003B5ABF" w14:paraId="2C821278" w14:textId="77777777" w:rsidTr="00DC02FF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B361A49" w14:textId="77777777" w:rsidR="00635957" w:rsidRPr="003B5ABF" w:rsidRDefault="00635957" w:rsidP="003B5ABF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9B5755" w14:textId="6F8950AF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Date_Listed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23889" w14:textId="77777777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EFC5BE" w14:textId="09ED076E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D</w:t>
            </w:r>
            <w:r w:rsidRPr="003B5ABF">
              <w:rPr>
                <w:rFonts w:eastAsia="Times New Roman" w:hint="eastAsia"/>
                <w:sz w:val="24"/>
                <w:szCs w:val="24"/>
              </w:rPr>
              <w:t>ate</w:t>
            </w:r>
          </w:p>
        </w:tc>
      </w:tr>
      <w:tr w:rsidR="00635957" w:rsidRPr="003B5ABF" w14:paraId="717191EF" w14:textId="77777777" w:rsidTr="00DC02FF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7DF6153" w14:textId="77777777" w:rsidR="00635957" w:rsidRPr="003B5ABF" w:rsidRDefault="00635957" w:rsidP="003B5ABF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A58246" w14:textId="3CB0360A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Date_Returned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837817" w14:textId="77777777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A30130" w14:textId="7EAB6B35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D</w:t>
            </w:r>
            <w:r w:rsidRPr="003B5ABF">
              <w:rPr>
                <w:rFonts w:eastAsia="Times New Roman" w:hint="eastAsia"/>
                <w:sz w:val="24"/>
                <w:szCs w:val="24"/>
              </w:rPr>
              <w:t>ate</w:t>
            </w:r>
          </w:p>
        </w:tc>
      </w:tr>
      <w:tr w:rsidR="00635957" w:rsidRPr="003B5ABF" w14:paraId="6A0DD493" w14:textId="77777777" w:rsidTr="00DC02FF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9807128" w14:textId="77777777" w:rsidR="00635957" w:rsidRPr="003B5ABF" w:rsidRDefault="00635957" w:rsidP="003B5ABF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81DBC8" w14:textId="4997E49D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  <w:bookmarkStart w:id="23" w:name="_Hlk24736064"/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Date_Shown</w:t>
            </w:r>
            <w:bookmarkEnd w:id="23"/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D94FBC" w14:textId="77777777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D4D575" w14:textId="1B4A677B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D</w:t>
            </w:r>
            <w:r w:rsidRPr="003B5ABF">
              <w:rPr>
                <w:rFonts w:eastAsia="Times New Roman" w:hint="eastAsia"/>
                <w:sz w:val="24"/>
                <w:szCs w:val="24"/>
              </w:rPr>
              <w:t>ate</w:t>
            </w:r>
          </w:p>
        </w:tc>
      </w:tr>
      <w:tr w:rsidR="00635957" w:rsidRPr="003B5ABF" w14:paraId="68B0DE7E" w14:textId="77777777" w:rsidTr="00DC02FF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490F0E0" w14:textId="77777777" w:rsidR="00635957" w:rsidRPr="003B5ABF" w:rsidRDefault="00635957" w:rsidP="003B5ABF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759657" w14:textId="0FE05A2D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Artwork_Status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15870F" w14:textId="77777777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EB232A" w14:textId="0C1FDB05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635957" w:rsidRPr="003B5ABF" w14:paraId="76193457" w14:textId="77777777" w:rsidTr="00DC02FF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16F8754" w14:textId="77777777" w:rsidR="00635957" w:rsidRPr="003B5ABF" w:rsidRDefault="00635957" w:rsidP="003B5ABF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7900A" w14:textId="2E98EB5F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  <w:bookmarkStart w:id="24" w:name="_Hlk24735579"/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Asking_Price</w:t>
            </w:r>
            <w:bookmarkEnd w:id="24"/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4D8009" w14:textId="77777777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5C026" w14:textId="13F587D4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NUMERIC</w:t>
            </w:r>
          </w:p>
        </w:tc>
      </w:tr>
    </w:tbl>
    <w:p w14:paraId="694F9A8B" w14:textId="77777777" w:rsidR="0055640E" w:rsidRDefault="0055640E" w:rsidP="00180381">
      <w:pPr>
        <w:rPr>
          <w:b/>
          <w:bCs/>
          <w:sz w:val="28"/>
          <w:szCs w:val="28"/>
        </w:rPr>
      </w:pPr>
    </w:p>
    <w:p w14:paraId="612EC8F8" w14:textId="2DE8A428" w:rsidR="003B5ABF" w:rsidRDefault="009A23AA" w:rsidP="00180381">
      <w:pPr>
        <w:rPr>
          <w:b/>
          <w:bCs/>
          <w:sz w:val="28"/>
          <w:szCs w:val="28"/>
        </w:rPr>
      </w:pPr>
      <w:r w:rsidRPr="00D510BB">
        <w:rPr>
          <w:b/>
          <w:bCs/>
          <w:sz w:val="28"/>
          <w:szCs w:val="28"/>
        </w:rPr>
        <w:lastRenderedPageBreak/>
        <w:t>Data Dictionary for N</w:t>
      </w:r>
      <w:r w:rsidRPr="00D510BB">
        <w:rPr>
          <w:rFonts w:hint="eastAsia"/>
          <w:b/>
          <w:bCs/>
          <w:sz w:val="28"/>
          <w:szCs w:val="28"/>
        </w:rPr>
        <w:t>o</w:t>
      </w:r>
      <w:r w:rsidRPr="00D510BB">
        <w:rPr>
          <w:b/>
          <w:bCs/>
          <w:sz w:val="28"/>
          <w:szCs w:val="28"/>
        </w:rPr>
        <w:t>rmalized R</w:t>
      </w:r>
      <w:r w:rsidRPr="00D510BB">
        <w:rPr>
          <w:rFonts w:hint="eastAsia"/>
          <w:b/>
          <w:bCs/>
          <w:sz w:val="28"/>
          <w:szCs w:val="28"/>
        </w:rPr>
        <w:t>elational</w:t>
      </w:r>
      <w:r w:rsidRPr="00D510BB">
        <w:rPr>
          <w:b/>
          <w:bCs/>
          <w:sz w:val="28"/>
          <w:szCs w:val="28"/>
        </w:rPr>
        <w:t xml:space="preserve"> Model</w:t>
      </w:r>
    </w:p>
    <w:tbl>
      <w:tblPr>
        <w:tblW w:w="8931" w:type="dxa"/>
        <w:tblInd w:w="-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5"/>
        <w:gridCol w:w="3370"/>
        <w:gridCol w:w="2126"/>
        <w:gridCol w:w="1560"/>
      </w:tblGrid>
      <w:tr w:rsidR="003B5ABF" w:rsidRPr="003B5ABF" w14:paraId="1973699F" w14:textId="77777777" w:rsidTr="003B5ABF">
        <w:tc>
          <w:tcPr>
            <w:tcW w:w="1875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AE0C8EE" w14:textId="77777777" w:rsidR="003B5ABF" w:rsidRPr="003B5ABF" w:rsidRDefault="003B5ABF" w:rsidP="003B5ABF">
            <w:pPr>
              <w:widowControl w:val="0"/>
              <w:rPr>
                <w:sz w:val="24"/>
                <w:szCs w:val="24"/>
              </w:rPr>
            </w:pPr>
            <w:r w:rsidRPr="003B5ABF">
              <w:rPr>
                <w:sz w:val="24"/>
                <w:szCs w:val="24"/>
              </w:rPr>
              <w:t>Entity Name</w:t>
            </w: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892F72" w14:textId="77777777" w:rsidR="003B5ABF" w:rsidRPr="003B5ABF" w:rsidRDefault="003B5ABF" w:rsidP="00745F9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Attribut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EE1237" w14:textId="77777777" w:rsidR="003B5ABF" w:rsidRPr="003B5ABF" w:rsidRDefault="003B5ABF" w:rsidP="00745F9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Primary &amp; F</w:t>
            </w:r>
            <w:r w:rsidRPr="003B5ABF">
              <w:rPr>
                <w:rFonts w:eastAsia="Times New Roman" w:hint="eastAsia"/>
                <w:sz w:val="24"/>
                <w:szCs w:val="24"/>
              </w:rPr>
              <w:t>o</w:t>
            </w:r>
            <w:r w:rsidRPr="003B5ABF">
              <w:rPr>
                <w:rFonts w:eastAsia="Times New Roman"/>
                <w:sz w:val="24"/>
                <w:szCs w:val="24"/>
              </w:rPr>
              <w:t>reign Keys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3D8DBE" w14:textId="77777777" w:rsidR="003B5ABF" w:rsidRPr="003B5ABF" w:rsidRDefault="003B5ABF" w:rsidP="00745F9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D</w:t>
            </w:r>
            <w:r w:rsidRPr="003B5ABF">
              <w:rPr>
                <w:rFonts w:eastAsia="Times New Roman" w:hint="eastAsia"/>
                <w:sz w:val="24"/>
                <w:szCs w:val="24"/>
              </w:rPr>
              <w:t>ata</w:t>
            </w:r>
            <w:r w:rsidRPr="003B5ABF">
              <w:rPr>
                <w:rFonts w:eastAsia="Times New Roman"/>
                <w:sz w:val="24"/>
                <w:szCs w:val="24"/>
              </w:rPr>
              <w:t>Type</w:t>
            </w:r>
          </w:p>
        </w:tc>
      </w:tr>
      <w:tr w:rsidR="00635957" w:rsidRPr="003B5ABF" w14:paraId="2436F494" w14:textId="77777777" w:rsidTr="00745F94">
        <w:tc>
          <w:tcPr>
            <w:tcW w:w="1875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2BB883E4" w14:textId="3EE20EFE" w:rsidR="00635957" w:rsidRPr="003B5ABF" w:rsidRDefault="00635957" w:rsidP="00745F94">
            <w:pPr>
              <w:widowControl w:val="0"/>
              <w:rPr>
                <w:sz w:val="24"/>
                <w:szCs w:val="24"/>
              </w:rPr>
            </w:pPr>
            <w:r w:rsidRPr="003B5ABF">
              <w:rPr>
                <w:sz w:val="24"/>
                <w:szCs w:val="24"/>
              </w:rPr>
              <w:t>COLLECTOR</w:t>
            </w: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A88C61" w14:textId="14276047" w:rsidR="00635957" w:rsidRPr="003B5ABF" w:rsidRDefault="00635957" w:rsidP="00745F94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Collector_ID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1E5B2D" w14:textId="77777777" w:rsidR="00635957" w:rsidRPr="003B5ABF" w:rsidRDefault="00635957" w:rsidP="00745F9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P</w:t>
            </w:r>
            <w:r w:rsidRPr="003B5ABF">
              <w:rPr>
                <w:rFonts w:eastAsia="Times New Roman" w:hint="eastAsia"/>
                <w:sz w:val="24"/>
                <w:szCs w:val="24"/>
              </w:rPr>
              <w:t>rimary</w:t>
            </w:r>
            <w:r w:rsidRPr="003B5ABF">
              <w:rPr>
                <w:rFonts w:eastAsia="Times New Roman"/>
                <w:sz w:val="24"/>
                <w:szCs w:val="24"/>
              </w:rPr>
              <w:t xml:space="preserve"> K</w:t>
            </w:r>
            <w:r w:rsidRPr="003B5ABF">
              <w:rPr>
                <w:rFonts w:eastAsia="Times New Roman" w:hint="eastAsia"/>
                <w:sz w:val="24"/>
                <w:szCs w:val="24"/>
              </w:rPr>
              <w:t>ey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9CA371" w14:textId="77777777" w:rsidR="00635957" w:rsidRPr="003B5ABF" w:rsidRDefault="00635957" w:rsidP="00745F9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tr w:rsidR="00635957" w:rsidRPr="003B5ABF" w14:paraId="4165A7FE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B519307" w14:textId="77777777" w:rsidR="00635957" w:rsidRPr="003B5ABF" w:rsidRDefault="00635957" w:rsidP="00745F94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825567" w14:textId="04E5A650" w:rsidR="00635957" w:rsidRPr="003B5ABF" w:rsidRDefault="00635957" w:rsidP="00745F94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Collector_Last_Name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130C96" w14:textId="77777777" w:rsidR="00635957" w:rsidRPr="003B5ABF" w:rsidRDefault="00635957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D6AADD" w14:textId="77777777" w:rsidR="00635957" w:rsidRPr="003B5ABF" w:rsidRDefault="00635957" w:rsidP="00745F9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635957" w:rsidRPr="003B5ABF" w14:paraId="3C93EF2A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3EA8E97" w14:textId="77777777" w:rsidR="00635957" w:rsidRPr="003B5ABF" w:rsidRDefault="00635957" w:rsidP="00745F94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6D3676" w14:textId="074ED88A" w:rsidR="00635957" w:rsidRPr="003B5ABF" w:rsidRDefault="00635957" w:rsidP="00745F94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Collector_First_Name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CF0D3B" w14:textId="77777777" w:rsidR="00635957" w:rsidRPr="003B5ABF" w:rsidRDefault="00635957" w:rsidP="00745F9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3B6B67" w14:textId="77777777" w:rsidR="00635957" w:rsidRPr="003B5ABF" w:rsidRDefault="00635957" w:rsidP="00745F94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635957" w:rsidRPr="003B5ABF" w14:paraId="5312B9A6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24AE033" w14:textId="77777777" w:rsidR="00635957" w:rsidRPr="003B5ABF" w:rsidRDefault="00635957" w:rsidP="003B5ABF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87C903" w14:textId="3F3FC5C5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Collector_Interviewer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3752AE" w14:textId="77777777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6BA7D8" w14:textId="77777777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635957" w:rsidRPr="003B5ABF" w14:paraId="755F1928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068E748" w14:textId="77777777" w:rsidR="00635957" w:rsidRPr="003B5ABF" w:rsidRDefault="00635957" w:rsidP="003B5ABF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7D5DB2" w14:textId="69E17DFB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  <w:bookmarkStart w:id="25" w:name="_Hlk24737255"/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Collector_Interview_Date</w:t>
            </w:r>
            <w:bookmarkEnd w:id="25"/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803368" w14:textId="77777777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40EA09" w14:textId="033EB4BE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D</w:t>
            </w:r>
            <w:r w:rsidRPr="003B5ABF">
              <w:rPr>
                <w:rFonts w:eastAsia="Times New Roman" w:hint="eastAsia"/>
                <w:sz w:val="24"/>
                <w:szCs w:val="24"/>
              </w:rPr>
              <w:t>ate</w:t>
            </w:r>
          </w:p>
        </w:tc>
      </w:tr>
      <w:tr w:rsidR="00635957" w:rsidRPr="003B5ABF" w14:paraId="2CD58407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C551515" w14:textId="77777777" w:rsidR="00635957" w:rsidRPr="003B5ABF" w:rsidRDefault="00635957" w:rsidP="003B5ABF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16A2B7" w14:textId="470F40C2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Collector_Address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6D2963" w14:textId="77777777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D98BD0" w14:textId="77777777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635957" w:rsidRPr="003B5ABF" w14:paraId="6745DDD3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636D5BD" w14:textId="77777777" w:rsidR="00635957" w:rsidRPr="003B5ABF" w:rsidRDefault="00635957" w:rsidP="003B5ABF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B27B4A" w14:textId="7FF39455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Collector_Phone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30B899" w14:textId="77777777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26A2F1" w14:textId="46768FD8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I</w:t>
            </w:r>
            <w:r w:rsidRPr="003B5ABF">
              <w:rPr>
                <w:rFonts w:eastAsia="Times New Roman" w:hint="eastAsia"/>
                <w:sz w:val="24"/>
                <w:szCs w:val="24"/>
              </w:rPr>
              <w:t>nteger</w:t>
            </w:r>
          </w:p>
        </w:tc>
      </w:tr>
      <w:tr w:rsidR="00635957" w:rsidRPr="003B5ABF" w14:paraId="55520AF1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E5BE587" w14:textId="77777777" w:rsidR="00635957" w:rsidRPr="003B5ABF" w:rsidRDefault="00635957" w:rsidP="003B5ABF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81723E" w14:textId="18B92FF1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Collector_City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087449" w14:textId="77777777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20477" w14:textId="77777777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635957" w:rsidRPr="003B5ABF" w14:paraId="03C37CCC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77AA4DB" w14:textId="77777777" w:rsidR="00635957" w:rsidRPr="003B5ABF" w:rsidRDefault="00635957" w:rsidP="003B5ABF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132F37" w14:textId="65056314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Collector_State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0719A9" w14:textId="77777777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704994" w14:textId="77777777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635957" w:rsidRPr="003B5ABF" w14:paraId="1144A307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D976344" w14:textId="77777777" w:rsidR="00635957" w:rsidRPr="003B5ABF" w:rsidRDefault="00635957" w:rsidP="003B5ABF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C81AA5" w14:textId="0827F854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Collector_Street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B2F7FF" w14:textId="77777777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E0B320" w14:textId="6026864D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635957" w:rsidRPr="003B5ABF" w14:paraId="1624150A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12EF333" w14:textId="77777777" w:rsidR="00635957" w:rsidRPr="003B5ABF" w:rsidRDefault="00635957" w:rsidP="003B5ABF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34B315" w14:textId="6B94B195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3B5ABF">
              <w:rPr>
                <w:rFonts w:eastAsia="Times New Roman"/>
                <w:sz w:val="24"/>
                <w:szCs w:val="24"/>
              </w:rPr>
              <w:t>Collector_Zip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C71860" w14:textId="77777777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FEFC5C" w14:textId="7DCE9AF5" w:rsidR="00635957" w:rsidRPr="003B5ABF" w:rsidRDefault="00635957" w:rsidP="003B5ABF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I</w:t>
            </w:r>
            <w:r w:rsidRPr="003B5ABF">
              <w:rPr>
                <w:rFonts w:eastAsia="Times New Roman" w:hint="eastAsia"/>
                <w:sz w:val="24"/>
                <w:szCs w:val="24"/>
              </w:rPr>
              <w:t>nteger</w:t>
            </w:r>
          </w:p>
        </w:tc>
      </w:tr>
      <w:tr w:rsidR="00635957" w:rsidRPr="003B5ABF" w14:paraId="18033CFE" w14:textId="77777777" w:rsidTr="00745F94">
        <w:tc>
          <w:tcPr>
            <w:tcW w:w="1875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0147DC48" w14:textId="01702BB4" w:rsidR="00635957" w:rsidRPr="003B5ABF" w:rsidRDefault="00635957" w:rsidP="00635957">
            <w:pPr>
              <w:widowControl w:val="0"/>
              <w:rPr>
                <w:sz w:val="24"/>
                <w:szCs w:val="24"/>
              </w:rPr>
            </w:pPr>
            <w:r w:rsidRPr="00635957">
              <w:rPr>
                <w:sz w:val="24"/>
                <w:szCs w:val="24"/>
              </w:rPr>
              <w:t>SALE</w:t>
            </w: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DA59BF" w14:textId="4846785D" w:rsidR="00635957" w:rsidRPr="003B5ABF" w:rsidRDefault="00635957" w:rsidP="00635957">
            <w:pPr>
              <w:rPr>
                <w:rFonts w:eastAsia="Times New Roman"/>
                <w:sz w:val="24"/>
                <w:szCs w:val="24"/>
              </w:rPr>
            </w:pPr>
            <w:r w:rsidRPr="00635957">
              <w:rPr>
                <w:rFonts w:eastAsia="Times New Roman"/>
                <w:sz w:val="24"/>
                <w:szCs w:val="24"/>
              </w:rPr>
              <w:t>Sale#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B1D8F2" w14:textId="6C6F8A8D" w:rsidR="00635957" w:rsidRPr="003B5ABF" w:rsidRDefault="00635957" w:rsidP="00635957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P</w:t>
            </w:r>
            <w:r w:rsidRPr="003B5ABF">
              <w:rPr>
                <w:rFonts w:eastAsia="Times New Roman" w:hint="eastAsia"/>
                <w:sz w:val="24"/>
                <w:szCs w:val="24"/>
              </w:rPr>
              <w:t>rimary</w:t>
            </w:r>
            <w:r w:rsidRPr="003B5ABF">
              <w:rPr>
                <w:rFonts w:eastAsia="Times New Roman"/>
                <w:sz w:val="24"/>
                <w:szCs w:val="24"/>
              </w:rPr>
              <w:t xml:space="preserve"> K</w:t>
            </w:r>
            <w:r w:rsidRPr="003B5ABF">
              <w:rPr>
                <w:rFonts w:eastAsia="Times New Roman" w:hint="eastAsia"/>
                <w:sz w:val="24"/>
                <w:szCs w:val="24"/>
              </w:rPr>
              <w:t>ey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DC71B7" w14:textId="0E2344C7" w:rsidR="00635957" w:rsidRPr="003B5ABF" w:rsidRDefault="00635957" w:rsidP="00635957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tr w:rsidR="00635957" w:rsidRPr="003B5ABF" w14:paraId="36526DCD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F47A900" w14:textId="77777777" w:rsidR="00635957" w:rsidRPr="003B5ABF" w:rsidRDefault="00635957" w:rsidP="00635957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2B3ED8" w14:textId="31FAAA88" w:rsidR="00635957" w:rsidRPr="003B5ABF" w:rsidRDefault="00635957" w:rsidP="00635957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635957">
              <w:rPr>
                <w:rFonts w:eastAsia="Times New Roman"/>
                <w:sz w:val="24"/>
                <w:szCs w:val="24"/>
              </w:rPr>
              <w:t>Artwork_Title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168FC8" w14:textId="77777777" w:rsidR="00635957" w:rsidRPr="003B5ABF" w:rsidRDefault="00635957" w:rsidP="00635957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969EAF" w14:textId="770CD58F" w:rsidR="00635957" w:rsidRPr="003B5ABF" w:rsidRDefault="00635957" w:rsidP="00635957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635957" w:rsidRPr="003B5ABF" w14:paraId="79E85EB5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7D7F954" w14:textId="77777777" w:rsidR="00635957" w:rsidRPr="003B5ABF" w:rsidRDefault="00635957" w:rsidP="00635957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84F730" w14:textId="62B7C25E" w:rsidR="00635957" w:rsidRP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bookmarkStart w:id="26" w:name="_Hlk24737238"/>
            <w:proofErr w:type="spellStart"/>
            <w:r w:rsidRPr="00635957">
              <w:rPr>
                <w:rFonts w:eastAsia="Times New Roman"/>
                <w:sz w:val="24"/>
                <w:szCs w:val="24"/>
              </w:rPr>
              <w:t>Sale_Date</w:t>
            </w:r>
            <w:bookmarkEnd w:id="26"/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0BC6F3" w14:textId="77777777" w:rsidR="00635957" w:rsidRPr="003B5ABF" w:rsidRDefault="00635957" w:rsidP="00635957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DC424E" w14:textId="79F5FD9F" w:rsid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D</w:t>
            </w:r>
            <w:r>
              <w:rPr>
                <w:rFonts w:eastAsia="Times New Roman" w:hint="eastAsia"/>
                <w:sz w:val="24"/>
                <w:szCs w:val="24"/>
              </w:rPr>
              <w:t>ate</w:t>
            </w:r>
          </w:p>
        </w:tc>
      </w:tr>
      <w:tr w:rsidR="00635957" w:rsidRPr="003B5ABF" w14:paraId="3CC02137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A5C33C0" w14:textId="77777777" w:rsidR="00635957" w:rsidRPr="003B5ABF" w:rsidRDefault="00635957" w:rsidP="00635957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3A197A" w14:textId="2E25D9B5" w:rsidR="00635957" w:rsidRP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bookmarkStart w:id="27" w:name="_Hlk24736569"/>
            <w:proofErr w:type="spellStart"/>
            <w:r w:rsidRPr="00635957">
              <w:rPr>
                <w:rFonts w:eastAsia="Times New Roman"/>
                <w:sz w:val="24"/>
                <w:szCs w:val="24"/>
              </w:rPr>
              <w:t>Sale_Price</w:t>
            </w:r>
            <w:bookmarkEnd w:id="27"/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F03728" w14:textId="77777777" w:rsidR="00635957" w:rsidRPr="003B5ABF" w:rsidRDefault="00635957" w:rsidP="00635957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80F192" w14:textId="0C2D4E2E" w:rsid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tr w:rsidR="00635957" w:rsidRPr="003B5ABF" w14:paraId="79CA054A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C58E607" w14:textId="77777777" w:rsidR="00635957" w:rsidRPr="003B5ABF" w:rsidRDefault="00635957" w:rsidP="00635957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7D5E21" w14:textId="11069B5B" w:rsidR="00635957" w:rsidRP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635957">
              <w:rPr>
                <w:rFonts w:eastAsia="Times New Roman"/>
                <w:sz w:val="24"/>
                <w:szCs w:val="24"/>
              </w:rPr>
              <w:t>Sale_Tax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90EBAE" w14:textId="77777777" w:rsidR="00635957" w:rsidRPr="003B5ABF" w:rsidRDefault="00635957" w:rsidP="00635957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AE6E4A" w14:textId="5346AE7D" w:rsid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tr w:rsidR="00635957" w:rsidRPr="003B5ABF" w14:paraId="0C3AB030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D2A47F6" w14:textId="77777777" w:rsidR="00635957" w:rsidRPr="003B5ABF" w:rsidRDefault="00635957" w:rsidP="00635957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176B22" w14:textId="3DAC5796" w:rsidR="00635957" w:rsidRP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bookmarkStart w:id="28" w:name="_Hlk24736599"/>
            <w:proofErr w:type="spellStart"/>
            <w:r w:rsidRPr="00635957">
              <w:rPr>
                <w:rFonts w:eastAsia="Times New Roman"/>
                <w:sz w:val="24"/>
                <w:szCs w:val="24"/>
              </w:rPr>
              <w:t>Sale_Total</w:t>
            </w:r>
            <w:bookmarkEnd w:id="28"/>
            <w:proofErr w:type="spellEnd"/>
            <w:r w:rsidRPr="00635957">
              <w:rPr>
                <w:rFonts w:eastAsia="Times New Roman"/>
                <w:sz w:val="24"/>
                <w:szCs w:val="24"/>
              </w:rPr>
              <w:t>*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75A4C3" w14:textId="77777777" w:rsidR="00635957" w:rsidRPr="003B5ABF" w:rsidRDefault="00635957" w:rsidP="00635957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3E832A" w14:textId="65270B02" w:rsid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tr w:rsidR="00635957" w:rsidRPr="003B5ABF" w14:paraId="41684CF5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F0F2A96" w14:textId="77777777" w:rsidR="00635957" w:rsidRPr="003B5ABF" w:rsidRDefault="00635957" w:rsidP="00635957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E1767C" w14:textId="654B4D14" w:rsidR="00635957" w:rsidRP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635957">
              <w:rPr>
                <w:rFonts w:eastAsia="Times New Roman"/>
                <w:sz w:val="24"/>
                <w:szCs w:val="24"/>
              </w:rPr>
              <w:t>Amount_Remitted_to_Owner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8B6384" w14:textId="77777777" w:rsidR="00635957" w:rsidRPr="003B5ABF" w:rsidRDefault="00635957" w:rsidP="00635957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758B28" w14:textId="3EC0BF9C" w:rsid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tr w:rsidR="00635957" w:rsidRPr="003B5ABF" w14:paraId="43ABC3E1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DDF8ABB" w14:textId="77777777" w:rsidR="00635957" w:rsidRPr="003B5ABF" w:rsidRDefault="00635957" w:rsidP="00635957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DA0778" w14:textId="3A0F013D" w:rsidR="00635957" w:rsidRP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r w:rsidRPr="00635957">
              <w:rPr>
                <w:rFonts w:eastAsia="Times New Roman"/>
                <w:sz w:val="24"/>
                <w:szCs w:val="24"/>
              </w:rPr>
              <w:t>Receipt#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5D50C6" w14:textId="77777777" w:rsidR="00635957" w:rsidRPr="003B5ABF" w:rsidRDefault="00635957" w:rsidP="00635957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F08F06" w14:textId="7F304B6D" w:rsid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tr w:rsidR="00635957" w:rsidRPr="003B5ABF" w14:paraId="2ABFF25A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0707CE4" w14:textId="77777777" w:rsidR="00635957" w:rsidRPr="003B5ABF" w:rsidRDefault="00635957" w:rsidP="00635957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426A0" w14:textId="4F922C15" w:rsidR="00635957" w:rsidRP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635957">
              <w:rPr>
                <w:rFonts w:eastAsia="Times New Roman"/>
                <w:sz w:val="24"/>
                <w:szCs w:val="24"/>
              </w:rPr>
              <w:t>Payment_Method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FA7BE7" w14:textId="77777777" w:rsidR="00635957" w:rsidRPr="003B5ABF" w:rsidRDefault="00635957" w:rsidP="00635957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70141A" w14:textId="33BF31FA" w:rsid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635957" w:rsidRPr="003B5ABF" w14:paraId="5F2397E7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81DCB2C" w14:textId="77777777" w:rsidR="00635957" w:rsidRPr="003B5ABF" w:rsidRDefault="00635957" w:rsidP="00635957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082AFB" w14:textId="03440576" w:rsidR="00635957" w:rsidRP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635957">
              <w:rPr>
                <w:rFonts w:eastAsia="Times New Roman"/>
                <w:sz w:val="24"/>
                <w:szCs w:val="24"/>
              </w:rPr>
              <w:t>Salesperson_Commision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65AA69" w14:textId="77777777" w:rsidR="00635957" w:rsidRPr="003B5ABF" w:rsidRDefault="00635957" w:rsidP="00635957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476612" w14:textId="56DBDB6F" w:rsid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tr w:rsidR="00635957" w:rsidRPr="003B5ABF" w14:paraId="55CC5A01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EB74C51" w14:textId="77777777" w:rsidR="00635957" w:rsidRPr="003B5ABF" w:rsidRDefault="00635957" w:rsidP="00635957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F79943" w14:textId="643E073C" w:rsidR="00635957" w:rsidRP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635957">
              <w:rPr>
                <w:rFonts w:eastAsia="Times New Roman"/>
                <w:sz w:val="24"/>
                <w:szCs w:val="24"/>
              </w:rPr>
              <w:t>Payment_Check_Amount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F975F" w14:textId="77777777" w:rsidR="00635957" w:rsidRPr="003B5ABF" w:rsidRDefault="00635957" w:rsidP="00635957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1F1744" w14:textId="0DA2206C" w:rsid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tr w:rsidR="00635957" w:rsidRPr="003B5ABF" w14:paraId="7E5F8E76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2C0A2AA" w14:textId="77777777" w:rsidR="00635957" w:rsidRPr="003B5ABF" w:rsidRDefault="00635957" w:rsidP="00635957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2D2A3A" w14:textId="3267A550" w:rsidR="00635957" w:rsidRP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635957">
              <w:rPr>
                <w:rFonts w:eastAsia="Times New Roman"/>
                <w:sz w:val="24"/>
                <w:szCs w:val="24"/>
              </w:rPr>
              <w:t>Payment_Check_Stub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B9BE14" w14:textId="77777777" w:rsidR="00635957" w:rsidRPr="003B5ABF" w:rsidRDefault="00635957" w:rsidP="00635957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DB1EC" w14:textId="3FCD82AB" w:rsid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tr w:rsidR="00635957" w:rsidRPr="003B5ABF" w14:paraId="54C3B6F8" w14:textId="77777777" w:rsidTr="00745F94">
        <w:tc>
          <w:tcPr>
            <w:tcW w:w="1875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55E04077" w14:textId="62112B68" w:rsidR="00635957" w:rsidRPr="003B5ABF" w:rsidRDefault="00635957" w:rsidP="00635957">
            <w:pPr>
              <w:widowControl w:val="0"/>
              <w:rPr>
                <w:sz w:val="24"/>
                <w:szCs w:val="24"/>
              </w:rPr>
            </w:pPr>
            <w:r w:rsidRPr="00635957">
              <w:rPr>
                <w:sz w:val="24"/>
                <w:szCs w:val="24"/>
              </w:rPr>
              <w:t>SALE2</w:t>
            </w: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15F4FE" w14:textId="2D65D945" w:rsidR="00635957" w:rsidRP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bookmarkStart w:id="29" w:name="_Hlk24736756"/>
            <w:proofErr w:type="spellStart"/>
            <w:r w:rsidRPr="00635957">
              <w:rPr>
                <w:rFonts w:eastAsia="Times New Roman"/>
                <w:sz w:val="24"/>
                <w:szCs w:val="24"/>
              </w:rPr>
              <w:t>Sale_Total</w:t>
            </w:r>
            <w:bookmarkEnd w:id="29"/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646CFF" w14:textId="61CDAB97" w:rsidR="00635957" w:rsidRPr="003B5ABF" w:rsidRDefault="00635957" w:rsidP="00635957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P</w:t>
            </w:r>
            <w:r w:rsidRPr="003B5ABF">
              <w:rPr>
                <w:rFonts w:eastAsia="Times New Roman" w:hint="eastAsia"/>
                <w:sz w:val="24"/>
                <w:szCs w:val="24"/>
              </w:rPr>
              <w:t>rimary</w:t>
            </w:r>
            <w:r w:rsidRPr="003B5ABF">
              <w:rPr>
                <w:rFonts w:eastAsia="Times New Roman"/>
                <w:sz w:val="24"/>
                <w:szCs w:val="24"/>
              </w:rPr>
              <w:t xml:space="preserve"> K</w:t>
            </w:r>
            <w:r w:rsidRPr="003B5ABF">
              <w:rPr>
                <w:rFonts w:eastAsia="Times New Roman" w:hint="eastAsia"/>
                <w:sz w:val="24"/>
                <w:szCs w:val="24"/>
              </w:rPr>
              <w:t>ey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B6395E" w14:textId="2A3C9FB1" w:rsid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tr w:rsidR="00635957" w:rsidRPr="003B5ABF" w14:paraId="246D0308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EB609F1" w14:textId="77777777" w:rsidR="00635957" w:rsidRPr="003B5ABF" w:rsidRDefault="00635957" w:rsidP="00635957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A82E26" w14:textId="58B0BAE2" w:rsidR="00635957" w:rsidRP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bookmarkStart w:id="30" w:name="_Hlk24736739"/>
            <w:proofErr w:type="spellStart"/>
            <w:r w:rsidRPr="00635957">
              <w:rPr>
                <w:rFonts w:eastAsia="Times New Roman"/>
                <w:sz w:val="24"/>
                <w:szCs w:val="24"/>
              </w:rPr>
              <w:t>Total_All_Sales_For_Week_D</w:t>
            </w:r>
            <w:proofErr w:type="spellEnd"/>
            <w:r w:rsidRPr="00635957">
              <w:rPr>
                <w:rFonts w:eastAsia="Times New Roman"/>
                <w:sz w:val="24"/>
                <w:szCs w:val="24"/>
              </w:rPr>
              <w:t>*</w:t>
            </w:r>
            <w:bookmarkEnd w:id="30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FF7292" w14:textId="77777777" w:rsidR="00635957" w:rsidRPr="003B5ABF" w:rsidRDefault="00635957" w:rsidP="00635957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DB3429" w14:textId="7AE1B6C6" w:rsid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tr w:rsidR="00635957" w:rsidRPr="003B5ABF" w14:paraId="7CD3A341" w14:textId="77777777" w:rsidTr="00745F94">
        <w:tc>
          <w:tcPr>
            <w:tcW w:w="1875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54736AC3" w14:textId="3EFF2F2D" w:rsidR="00635957" w:rsidRPr="003B5ABF" w:rsidRDefault="00635957" w:rsidP="00635957">
            <w:pPr>
              <w:widowContro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YER</w:t>
            </w: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D3A682" w14:textId="02B1CD87" w:rsidR="00635957" w:rsidRP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635957">
              <w:rPr>
                <w:rFonts w:eastAsia="Times New Roman"/>
                <w:sz w:val="24"/>
                <w:szCs w:val="24"/>
              </w:rPr>
              <w:t>Buyer_ID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A7CA1A" w14:textId="3A9735AD" w:rsidR="00635957" w:rsidRPr="003B5ABF" w:rsidRDefault="00635957" w:rsidP="00635957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P</w:t>
            </w:r>
            <w:r w:rsidRPr="003B5ABF">
              <w:rPr>
                <w:rFonts w:eastAsia="Times New Roman" w:hint="eastAsia"/>
                <w:sz w:val="24"/>
                <w:szCs w:val="24"/>
              </w:rPr>
              <w:t>rimary</w:t>
            </w:r>
            <w:r w:rsidRPr="003B5ABF">
              <w:rPr>
                <w:rFonts w:eastAsia="Times New Roman"/>
                <w:sz w:val="24"/>
                <w:szCs w:val="24"/>
              </w:rPr>
              <w:t xml:space="preserve"> K</w:t>
            </w:r>
            <w:r w:rsidRPr="003B5ABF">
              <w:rPr>
                <w:rFonts w:eastAsia="Times New Roman" w:hint="eastAsia"/>
                <w:sz w:val="24"/>
                <w:szCs w:val="24"/>
              </w:rPr>
              <w:t>ey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013178" w14:textId="55F309DC" w:rsid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tr w:rsidR="00635957" w:rsidRPr="003B5ABF" w14:paraId="19301DE8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C225640" w14:textId="77777777" w:rsidR="00635957" w:rsidRPr="003B5ABF" w:rsidRDefault="00635957" w:rsidP="00635957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53971C" w14:textId="689C84E3" w:rsidR="00635957" w:rsidRP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635957">
              <w:rPr>
                <w:rFonts w:eastAsia="Times New Roman"/>
                <w:sz w:val="24"/>
                <w:szCs w:val="24"/>
              </w:rPr>
              <w:t>Buyer_First_Name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D90069" w14:textId="77777777" w:rsidR="00635957" w:rsidRPr="003B5ABF" w:rsidRDefault="00635957" w:rsidP="00635957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F1A411" w14:textId="36978CEA" w:rsid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635957" w:rsidRPr="003B5ABF" w14:paraId="2DEF41A2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C4E0E29" w14:textId="77777777" w:rsidR="00635957" w:rsidRPr="003B5ABF" w:rsidRDefault="00635957" w:rsidP="00635957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20E37" w14:textId="199A8F5E" w:rsidR="00635957" w:rsidRP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635957">
              <w:rPr>
                <w:rFonts w:eastAsia="Times New Roman"/>
                <w:sz w:val="24"/>
                <w:szCs w:val="24"/>
              </w:rPr>
              <w:t>Buyer_Last_Name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82D39" w14:textId="77777777" w:rsidR="00635957" w:rsidRPr="003B5ABF" w:rsidRDefault="00635957" w:rsidP="00635957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9BA3FF" w14:textId="0E7EBC8E" w:rsid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635957" w:rsidRPr="003B5ABF" w14:paraId="26C4E681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7A26999" w14:textId="77777777" w:rsidR="00635957" w:rsidRPr="003B5ABF" w:rsidRDefault="00635957" w:rsidP="00635957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B9C7C7" w14:textId="63329F26" w:rsidR="00635957" w:rsidRP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635957">
              <w:rPr>
                <w:rFonts w:eastAsia="Times New Roman"/>
                <w:sz w:val="24"/>
                <w:szCs w:val="24"/>
              </w:rPr>
              <w:t>Buyer_Address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321C25" w14:textId="77777777" w:rsidR="00635957" w:rsidRPr="003B5ABF" w:rsidRDefault="00635957" w:rsidP="00635957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6EA536" w14:textId="4BE969AC" w:rsid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635957" w:rsidRPr="003B5ABF" w14:paraId="2BD67E22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A43EB7C" w14:textId="77777777" w:rsidR="00635957" w:rsidRPr="003B5ABF" w:rsidRDefault="00635957" w:rsidP="00635957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ADE3C4" w14:textId="5308AACA" w:rsidR="00635957" w:rsidRP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635957">
              <w:rPr>
                <w:rFonts w:eastAsia="Times New Roman"/>
                <w:sz w:val="24"/>
                <w:szCs w:val="24"/>
              </w:rPr>
              <w:t>Buyer_Phone</w:t>
            </w:r>
            <w:proofErr w:type="spellEnd"/>
            <w:r w:rsidRPr="00635957">
              <w:rPr>
                <w:rFonts w:eastAsia="Times New Roman"/>
                <w:sz w:val="24"/>
                <w:szCs w:val="24"/>
              </w:rPr>
              <w:t>#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07A973" w14:textId="77777777" w:rsidR="00635957" w:rsidRPr="003B5ABF" w:rsidRDefault="00635957" w:rsidP="00635957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FC730C" w14:textId="2126E2D1" w:rsid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I</w:t>
            </w:r>
            <w:r>
              <w:rPr>
                <w:rFonts w:eastAsia="Times New Roman" w:hint="eastAsia"/>
                <w:sz w:val="24"/>
                <w:szCs w:val="24"/>
              </w:rPr>
              <w:t>nteger</w:t>
            </w:r>
          </w:p>
        </w:tc>
      </w:tr>
      <w:tr w:rsidR="00635957" w:rsidRPr="003B5ABF" w14:paraId="49335B5F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A2342BC" w14:textId="77777777" w:rsidR="00635957" w:rsidRPr="003B5ABF" w:rsidRDefault="00635957" w:rsidP="00635957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C4278D" w14:textId="2970DCD9" w:rsidR="00635957" w:rsidRP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bookmarkStart w:id="31" w:name="_Hlk24737246"/>
            <w:proofErr w:type="spellStart"/>
            <w:r w:rsidRPr="00635957">
              <w:rPr>
                <w:rFonts w:eastAsia="Times New Roman"/>
                <w:sz w:val="24"/>
                <w:szCs w:val="24"/>
              </w:rPr>
              <w:t>Listed_Date</w:t>
            </w:r>
            <w:bookmarkEnd w:id="31"/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2E235D" w14:textId="77777777" w:rsidR="00635957" w:rsidRPr="003B5ABF" w:rsidRDefault="00635957" w:rsidP="00635957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0F8A24" w14:textId="367EAA99" w:rsid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D</w:t>
            </w:r>
            <w:r>
              <w:rPr>
                <w:rFonts w:eastAsia="Times New Roman" w:hint="eastAsia"/>
                <w:sz w:val="24"/>
                <w:szCs w:val="24"/>
              </w:rPr>
              <w:t>ate</w:t>
            </w:r>
          </w:p>
        </w:tc>
      </w:tr>
      <w:tr w:rsidR="00635957" w:rsidRPr="003B5ABF" w14:paraId="6F5D5018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C415494" w14:textId="77777777" w:rsidR="00635957" w:rsidRPr="003B5ABF" w:rsidRDefault="00635957" w:rsidP="00635957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569858" w14:textId="0EA0D776" w:rsidR="00635957" w:rsidRP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635957">
              <w:rPr>
                <w:rFonts w:eastAsia="Times New Roman"/>
                <w:sz w:val="24"/>
                <w:szCs w:val="24"/>
              </w:rPr>
              <w:t>Buyer_Type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1F34FE" w14:textId="77777777" w:rsidR="00635957" w:rsidRPr="003B5ABF" w:rsidRDefault="00635957" w:rsidP="00635957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40E9FC" w14:textId="53734DF3" w:rsid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635957" w:rsidRPr="003B5ABF" w14:paraId="64021CA0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E5B2FF9" w14:textId="77777777" w:rsidR="00635957" w:rsidRPr="003B5ABF" w:rsidRDefault="00635957" w:rsidP="00635957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4C30EF" w14:textId="0F99DDF0" w:rsidR="00635957" w:rsidRP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635957">
              <w:rPr>
                <w:rFonts w:eastAsia="Times New Roman"/>
                <w:sz w:val="24"/>
                <w:szCs w:val="24"/>
              </w:rPr>
              <w:t>Buyer_City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FE139E" w14:textId="77777777" w:rsidR="00635957" w:rsidRPr="003B5ABF" w:rsidRDefault="00635957" w:rsidP="00635957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438996" w14:textId="448EF7BA" w:rsid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635957" w:rsidRPr="003B5ABF" w14:paraId="0E0900A9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13ECCFE" w14:textId="77777777" w:rsidR="00635957" w:rsidRPr="003B5ABF" w:rsidRDefault="00635957" w:rsidP="00635957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4B115A" w14:textId="6BA41872" w:rsidR="00635957" w:rsidRP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635957">
              <w:rPr>
                <w:rFonts w:eastAsia="Times New Roman"/>
                <w:sz w:val="24"/>
                <w:szCs w:val="24"/>
              </w:rPr>
              <w:t>Buyer_State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E584CE" w14:textId="77777777" w:rsidR="00635957" w:rsidRPr="003B5ABF" w:rsidRDefault="00635957" w:rsidP="00635957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24CE3E" w14:textId="68DA919D" w:rsid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635957" w:rsidRPr="003B5ABF" w14:paraId="5325816A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C6E41E3" w14:textId="77777777" w:rsidR="00635957" w:rsidRPr="003B5ABF" w:rsidRDefault="00635957" w:rsidP="00635957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E262A7" w14:textId="720859CE" w:rsidR="00635957" w:rsidRP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635957">
              <w:rPr>
                <w:rFonts w:eastAsia="Times New Roman"/>
                <w:sz w:val="24"/>
                <w:szCs w:val="24"/>
              </w:rPr>
              <w:t>Buyer_Street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EF7B8F" w14:textId="77777777" w:rsidR="00635957" w:rsidRPr="003B5ABF" w:rsidRDefault="00635957" w:rsidP="00635957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63DD17" w14:textId="058A429D" w:rsid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635957" w:rsidRPr="003B5ABF" w14:paraId="351B889C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04A2C8A" w14:textId="77777777" w:rsidR="00635957" w:rsidRPr="003B5ABF" w:rsidRDefault="00635957" w:rsidP="00635957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9B7E93" w14:textId="14D8098F" w:rsidR="00635957" w:rsidRP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635957">
              <w:rPr>
                <w:rFonts w:eastAsia="Times New Roman"/>
                <w:sz w:val="24"/>
                <w:szCs w:val="24"/>
              </w:rPr>
              <w:t>Buyer_Zip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53C272" w14:textId="77777777" w:rsidR="00635957" w:rsidRPr="003B5ABF" w:rsidRDefault="00635957" w:rsidP="00635957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73867" w14:textId="5B88EDA3" w:rsid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I</w:t>
            </w:r>
            <w:r>
              <w:rPr>
                <w:rFonts w:eastAsia="Times New Roman" w:hint="eastAsia"/>
                <w:sz w:val="24"/>
                <w:szCs w:val="24"/>
              </w:rPr>
              <w:t>nteger</w:t>
            </w:r>
          </w:p>
        </w:tc>
      </w:tr>
      <w:tr w:rsidR="00635957" w:rsidRPr="003B5ABF" w14:paraId="39FD1E43" w14:textId="77777777" w:rsidTr="00745F94">
        <w:tc>
          <w:tcPr>
            <w:tcW w:w="1875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7D6906B2" w14:textId="01A784FE" w:rsidR="00635957" w:rsidRPr="003B5ABF" w:rsidRDefault="00635957" w:rsidP="00635957">
            <w:pPr>
              <w:widowControl w:val="0"/>
              <w:rPr>
                <w:sz w:val="24"/>
                <w:szCs w:val="24"/>
              </w:rPr>
            </w:pPr>
            <w:bookmarkStart w:id="32" w:name="_Hlk24735346"/>
            <w:r>
              <w:rPr>
                <w:sz w:val="24"/>
                <w:szCs w:val="24"/>
              </w:rPr>
              <w:t>SALEPERSON</w:t>
            </w:r>
            <w:bookmarkEnd w:id="32"/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32DBC4" w14:textId="5440B0C0" w:rsidR="00635957" w:rsidRP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635957">
              <w:rPr>
                <w:rFonts w:eastAsia="Times New Roman"/>
                <w:sz w:val="24"/>
                <w:szCs w:val="24"/>
              </w:rPr>
              <w:t>Saleperson_ID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25C6D8" w14:textId="7D7EEA5E" w:rsidR="00635957" w:rsidRPr="003B5ABF" w:rsidRDefault="00635957" w:rsidP="00635957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P</w:t>
            </w:r>
            <w:r w:rsidRPr="003B5ABF">
              <w:rPr>
                <w:rFonts w:eastAsia="Times New Roman" w:hint="eastAsia"/>
                <w:sz w:val="24"/>
                <w:szCs w:val="24"/>
              </w:rPr>
              <w:t>rimary</w:t>
            </w:r>
            <w:r w:rsidRPr="003B5ABF">
              <w:rPr>
                <w:rFonts w:eastAsia="Times New Roman"/>
                <w:sz w:val="24"/>
                <w:szCs w:val="24"/>
              </w:rPr>
              <w:t xml:space="preserve"> K</w:t>
            </w:r>
            <w:r w:rsidRPr="003B5ABF">
              <w:rPr>
                <w:rFonts w:eastAsia="Times New Roman" w:hint="eastAsia"/>
                <w:sz w:val="24"/>
                <w:szCs w:val="24"/>
              </w:rPr>
              <w:t>ey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4A21BC" w14:textId="08F2228B" w:rsid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r w:rsidRPr="003B5ABF">
              <w:rPr>
                <w:rFonts w:eastAsia="Times New Roman"/>
                <w:sz w:val="24"/>
                <w:szCs w:val="24"/>
              </w:rPr>
              <w:t>NUMERIC</w:t>
            </w:r>
          </w:p>
        </w:tc>
      </w:tr>
      <w:tr w:rsidR="00635957" w:rsidRPr="003B5ABF" w14:paraId="17893716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4F42C43" w14:textId="77777777" w:rsidR="00635957" w:rsidRPr="003B5ABF" w:rsidRDefault="00635957" w:rsidP="00635957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53062B" w14:textId="1A753E8B" w:rsidR="00635957" w:rsidRP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635957">
              <w:rPr>
                <w:rFonts w:eastAsia="Times New Roman"/>
                <w:sz w:val="24"/>
                <w:szCs w:val="24"/>
              </w:rPr>
              <w:t>Saleperson_First_Name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2074F7" w14:textId="77777777" w:rsidR="00635957" w:rsidRPr="003B5ABF" w:rsidRDefault="00635957" w:rsidP="00635957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33FD4C" w14:textId="496EE0F2" w:rsid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635957" w:rsidRPr="003B5ABF" w14:paraId="0505E4F4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629C25B" w14:textId="77777777" w:rsidR="00635957" w:rsidRPr="003B5ABF" w:rsidRDefault="00635957" w:rsidP="00635957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11ED9B" w14:textId="2FF1A91E" w:rsidR="00635957" w:rsidRP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635957">
              <w:rPr>
                <w:rFonts w:eastAsia="Times New Roman"/>
                <w:sz w:val="24"/>
                <w:szCs w:val="24"/>
              </w:rPr>
              <w:t>Salesperson_Last_Name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D53744" w14:textId="77777777" w:rsidR="00635957" w:rsidRPr="003B5ABF" w:rsidRDefault="00635957" w:rsidP="00635957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B5EB04" w14:textId="72B851BF" w:rsid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635957" w:rsidRPr="003B5ABF" w14:paraId="6F61BDE0" w14:textId="77777777" w:rsidTr="00745F94"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F9FCC25" w14:textId="77777777" w:rsidR="00635957" w:rsidRPr="003B5ABF" w:rsidRDefault="00635957" w:rsidP="00635957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67681B" w14:textId="2C2F403F" w:rsidR="00635957" w:rsidRP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bookmarkStart w:id="33" w:name="_Hlk24735340"/>
            <w:proofErr w:type="spellStart"/>
            <w:r w:rsidRPr="00635957">
              <w:rPr>
                <w:rFonts w:eastAsia="Times New Roman"/>
                <w:sz w:val="24"/>
                <w:szCs w:val="24"/>
              </w:rPr>
              <w:t>Saleperson_Address</w:t>
            </w:r>
            <w:bookmarkEnd w:id="33"/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11A448" w14:textId="77777777" w:rsidR="00635957" w:rsidRPr="003B5ABF" w:rsidRDefault="00635957" w:rsidP="00635957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D83B24" w14:textId="23B0F9DC" w:rsid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HAR</w:t>
            </w:r>
          </w:p>
        </w:tc>
      </w:tr>
      <w:tr w:rsidR="00635957" w:rsidRPr="003B5ABF" w14:paraId="70C2DCAB" w14:textId="77777777" w:rsidTr="00745F94">
        <w:trPr>
          <w:trHeight w:val="50"/>
        </w:trPr>
        <w:tc>
          <w:tcPr>
            <w:tcW w:w="18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79E9273" w14:textId="77777777" w:rsidR="00635957" w:rsidRPr="003B5ABF" w:rsidRDefault="00635957" w:rsidP="00635957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3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65386A" w14:textId="70717E0A" w:rsidR="00635957" w:rsidRP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bookmarkStart w:id="34" w:name="_Hlk24735331"/>
            <w:proofErr w:type="spellStart"/>
            <w:r w:rsidRPr="00635957">
              <w:rPr>
                <w:rFonts w:eastAsia="Times New Roman"/>
                <w:sz w:val="24"/>
                <w:szCs w:val="24"/>
              </w:rPr>
              <w:t>Saleperson_Phone</w:t>
            </w:r>
            <w:proofErr w:type="spellEnd"/>
            <w:r w:rsidRPr="00635957">
              <w:rPr>
                <w:rFonts w:eastAsia="Times New Roman"/>
                <w:sz w:val="24"/>
                <w:szCs w:val="24"/>
              </w:rPr>
              <w:t>#</w:t>
            </w:r>
            <w:bookmarkEnd w:id="34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323744" w14:textId="77777777" w:rsidR="00635957" w:rsidRPr="003B5ABF" w:rsidRDefault="00635957" w:rsidP="00635957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EEFD1" w14:textId="556F4111" w:rsidR="00635957" w:rsidRDefault="00635957" w:rsidP="00635957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I</w:t>
            </w:r>
            <w:r>
              <w:rPr>
                <w:rFonts w:eastAsia="Times New Roman" w:hint="eastAsia"/>
                <w:sz w:val="24"/>
                <w:szCs w:val="24"/>
              </w:rPr>
              <w:t>nteger</w:t>
            </w:r>
          </w:p>
        </w:tc>
      </w:tr>
    </w:tbl>
    <w:p w14:paraId="61E796E4" w14:textId="38F84ACD" w:rsidR="00180381" w:rsidRDefault="00180381" w:rsidP="00D510BB">
      <w:pPr>
        <w:rPr>
          <w:b/>
          <w:sz w:val="28"/>
          <w:szCs w:val="28"/>
        </w:rPr>
      </w:pPr>
    </w:p>
    <w:p w14:paraId="285A59B7" w14:textId="77777777" w:rsidR="00180381" w:rsidRDefault="0018038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65A78818" w14:textId="0C949FAB" w:rsidR="00D510BB" w:rsidRPr="00D510BB" w:rsidRDefault="00D510BB" w:rsidP="00D510BB">
      <w:pPr>
        <w:rPr>
          <w:b/>
          <w:bCs/>
          <w:sz w:val="28"/>
          <w:szCs w:val="28"/>
        </w:rPr>
      </w:pPr>
      <w:r w:rsidRPr="00D510BB">
        <w:rPr>
          <w:b/>
          <w:sz w:val="28"/>
          <w:szCs w:val="28"/>
        </w:rPr>
        <w:lastRenderedPageBreak/>
        <w:t xml:space="preserve">List of assumptions for </w:t>
      </w:r>
      <w:r w:rsidRPr="00D510BB">
        <w:rPr>
          <w:b/>
          <w:bCs/>
          <w:sz w:val="28"/>
          <w:szCs w:val="28"/>
        </w:rPr>
        <w:t>N</w:t>
      </w:r>
      <w:r w:rsidRPr="00D510BB">
        <w:rPr>
          <w:rFonts w:hint="eastAsia"/>
          <w:b/>
          <w:bCs/>
          <w:sz w:val="28"/>
          <w:szCs w:val="28"/>
        </w:rPr>
        <w:t>o</w:t>
      </w:r>
      <w:r w:rsidRPr="00D510BB">
        <w:rPr>
          <w:b/>
          <w:bCs/>
          <w:sz w:val="28"/>
          <w:szCs w:val="28"/>
        </w:rPr>
        <w:t>rmalized R</w:t>
      </w:r>
      <w:r w:rsidRPr="00D510BB">
        <w:rPr>
          <w:rFonts w:hint="eastAsia"/>
          <w:b/>
          <w:bCs/>
          <w:sz w:val="28"/>
          <w:szCs w:val="28"/>
        </w:rPr>
        <w:t>elational</w:t>
      </w:r>
      <w:r w:rsidRPr="00D510BB">
        <w:rPr>
          <w:b/>
          <w:bCs/>
          <w:sz w:val="28"/>
          <w:szCs w:val="28"/>
        </w:rPr>
        <w:t xml:space="preserve"> Model</w:t>
      </w:r>
    </w:p>
    <w:p w14:paraId="315F5693" w14:textId="77777777" w:rsidR="00D510BB" w:rsidRDefault="00D510BB" w:rsidP="00D510BB"/>
    <w:p w14:paraId="705359F3" w14:textId="77777777" w:rsidR="00291808" w:rsidRPr="00844154" w:rsidRDefault="00291808" w:rsidP="0029180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Artist_Telephone</w:t>
      </w:r>
      <w:proofErr w:type="spellEnd"/>
      <w:r w:rsidRPr="00844154">
        <w:rPr>
          <w:rFonts w:ascii="Times New Roman" w:eastAsia="Times New Roman" w:hAnsi="Times New Roman" w:cs="Times New Roman"/>
          <w:sz w:val="24"/>
          <w:szCs w:val="24"/>
        </w:rPr>
        <w:t xml:space="preserve">#, </w:t>
      </w: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Artist_Zip_Code</w:t>
      </w:r>
      <w:proofErr w:type="spellEnd"/>
      <w:r w:rsidRPr="00844154">
        <w:rPr>
          <w:rFonts w:ascii="Times New Roman" w:eastAsia="Times New Roman" w:hAnsi="Times New Roman" w:cs="Times New Roman"/>
          <w:sz w:val="24"/>
          <w:szCs w:val="24"/>
        </w:rPr>
        <w:t>, Style</w:t>
      </w:r>
      <w:r w:rsidRPr="00844154">
        <w:rPr>
          <w:rFonts w:ascii="Times New Roman" w:hAnsi="Times New Roman" w:cs="Times New Roman"/>
          <w:sz w:val="24"/>
          <w:szCs w:val="24"/>
        </w:rPr>
        <w:t xml:space="preserve"> could have multiple values (repeating group) for </w:t>
      </w:r>
      <w:proofErr w:type="spellStart"/>
      <w:proofErr w:type="gramStart"/>
      <w:r w:rsidRPr="00844154">
        <w:rPr>
          <w:rFonts w:ascii="Times New Roman" w:hAnsi="Times New Roman" w:cs="Times New Roman"/>
          <w:sz w:val="24"/>
          <w:szCs w:val="24"/>
        </w:rPr>
        <w:t>a</w:t>
      </w:r>
      <w:proofErr w:type="spellEnd"/>
      <w:proofErr w:type="gramEnd"/>
      <w:r w:rsidRPr="00844154">
        <w:rPr>
          <w:rFonts w:ascii="Times New Roman" w:hAnsi="Times New Roman" w:cs="Times New Roman"/>
          <w:sz w:val="24"/>
          <w:szCs w:val="24"/>
        </w:rPr>
        <w:t xml:space="preserve"> ARTIST</w:t>
      </w:r>
    </w:p>
    <w:p w14:paraId="48AEC446" w14:textId="77777777" w:rsidR="00291808" w:rsidRPr="00844154" w:rsidRDefault="00291808" w:rsidP="0029180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Artist_Address</w:t>
      </w:r>
      <w:proofErr w:type="spellEnd"/>
      <w:r w:rsidRPr="00844154">
        <w:rPr>
          <w:rFonts w:ascii="Times New Roman" w:eastAsia="SimSun" w:hAnsi="Times New Roman" w:cs="Times New Roman"/>
          <w:sz w:val="24"/>
          <w:szCs w:val="24"/>
        </w:rPr>
        <w:t>,</w:t>
      </w:r>
      <w:r w:rsidRPr="0084415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Artist_City</w:t>
      </w:r>
      <w:proofErr w:type="spellEnd"/>
      <w:r w:rsidRPr="0084415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Artist_Sate</w:t>
      </w:r>
      <w:proofErr w:type="spellEnd"/>
      <w:r w:rsidRPr="0084415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Artist_Street</w:t>
      </w:r>
      <w:proofErr w:type="spellEnd"/>
      <w:r w:rsidRPr="00844154">
        <w:rPr>
          <w:rFonts w:ascii="Times New Roman" w:hAnsi="Times New Roman" w:cs="Times New Roman"/>
          <w:sz w:val="24"/>
          <w:szCs w:val="24"/>
        </w:rPr>
        <w:t xml:space="preserve"> depend on </w:t>
      </w: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Artist_Zip_Code</w:t>
      </w:r>
      <w:proofErr w:type="spellEnd"/>
    </w:p>
    <w:p w14:paraId="73AC9B27" w14:textId="77777777" w:rsidR="00291808" w:rsidRPr="00844154" w:rsidRDefault="00291808" w:rsidP="0029180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44154">
        <w:rPr>
          <w:rFonts w:ascii="Times New Roman" w:hAnsi="Times New Roman" w:cs="Times New Roman"/>
          <w:sz w:val="24"/>
          <w:szCs w:val="24"/>
        </w:rPr>
        <w:t xml:space="preserve">An ARTIST could have </w:t>
      </w:r>
      <w:proofErr w:type="spellStart"/>
      <w:proofErr w:type="gramStart"/>
      <w:r w:rsidRPr="00844154">
        <w:rPr>
          <w:rFonts w:ascii="Times New Roman" w:hAnsi="Times New Roman" w:cs="Times New Roman"/>
          <w:sz w:val="24"/>
          <w:szCs w:val="24"/>
        </w:rPr>
        <w:t>have</w:t>
      </w:r>
      <w:proofErr w:type="spellEnd"/>
      <w:proofErr w:type="gramEnd"/>
      <w:r w:rsidRPr="00844154">
        <w:rPr>
          <w:rFonts w:ascii="Times New Roman" w:hAnsi="Times New Roman" w:cs="Times New Roman"/>
          <w:sz w:val="24"/>
          <w:szCs w:val="24"/>
        </w:rPr>
        <w:t xml:space="preserve"> several </w:t>
      </w:r>
      <w:proofErr w:type="spellStart"/>
      <w:r w:rsidRPr="00844154">
        <w:rPr>
          <w:rFonts w:ascii="Times New Roman" w:hAnsi="Times New Roman" w:cs="Times New Roman"/>
          <w:sz w:val="24"/>
          <w:szCs w:val="24"/>
        </w:rPr>
        <w:t>Artist_Interviewer_Name</w:t>
      </w:r>
      <w:proofErr w:type="spellEnd"/>
      <w:r w:rsidRPr="0084415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44154">
        <w:rPr>
          <w:rFonts w:ascii="Times New Roman" w:hAnsi="Times New Roman" w:cs="Times New Roman"/>
          <w:sz w:val="24"/>
          <w:szCs w:val="24"/>
        </w:rPr>
        <w:t>Artist_Interview_Date</w:t>
      </w:r>
      <w:proofErr w:type="spellEnd"/>
    </w:p>
    <w:p w14:paraId="3FC90C52" w14:textId="77777777" w:rsidR="00291808" w:rsidRPr="00844154" w:rsidRDefault="00291808" w:rsidP="0029180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844154">
        <w:rPr>
          <w:rFonts w:ascii="Times New Roman" w:hAnsi="Times New Roman" w:cs="Times New Roman"/>
          <w:sz w:val="24"/>
          <w:szCs w:val="24"/>
        </w:rPr>
        <w:t>Collector_Telephone</w:t>
      </w:r>
      <w:proofErr w:type="spellEnd"/>
      <w:r w:rsidRPr="00844154">
        <w:rPr>
          <w:rFonts w:ascii="Times New Roman" w:hAnsi="Times New Roman" w:cs="Times New Roman"/>
          <w:sz w:val="24"/>
          <w:szCs w:val="24"/>
        </w:rPr>
        <w:t xml:space="preserve">#, </w:t>
      </w:r>
      <w:proofErr w:type="spellStart"/>
      <w:r w:rsidRPr="00844154">
        <w:rPr>
          <w:rFonts w:ascii="Times New Roman" w:hAnsi="Times New Roman" w:cs="Times New Roman"/>
          <w:sz w:val="24"/>
          <w:szCs w:val="24"/>
        </w:rPr>
        <w:t>Collector_Zip_Code</w:t>
      </w:r>
      <w:proofErr w:type="spellEnd"/>
      <w:r w:rsidRPr="00844154">
        <w:rPr>
          <w:rFonts w:ascii="Times New Roman" w:hAnsi="Times New Roman" w:cs="Times New Roman"/>
          <w:sz w:val="24"/>
          <w:szCs w:val="24"/>
        </w:rPr>
        <w:t xml:space="preserve"> could have multiple values (repeating group) for a COLLECTOR</w:t>
      </w:r>
    </w:p>
    <w:p w14:paraId="1EEA8806" w14:textId="77777777" w:rsidR="00291808" w:rsidRPr="00844154" w:rsidRDefault="00291808" w:rsidP="0029180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844154">
        <w:rPr>
          <w:rFonts w:ascii="Times New Roman" w:hAnsi="Times New Roman" w:cs="Times New Roman"/>
          <w:sz w:val="24"/>
          <w:szCs w:val="24"/>
        </w:rPr>
        <w:t>Collector_Address</w:t>
      </w:r>
      <w:proofErr w:type="spellEnd"/>
      <w:r w:rsidRPr="0084415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44154">
        <w:rPr>
          <w:rFonts w:ascii="Times New Roman" w:hAnsi="Times New Roman" w:cs="Times New Roman"/>
          <w:sz w:val="24"/>
          <w:szCs w:val="24"/>
        </w:rPr>
        <w:t>Collector_City</w:t>
      </w:r>
      <w:proofErr w:type="spellEnd"/>
      <w:r w:rsidRPr="0084415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44154">
        <w:rPr>
          <w:rFonts w:ascii="Times New Roman" w:hAnsi="Times New Roman" w:cs="Times New Roman"/>
          <w:sz w:val="24"/>
          <w:szCs w:val="24"/>
        </w:rPr>
        <w:t>Collector_Sate</w:t>
      </w:r>
      <w:proofErr w:type="spellEnd"/>
      <w:r w:rsidRPr="0084415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44154">
        <w:rPr>
          <w:rFonts w:ascii="Times New Roman" w:hAnsi="Times New Roman" w:cs="Times New Roman"/>
          <w:sz w:val="24"/>
          <w:szCs w:val="24"/>
        </w:rPr>
        <w:t>Collector_Street</w:t>
      </w:r>
      <w:proofErr w:type="spellEnd"/>
      <w:r w:rsidRPr="00844154">
        <w:rPr>
          <w:rFonts w:ascii="Times New Roman" w:hAnsi="Times New Roman" w:cs="Times New Roman"/>
          <w:sz w:val="24"/>
          <w:szCs w:val="24"/>
        </w:rPr>
        <w:t xml:space="preserve"> depend on </w:t>
      </w:r>
      <w:proofErr w:type="spellStart"/>
      <w:r w:rsidRPr="00844154">
        <w:rPr>
          <w:rFonts w:ascii="Times New Roman" w:hAnsi="Times New Roman" w:cs="Times New Roman"/>
          <w:sz w:val="24"/>
          <w:szCs w:val="24"/>
        </w:rPr>
        <w:t>Collector_Zip_Code</w:t>
      </w:r>
      <w:proofErr w:type="spellEnd"/>
    </w:p>
    <w:p w14:paraId="267106AD" w14:textId="77777777" w:rsidR="00291808" w:rsidRPr="00844154" w:rsidRDefault="00291808" w:rsidP="0029180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gramStart"/>
      <w:r w:rsidRPr="00844154">
        <w:rPr>
          <w:rFonts w:ascii="Times New Roman" w:hAnsi="Times New Roman" w:cs="Times New Roman"/>
          <w:sz w:val="24"/>
          <w:szCs w:val="24"/>
        </w:rPr>
        <w:t>An</w:t>
      </w:r>
      <w:proofErr w:type="gramEnd"/>
      <w:r w:rsidRPr="00844154">
        <w:rPr>
          <w:rFonts w:ascii="Times New Roman" w:hAnsi="Times New Roman" w:cs="Times New Roman"/>
          <w:sz w:val="24"/>
          <w:szCs w:val="24"/>
        </w:rPr>
        <w:t xml:space="preserve"> COLLECTOR could have </w:t>
      </w:r>
      <w:proofErr w:type="spellStart"/>
      <w:r w:rsidRPr="00844154">
        <w:rPr>
          <w:rFonts w:ascii="Times New Roman" w:hAnsi="Times New Roman" w:cs="Times New Roman"/>
          <w:sz w:val="24"/>
          <w:szCs w:val="24"/>
        </w:rPr>
        <w:t>have</w:t>
      </w:r>
      <w:proofErr w:type="spellEnd"/>
      <w:r w:rsidRPr="00844154">
        <w:rPr>
          <w:rFonts w:ascii="Times New Roman" w:hAnsi="Times New Roman" w:cs="Times New Roman"/>
          <w:sz w:val="24"/>
          <w:szCs w:val="24"/>
        </w:rPr>
        <w:t xml:space="preserve"> several </w:t>
      </w:r>
      <w:proofErr w:type="spellStart"/>
      <w:r w:rsidRPr="00844154">
        <w:rPr>
          <w:rFonts w:ascii="Times New Roman" w:hAnsi="Times New Roman" w:cs="Times New Roman"/>
          <w:sz w:val="24"/>
          <w:szCs w:val="24"/>
        </w:rPr>
        <w:t>Collector_Interviewer_Name</w:t>
      </w:r>
      <w:proofErr w:type="spellEnd"/>
      <w:r w:rsidRPr="0084415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44154">
        <w:rPr>
          <w:rFonts w:ascii="Times New Roman" w:hAnsi="Times New Roman" w:cs="Times New Roman"/>
          <w:sz w:val="24"/>
          <w:szCs w:val="24"/>
        </w:rPr>
        <w:t>Collector_Interview_Date</w:t>
      </w:r>
      <w:proofErr w:type="spellEnd"/>
    </w:p>
    <w:p w14:paraId="5919F309" w14:textId="77777777" w:rsidR="00291808" w:rsidRPr="00844154" w:rsidRDefault="00291808" w:rsidP="0029180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844154">
        <w:rPr>
          <w:rFonts w:ascii="Times New Roman" w:hAnsi="Times New Roman" w:cs="Times New Roman"/>
          <w:sz w:val="24"/>
          <w:szCs w:val="24"/>
        </w:rPr>
        <w:t>Buyer_</w:t>
      </w:r>
      <w:r w:rsidRPr="00844154">
        <w:rPr>
          <w:rFonts w:ascii="Times New Roman" w:eastAsia="Times New Roman" w:hAnsi="Times New Roman" w:cs="Times New Roman"/>
          <w:sz w:val="24"/>
          <w:szCs w:val="24"/>
        </w:rPr>
        <w:t>Phone</w:t>
      </w:r>
      <w:proofErr w:type="spellEnd"/>
      <w:r w:rsidRPr="00844154">
        <w:rPr>
          <w:rFonts w:ascii="Times New Roman" w:hAnsi="Times New Roman" w:cs="Times New Roman"/>
          <w:sz w:val="24"/>
          <w:szCs w:val="24"/>
        </w:rPr>
        <w:t xml:space="preserve"> #, </w:t>
      </w:r>
      <w:proofErr w:type="spellStart"/>
      <w:r w:rsidRPr="00844154">
        <w:rPr>
          <w:rFonts w:ascii="Times New Roman" w:hAnsi="Times New Roman" w:cs="Times New Roman"/>
          <w:sz w:val="24"/>
          <w:szCs w:val="24"/>
        </w:rPr>
        <w:t>Buyer_Zip</w:t>
      </w:r>
      <w:proofErr w:type="spellEnd"/>
      <w:r w:rsidRPr="00844154">
        <w:rPr>
          <w:rFonts w:ascii="Times New Roman" w:hAnsi="Times New Roman" w:cs="Times New Roman"/>
          <w:sz w:val="24"/>
          <w:szCs w:val="24"/>
        </w:rPr>
        <w:t>, could have multiple values (repeating group) for a BUYER</w:t>
      </w:r>
    </w:p>
    <w:p w14:paraId="538D9874" w14:textId="77777777" w:rsidR="00291808" w:rsidRPr="00844154" w:rsidRDefault="00291808" w:rsidP="0029180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844154">
        <w:rPr>
          <w:rFonts w:ascii="Times New Roman" w:hAnsi="Times New Roman" w:cs="Times New Roman"/>
          <w:sz w:val="24"/>
          <w:szCs w:val="24"/>
        </w:rPr>
        <w:t>Buyer_Address</w:t>
      </w:r>
      <w:proofErr w:type="spellEnd"/>
      <w:r w:rsidRPr="0084415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44154">
        <w:rPr>
          <w:rFonts w:ascii="Times New Roman" w:hAnsi="Times New Roman" w:cs="Times New Roman"/>
          <w:sz w:val="24"/>
          <w:szCs w:val="24"/>
        </w:rPr>
        <w:t>Buyer_City</w:t>
      </w:r>
      <w:proofErr w:type="spellEnd"/>
      <w:r w:rsidRPr="0084415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44154">
        <w:rPr>
          <w:rFonts w:ascii="Times New Roman" w:hAnsi="Times New Roman" w:cs="Times New Roman"/>
          <w:sz w:val="24"/>
          <w:szCs w:val="24"/>
        </w:rPr>
        <w:t>Buyer_Sate</w:t>
      </w:r>
      <w:proofErr w:type="spellEnd"/>
      <w:r w:rsidRPr="0084415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44154">
        <w:rPr>
          <w:rFonts w:ascii="Times New Roman" w:hAnsi="Times New Roman" w:cs="Times New Roman"/>
          <w:sz w:val="24"/>
          <w:szCs w:val="24"/>
        </w:rPr>
        <w:t>Buyer_Street</w:t>
      </w:r>
      <w:proofErr w:type="spellEnd"/>
      <w:r w:rsidRPr="00844154">
        <w:rPr>
          <w:rFonts w:ascii="Times New Roman" w:hAnsi="Times New Roman" w:cs="Times New Roman"/>
          <w:sz w:val="24"/>
          <w:szCs w:val="24"/>
        </w:rPr>
        <w:t xml:space="preserve"> depend on </w:t>
      </w:r>
      <w:proofErr w:type="spellStart"/>
      <w:r w:rsidRPr="00844154">
        <w:rPr>
          <w:rFonts w:ascii="Times New Roman" w:hAnsi="Times New Roman" w:cs="Times New Roman"/>
          <w:sz w:val="24"/>
          <w:szCs w:val="24"/>
        </w:rPr>
        <w:t>Buyer_Zip</w:t>
      </w:r>
      <w:proofErr w:type="spellEnd"/>
    </w:p>
    <w:p w14:paraId="7A1E8177" w14:textId="77777777" w:rsidR="00291808" w:rsidRPr="00844154" w:rsidRDefault="00291808" w:rsidP="0029180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Saleperson_Phone</w:t>
      </w:r>
      <w:proofErr w:type="spellEnd"/>
      <w:r w:rsidRPr="00844154">
        <w:rPr>
          <w:rFonts w:ascii="Times New Roman" w:eastAsia="Times New Roman" w:hAnsi="Times New Roman" w:cs="Times New Roman"/>
          <w:sz w:val="24"/>
          <w:szCs w:val="24"/>
        </w:rPr>
        <w:t>#</w:t>
      </w:r>
      <w:r w:rsidRPr="0084415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Saleperson_Address</w:t>
      </w:r>
      <w:proofErr w:type="spellEnd"/>
      <w:r w:rsidRPr="00844154">
        <w:rPr>
          <w:rFonts w:ascii="Times New Roman" w:hAnsi="Times New Roman" w:cs="Times New Roman"/>
          <w:sz w:val="24"/>
          <w:szCs w:val="24"/>
        </w:rPr>
        <w:t>, could have multiple values (repeating group) for a SALEPERSON</w:t>
      </w:r>
    </w:p>
    <w:p w14:paraId="7F599E93" w14:textId="77777777" w:rsidR="00291808" w:rsidRPr="00844154" w:rsidRDefault="00291808" w:rsidP="0029180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Featured_Artist</w:t>
      </w:r>
      <w:proofErr w:type="spellEnd"/>
      <w:r w:rsidRPr="00844154">
        <w:rPr>
          <w:rFonts w:ascii="Times New Roman" w:hAnsi="Times New Roman" w:cs="Times New Roman"/>
          <w:sz w:val="24"/>
          <w:szCs w:val="24"/>
        </w:rPr>
        <w:t xml:space="preserve"> could have multiple values (repeating group) for </w:t>
      </w:r>
      <w:proofErr w:type="gramStart"/>
      <w:r w:rsidRPr="00844154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844154">
        <w:rPr>
          <w:rFonts w:ascii="Times New Roman" w:hAnsi="Times New Roman" w:cs="Times New Roman"/>
          <w:sz w:val="24"/>
          <w:szCs w:val="24"/>
        </w:rPr>
        <w:t xml:space="preserve"> ARTSHOW.</w:t>
      </w:r>
    </w:p>
    <w:p w14:paraId="2C25606B" w14:textId="77777777" w:rsidR="00291808" w:rsidRPr="00844154" w:rsidRDefault="00291808" w:rsidP="0029180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844154">
        <w:rPr>
          <w:rFonts w:ascii="Times New Roman" w:hAnsi="Times New Roman" w:cs="Times New Roman"/>
          <w:sz w:val="24"/>
          <w:szCs w:val="24"/>
        </w:rPr>
        <w:t>Featured_Artwork</w:t>
      </w:r>
      <w:proofErr w:type="spellEnd"/>
      <w:r w:rsidRPr="00844154">
        <w:rPr>
          <w:rFonts w:ascii="Times New Roman" w:hAnsi="Times New Roman" w:cs="Times New Roman"/>
          <w:sz w:val="24"/>
          <w:szCs w:val="24"/>
        </w:rPr>
        <w:t xml:space="preserve"> depends on </w:t>
      </w:r>
      <w:proofErr w:type="spellStart"/>
      <w:r w:rsidRPr="00844154">
        <w:rPr>
          <w:rFonts w:ascii="Times New Roman" w:hAnsi="Times New Roman" w:cs="Times New Roman"/>
          <w:sz w:val="24"/>
          <w:szCs w:val="24"/>
        </w:rPr>
        <w:t>Artshow_No</w:t>
      </w:r>
      <w:proofErr w:type="spellEnd"/>
      <w:r w:rsidRPr="00844154">
        <w:rPr>
          <w:rFonts w:ascii="Times New Roman" w:hAnsi="Times New Roman" w:cs="Times New Roman"/>
          <w:sz w:val="24"/>
          <w:szCs w:val="24"/>
        </w:rPr>
        <w:t>.</w:t>
      </w:r>
    </w:p>
    <w:p w14:paraId="30F0BBD1" w14:textId="77777777" w:rsidR="00291808" w:rsidRPr="00844154" w:rsidRDefault="00291808" w:rsidP="0029180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844154">
        <w:rPr>
          <w:rFonts w:ascii="Times New Roman" w:hAnsi="Times New Roman" w:cs="Times New Roman"/>
          <w:sz w:val="24"/>
          <w:szCs w:val="24"/>
        </w:rPr>
        <w:t>Collector_Telephone</w:t>
      </w:r>
      <w:proofErr w:type="spellEnd"/>
      <w:r w:rsidRPr="00844154">
        <w:rPr>
          <w:rFonts w:ascii="Times New Roman" w:hAnsi="Times New Roman" w:cs="Times New Roman"/>
          <w:sz w:val="24"/>
          <w:szCs w:val="24"/>
        </w:rPr>
        <w:t xml:space="preserve">#, </w:t>
      </w:r>
      <w:proofErr w:type="spellStart"/>
      <w:r w:rsidRPr="00844154">
        <w:rPr>
          <w:rFonts w:ascii="Times New Roman" w:hAnsi="Times New Roman" w:cs="Times New Roman"/>
          <w:sz w:val="24"/>
          <w:szCs w:val="24"/>
        </w:rPr>
        <w:t>Collector_Zip_Code</w:t>
      </w:r>
      <w:proofErr w:type="spellEnd"/>
      <w:r w:rsidRPr="00844154">
        <w:rPr>
          <w:rFonts w:ascii="Times New Roman" w:hAnsi="Times New Roman" w:cs="Times New Roman"/>
          <w:sz w:val="24"/>
          <w:szCs w:val="24"/>
        </w:rPr>
        <w:t>, Style could have multiple values (repeating group) for an ARTWORK</w:t>
      </w:r>
    </w:p>
    <w:p w14:paraId="1E621DB0" w14:textId="77777777" w:rsidR="00291808" w:rsidRPr="00844154" w:rsidRDefault="00291808" w:rsidP="0029180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44154">
        <w:rPr>
          <w:rFonts w:ascii="Times New Roman" w:hAnsi="Times New Roman" w:cs="Times New Roman"/>
          <w:sz w:val="24"/>
          <w:szCs w:val="24"/>
        </w:rPr>
        <w:t xml:space="preserve">An ARTWORK could have </w:t>
      </w:r>
      <w:proofErr w:type="spellStart"/>
      <w:proofErr w:type="gramStart"/>
      <w:r w:rsidRPr="00844154">
        <w:rPr>
          <w:rFonts w:ascii="Times New Roman" w:hAnsi="Times New Roman" w:cs="Times New Roman"/>
          <w:sz w:val="24"/>
          <w:szCs w:val="24"/>
        </w:rPr>
        <w:t>have</w:t>
      </w:r>
      <w:proofErr w:type="spellEnd"/>
      <w:proofErr w:type="gramEnd"/>
      <w:r w:rsidRPr="00844154">
        <w:rPr>
          <w:rFonts w:ascii="Times New Roman" w:hAnsi="Times New Roman" w:cs="Times New Roman"/>
          <w:sz w:val="24"/>
          <w:szCs w:val="24"/>
        </w:rPr>
        <w:t xml:space="preserve"> several </w:t>
      </w: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Asking_Price</w:t>
      </w:r>
      <w:proofErr w:type="spellEnd"/>
    </w:p>
    <w:p w14:paraId="3519BDD5" w14:textId="77777777" w:rsidR="00291808" w:rsidRPr="00844154" w:rsidRDefault="00291808" w:rsidP="0029180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Date_Shown</w:t>
      </w:r>
      <w:proofErr w:type="spellEnd"/>
      <w:r w:rsidRPr="0084415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44154">
        <w:rPr>
          <w:rFonts w:ascii="Times New Roman" w:hAnsi="Times New Roman" w:cs="Times New Roman"/>
          <w:sz w:val="24"/>
          <w:szCs w:val="24"/>
        </w:rPr>
        <w:t>Date_Listed</w:t>
      </w:r>
      <w:proofErr w:type="spellEnd"/>
      <w:r w:rsidRPr="0084415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44154">
        <w:rPr>
          <w:rFonts w:ascii="Times New Roman" w:hAnsi="Times New Roman" w:cs="Times New Roman"/>
          <w:sz w:val="24"/>
          <w:szCs w:val="24"/>
        </w:rPr>
        <w:t>Date_Returned</w:t>
      </w:r>
      <w:proofErr w:type="spellEnd"/>
      <w:r w:rsidRPr="00844154">
        <w:rPr>
          <w:rFonts w:ascii="Times New Roman" w:hAnsi="Times New Roman" w:cs="Times New Roman"/>
          <w:sz w:val="24"/>
          <w:szCs w:val="24"/>
        </w:rPr>
        <w:t xml:space="preserve"> depends on </w:t>
      </w: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Artwork_Medium</w:t>
      </w:r>
      <w:proofErr w:type="spellEnd"/>
    </w:p>
    <w:p w14:paraId="37946680" w14:textId="77777777" w:rsidR="00291808" w:rsidRPr="00844154" w:rsidRDefault="00291808" w:rsidP="0029180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Sale_Total</w:t>
      </w:r>
      <w:proofErr w:type="spellEnd"/>
      <w:r w:rsidRPr="00844154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Sale_Price</w:t>
      </w:r>
      <w:proofErr w:type="spellEnd"/>
      <w:r w:rsidRPr="00844154">
        <w:rPr>
          <w:rFonts w:ascii="Times New Roman" w:eastAsia="Times New Roman" w:hAnsi="Times New Roman" w:cs="Times New Roman"/>
          <w:sz w:val="24"/>
          <w:szCs w:val="24"/>
        </w:rPr>
        <w:t xml:space="preserve"> + </w:t>
      </w: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Sale_Tax</w:t>
      </w:r>
      <w:proofErr w:type="spellEnd"/>
    </w:p>
    <w:p w14:paraId="532D1956" w14:textId="77777777" w:rsidR="00291808" w:rsidRPr="00844154" w:rsidRDefault="00291808" w:rsidP="00291808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Amount_Remitted_to_Owner</w:t>
      </w:r>
      <w:proofErr w:type="spellEnd"/>
      <w:r w:rsidRPr="00844154">
        <w:rPr>
          <w:rFonts w:ascii="Times New Roman" w:hAnsi="Times New Roman" w:cs="Times New Roman"/>
          <w:sz w:val="24"/>
          <w:szCs w:val="24"/>
        </w:rPr>
        <w:t xml:space="preserve"> =</w:t>
      </w:r>
      <w:r w:rsidRPr="0084415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Sale_Total</w:t>
      </w:r>
      <w:proofErr w:type="spellEnd"/>
      <w:r w:rsidRPr="00844154">
        <w:rPr>
          <w:rFonts w:ascii="Times New Roman" w:eastAsia="Times New Roman" w:hAnsi="Times New Roman" w:cs="Times New Roman"/>
          <w:sz w:val="24"/>
          <w:szCs w:val="24"/>
        </w:rPr>
        <w:t xml:space="preserve"> - </w:t>
      </w: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Salesperson_Commision</w:t>
      </w:r>
      <w:proofErr w:type="spellEnd"/>
    </w:p>
    <w:p w14:paraId="0431D41C" w14:textId="77777777" w:rsidR="00291808" w:rsidRPr="00844154" w:rsidRDefault="00291808" w:rsidP="00291808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Total_All_Sales_For_Week_D</w:t>
      </w:r>
      <w:proofErr w:type="spellEnd"/>
      <w:r w:rsidRPr="00844154">
        <w:rPr>
          <w:rFonts w:ascii="Times New Roman" w:eastAsia="Times New Roman" w:hAnsi="Times New Roman" w:cs="Times New Roman"/>
          <w:sz w:val="24"/>
          <w:szCs w:val="24"/>
        </w:rPr>
        <w:t xml:space="preserve">* depend on </w:t>
      </w: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Sale_Total</w:t>
      </w:r>
      <w:proofErr w:type="spellEnd"/>
    </w:p>
    <w:p w14:paraId="06A2DDD0" w14:textId="77777777" w:rsidR="00291808" w:rsidRPr="00844154" w:rsidRDefault="00291808" w:rsidP="00291808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Payment_Check_Stub</w:t>
      </w:r>
      <w:proofErr w:type="spellEnd"/>
      <w:r w:rsidRPr="00844154">
        <w:rPr>
          <w:rFonts w:ascii="Times New Roman" w:eastAsia="SimSun" w:hAnsi="Times New Roman" w:cs="Times New Roman"/>
          <w:sz w:val="24"/>
          <w:szCs w:val="24"/>
        </w:rPr>
        <w:t>,</w:t>
      </w:r>
      <w:r w:rsidRPr="008441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Payment_Check_Amount</w:t>
      </w:r>
      <w:proofErr w:type="spellEnd"/>
      <w:r w:rsidRPr="00844154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844154">
        <w:rPr>
          <w:rFonts w:ascii="Times New Roman" w:eastAsia="SimSun" w:hAnsi="Times New Roman" w:cs="Times New Roman"/>
          <w:sz w:val="24"/>
          <w:szCs w:val="24"/>
        </w:rPr>
        <w:t xml:space="preserve"> Receipt#</w:t>
      </w:r>
      <w:r w:rsidRPr="0084415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44154">
        <w:rPr>
          <w:rFonts w:ascii="Times New Roman" w:hAnsi="Times New Roman" w:cs="Times New Roman"/>
          <w:sz w:val="24"/>
          <w:szCs w:val="24"/>
        </w:rPr>
        <w:t xml:space="preserve">depend on </w:t>
      </w: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Payment_Method</w:t>
      </w:r>
      <w:proofErr w:type="spellEnd"/>
    </w:p>
    <w:p w14:paraId="31242B69" w14:textId="77777777" w:rsidR="00291808" w:rsidRPr="00844154" w:rsidRDefault="00291808" w:rsidP="00291808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Total_All_Sales_For_Week_D</w:t>
      </w:r>
      <w:proofErr w:type="spellEnd"/>
      <w:r w:rsidRPr="00844154">
        <w:rPr>
          <w:rFonts w:ascii="Times New Roman" w:eastAsia="Times New Roman" w:hAnsi="Times New Roman" w:cs="Times New Roman"/>
          <w:sz w:val="24"/>
          <w:szCs w:val="24"/>
        </w:rPr>
        <w:t xml:space="preserve"> depend on </w:t>
      </w: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Sale_Total</w:t>
      </w:r>
      <w:proofErr w:type="spellEnd"/>
    </w:p>
    <w:p w14:paraId="53A2337C" w14:textId="77777777" w:rsidR="00291808" w:rsidRPr="00844154" w:rsidRDefault="00291808" w:rsidP="00291808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844154">
        <w:rPr>
          <w:rFonts w:ascii="Times New Roman" w:eastAsia="Times New Roman" w:hAnsi="Times New Roman" w:cs="Times New Roman"/>
          <w:sz w:val="24"/>
          <w:szCs w:val="24"/>
        </w:rPr>
        <w:t xml:space="preserve">Artist_Total_Asking_Price_For_Period_D* = </w:t>
      </w:r>
      <w:r w:rsidRPr="00844154">
        <w:rPr>
          <w:rStyle w:val="fontstyle01"/>
        </w:rPr>
        <w:t>Adding up the individual</w:t>
      </w:r>
      <w:r w:rsidRPr="0084415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Asking_Price</w:t>
      </w:r>
      <w:proofErr w:type="spellEnd"/>
      <w:r w:rsidRPr="00844154">
        <w:rPr>
          <w:rFonts w:ascii="Times New Roman" w:eastAsia="Times New Roman" w:hAnsi="Times New Roman" w:cs="Times New Roman"/>
          <w:sz w:val="24"/>
          <w:szCs w:val="24"/>
        </w:rPr>
        <w:t xml:space="preserve"> of Artist within Period</w:t>
      </w:r>
    </w:p>
    <w:p w14:paraId="109DFBCF" w14:textId="77777777" w:rsidR="00291808" w:rsidRPr="00844154" w:rsidRDefault="00291808" w:rsidP="00291808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Collector_Total_Asking_Price_For_Period_D</w:t>
      </w:r>
      <w:proofErr w:type="spellEnd"/>
      <w:r w:rsidRPr="00844154">
        <w:rPr>
          <w:rFonts w:ascii="Times New Roman" w:eastAsia="Times New Roman" w:hAnsi="Times New Roman" w:cs="Times New Roman"/>
          <w:sz w:val="24"/>
          <w:szCs w:val="24"/>
        </w:rPr>
        <w:t xml:space="preserve">* = </w:t>
      </w:r>
      <w:r w:rsidRPr="00844154">
        <w:rPr>
          <w:rStyle w:val="fontstyle01"/>
        </w:rPr>
        <w:t>Adding up the individual</w:t>
      </w:r>
      <w:r w:rsidRPr="0084415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Asking_Price</w:t>
      </w:r>
      <w:proofErr w:type="spellEnd"/>
      <w:r w:rsidRPr="00844154">
        <w:rPr>
          <w:rFonts w:ascii="Times New Roman" w:eastAsia="Times New Roman" w:hAnsi="Times New Roman" w:cs="Times New Roman"/>
          <w:sz w:val="24"/>
          <w:szCs w:val="24"/>
        </w:rPr>
        <w:t xml:space="preserve"> of Collector within Period</w:t>
      </w:r>
    </w:p>
    <w:p w14:paraId="17D1ECEC" w14:textId="77777777" w:rsidR="00291808" w:rsidRPr="00844154" w:rsidRDefault="00291808" w:rsidP="00291808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Total_Asking_Price_For_Period_D</w:t>
      </w:r>
      <w:proofErr w:type="spellEnd"/>
      <w:r w:rsidRPr="00844154">
        <w:rPr>
          <w:rFonts w:ascii="Times New Roman" w:eastAsia="Times New Roman" w:hAnsi="Times New Roman" w:cs="Times New Roman"/>
          <w:sz w:val="24"/>
          <w:szCs w:val="24"/>
        </w:rPr>
        <w:t xml:space="preserve">* = </w:t>
      </w:r>
      <w:bookmarkStart w:id="35" w:name="_Hlk24736577"/>
      <w:r w:rsidRPr="00844154">
        <w:rPr>
          <w:rStyle w:val="fontstyle01"/>
        </w:rPr>
        <w:t xml:space="preserve">Adding up the </w:t>
      </w:r>
      <w:bookmarkEnd w:id="35"/>
      <w:r w:rsidRPr="00844154">
        <w:rPr>
          <w:rStyle w:val="fontstyle01"/>
        </w:rPr>
        <w:t>individual</w:t>
      </w:r>
      <w:r w:rsidRPr="0084415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Asking_Price</w:t>
      </w:r>
      <w:proofErr w:type="spellEnd"/>
      <w:r w:rsidRPr="00844154">
        <w:rPr>
          <w:rFonts w:ascii="Times New Roman" w:eastAsia="Times New Roman" w:hAnsi="Times New Roman" w:cs="Times New Roman"/>
          <w:sz w:val="24"/>
          <w:szCs w:val="24"/>
        </w:rPr>
        <w:t xml:space="preserve"> within Period</w:t>
      </w:r>
    </w:p>
    <w:p w14:paraId="6B7AE077" w14:textId="77777777" w:rsidR="00291808" w:rsidRPr="00844154" w:rsidRDefault="00291808" w:rsidP="00291808">
      <w:pPr>
        <w:pStyle w:val="ListParagraph"/>
        <w:numPr>
          <w:ilvl w:val="0"/>
          <w:numId w:val="2"/>
        </w:numPr>
        <w:rPr>
          <w:rStyle w:val="fontstyle01"/>
          <w:rFonts w:eastAsia="Times New Roman"/>
          <w:color w:val="auto"/>
        </w:rPr>
      </w:pP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Collector_Sale_Last_Year_D</w:t>
      </w:r>
      <w:proofErr w:type="spellEnd"/>
      <w:r w:rsidRPr="00844154">
        <w:rPr>
          <w:rFonts w:ascii="Times New Roman" w:eastAsia="Times New Roman" w:hAnsi="Times New Roman" w:cs="Times New Roman"/>
          <w:sz w:val="24"/>
          <w:szCs w:val="24"/>
        </w:rPr>
        <w:t>* = Adding up the</w:t>
      </w:r>
      <w:r w:rsidRPr="008441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Sale_Total</w:t>
      </w:r>
      <w:proofErr w:type="spellEnd"/>
      <w:r w:rsidRPr="00844154">
        <w:rPr>
          <w:rFonts w:ascii="Times New Roman" w:eastAsia="Times New Roman" w:hAnsi="Times New Roman" w:cs="Times New Roman"/>
          <w:sz w:val="24"/>
          <w:szCs w:val="24"/>
        </w:rPr>
        <w:t>* of Collector</w:t>
      </w:r>
      <w:r w:rsidRPr="00844154">
        <w:rPr>
          <w:rFonts w:ascii="Times New Roman" w:hAnsi="Times New Roman" w:cs="Times New Roman"/>
          <w:sz w:val="24"/>
          <w:szCs w:val="24"/>
        </w:rPr>
        <w:t xml:space="preserve"> last year</w:t>
      </w:r>
    </w:p>
    <w:p w14:paraId="6402210D" w14:textId="77777777" w:rsidR="00291808" w:rsidRPr="00844154" w:rsidRDefault="00291808" w:rsidP="00291808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Collector_Total_Sales_For_Period_D</w:t>
      </w:r>
      <w:proofErr w:type="spellEnd"/>
      <w:r w:rsidRPr="00844154">
        <w:rPr>
          <w:rFonts w:ascii="Times New Roman" w:eastAsia="Times New Roman" w:hAnsi="Times New Roman" w:cs="Times New Roman"/>
          <w:sz w:val="24"/>
          <w:szCs w:val="24"/>
        </w:rPr>
        <w:t>* = Adding up the</w:t>
      </w:r>
      <w:r w:rsidRPr="008441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Sale_Total</w:t>
      </w:r>
      <w:proofErr w:type="spellEnd"/>
      <w:r w:rsidRPr="00844154">
        <w:rPr>
          <w:rFonts w:ascii="Times New Roman" w:eastAsia="Times New Roman" w:hAnsi="Times New Roman" w:cs="Times New Roman"/>
          <w:sz w:val="24"/>
          <w:szCs w:val="24"/>
        </w:rPr>
        <w:t>* of Collector</w:t>
      </w:r>
      <w:r w:rsidRPr="00844154">
        <w:rPr>
          <w:rFonts w:ascii="Times New Roman" w:hAnsi="Times New Roman" w:cs="Times New Roman"/>
          <w:sz w:val="24"/>
          <w:szCs w:val="24"/>
        </w:rPr>
        <w:t xml:space="preserve"> in Period</w:t>
      </w:r>
    </w:p>
    <w:p w14:paraId="40BAD83F" w14:textId="77777777" w:rsidR="00291808" w:rsidRPr="00844154" w:rsidRDefault="00291808" w:rsidP="00291808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i/>
          <w:sz w:val="24"/>
          <w:szCs w:val="24"/>
        </w:rPr>
      </w:pPr>
      <w:proofErr w:type="spellStart"/>
      <w:r w:rsidRPr="00844154">
        <w:rPr>
          <w:rFonts w:ascii="Times New Roman" w:eastAsia="Times New Roman" w:hAnsi="Times New Roman" w:cs="Times New Roman"/>
          <w:i/>
          <w:sz w:val="24"/>
          <w:szCs w:val="24"/>
        </w:rPr>
        <w:t>Collector_Sales_Year_to_Date_D</w:t>
      </w:r>
      <w:proofErr w:type="spellEnd"/>
      <w:r w:rsidRPr="00844154">
        <w:rPr>
          <w:rFonts w:ascii="Times New Roman" w:eastAsia="Times New Roman" w:hAnsi="Times New Roman" w:cs="Times New Roman"/>
          <w:i/>
          <w:sz w:val="24"/>
          <w:szCs w:val="24"/>
        </w:rPr>
        <w:t xml:space="preserve">* = Adding up </w:t>
      </w:r>
      <w:r w:rsidRPr="00844154">
        <w:rPr>
          <w:rFonts w:ascii="Times New Roman" w:hAnsi="Times New Roman" w:cs="Times New Roman"/>
          <w:i/>
          <w:sz w:val="24"/>
          <w:szCs w:val="24"/>
        </w:rPr>
        <w:t>all</w:t>
      </w:r>
      <w:r w:rsidRPr="00844154">
        <w:rPr>
          <w:rFonts w:ascii="Times New Roman" w:eastAsia="Times New Roman" w:hAnsi="Times New Roman" w:cs="Times New Roman"/>
          <w:i/>
          <w:sz w:val="24"/>
          <w:szCs w:val="24"/>
        </w:rPr>
        <w:t xml:space="preserve"> the</w:t>
      </w:r>
      <w:r w:rsidRPr="0084415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Sale_Total</w:t>
      </w:r>
      <w:proofErr w:type="spellEnd"/>
      <w:r w:rsidRPr="00844154">
        <w:rPr>
          <w:rFonts w:ascii="Times New Roman" w:eastAsia="Times New Roman" w:hAnsi="Times New Roman" w:cs="Times New Roman"/>
          <w:sz w:val="24"/>
          <w:szCs w:val="24"/>
        </w:rPr>
        <w:t>* of Collector</w:t>
      </w:r>
    </w:p>
    <w:p w14:paraId="5B06D1A3" w14:textId="77777777" w:rsidR="00291808" w:rsidRPr="00844154" w:rsidRDefault="00291808" w:rsidP="00291808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Artist_Total_Sales_For_Period_D</w:t>
      </w:r>
      <w:proofErr w:type="spellEnd"/>
      <w:r w:rsidRPr="00844154">
        <w:rPr>
          <w:rFonts w:ascii="Times New Roman" w:eastAsia="Times New Roman" w:hAnsi="Times New Roman" w:cs="Times New Roman"/>
          <w:sz w:val="24"/>
          <w:szCs w:val="24"/>
        </w:rPr>
        <w:t>* = Adding up the</w:t>
      </w:r>
      <w:r w:rsidRPr="008441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Sale_Total</w:t>
      </w:r>
      <w:proofErr w:type="spellEnd"/>
      <w:r w:rsidRPr="00844154">
        <w:rPr>
          <w:rFonts w:ascii="Times New Roman" w:eastAsia="Times New Roman" w:hAnsi="Times New Roman" w:cs="Times New Roman"/>
          <w:sz w:val="24"/>
          <w:szCs w:val="24"/>
        </w:rPr>
        <w:t>* of Artist</w:t>
      </w:r>
      <w:r w:rsidRPr="00844154">
        <w:rPr>
          <w:rFonts w:ascii="Times New Roman" w:hAnsi="Times New Roman" w:cs="Times New Roman"/>
          <w:sz w:val="24"/>
          <w:szCs w:val="24"/>
        </w:rPr>
        <w:t xml:space="preserve"> in Period</w:t>
      </w:r>
    </w:p>
    <w:p w14:paraId="2FA53182" w14:textId="77777777" w:rsidR="00291808" w:rsidRPr="00844154" w:rsidRDefault="00291808" w:rsidP="00291808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Artist_Sales_Last_Year_D</w:t>
      </w:r>
      <w:proofErr w:type="spellEnd"/>
      <w:r w:rsidRPr="00844154">
        <w:rPr>
          <w:rFonts w:ascii="Times New Roman" w:eastAsia="Times New Roman" w:hAnsi="Times New Roman" w:cs="Times New Roman"/>
          <w:sz w:val="24"/>
          <w:szCs w:val="24"/>
        </w:rPr>
        <w:t>* = Adding up the</w:t>
      </w:r>
      <w:r w:rsidRPr="008441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Sale_Total</w:t>
      </w:r>
      <w:proofErr w:type="spellEnd"/>
      <w:r w:rsidRPr="00844154">
        <w:rPr>
          <w:rFonts w:ascii="Times New Roman" w:eastAsia="Times New Roman" w:hAnsi="Times New Roman" w:cs="Times New Roman"/>
          <w:sz w:val="24"/>
          <w:szCs w:val="24"/>
        </w:rPr>
        <w:t>*</w:t>
      </w:r>
      <w:r w:rsidRPr="00844154">
        <w:rPr>
          <w:rFonts w:ascii="Times New Roman" w:hAnsi="Times New Roman" w:cs="Times New Roman"/>
          <w:sz w:val="24"/>
          <w:szCs w:val="24"/>
        </w:rPr>
        <w:t xml:space="preserve"> </w:t>
      </w:r>
      <w:r w:rsidRPr="00844154">
        <w:rPr>
          <w:rFonts w:ascii="Times New Roman" w:eastAsia="Times New Roman" w:hAnsi="Times New Roman" w:cs="Times New Roman"/>
          <w:sz w:val="24"/>
          <w:szCs w:val="24"/>
        </w:rPr>
        <w:t>of Artist</w:t>
      </w:r>
      <w:r w:rsidRPr="00844154">
        <w:rPr>
          <w:rFonts w:ascii="Times New Roman" w:hAnsi="Times New Roman" w:cs="Times New Roman"/>
          <w:sz w:val="24"/>
          <w:szCs w:val="24"/>
        </w:rPr>
        <w:t xml:space="preserve"> last year</w:t>
      </w:r>
    </w:p>
    <w:p w14:paraId="6F691327" w14:textId="77777777" w:rsidR="00291808" w:rsidRPr="00844154" w:rsidRDefault="00291808" w:rsidP="00291808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lastRenderedPageBreak/>
        <w:t>Artist_Sales_Year_to_Date_D</w:t>
      </w:r>
      <w:proofErr w:type="spellEnd"/>
      <w:r w:rsidRPr="00844154">
        <w:rPr>
          <w:rFonts w:ascii="Times New Roman" w:eastAsia="Times New Roman" w:hAnsi="Times New Roman" w:cs="Times New Roman"/>
          <w:sz w:val="24"/>
          <w:szCs w:val="24"/>
        </w:rPr>
        <w:t xml:space="preserve">* = Adding up </w:t>
      </w:r>
      <w:r w:rsidRPr="00844154">
        <w:rPr>
          <w:rFonts w:ascii="Times New Roman" w:hAnsi="Times New Roman" w:cs="Times New Roman"/>
          <w:sz w:val="24"/>
          <w:szCs w:val="24"/>
        </w:rPr>
        <w:t>all</w:t>
      </w:r>
      <w:r w:rsidRPr="00844154"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Sale_Total</w:t>
      </w:r>
      <w:proofErr w:type="spellEnd"/>
      <w:r w:rsidRPr="00844154">
        <w:rPr>
          <w:rFonts w:ascii="Times New Roman" w:eastAsia="Times New Roman" w:hAnsi="Times New Roman" w:cs="Times New Roman"/>
          <w:sz w:val="24"/>
          <w:szCs w:val="24"/>
        </w:rPr>
        <w:t>*</w:t>
      </w:r>
      <w:r w:rsidRPr="00844154">
        <w:rPr>
          <w:rFonts w:ascii="Times New Roman" w:hAnsi="Times New Roman" w:cs="Times New Roman"/>
          <w:sz w:val="24"/>
          <w:szCs w:val="24"/>
        </w:rPr>
        <w:t xml:space="preserve"> </w:t>
      </w:r>
      <w:r w:rsidRPr="00844154">
        <w:rPr>
          <w:rFonts w:ascii="Times New Roman" w:eastAsia="Times New Roman" w:hAnsi="Times New Roman" w:cs="Times New Roman"/>
          <w:sz w:val="24"/>
          <w:szCs w:val="24"/>
        </w:rPr>
        <w:t>of Artist</w:t>
      </w:r>
    </w:p>
    <w:p w14:paraId="2D10B196" w14:textId="77777777" w:rsidR="00291808" w:rsidRPr="00844154" w:rsidRDefault="00291808" w:rsidP="00291808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Saleperson_Commission_For_Period_D</w:t>
      </w:r>
      <w:proofErr w:type="spellEnd"/>
      <w:r w:rsidRPr="00844154">
        <w:rPr>
          <w:rFonts w:ascii="Times New Roman" w:eastAsia="Times New Roman" w:hAnsi="Times New Roman" w:cs="Times New Roman"/>
          <w:sz w:val="24"/>
          <w:szCs w:val="24"/>
        </w:rPr>
        <w:t xml:space="preserve">* = Adding up the </w:t>
      </w:r>
      <w:r w:rsidRPr="00844154">
        <w:rPr>
          <w:rFonts w:ascii="Times New Roman" w:hAnsi="Times New Roman" w:cs="Times New Roman"/>
          <w:sz w:val="24"/>
          <w:szCs w:val="24"/>
        </w:rPr>
        <w:t xml:space="preserve">Salesperson’s </w:t>
      </w:r>
      <w:proofErr w:type="spellStart"/>
      <w:r w:rsidRPr="00844154">
        <w:rPr>
          <w:rFonts w:ascii="Times New Roman" w:hAnsi="Times New Roman" w:cs="Times New Roman"/>
          <w:sz w:val="24"/>
          <w:szCs w:val="24"/>
        </w:rPr>
        <w:t>Salesperson_Commission</w:t>
      </w:r>
      <w:proofErr w:type="spellEnd"/>
      <w:r w:rsidRPr="00844154">
        <w:rPr>
          <w:rFonts w:ascii="Times New Roman" w:hAnsi="Times New Roman" w:cs="Times New Roman"/>
          <w:sz w:val="24"/>
          <w:szCs w:val="24"/>
        </w:rPr>
        <w:t xml:space="preserve"> in Period</w:t>
      </w:r>
    </w:p>
    <w:p w14:paraId="7479890D" w14:textId="77777777" w:rsidR="00291808" w:rsidRPr="00844154" w:rsidRDefault="00291808" w:rsidP="00291808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Saleperson_Total_Sales_For_Period_D</w:t>
      </w:r>
      <w:proofErr w:type="spellEnd"/>
      <w:r w:rsidRPr="00844154">
        <w:rPr>
          <w:rFonts w:ascii="Times New Roman" w:eastAsia="Times New Roman" w:hAnsi="Times New Roman" w:cs="Times New Roman"/>
          <w:sz w:val="24"/>
          <w:szCs w:val="24"/>
        </w:rPr>
        <w:t xml:space="preserve">* = Adding up the </w:t>
      </w:r>
      <w:r w:rsidRPr="00844154">
        <w:rPr>
          <w:rFonts w:ascii="Times New Roman" w:hAnsi="Times New Roman" w:cs="Times New Roman"/>
          <w:sz w:val="24"/>
          <w:szCs w:val="24"/>
        </w:rPr>
        <w:t xml:space="preserve">Salesperson’s </w:t>
      </w: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Sale_Total</w:t>
      </w:r>
      <w:proofErr w:type="spellEnd"/>
      <w:r w:rsidRPr="00844154">
        <w:rPr>
          <w:rFonts w:ascii="Times New Roman" w:eastAsia="Times New Roman" w:hAnsi="Times New Roman" w:cs="Times New Roman"/>
          <w:sz w:val="24"/>
          <w:szCs w:val="24"/>
        </w:rPr>
        <w:t>*</w:t>
      </w:r>
      <w:r w:rsidRPr="00844154">
        <w:rPr>
          <w:rFonts w:ascii="Times New Roman" w:hAnsi="Times New Roman" w:cs="Times New Roman"/>
          <w:sz w:val="24"/>
          <w:szCs w:val="24"/>
        </w:rPr>
        <w:t xml:space="preserve"> in Period</w:t>
      </w:r>
    </w:p>
    <w:p w14:paraId="758BB573" w14:textId="77777777" w:rsidR="00291808" w:rsidRPr="00844154" w:rsidRDefault="00291808" w:rsidP="00291808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Purchase_Last_Year_D</w:t>
      </w:r>
      <w:proofErr w:type="spellEnd"/>
      <w:r w:rsidRPr="00844154">
        <w:rPr>
          <w:rFonts w:ascii="Times New Roman" w:eastAsia="Times New Roman" w:hAnsi="Times New Roman" w:cs="Times New Roman"/>
          <w:sz w:val="24"/>
          <w:szCs w:val="24"/>
        </w:rPr>
        <w:t xml:space="preserve">* = Adding up the </w:t>
      </w: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Sale_Total</w:t>
      </w:r>
      <w:proofErr w:type="spellEnd"/>
      <w:r w:rsidRPr="00844154">
        <w:rPr>
          <w:rFonts w:ascii="Times New Roman" w:eastAsia="Times New Roman" w:hAnsi="Times New Roman" w:cs="Times New Roman"/>
          <w:sz w:val="24"/>
          <w:szCs w:val="24"/>
        </w:rPr>
        <w:t>* last year</w:t>
      </w:r>
    </w:p>
    <w:p w14:paraId="0BBCF531" w14:textId="77777777" w:rsidR="00291808" w:rsidRPr="00844154" w:rsidRDefault="00291808" w:rsidP="00291808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Purchase_Year_to_Date_D</w:t>
      </w:r>
      <w:proofErr w:type="spellEnd"/>
      <w:r w:rsidRPr="00844154">
        <w:rPr>
          <w:rFonts w:ascii="Times New Roman" w:eastAsia="Times New Roman" w:hAnsi="Times New Roman" w:cs="Times New Roman"/>
          <w:sz w:val="24"/>
          <w:szCs w:val="24"/>
        </w:rPr>
        <w:t xml:space="preserve">* = Adding up </w:t>
      </w:r>
      <w:r w:rsidRPr="00844154">
        <w:rPr>
          <w:rFonts w:ascii="Times New Roman" w:hAnsi="Times New Roman" w:cs="Times New Roman"/>
          <w:sz w:val="24"/>
          <w:szCs w:val="24"/>
        </w:rPr>
        <w:t>all</w:t>
      </w:r>
      <w:r w:rsidRPr="00844154"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proofErr w:type="spellStart"/>
      <w:r w:rsidRPr="00844154">
        <w:rPr>
          <w:rFonts w:ascii="Times New Roman" w:eastAsia="Times New Roman" w:hAnsi="Times New Roman" w:cs="Times New Roman"/>
          <w:sz w:val="24"/>
          <w:szCs w:val="24"/>
        </w:rPr>
        <w:t>Sale_Total</w:t>
      </w:r>
      <w:proofErr w:type="spellEnd"/>
      <w:r w:rsidRPr="00844154">
        <w:rPr>
          <w:rFonts w:ascii="Times New Roman" w:eastAsia="Times New Roman" w:hAnsi="Times New Roman" w:cs="Times New Roman"/>
          <w:sz w:val="24"/>
          <w:szCs w:val="24"/>
        </w:rPr>
        <w:t>*</w:t>
      </w:r>
    </w:p>
    <w:p w14:paraId="6B170861" w14:textId="77777777" w:rsidR="00291808" w:rsidRPr="00844154" w:rsidRDefault="00291808" w:rsidP="00291808">
      <w:pPr>
        <w:rPr>
          <w:sz w:val="24"/>
          <w:szCs w:val="24"/>
        </w:rPr>
      </w:pPr>
    </w:p>
    <w:p w14:paraId="7E5B9868" w14:textId="4D284887" w:rsidR="00D510BB" w:rsidRDefault="00D510BB" w:rsidP="00D510BB">
      <w:pPr>
        <w:rPr>
          <w:b/>
          <w:bCs/>
          <w:sz w:val="28"/>
          <w:szCs w:val="28"/>
        </w:rPr>
      </w:pPr>
    </w:p>
    <w:p w14:paraId="1D734D12" w14:textId="77777777" w:rsidR="00D510BB" w:rsidRDefault="00D510B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566D4535" w14:textId="0E779DE2" w:rsidR="00695A84" w:rsidRDefault="00D510BB" w:rsidP="00695A8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G</w:t>
      </w:r>
      <w:r>
        <w:rPr>
          <w:rFonts w:hint="eastAsia"/>
          <w:b/>
          <w:bCs/>
          <w:sz w:val="28"/>
          <w:szCs w:val="28"/>
        </w:rPr>
        <w:t>enerate</w:t>
      </w:r>
      <w:r>
        <w:rPr>
          <w:b/>
          <w:bCs/>
          <w:sz w:val="28"/>
          <w:szCs w:val="28"/>
        </w:rPr>
        <w:t xml:space="preserve"> </w:t>
      </w:r>
      <w:r>
        <w:rPr>
          <w:rFonts w:hint="eastAsia"/>
          <w:b/>
          <w:bCs/>
          <w:sz w:val="28"/>
          <w:szCs w:val="28"/>
        </w:rPr>
        <w:t>the</w:t>
      </w:r>
      <w:r>
        <w:rPr>
          <w:b/>
          <w:bCs/>
          <w:sz w:val="28"/>
          <w:szCs w:val="28"/>
        </w:rPr>
        <w:t xml:space="preserve"> DDL</w:t>
      </w:r>
      <w:r w:rsidR="00695A84">
        <w:rPr>
          <w:b/>
          <w:bCs/>
          <w:sz w:val="28"/>
          <w:szCs w:val="28"/>
        </w:rPr>
        <w:t xml:space="preserve"> </w:t>
      </w:r>
      <w:r w:rsidR="00695A84">
        <w:rPr>
          <w:rFonts w:hint="eastAsia"/>
          <w:b/>
          <w:bCs/>
          <w:sz w:val="28"/>
          <w:szCs w:val="28"/>
        </w:rPr>
        <w:t>for</w:t>
      </w:r>
      <w:r w:rsidR="00695A84">
        <w:rPr>
          <w:b/>
          <w:bCs/>
          <w:sz w:val="28"/>
          <w:szCs w:val="28"/>
        </w:rPr>
        <w:t xml:space="preserve"> </w:t>
      </w:r>
      <w:r w:rsidR="00695A84" w:rsidRPr="00695A84">
        <w:rPr>
          <w:b/>
          <w:bCs/>
          <w:sz w:val="28"/>
          <w:szCs w:val="28"/>
        </w:rPr>
        <w:t>The Art Gallery Sales Tracking System</w:t>
      </w:r>
    </w:p>
    <w:p w14:paraId="1DF09868" w14:textId="77777777" w:rsidR="00695A84" w:rsidRDefault="00695A84" w:rsidP="00695A84">
      <w:pPr>
        <w:rPr>
          <w:b/>
          <w:bCs/>
          <w:sz w:val="28"/>
          <w:szCs w:val="28"/>
        </w:rPr>
      </w:pPr>
    </w:p>
    <w:p w14:paraId="58AF350D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>CREATE TABLE artist (</w:t>
      </w:r>
    </w:p>
    <w:p w14:paraId="549310C8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artist_id</w:t>
      </w:r>
      <w:proofErr w:type="spellEnd"/>
      <w:r w:rsidRPr="00695A84">
        <w:rPr>
          <w:sz w:val="28"/>
          <w:szCs w:val="28"/>
        </w:rPr>
        <w:t xml:space="preserve">              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 NOT NULL,</w:t>
      </w:r>
    </w:p>
    <w:p w14:paraId="28F7B96D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artist_last_name</w:t>
      </w:r>
      <w:proofErr w:type="spellEnd"/>
      <w:r w:rsidRPr="00695A84">
        <w:rPr>
          <w:sz w:val="28"/>
          <w:szCs w:val="28"/>
        </w:rPr>
        <w:t xml:space="preserve">       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20 CHAR),</w:t>
      </w:r>
    </w:p>
    <w:p w14:paraId="42914C3C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artist_first_name</w:t>
      </w:r>
      <w:proofErr w:type="spellEnd"/>
      <w:r w:rsidRPr="00695A84">
        <w:rPr>
          <w:sz w:val="28"/>
          <w:szCs w:val="28"/>
        </w:rPr>
        <w:t xml:space="preserve">      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20 CHAR),</w:t>
      </w:r>
    </w:p>
    <w:p w14:paraId="5B267821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artist_address</w:t>
      </w:r>
      <w:proofErr w:type="spellEnd"/>
      <w:r w:rsidRPr="00695A84">
        <w:rPr>
          <w:sz w:val="28"/>
          <w:szCs w:val="28"/>
        </w:rPr>
        <w:t xml:space="preserve">         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40 CHAR),</w:t>
      </w:r>
    </w:p>
    <w:p w14:paraId="6DDB7E20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artist_reputation</w:t>
      </w:r>
      <w:proofErr w:type="spellEnd"/>
      <w:r w:rsidRPr="00695A84">
        <w:rPr>
          <w:sz w:val="28"/>
          <w:szCs w:val="28"/>
        </w:rPr>
        <w:t xml:space="preserve">      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10 CHAR),</w:t>
      </w:r>
    </w:p>
    <w:p w14:paraId="1882804C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artist_telephone</w:t>
      </w:r>
      <w:proofErr w:type="spellEnd"/>
      <w:r w:rsidRPr="00695A84">
        <w:rPr>
          <w:sz w:val="28"/>
          <w:szCs w:val="28"/>
        </w:rPr>
        <w:t>#         INTEGER,</w:t>
      </w:r>
    </w:p>
    <w:p w14:paraId="6180A206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type                   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20 CHAR),</w:t>
      </w:r>
    </w:p>
    <w:p w14:paraId="1ED4A5C9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medium                 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20 CHAR),</w:t>
      </w:r>
    </w:p>
    <w:p w14:paraId="5EE8CF2F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style                  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20 CHAR),</w:t>
      </w:r>
    </w:p>
    <w:p w14:paraId="24611CA3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artist_city</w:t>
      </w:r>
      <w:proofErr w:type="spellEnd"/>
      <w:r w:rsidRPr="00695A84">
        <w:rPr>
          <w:sz w:val="28"/>
          <w:szCs w:val="28"/>
        </w:rPr>
        <w:t xml:space="preserve">            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20 CHAR),</w:t>
      </w:r>
    </w:p>
    <w:p w14:paraId="3C945588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artist_sate</w:t>
      </w:r>
      <w:proofErr w:type="spellEnd"/>
      <w:r w:rsidRPr="00695A84">
        <w:rPr>
          <w:sz w:val="28"/>
          <w:szCs w:val="28"/>
        </w:rPr>
        <w:t xml:space="preserve">            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20 CHAR),</w:t>
      </w:r>
    </w:p>
    <w:p w14:paraId="21A224B7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artist_street</w:t>
      </w:r>
      <w:proofErr w:type="spellEnd"/>
      <w:r w:rsidRPr="00695A84">
        <w:rPr>
          <w:sz w:val="28"/>
          <w:szCs w:val="28"/>
        </w:rPr>
        <w:t xml:space="preserve">          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20 CHAR),</w:t>
      </w:r>
    </w:p>
    <w:p w14:paraId="64673FF1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artist_zip_code</w:t>
      </w:r>
      <w:proofErr w:type="spellEnd"/>
      <w:r w:rsidRPr="00695A84">
        <w:rPr>
          <w:sz w:val="28"/>
          <w:szCs w:val="28"/>
        </w:rPr>
        <w:t xml:space="preserve">           INTEGER,</w:t>
      </w:r>
    </w:p>
    <w:p w14:paraId="680CFAFB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artist_interviewer_name</w:t>
      </w:r>
      <w:proofErr w:type="spellEnd"/>
      <w:r w:rsidRPr="00695A84">
        <w:rPr>
          <w:sz w:val="28"/>
          <w:szCs w:val="28"/>
        </w:rPr>
        <w:t xml:space="preserve">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20 CHAR),</w:t>
      </w:r>
    </w:p>
    <w:p w14:paraId="550567BE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artist_interview_date</w:t>
      </w:r>
      <w:proofErr w:type="spellEnd"/>
      <w:r w:rsidRPr="00695A84">
        <w:rPr>
          <w:sz w:val="28"/>
          <w:szCs w:val="28"/>
        </w:rPr>
        <w:t xml:space="preserve">     DATE</w:t>
      </w:r>
    </w:p>
    <w:p w14:paraId="4B69C7D4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>);</w:t>
      </w:r>
    </w:p>
    <w:p w14:paraId="3423E7C2" w14:textId="77777777" w:rsidR="00695A84" w:rsidRPr="00695A84" w:rsidRDefault="00695A84" w:rsidP="00695A84">
      <w:pPr>
        <w:rPr>
          <w:sz w:val="28"/>
          <w:szCs w:val="28"/>
        </w:rPr>
      </w:pPr>
    </w:p>
    <w:p w14:paraId="607ECBDA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ALTER TABLE artist ADD CONSTRAINT </w:t>
      </w:r>
      <w:proofErr w:type="spellStart"/>
      <w:r w:rsidRPr="00695A84">
        <w:rPr>
          <w:sz w:val="28"/>
          <w:szCs w:val="28"/>
        </w:rPr>
        <w:t>artist_pk</w:t>
      </w:r>
      <w:proofErr w:type="spellEnd"/>
      <w:r w:rsidRPr="00695A84">
        <w:rPr>
          <w:sz w:val="28"/>
          <w:szCs w:val="28"/>
        </w:rPr>
        <w:t xml:space="preserve"> PRIMARY KEY </w:t>
      </w:r>
      <w:proofErr w:type="gramStart"/>
      <w:r w:rsidRPr="00695A84">
        <w:rPr>
          <w:sz w:val="28"/>
          <w:szCs w:val="28"/>
        </w:rPr>
        <w:t xml:space="preserve">( </w:t>
      </w:r>
      <w:proofErr w:type="spellStart"/>
      <w:r w:rsidRPr="00695A84">
        <w:rPr>
          <w:sz w:val="28"/>
          <w:szCs w:val="28"/>
        </w:rPr>
        <w:t>artist</w:t>
      </w:r>
      <w:proofErr w:type="gramEnd"/>
      <w:r w:rsidRPr="00695A84">
        <w:rPr>
          <w:sz w:val="28"/>
          <w:szCs w:val="28"/>
        </w:rPr>
        <w:t>_id</w:t>
      </w:r>
      <w:proofErr w:type="spellEnd"/>
      <w:r w:rsidRPr="00695A84">
        <w:rPr>
          <w:sz w:val="28"/>
          <w:szCs w:val="28"/>
        </w:rPr>
        <w:t xml:space="preserve"> );</w:t>
      </w:r>
    </w:p>
    <w:p w14:paraId="7B5F43E2" w14:textId="77777777" w:rsidR="00695A84" w:rsidRPr="00695A84" w:rsidRDefault="00695A84" w:rsidP="00695A84">
      <w:pPr>
        <w:rPr>
          <w:sz w:val="28"/>
          <w:szCs w:val="28"/>
        </w:rPr>
      </w:pPr>
    </w:p>
    <w:p w14:paraId="10BC1F34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CREATE TABLE </w:t>
      </w:r>
      <w:proofErr w:type="spellStart"/>
      <w:r w:rsidRPr="00695A84">
        <w:rPr>
          <w:sz w:val="28"/>
          <w:szCs w:val="28"/>
        </w:rPr>
        <w:t>artist_artwork</w:t>
      </w:r>
      <w:proofErr w:type="spellEnd"/>
      <w:r w:rsidRPr="00695A84">
        <w:rPr>
          <w:sz w:val="28"/>
          <w:szCs w:val="28"/>
        </w:rPr>
        <w:t xml:space="preserve"> (</w:t>
      </w:r>
    </w:p>
    <w:p w14:paraId="1C05C929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artwork_id</w:t>
      </w:r>
      <w:proofErr w:type="spellEnd"/>
      <w:r w:rsidRPr="00695A84">
        <w:rPr>
          <w:sz w:val="28"/>
          <w:szCs w:val="28"/>
        </w:rPr>
        <w:t xml:space="preserve">                            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 NOT NULL,</w:t>
      </w:r>
    </w:p>
    <w:p w14:paraId="2502F75F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artist_id</w:t>
      </w:r>
      <w:proofErr w:type="spellEnd"/>
      <w:r w:rsidRPr="00695A84">
        <w:rPr>
          <w:sz w:val="28"/>
          <w:szCs w:val="28"/>
        </w:rPr>
        <w:t xml:space="preserve">                             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 xml:space="preserve">10) NOT NULL, </w:t>
      </w:r>
    </w:p>
    <w:p w14:paraId="00D60787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artist_total_asking_price_for_period_d</w:t>
      </w:r>
      <w:proofErr w:type="spellEnd"/>
      <w:r w:rsidRPr="00695A84">
        <w:rPr>
          <w:sz w:val="28"/>
          <w:szCs w:val="28"/>
        </w:rPr>
        <w:t xml:space="preserve">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</w:t>
      </w:r>
    </w:p>
    <w:p w14:paraId="2DEB7CD1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>);</w:t>
      </w:r>
    </w:p>
    <w:p w14:paraId="3E202F4D" w14:textId="77777777" w:rsidR="00695A84" w:rsidRPr="00695A84" w:rsidRDefault="00695A84" w:rsidP="00695A84">
      <w:pPr>
        <w:rPr>
          <w:sz w:val="28"/>
          <w:szCs w:val="28"/>
        </w:rPr>
      </w:pPr>
    </w:p>
    <w:p w14:paraId="73C365FD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ALTER TABLE </w:t>
      </w:r>
      <w:proofErr w:type="spellStart"/>
      <w:r w:rsidRPr="00695A84">
        <w:rPr>
          <w:sz w:val="28"/>
          <w:szCs w:val="28"/>
        </w:rPr>
        <w:t>artist_artwork</w:t>
      </w:r>
      <w:proofErr w:type="spellEnd"/>
      <w:r w:rsidRPr="00695A84">
        <w:rPr>
          <w:sz w:val="28"/>
          <w:szCs w:val="28"/>
        </w:rPr>
        <w:t xml:space="preserve"> ADD CONSTRAINT </w:t>
      </w:r>
      <w:proofErr w:type="spellStart"/>
      <w:r w:rsidRPr="00695A84">
        <w:rPr>
          <w:sz w:val="28"/>
          <w:szCs w:val="28"/>
        </w:rPr>
        <w:t>artist_artwork_pk</w:t>
      </w:r>
      <w:proofErr w:type="spellEnd"/>
      <w:r w:rsidRPr="00695A84">
        <w:rPr>
          <w:sz w:val="28"/>
          <w:szCs w:val="28"/>
        </w:rPr>
        <w:t xml:space="preserve"> PRIMARY KEY </w:t>
      </w:r>
      <w:proofErr w:type="gramStart"/>
      <w:r w:rsidRPr="00695A84">
        <w:rPr>
          <w:sz w:val="28"/>
          <w:szCs w:val="28"/>
        </w:rPr>
        <w:t xml:space="preserve">( </w:t>
      </w:r>
      <w:proofErr w:type="spellStart"/>
      <w:r w:rsidRPr="00695A84">
        <w:rPr>
          <w:sz w:val="28"/>
          <w:szCs w:val="28"/>
        </w:rPr>
        <w:t>artwork</w:t>
      </w:r>
      <w:proofErr w:type="gramEnd"/>
      <w:r w:rsidRPr="00695A84">
        <w:rPr>
          <w:sz w:val="28"/>
          <w:szCs w:val="28"/>
        </w:rPr>
        <w:t>_id</w:t>
      </w:r>
      <w:proofErr w:type="spellEnd"/>
      <w:r w:rsidRPr="00695A84">
        <w:rPr>
          <w:sz w:val="28"/>
          <w:szCs w:val="28"/>
        </w:rPr>
        <w:t xml:space="preserve"> );</w:t>
      </w:r>
    </w:p>
    <w:p w14:paraId="2A2C884F" w14:textId="77777777" w:rsidR="00695A84" w:rsidRPr="00695A84" w:rsidRDefault="00695A84" w:rsidP="00695A84">
      <w:pPr>
        <w:rPr>
          <w:sz w:val="28"/>
          <w:szCs w:val="28"/>
        </w:rPr>
      </w:pPr>
    </w:p>
    <w:p w14:paraId="0975F9AC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CREATE TABLE </w:t>
      </w:r>
      <w:proofErr w:type="spellStart"/>
      <w:r w:rsidRPr="00695A84">
        <w:rPr>
          <w:sz w:val="28"/>
          <w:szCs w:val="28"/>
        </w:rPr>
        <w:t>artist_sale</w:t>
      </w:r>
      <w:proofErr w:type="spellEnd"/>
      <w:r w:rsidRPr="00695A84">
        <w:rPr>
          <w:sz w:val="28"/>
          <w:szCs w:val="28"/>
        </w:rPr>
        <w:t xml:space="preserve"> (</w:t>
      </w:r>
    </w:p>
    <w:p w14:paraId="0DF7ED17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sale#                          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 NOT NULL,</w:t>
      </w:r>
    </w:p>
    <w:p w14:paraId="7B4F4845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artist_id</w:t>
      </w:r>
      <w:proofErr w:type="spellEnd"/>
      <w:r w:rsidRPr="00695A84">
        <w:rPr>
          <w:sz w:val="28"/>
          <w:szCs w:val="28"/>
        </w:rPr>
        <w:t xml:space="preserve">                      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 NOT NULL,</w:t>
      </w:r>
    </w:p>
    <w:p w14:paraId="2B9472C2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artist_first_name_d</w:t>
      </w:r>
      <w:proofErr w:type="spellEnd"/>
      <w:r w:rsidRPr="00695A84">
        <w:rPr>
          <w:sz w:val="28"/>
          <w:szCs w:val="28"/>
        </w:rPr>
        <w:t xml:space="preserve">            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20 CHAR),</w:t>
      </w:r>
    </w:p>
    <w:p w14:paraId="79034155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artist_last_name_d</w:t>
      </w:r>
      <w:proofErr w:type="spellEnd"/>
      <w:r w:rsidRPr="00695A84">
        <w:rPr>
          <w:sz w:val="28"/>
          <w:szCs w:val="28"/>
        </w:rPr>
        <w:t xml:space="preserve">             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20 CHAR),</w:t>
      </w:r>
    </w:p>
    <w:p w14:paraId="0CEE5750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artist_sales_year_to_date_d</w:t>
      </w:r>
      <w:proofErr w:type="spellEnd"/>
      <w:r w:rsidRPr="00695A84">
        <w:rPr>
          <w:sz w:val="28"/>
          <w:szCs w:val="28"/>
        </w:rPr>
        <w:t xml:space="preserve">    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 xml:space="preserve">10), </w:t>
      </w:r>
    </w:p>
    <w:p w14:paraId="23FE3A27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artist_total_sales_for_period_d</w:t>
      </w:r>
      <w:proofErr w:type="spellEnd"/>
      <w:r w:rsidRPr="00695A84">
        <w:rPr>
          <w:sz w:val="28"/>
          <w:szCs w:val="28"/>
        </w:rPr>
        <w:t xml:space="preserve">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,</w:t>
      </w:r>
    </w:p>
    <w:p w14:paraId="6B09A249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artist_sales_last_year_d</w:t>
      </w:r>
      <w:proofErr w:type="spellEnd"/>
      <w:r w:rsidRPr="00695A84">
        <w:rPr>
          <w:sz w:val="28"/>
          <w:szCs w:val="28"/>
        </w:rPr>
        <w:t xml:space="preserve">       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</w:t>
      </w:r>
    </w:p>
    <w:p w14:paraId="6BA3CC98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>);</w:t>
      </w:r>
    </w:p>
    <w:p w14:paraId="05ECC9A6" w14:textId="77777777" w:rsidR="00695A84" w:rsidRPr="00695A84" w:rsidRDefault="00695A84" w:rsidP="00695A84">
      <w:pPr>
        <w:rPr>
          <w:sz w:val="28"/>
          <w:szCs w:val="28"/>
        </w:rPr>
      </w:pPr>
    </w:p>
    <w:p w14:paraId="6800A478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lastRenderedPageBreak/>
        <w:t xml:space="preserve">ALTER TABLE </w:t>
      </w:r>
      <w:proofErr w:type="spellStart"/>
      <w:r w:rsidRPr="00695A84">
        <w:rPr>
          <w:sz w:val="28"/>
          <w:szCs w:val="28"/>
        </w:rPr>
        <w:t>artist_sale</w:t>
      </w:r>
      <w:proofErr w:type="spellEnd"/>
      <w:r w:rsidRPr="00695A84">
        <w:rPr>
          <w:sz w:val="28"/>
          <w:szCs w:val="28"/>
        </w:rPr>
        <w:t xml:space="preserve"> ADD CONSTRAINT </w:t>
      </w:r>
      <w:proofErr w:type="spellStart"/>
      <w:r w:rsidRPr="00695A84">
        <w:rPr>
          <w:sz w:val="28"/>
          <w:szCs w:val="28"/>
        </w:rPr>
        <w:t>artist_sale_pk</w:t>
      </w:r>
      <w:proofErr w:type="spellEnd"/>
      <w:r w:rsidRPr="00695A84">
        <w:rPr>
          <w:sz w:val="28"/>
          <w:szCs w:val="28"/>
        </w:rPr>
        <w:t xml:space="preserve"> PRIMARY KEY </w:t>
      </w:r>
      <w:proofErr w:type="gramStart"/>
      <w:r w:rsidRPr="00695A84">
        <w:rPr>
          <w:sz w:val="28"/>
          <w:szCs w:val="28"/>
        </w:rPr>
        <w:t>( sale</w:t>
      </w:r>
      <w:proofErr w:type="gramEnd"/>
      <w:r w:rsidRPr="00695A84">
        <w:rPr>
          <w:sz w:val="28"/>
          <w:szCs w:val="28"/>
        </w:rPr>
        <w:t># );</w:t>
      </w:r>
    </w:p>
    <w:p w14:paraId="7BB26E26" w14:textId="77777777" w:rsidR="00695A84" w:rsidRPr="00695A84" w:rsidRDefault="00695A84" w:rsidP="00695A84">
      <w:pPr>
        <w:rPr>
          <w:sz w:val="28"/>
          <w:szCs w:val="28"/>
        </w:rPr>
      </w:pPr>
    </w:p>
    <w:p w14:paraId="0738B0DA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CREATE TABLE </w:t>
      </w:r>
      <w:proofErr w:type="spellStart"/>
      <w:r w:rsidRPr="00695A84">
        <w:rPr>
          <w:sz w:val="28"/>
          <w:szCs w:val="28"/>
        </w:rPr>
        <w:t>artshow</w:t>
      </w:r>
      <w:proofErr w:type="spellEnd"/>
      <w:r w:rsidRPr="00695A84">
        <w:rPr>
          <w:sz w:val="28"/>
          <w:szCs w:val="28"/>
        </w:rPr>
        <w:t xml:space="preserve"> (</w:t>
      </w:r>
    </w:p>
    <w:p w14:paraId="24E55737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"</w:t>
      </w:r>
      <w:proofErr w:type="spellStart"/>
      <w:r w:rsidRPr="00695A84">
        <w:rPr>
          <w:sz w:val="28"/>
          <w:szCs w:val="28"/>
        </w:rPr>
        <w:t>Artshow_No</w:t>
      </w:r>
      <w:proofErr w:type="spellEnd"/>
      <w:r w:rsidRPr="00695A84">
        <w:rPr>
          <w:sz w:val="28"/>
          <w:szCs w:val="28"/>
        </w:rPr>
        <w:t xml:space="preserve">."       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 NOT NULL,</w:t>
      </w:r>
    </w:p>
    <w:p w14:paraId="0D4F9F6B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artshow_type</w:t>
      </w:r>
      <w:proofErr w:type="spellEnd"/>
      <w:r w:rsidRPr="00695A84">
        <w:rPr>
          <w:sz w:val="28"/>
          <w:szCs w:val="28"/>
        </w:rPr>
        <w:t xml:space="preserve">        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20 CHAR),</w:t>
      </w:r>
    </w:p>
    <w:p w14:paraId="42A37575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artshow_title</w:t>
      </w:r>
      <w:proofErr w:type="spellEnd"/>
      <w:r w:rsidRPr="00695A84">
        <w:rPr>
          <w:sz w:val="28"/>
          <w:szCs w:val="28"/>
        </w:rPr>
        <w:t xml:space="preserve">       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20 CHAR),</w:t>
      </w:r>
    </w:p>
    <w:p w14:paraId="13DDDC14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artshow_opening_date</w:t>
      </w:r>
      <w:proofErr w:type="spellEnd"/>
      <w:r w:rsidRPr="00695A84">
        <w:rPr>
          <w:sz w:val="28"/>
          <w:szCs w:val="28"/>
        </w:rPr>
        <w:t xml:space="preserve">   DATE,</w:t>
      </w:r>
    </w:p>
    <w:p w14:paraId="4150A52F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artshow_closing_date</w:t>
      </w:r>
      <w:proofErr w:type="spellEnd"/>
      <w:r w:rsidRPr="00695A84">
        <w:rPr>
          <w:sz w:val="28"/>
          <w:szCs w:val="28"/>
        </w:rPr>
        <w:t xml:space="preserve">   DATE,</w:t>
      </w:r>
    </w:p>
    <w:p w14:paraId="4DDDE593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artshow_theme</w:t>
      </w:r>
      <w:proofErr w:type="spellEnd"/>
      <w:r w:rsidRPr="00695A84">
        <w:rPr>
          <w:sz w:val="28"/>
          <w:szCs w:val="28"/>
        </w:rPr>
        <w:t xml:space="preserve">       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20 CHAR),</w:t>
      </w:r>
    </w:p>
    <w:p w14:paraId="54BD08A6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featured_artist</w:t>
      </w:r>
      <w:proofErr w:type="spellEnd"/>
      <w:r w:rsidRPr="00695A84">
        <w:rPr>
          <w:sz w:val="28"/>
          <w:szCs w:val="28"/>
        </w:rPr>
        <w:t xml:space="preserve">     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20 CHAR)</w:t>
      </w:r>
    </w:p>
    <w:p w14:paraId="7301B6BF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>);</w:t>
      </w:r>
    </w:p>
    <w:p w14:paraId="23CCB38D" w14:textId="77777777" w:rsidR="00695A84" w:rsidRPr="00695A84" w:rsidRDefault="00695A84" w:rsidP="00695A84">
      <w:pPr>
        <w:rPr>
          <w:sz w:val="28"/>
          <w:szCs w:val="28"/>
        </w:rPr>
      </w:pPr>
    </w:p>
    <w:p w14:paraId="7F10ECEE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ALTER TABLE </w:t>
      </w:r>
      <w:proofErr w:type="spellStart"/>
      <w:r w:rsidRPr="00695A84">
        <w:rPr>
          <w:sz w:val="28"/>
          <w:szCs w:val="28"/>
        </w:rPr>
        <w:t>artshow</w:t>
      </w:r>
      <w:proofErr w:type="spellEnd"/>
      <w:r w:rsidRPr="00695A84">
        <w:rPr>
          <w:sz w:val="28"/>
          <w:szCs w:val="28"/>
        </w:rPr>
        <w:t xml:space="preserve"> ADD CONSTRAINT </w:t>
      </w:r>
      <w:proofErr w:type="spellStart"/>
      <w:r w:rsidRPr="00695A84">
        <w:rPr>
          <w:sz w:val="28"/>
          <w:szCs w:val="28"/>
        </w:rPr>
        <w:t>artshow_pk</w:t>
      </w:r>
      <w:proofErr w:type="spellEnd"/>
      <w:r w:rsidRPr="00695A84">
        <w:rPr>
          <w:sz w:val="28"/>
          <w:szCs w:val="28"/>
        </w:rPr>
        <w:t xml:space="preserve"> PRIMARY KEY </w:t>
      </w:r>
      <w:proofErr w:type="gramStart"/>
      <w:r w:rsidRPr="00695A84">
        <w:rPr>
          <w:sz w:val="28"/>
          <w:szCs w:val="28"/>
        </w:rPr>
        <w:t>( "</w:t>
      </w:r>
      <w:proofErr w:type="spellStart"/>
      <w:proofErr w:type="gramEnd"/>
      <w:r w:rsidRPr="00695A84">
        <w:rPr>
          <w:sz w:val="28"/>
          <w:szCs w:val="28"/>
        </w:rPr>
        <w:t>Artshow_No</w:t>
      </w:r>
      <w:proofErr w:type="spellEnd"/>
      <w:r w:rsidRPr="00695A84">
        <w:rPr>
          <w:sz w:val="28"/>
          <w:szCs w:val="28"/>
        </w:rPr>
        <w:t>." );</w:t>
      </w:r>
    </w:p>
    <w:p w14:paraId="475E55F4" w14:textId="77777777" w:rsidR="00695A84" w:rsidRPr="00695A84" w:rsidRDefault="00695A84" w:rsidP="00695A84">
      <w:pPr>
        <w:rPr>
          <w:sz w:val="28"/>
          <w:szCs w:val="28"/>
        </w:rPr>
      </w:pPr>
    </w:p>
    <w:p w14:paraId="09145646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CREATE TABLE </w:t>
      </w:r>
      <w:proofErr w:type="spellStart"/>
      <w:r w:rsidRPr="00695A84">
        <w:rPr>
          <w:sz w:val="28"/>
          <w:szCs w:val="28"/>
        </w:rPr>
        <w:t>artshow_artwork</w:t>
      </w:r>
      <w:proofErr w:type="spellEnd"/>
      <w:r w:rsidRPr="00695A84">
        <w:rPr>
          <w:sz w:val="28"/>
          <w:szCs w:val="28"/>
        </w:rPr>
        <w:t xml:space="preserve"> (</w:t>
      </w:r>
    </w:p>
    <w:p w14:paraId="6C3E6CBB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artshow_artshow_no</w:t>
      </w:r>
      <w:proofErr w:type="spellEnd"/>
      <w:r w:rsidRPr="00695A84">
        <w:rPr>
          <w:sz w:val="28"/>
          <w:szCs w:val="28"/>
        </w:rPr>
        <w:t xml:space="preserve">_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 NOT NULL,</w:t>
      </w:r>
    </w:p>
    <w:p w14:paraId="31DE2FB4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artwork_artwork_id</w:t>
      </w:r>
      <w:proofErr w:type="spellEnd"/>
      <w:r w:rsidRPr="00695A84">
        <w:rPr>
          <w:sz w:val="28"/>
          <w:szCs w:val="28"/>
        </w:rPr>
        <w:t xml:space="preserve"> 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 NOT NULL</w:t>
      </w:r>
    </w:p>
    <w:p w14:paraId="33D8EA47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>);</w:t>
      </w:r>
    </w:p>
    <w:p w14:paraId="23A07020" w14:textId="77777777" w:rsidR="00695A84" w:rsidRPr="00695A84" w:rsidRDefault="00695A84" w:rsidP="00695A84">
      <w:pPr>
        <w:rPr>
          <w:sz w:val="28"/>
          <w:szCs w:val="28"/>
        </w:rPr>
      </w:pPr>
    </w:p>
    <w:p w14:paraId="5CFA364B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ALTER TABLE </w:t>
      </w:r>
      <w:proofErr w:type="spellStart"/>
      <w:r w:rsidRPr="00695A84">
        <w:rPr>
          <w:sz w:val="28"/>
          <w:szCs w:val="28"/>
        </w:rPr>
        <w:t>artshow_artwork</w:t>
      </w:r>
      <w:proofErr w:type="spellEnd"/>
      <w:r w:rsidRPr="00695A84">
        <w:rPr>
          <w:sz w:val="28"/>
          <w:szCs w:val="28"/>
        </w:rPr>
        <w:t xml:space="preserve"> ADD CONSTRAINT </w:t>
      </w:r>
      <w:proofErr w:type="spellStart"/>
      <w:r w:rsidRPr="00695A84">
        <w:rPr>
          <w:sz w:val="28"/>
          <w:szCs w:val="28"/>
        </w:rPr>
        <w:t>artshow_artwork_pk</w:t>
      </w:r>
      <w:proofErr w:type="spellEnd"/>
      <w:r w:rsidRPr="00695A84">
        <w:rPr>
          <w:sz w:val="28"/>
          <w:szCs w:val="28"/>
        </w:rPr>
        <w:t xml:space="preserve"> PRIMARY KEY </w:t>
      </w:r>
      <w:proofErr w:type="gramStart"/>
      <w:r w:rsidRPr="00695A84">
        <w:rPr>
          <w:sz w:val="28"/>
          <w:szCs w:val="28"/>
        </w:rPr>
        <w:t xml:space="preserve">( </w:t>
      </w:r>
      <w:proofErr w:type="spellStart"/>
      <w:r w:rsidRPr="00695A84">
        <w:rPr>
          <w:sz w:val="28"/>
          <w:szCs w:val="28"/>
        </w:rPr>
        <w:t>artshow</w:t>
      </w:r>
      <w:proofErr w:type="gramEnd"/>
      <w:r w:rsidRPr="00695A84">
        <w:rPr>
          <w:sz w:val="28"/>
          <w:szCs w:val="28"/>
        </w:rPr>
        <w:t>_artshow_no</w:t>
      </w:r>
      <w:proofErr w:type="spellEnd"/>
      <w:r w:rsidRPr="00695A84">
        <w:rPr>
          <w:sz w:val="28"/>
          <w:szCs w:val="28"/>
        </w:rPr>
        <w:t>_,</w:t>
      </w:r>
    </w:p>
    <w:p w14:paraId="0601BDB5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                                                                        </w:t>
      </w:r>
      <w:proofErr w:type="spellStart"/>
      <w:r w:rsidRPr="00695A84">
        <w:rPr>
          <w:sz w:val="28"/>
          <w:szCs w:val="28"/>
        </w:rPr>
        <w:t>artwork_artwork_</w:t>
      </w:r>
      <w:proofErr w:type="gramStart"/>
      <w:r w:rsidRPr="00695A84">
        <w:rPr>
          <w:sz w:val="28"/>
          <w:szCs w:val="28"/>
        </w:rPr>
        <w:t>id</w:t>
      </w:r>
      <w:proofErr w:type="spellEnd"/>
      <w:r w:rsidRPr="00695A84">
        <w:rPr>
          <w:sz w:val="28"/>
          <w:szCs w:val="28"/>
        </w:rPr>
        <w:t xml:space="preserve"> )</w:t>
      </w:r>
      <w:proofErr w:type="gramEnd"/>
      <w:r w:rsidRPr="00695A84">
        <w:rPr>
          <w:sz w:val="28"/>
          <w:szCs w:val="28"/>
        </w:rPr>
        <w:t>;</w:t>
      </w:r>
    </w:p>
    <w:p w14:paraId="0BD76FCC" w14:textId="77777777" w:rsidR="00695A84" w:rsidRPr="00695A84" w:rsidRDefault="00695A84" w:rsidP="00695A84">
      <w:pPr>
        <w:rPr>
          <w:sz w:val="28"/>
          <w:szCs w:val="28"/>
        </w:rPr>
      </w:pPr>
    </w:p>
    <w:p w14:paraId="62E88A92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>CREATE TABLE artshow2 (</w:t>
      </w:r>
    </w:p>
    <w:p w14:paraId="0E18FC5A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"</w:t>
      </w:r>
      <w:proofErr w:type="spellStart"/>
      <w:r w:rsidRPr="00695A84">
        <w:rPr>
          <w:sz w:val="28"/>
          <w:szCs w:val="28"/>
        </w:rPr>
        <w:t>Artshow_No</w:t>
      </w:r>
      <w:proofErr w:type="spellEnd"/>
      <w:r w:rsidRPr="00695A84">
        <w:rPr>
          <w:sz w:val="28"/>
          <w:szCs w:val="28"/>
        </w:rPr>
        <w:t xml:space="preserve">."   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 NOT NULL,</w:t>
      </w:r>
    </w:p>
    <w:p w14:paraId="6F95BF17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featured_artwork</w:t>
      </w:r>
      <w:proofErr w:type="spellEnd"/>
      <w:r w:rsidRPr="00695A84">
        <w:rPr>
          <w:sz w:val="28"/>
          <w:szCs w:val="28"/>
        </w:rPr>
        <w:t xml:space="preserve">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20 CHAR) NOT NULL</w:t>
      </w:r>
    </w:p>
    <w:p w14:paraId="5ED0D09C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>);</w:t>
      </w:r>
    </w:p>
    <w:p w14:paraId="0BDFE93C" w14:textId="77777777" w:rsidR="00695A84" w:rsidRPr="00695A84" w:rsidRDefault="00695A84" w:rsidP="00695A84">
      <w:pPr>
        <w:rPr>
          <w:sz w:val="28"/>
          <w:szCs w:val="28"/>
        </w:rPr>
      </w:pPr>
    </w:p>
    <w:p w14:paraId="2803603D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ALTER TABLE artshow2 ADD CONSTRAINT artshow2_pk PRIMARY KEY </w:t>
      </w:r>
      <w:proofErr w:type="gramStart"/>
      <w:r w:rsidRPr="00695A84">
        <w:rPr>
          <w:sz w:val="28"/>
          <w:szCs w:val="28"/>
        </w:rPr>
        <w:t>( "</w:t>
      </w:r>
      <w:proofErr w:type="spellStart"/>
      <w:proofErr w:type="gramEnd"/>
      <w:r w:rsidRPr="00695A84">
        <w:rPr>
          <w:sz w:val="28"/>
          <w:szCs w:val="28"/>
        </w:rPr>
        <w:t>Artshow_No</w:t>
      </w:r>
      <w:proofErr w:type="spellEnd"/>
      <w:r w:rsidRPr="00695A84">
        <w:rPr>
          <w:sz w:val="28"/>
          <w:szCs w:val="28"/>
        </w:rPr>
        <w:t>.",</w:t>
      </w:r>
    </w:p>
    <w:p w14:paraId="248FDBE7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                                                          </w:t>
      </w:r>
      <w:proofErr w:type="spellStart"/>
      <w:r w:rsidRPr="00695A84">
        <w:rPr>
          <w:sz w:val="28"/>
          <w:szCs w:val="28"/>
        </w:rPr>
        <w:t>featured_</w:t>
      </w:r>
      <w:proofErr w:type="gramStart"/>
      <w:r w:rsidRPr="00695A84">
        <w:rPr>
          <w:sz w:val="28"/>
          <w:szCs w:val="28"/>
        </w:rPr>
        <w:t>artwork</w:t>
      </w:r>
      <w:proofErr w:type="spellEnd"/>
      <w:r w:rsidRPr="00695A84">
        <w:rPr>
          <w:sz w:val="28"/>
          <w:szCs w:val="28"/>
        </w:rPr>
        <w:t xml:space="preserve"> )</w:t>
      </w:r>
      <w:proofErr w:type="gramEnd"/>
      <w:r w:rsidRPr="00695A84">
        <w:rPr>
          <w:sz w:val="28"/>
          <w:szCs w:val="28"/>
        </w:rPr>
        <w:t>;</w:t>
      </w:r>
    </w:p>
    <w:p w14:paraId="3DF3FB4B" w14:textId="77777777" w:rsidR="00695A84" w:rsidRPr="00695A84" w:rsidRDefault="00695A84" w:rsidP="00695A84">
      <w:pPr>
        <w:rPr>
          <w:sz w:val="28"/>
          <w:szCs w:val="28"/>
        </w:rPr>
      </w:pPr>
    </w:p>
    <w:p w14:paraId="53FC45EF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>CREATE TABLE artwork (</w:t>
      </w:r>
    </w:p>
    <w:p w14:paraId="1013CBED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artwork_id</w:t>
      </w:r>
      <w:proofErr w:type="spellEnd"/>
      <w:r w:rsidRPr="00695A84">
        <w:rPr>
          <w:sz w:val="28"/>
          <w:szCs w:val="28"/>
        </w:rPr>
        <w:t xml:space="preserve">       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 NOT NULL,</w:t>
      </w:r>
    </w:p>
    <w:p w14:paraId="6282FE5D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artwork_title</w:t>
      </w:r>
      <w:proofErr w:type="spellEnd"/>
      <w:r w:rsidRPr="00695A84">
        <w:rPr>
          <w:sz w:val="28"/>
          <w:szCs w:val="28"/>
        </w:rPr>
        <w:t xml:space="preserve">    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20 CHAR),</w:t>
      </w:r>
    </w:p>
    <w:p w14:paraId="566529A0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artist_first_name</w:t>
      </w:r>
      <w:proofErr w:type="spellEnd"/>
      <w:r w:rsidRPr="00695A84">
        <w:rPr>
          <w:sz w:val="28"/>
          <w:szCs w:val="28"/>
        </w:rPr>
        <w:t xml:space="preserve">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20 CHAR),</w:t>
      </w:r>
    </w:p>
    <w:p w14:paraId="01FAB1ED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artist_last_name</w:t>
      </w:r>
      <w:proofErr w:type="spellEnd"/>
      <w:r w:rsidRPr="00695A84">
        <w:rPr>
          <w:sz w:val="28"/>
          <w:szCs w:val="28"/>
        </w:rPr>
        <w:t xml:space="preserve"> 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20 CHAR),</w:t>
      </w:r>
    </w:p>
    <w:p w14:paraId="09887990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year_completed</w:t>
      </w:r>
      <w:proofErr w:type="spellEnd"/>
      <w:r w:rsidRPr="00695A84">
        <w:rPr>
          <w:sz w:val="28"/>
          <w:szCs w:val="28"/>
        </w:rPr>
        <w:t xml:space="preserve">      INTEGER,</w:t>
      </w:r>
    </w:p>
    <w:p w14:paraId="53AC4016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artwork_type</w:t>
      </w:r>
      <w:proofErr w:type="spellEnd"/>
      <w:r w:rsidRPr="00695A84">
        <w:rPr>
          <w:sz w:val="28"/>
          <w:szCs w:val="28"/>
        </w:rPr>
        <w:t xml:space="preserve">     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15 CHAR),</w:t>
      </w:r>
    </w:p>
    <w:p w14:paraId="1223745C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artwork_medium</w:t>
      </w:r>
      <w:proofErr w:type="spellEnd"/>
      <w:r w:rsidRPr="00695A84">
        <w:rPr>
          <w:sz w:val="28"/>
          <w:szCs w:val="28"/>
        </w:rPr>
        <w:t xml:space="preserve">   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20 CHAR),</w:t>
      </w:r>
    </w:p>
    <w:p w14:paraId="7533B8F2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lastRenderedPageBreak/>
        <w:t xml:space="preserve">    </w:t>
      </w:r>
      <w:proofErr w:type="spellStart"/>
      <w:r w:rsidRPr="00695A84">
        <w:rPr>
          <w:sz w:val="28"/>
          <w:szCs w:val="28"/>
        </w:rPr>
        <w:t>artwork_style</w:t>
      </w:r>
      <w:proofErr w:type="spellEnd"/>
      <w:r w:rsidRPr="00695A84">
        <w:rPr>
          <w:sz w:val="28"/>
          <w:szCs w:val="28"/>
        </w:rPr>
        <w:t xml:space="preserve">    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20 CHAR),</w:t>
      </w:r>
    </w:p>
    <w:p w14:paraId="5C4B1FB6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artwork_size</w:t>
      </w:r>
      <w:proofErr w:type="spellEnd"/>
      <w:r w:rsidRPr="00695A84">
        <w:rPr>
          <w:sz w:val="28"/>
          <w:szCs w:val="28"/>
        </w:rPr>
        <w:t xml:space="preserve">     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15 CHAR),</w:t>
      </w:r>
    </w:p>
    <w:p w14:paraId="490C7670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date_listed</w:t>
      </w:r>
      <w:proofErr w:type="spellEnd"/>
      <w:r w:rsidRPr="00695A84">
        <w:rPr>
          <w:sz w:val="28"/>
          <w:szCs w:val="28"/>
        </w:rPr>
        <w:t xml:space="preserve">         DATE,</w:t>
      </w:r>
    </w:p>
    <w:p w14:paraId="7E28810C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date_returned</w:t>
      </w:r>
      <w:proofErr w:type="spellEnd"/>
      <w:r w:rsidRPr="00695A84">
        <w:rPr>
          <w:sz w:val="28"/>
          <w:szCs w:val="28"/>
        </w:rPr>
        <w:t xml:space="preserve">       DATE,</w:t>
      </w:r>
    </w:p>
    <w:p w14:paraId="72EBABCF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date_shown</w:t>
      </w:r>
      <w:proofErr w:type="spellEnd"/>
      <w:r w:rsidRPr="00695A84">
        <w:rPr>
          <w:sz w:val="28"/>
          <w:szCs w:val="28"/>
        </w:rPr>
        <w:t xml:space="preserve">          DATE,</w:t>
      </w:r>
    </w:p>
    <w:p w14:paraId="562B072E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artwork_status</w:t>
      </w:r>
      <w:proofErr w:type="spellEnd"/>
      <w:r w:rsidRPr="00695A84">
        <w:rPr>
          <w:sz w:val="28"/>
          <w:szCs w:val="28"/>
        </w:rPr>
        <w:t xml:space="preserve">   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10 CHAR),</w:t>
      </w:r>
    </w:p>
    <w:p w14:paraId="4BBF479A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asking_price</w:t>
      </w:r>
      <w:proofErr w:type="spellEnd"/>
      <w:r w:rsidRPr="00695A84">
        <w:rPr>
          <w:sz w:val="28"/>
          <w:szCs w:val="28"/>
        </w:rPr>
        <w:t xml:space="preserve">     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,</w:t>
      </w:r>
    </w:p>
    <w:p w14:paraId="042ABB43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collector_id</w:t>
      </w:r>
      <w:proofErr w:type="spellEnd"/>
      <w:r w:rsidRPr="00695A84">
        <w:rPr>
          <w:sz w:val="28"/>
          <w:szCs w:val="28"/>
        </w:rPr>
        <w:t xml:space="preserve">     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 NOT NULL</w:t>
      </w:r>
    </w:p>
    <w:p w14:paraId="765EA46C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>);</w:t>
      </w:r>
    </w:p>
    <w:p w14:paraId="27D6AE15" w14:textId="77777777" w:rsidR="00695A84" w:rsidRPr="00695A84" w:rsidRDefault="00695A84" w:rsidP="00695A84">
      <w:pPr>
        <w:rPr>
          <w:sz w:val="28"/>
          <w:szCs w:val="28"/>
        </w:rPr>
      </w:pPr>
    </w:p>
    <w:p w14:paraId="67EF8CB6" w14:textId="77777777" w:rsidR="00695A84" w:rsidRPr="00695A84" w:rsidRDefault="00695A84" w:rsidP="00695A84">
      <w:pPr>
        <w:rPr>
          <w:sz w:val="28"/>
          <w:szCs w:val="28"/>
        </w:rPr>
      </w:pPr>
    </w:p>
    <w:p w14:paraId="6BF616EE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ALTER TABLE artwork ADD CONSTRAINT </w:t>
      </w:r>
      <w:proofErr w:type="spellStart"/>
      <w:r w:rsidRPr="00695A84">
        <w:rPr>
          <w:sz w:val="28"/>
          <w:szCs w:val="28"/>
        </w:rPr>
        <w:t>artwork_pk</w:t>
      </w:r>
      <w:proofErr w:type="spellEnd"/>
      <w:r w:rsidRPr="00695A84">
        <w:rPr>
          <w:sz w:val="28"/>
          <w:szCs w:val="28"/>
        </w:rPr>
        <w:t xml:space="preserve"> PRIMARY KEY </w:t>
      </w:r>
      <w:proofErr w:type="gramStart"/>
      <w:r w:rsidRPr="00695A84">
        <w:rPr>
          <w:sz w:val="28"/>
          <w:szCs w:val="28"/>
        </w:rPr>
        <w:t xml:space="preserve">( </w:t>
      </w:r>
      <w:proofErr w:type="spellStart"/>
      <w:r w:rsidRPr="00695A84">
        <w:rPr>
          <w:sz w:val="28"/>
          <w:szCs w:val="28"/>
        </w:rPr>
        <w:t>artwork</w:t>
      </w:r>
      <w:proofErr w:type="gramEnd"/>
      <w:r w:rsidRPr="00695A84">
        <w:rPr>
          <w:sz w:val="28"/>
          <w:szCs w:val="28"/>
        </w:rPr>
        <w:t>_id</w:t>
      </w:r>
      <w:proofErr w:type="spellEnd"/>
      <w:r w:rsidRPr="00695A84">
        <w:rPr>
          <w:sz w:val="28"/>
          <w:szCs w:val="28"/>
        </w:rPr>
        <w:t xml:space="preserve"> );</w:t>
      </w:r>
    </w:p>
    <w:p w14:paraId="5ADA891E" w14:textId="77777777" w:rsidR="00695A84" w:rsidRPr="00695A84" w:rsidRDefault="00695A84" w:rsidP="00695A84">
      <w:pPr>
        <w:rPr>
          <w:sz w:val="28"/>
          <w:szCs w:val="28"/>
        </w:rPr>
      </w:pPr>
    </w:p>
    <w:p w14:paraId="0CCB2A07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CREATE TABLE </w:t>
      </w:r>
      <w:proofErr w:type="spellStart"/>
      <w:r w:rsidRPr="00695A84">
        <w:rPr>
          <w:sz w:val="28"/>
          <w:szCs w:val="28"/>
        </w:rPr>
        <w:t>artwork_sale</w:t>
      </w:r>
      <w:proofErr w:type="spellEnd"/>
      <w:r w:rsidRPr="00695A84">
        <w:rPr>
          <w:sz w:val="28"/>
          <w:szCs w:val="28"/>
        </w:rPr>
        <w:t xml:space="preserve"> (</w:t>
      </w:r>
    </w:p>
    <w:p w14:paraId="6918181F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sale#                          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 NOT NULL,</w:t>
      </w:r>
    </w:p>
    <w:p w14:paraId="5C624556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artwork_id</w:t>
      </w:r>
      <w:proofErr w:type="spellEnd"/>
      <w:r w:rsidRPr="00695A84">
        <w:rPr>
          <w:sz w:val="28"/>
          <w:szCs w:val="28"/>
        </w:rPr>
        <w:t xml:space="preserve">                     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 xml:space="preserve">10) NOT NULL, </w:t>
      </w:r>
    </w:p>
    <w:p w14:paraId="58489983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total_asking_price_for_period_d</w:t>
      </w:r>
      <w:proofErr w:type="spellEnd"/>
      <w:r w:rsidRPr="00695A84">
        <w:rPr>
          <w:sz w:val="28"/>
          <w:szCs w:val="28"/>
        </w:rPr>
        <w:t xml:space="preserve">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</w:t>
      </w:r>
    </w:p>
    <w:p w14:paraId="743625A1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>);</w:t>
      </w:r>
    </w:p>
    <w:p w14:paraId="5C4E9908" w14:textId="77777777" w:rsidR="00695A84" w:rsidRPr="00695A84" w:rsidRDefault="00695A84" w:rsidP="00695A84">
      <w:pPr>
        <w:rPr>
          <w:sz w:val="28"/>
          <w:szCs w:val="28"/>
        </w:rPr>
      </w:pPr>
    </w:p>
    <w:p w14:paraId="4E51B860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ALTER TABLE </w:t>
      </w:r>
      <w:proofErr w:type="spellStart"/>
      <w:r w:rsidRPr="00695A84">
        <w:rPr>
          <w:sz w:val="28"/>
          <w:szCs w:val="28"/>
        </w:rPr>
        <w:t>artwork_sale</w:t>
      </w:r>
      <w:proofErr w:type="spellEnd"/>
      <w:r w:rsidRPr="00695A84">
        <w:rPr>
          <w:sz w:val="28"/>
          <w:szCs w:val="28"/>
        </w:rPr>
        <w:t xml:space="preserve"> ADD CONSTRAINT </w:t>
      </w:r>
      <w:proofErr w:type="spellStart"/>
      <w:r w:rsidRPr="00695A84">
        <w:rPr>
          <w:sz w:val="28"/>
          <w:szCs w:val="28"/>
        </w:rPr>
        <w:t>artwork_sale_pk</w:t>
      </w:r>
      <w:proofErr w:type="spellEnd"/>
      <w:r w:rsidRPr="00695A84">
        <w:rPr>
          <w:sz w:val="28"/>
          <w:szCs w:val="28"/>
        </w:rPr>
        <w:t xml:space="preserve"> PRIMARY KEY </w:t>
      </w:r>
      <w:proofErr w:type="gramStart"/>
      <w:r w:rsidRPr="00695A84">
        <w:rPr>
          <w:sz w:val="28"/>
          <w:szCs w:val="28"/>
        </w:rPr>
        <w:t>( sale</w:t>
      </w:r>
      <w:proofErr w:type="gramEnd"/>
      <w:r w:rsidRPr="00695A84">
        <w:rPr>
          <w:sz w:val="28"/>
          <w:szCs w:val="28"/>
        </w:rPr>
        <w:t># );</w:t>
      </w:r>
    </w:p>
    <w:p w14:paraId="301B0701" w14:textId="77777777" w:rsidR="00695A84" w:rsidRPr="00695A84" w:rsidRDefault="00695A84" w:rsidP="00695A84">
      <w:pPr>
        <w:rPr>
          <w:sz w:val="28"/>
          <w:szCs w:val="28"/>
        </w:rPr>
      </w:pPr>
    </w:p>
    <w:p w14:paraId="17E879D2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>CREATE TABLE buyer (</w:t>
      </w:r>
    </w:p>
    <w:p w14:paraId="4C963991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buyer_id</w:t>
      </w:r>
      <w:proofErr w:type="spellEnd"/>
      <w:r w:rsidRPr="00695A84">
        <w:rPr>
          <w:sz w:val="28"/>
          <w:szCs w:val="28"/>
        </w:rPr>
        <w:t xml:space="preserve">        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 NOT NULL,</w:t>
      </w:r>
    </w:p>
    <w:p w14:paraId="3A2B4612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buyer_first_name</w:t>
      </w:r>
      <w:proofErr w:type="spellEnd"/>
      <w:r w:rsidRPr="00695A84">
        <w:rPr>
          <w:sz w:val="28"/>
          <w:szCs w:val="28"/>
        </w:rPr>
        <w:t xml:space="preserve">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20 CHAR),</w:t>
      </w:r>
    </w:p>
    <w:p w14:paraId="292BE493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buyer_last_name</w:t>
      </w:r>
      <w:proofErr w:type="spellEnd"/>
      <w:r w:rsidRPr="00695A84">
        <w:rPr>
          <w:sz w:val="28"/>
          <w:szCs w:val="28"/>
        </w:rPr>
        <w:t xml:space="preserve"> 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20 CHAR),</w:t>
      </w:r>
    </w:p>
    <w:p w14:paraId="13ECB28C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buyer_address</w:t>
      </w:r>
      <w:proofErr w:type="spellEnd"/>
      <w:r w:rsidRPr="00695A84">
        <w:rPr>
          <w:sz w:val="28"/>
          <w:szCs w:val="28"/>
        </w:rPr>
        <w:t xml:space="preserve">   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40 CHAR),</w:t>
      </w:r>
    </w:p>
    <w:p w14:paraId="7A8A61D9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buyer_phone</w:t>
      </w:r>
      <w:proofErr w:type="spellEnd"/>
      <w:r w:rsidRPr="00695A84">
        <w:rPr>
          <w:sz w:val="28"/>
          <w:szCs w:val="28"/>
        </w:rPr>
        <w:t>#       INTEGER,</w:t>
      </w:r>
    </w:p>
    <w:p w14:paraId="29D8BC7E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listed_date</w:t>
      </w:r>
      <w:proofErr w:type="spellEnd"/>
      <w:r w:rsidRPr="00695A84">
        <w:rPr>
          <w:sz w:val="28"/>
          <w:szCs w:val="28"/>
        </w:rPr>
        <w:t xml:space="preserve">        DATE,</w:t>
      </w:r>
    </w:p>
    <w:p w14:paraId="7AC3EE95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buyer_type</w:t>
      </w:r>
      <w:proofErr w:type="spellEnd"/>
      <w:r w:rsidRPr="00695A84">
        <w:rPr>
          <w:sz w:val="28"/>
          <w:szCs w:val="28"/>
        </w:rPr>
        <w:t xml:space="preserve">      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20 CHAR),</w:t>
      </w:r>
    </w:p>
    <w:p w14:paraId="49A4CEE7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buyer_city</w:t>
      </w:r>
      <w:proofErr w:type="spellEnd"/>
      <w:r w:rsidRPr="00695A84">
        <w:rPr>
          <w:sz w:val="28"/>
          <w:szCs w:val="28"/>
        </w:rPr>
        <w:t xml:space="preserve">      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20 CHAR),</w:t>
      </w:r>
    </w:p>
    <w:p w14:paraId="52A248A9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buyer_state</w:t>
      </w:r>
      <w:proofErr w:type="spellEnd"/>
      <w:r w:rsidRPr="00695A84">
        <w:rPr>
          <w:sz w:val="28"/>
          <w:szCs w:val="28"/>
        </w:rPr>
        <w:t xml:space="preserve">     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20 CHAR),</w:t>
      </w:r>
    </w:p>
    <w:p w14:paraId="36CA65F2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buyer_street</w:t>
      </w:r>
      <w:proofErr w:type="spellEnd"/>
      <w:r w:rsidRPr="00695A84">
        <w:rPr>
          <w:sz w:val="28"/>
          <w:szCs w:val="28"/>
        </w:rPr>
        <w:t xml:space="preserve">    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20 CHAR),</w:t>
      </w:r>
    </w:p>
    <w:p w14:paraId="0DB5B3A2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buyer_zip</w:t>
      </w:r>
      <w:proofErr w:type="spellEnd"/>
      <w:r w:rsidRPr="00695A84">
        <w:rPr>
          <w:sz w:val="28"/>
          <w:szCs w:val="28"/>
        </w:rPr>
        <w:t xml:space="preserve">          INTEGER</w:t>
      </w:r>
    </w:p>
    <w:p w14:paraId="0EB9029B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>);</w:t>
      </w:r>
    </w:p>
    <w:p w14:paraId="6AA5A2FD" w14:textId="77777777" w:rsidR="00695A84" w:rsidRPr="00695A84" w:rsidRDefault="00695A84" w:rsidP="00695A84">
      <w:pPr>
        <w:rPr>
          <w:sz w:val="28"/>
          <w:szCs w:val="28"/>
        </w:rPr>
      </w:pPr>
    </w:p>
    <w:p w14:paraId="6F6AA3F7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ALTER TABLE buyer ADD CONSTRAINT </w:t>
      </w:r>
      <w:proofErr w:type="spellStart"/>
      <w:r w:rsidRPr="00695A84">
        <w:rPr>
          <w:sz w:val="28"/>
          <w:szCs w:val="28"/>
        </w:rPr>
        <w:t>buyer_pk</w:t>
      </w:r>
      <w:proofErr w:type="spellEnd"/>
      <w:r w:rsidRPr="00695A84">
        <w:rPr>
          <w:sz w:val="28"/>
          <w:szCs w:val="28"/>
        </w:rPr>
        <w:t xml:space="preserve"> PRIMARY KEY </w:t>
      </w:r>
      <w:proofErr w:type="gramStart"/>
      <w:r w:rsidRPr="00695A84">
        <w:rPr>
          <w:sz w:val="28"/>
          <w:szCs w:val="28"/>
        </w:rPr>
        <w:t xml:space="preserve">( </w:t>
      </w:r>
      <w:proofErr w:type="spellStart"/>
      <w:r w:rsidRPr="00695A84">
        <w:rPr>
          <w:sz w:val="28"/>
          <w:szCs w:val="28"/>
        </w:rPr>
        <w:t>buyer</w:t>
      </w:r>
      <w:proofErr w:type="gramEnd"/>
      <w:r w:rsidRPr="00695A84">
        <w:rPr>
          <w:sz w:val="28"/>
          <w:szCs w:val="28"/>
        </w:rPr>
        <w:t>_id</w:t>
      </w:r>
      <w:proofErr w:type="spellEnd"/>
      <w:r w:rsidRPr="00695A84">
        <w:rPr>
          <w:sz w:val="28"/>
          <w:szCs w:val="28"/>
        </w:rPr>
        <w:t xml:space="preserve"> );</w:t>
      </w:r>
    </w:p>
    <w:p w14:paraId="692135B0" w14:textId="77777777" w:rsidR="00695A84" w:rsidRPr="00695A84" w:rsidRDefault="00695A84" w:rsidP="00695A84">
      <w:pPr>
        <w:rPr>
          <w:sz w:val="28"/>
          <w:szCs w:val="28"/>
        </w:rPr>
      </w:pPr>
    </w:p>
    <w:p w14:paraId="3A157DA0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CREATE TABLE </w:t>
      </w:r>
      <w:proofErr w:type="spellStart"/>
      <w:r w:rsidRPr="00695A84">
        <w:rPr>
          <w:sz w:val="28"/>
          <w:szCs w:val="28"/>
        </w:rPr>
        <w:t>buyer_artist</w:t>
      </w:r>
      <w:proofErr w:type="spellEnd"/>
      <w:r w:rsidRPr="00695A84">
        <w:rPr>
          <w:sz w:val="28"/>
          <w:szCs w:val="28"/>
        </w:rPr>
        <w:t xml:space="preserve"> (</w:t>
      </w:r>
    </w:p>
    <w:p w14:paraId="6581310C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buyer_buyer_id</w:t>
      </w:r>
      <w:proofErr w:type="spellEnd"/>
      <w:r w:rsidRPr="00695A84">
        <w:rPr>
          <w:sz w:val="28"/>
          <w:szCs w:val="28"/>
        </w:rPr>
        <w:t xml:space="preserve">  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 NOT NULL,</w:t>
      </w:r>
    </w:p>
    <w:p w14:paraId="284395F8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lastRenderedPageBreak/>
        <w:t xml:space="preserve">    </w:t>
      </w:r>
      <w:proofErr w:type="spellStart"/>
      <w:r w:rsidRPr="00695A84">
        <w:rPr>
          <w:sz w:val="28"/>
          <w:szCs w:val="28"/>
        </w:rPr>
        <w:t>artist_artist_id</w:t>
      </w:r>
      <w:proofErr w:type="spellEnd"/>
      <w:r w:rsidRPr="00695A84">
        <w:rPr>
          <w:sz w:val="28"/>
          <w:szCs w:val="28"/>
        </w:rPr>
        <w:t xml:space="preserve">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 NOT NULL</w:t>
      </w:r>
    </w:p>
    <w:p w14:paraId="43DD0131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>);</w:t>
      </w:r>
    </w:p>
    <w:p w14:paraId="10839430" w14:textId="77777777" w:rsidR="00695A84" w:rsidRPr="00695A84" w:rsidRDefault="00695A84" w:rsidP="00695A84">
      <w:pPr>
        <w:rPr>
          <w:sz w:val="28"/>
          <w:szCs w:val="28"/>
        </w:rPr>
      </w:pPr>
    </w:p>
    <w:p w14:paraId="22D8B1AF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ALTER TABLE </w:t>
      </w:r>
      <w:proofErr w:type="spellStart"/>
      <w:r w:rsidRPr="00695A84">
        <w:rPr>
          <w:sz w:val="28"/>
          <w:szCs w:val="28"/>
        </w:rPr>
        <w:t>buyer_artist</w:t>
      </w:r>
      <w:proofErr w:type="spellEnd"/>
      <w:r w:rsidRPr="00695A84">
        <w:rPr>
          <w:sz w:val="28"/>
          <w:szCs w:val="28"/>
        </w:rPr>
        <w:t xml:space="preserve"> ADD CONSTRAINT </w:t>
      </w:r>
      <w:proofErr w:type="spellStart"/>
      <w:r w:rsidRPr="00695A84">
        <w:rPr>
          <w:sz w:val="28"/>
          <w:szCs w:val="28"/>
        </w:rPr>
        <w:t>buyer_artist_pk</w:t>
      </w:r>
      <w:proofErr w:type="spellEnd"/>
      <w:r w:rsidRPr="00695A84">
        <w:rPr>
          <w:sz w:val="28"/>
          <w:szCs w:val="28"/>
        </w:rPr>
        <w:t xml:space="preserve"> PRIMARY KEY </w:t>
      </w:r>
      <w:proofErr w:type="gramStart"/>
      <w:r w:rsidRPr="00695A84">
        <w:rPr>
          <w:sz w:val="28"/>
          <w:szCs w:val="28"/>
        </w:rPr>
        <w:t xml:space="preserve">( </w:t>
      </w:r>
      <w:proofErr w:type="spellStart"/>
      <w:r w:rsidRPr="00695A84">
        <w:rPr>
          <w:sz w:val="28"/>
          <w:szCs w:val="28"/>
        </w:rPr>
        <w:t>buyer</w:t>
      </w:r>
      <w:proofErr w:type="gramEnd"/>
      <w:r w:rsidRPr="00695A84">
        <w:rPr>
          <w:sz w:val="28"/>
          <w:szCs w:val="28"/>
        </w:rPr>
        <w:t>_buyer_id</w:t>
      </w:r>
      <w:proofErr w:type="spellEnd"/>
      <w:r w:rsidRPr="00695A84">
        <w:rPr>
          <w:sz w:val="28"/>
          <w:szCs w:val="28"/>
        </w:rPr>
        <w:t>,</w:t>
      </w:r>
    </w:p>
    <w:p w14:paraId="6E253B8C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                                                                  </w:t>
      </w:r>
      <w:proofErr w:type="spellStart"/>
      <w:r w:rsidRPr="00695A84">
        <w:rPr>
          <w:sz w:val="28"/>
          <w:szCs w:val="28"/>
        </w:rPr>
        <w:t>artist_artist_</w:t>
      </w:r>
      <w:proofErr w:type="gramStart"/>
      <w:r w:rsidRPr="00695A84">
        <w:rPr>
          <w:sz w:val="28"/>
          <w:szCs w:val="28"/>
        </w:rPr>
        <w:t>id</w:t>
      </w:r>
      <w:proofErr w:type="spellEnd"/>
      <w:r w:rsidRPr="00695A84">
        <w:rPr>
          <w:sz w:val="28"/>
          <w:szCs w:val="28"/>
        </w:rPr>
        <w:t xml:space="preserve"> )</w:t>
      </w:r>
      <w:proofErr w:type="gramEnd"/>
      <w:r w:rsidRPr="00695A84">
        <w:rPr>
          <w:sz w:val="28"/>
          <w:szCs w:val="28"/>
        </w:rPr>
        <w:t>;</w:t>
      </w:r>
    </w:p>
    <w:p w14:paraId="256A53CF" w14:textId="77777777" w:rsidR="00695A84" w:rsidRPr="00695A84" w:rsidRDefault="00695A84" w:rsidP="00695A84">
      <w:pPr>
        <w:rPr>
          <w:sz w:val="28"/>
          <w:szCs w:val="28"/>
        </w:rPr>
      </w:pPr>
    </w:p>
    <w:p w14:paraId="7B1E000A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CREATE TABLE </w:t>
      </w:r>
      <w:proofErr w:type="spellStart"/>
      <w:r w:rsidRPr="00695A84">
        <w:rPr>
          <w:sz w:val="28"/>
          <w:szCs w:val="28"/>
        </w:rPr>
        <w:t>buyer_sale</w:t>
      </w:r>
      <w:proofErr w:type="spellEnd"/>
      <w:r w:rsidRPr="00695A84">
        <w:rPr>
          <w:sz w:val="28"/>
          <w:szCs w:val="28"/>
        </w:rPr>
        <w:t xml:space="preserve"> (</w:t>
      </w:r>
    </w:p>
    <w:p w14:paraId="48F489A7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sale#                  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 NOT NULL,</w:t>
      </w:r>
    </w:p>
    <w:p w14:paraId="6851959F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buyer_id</w:t>
      </w:r>
      <w:proofErr w:type="spellEnd"/>
      <w:r w:rsidRPr="00695A84">
        <w:rPr>
          <w:sz w:val="28"/>
          <w:szCs w:val="28"/>
        </w:rPr>
        <w:t xml:space="preserve">               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 NOT NULL,</w:t>
      </w:r>
    </w:p>
    <w:p w14:paraId="1CE5D951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purchase_year_to_date_d</w:t>
      </w:r>
      <w:proofErr w:type="spellEnd"/>
      <w:r w:rsidRPr="00695A84">
        <w:rPr>
          <w:sz w:val="28"/>
          <w:szCs w:val="28"/>
        </w:rPr>
        <w:t xml:space="preserve">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,</w:t>
      </w:r>
    </w:p>
    <w:p w14:paraId="38CEC920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purchase_last_year_d</w:t>
      </w:r>
      <w:proofErr w:type="spellEnd"/>
      <w:r w:rsidRPr="00695A84">
        <w:rPr>
          <w:sz w:val="28"/>
          <w:szCs w:val="28"/>
        </w:rPr>
        <w:t xml:space="preserve">   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</w:t>
      </w:r>
    </w:p>
    <w:p w14:paraId="70069C26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>);</w:t>
      </w:r>
    </w:p>
    <w:p w14:paraId="48A1619A" w14:textId="77777777" w:rsidR="00695A84" w:rsidRPr="00695A84" w:rsidRDefault="00695A84" w:rsidP="00695A84">
      <w:pPr>
        <w:rPr>
          <w:sz w:val="28"/>
          <w:szCs w:val="28"/>
        </w:rPr>
      </w:pPr>
    </w:p>
    <w:p w14:paraId="722A3E43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ALTER TABLE </w:t>
      </w:r>
      <w:proofErr w:type="spellStart"/>
      <w:r w:rsidRPr="00695A84">
        <w:rPr>
          <w:sz w:val="28"/>
          <w:szCs w:val="28"/>
        </w:rPr>
        <w:t>buyer_sale</w:t>
      </w:r>
      <w:proofErr w:type="spellEnd"/>
      <w:r w:rsidRPr="00695A84">
        <w:rPr>
          <w:sz w:val="28"/>
          <w:szCs w:val="28"/>
        </w:rPr>
        <w:t xml:space="preserve"> ADD CONSTRAINT </w:t>
      </w:r>
      <w:proofErr w:type="spellStart"/>
      <w:r w:rsidRPr="00695A84">
        <w:rPr>
          <w:sz w:val="28"/>
          <w:szCs w:val="28"/>
        </w:rPr>
        <w:t>buyer_sale_pk</w:t>
      </w:r>
      <w:proofErr w:type="spellEnd"/>
      <w:r w:rsidRPr="00695A84">
        <w:rPr>
          <w:sz w:val="28"/>
          <w:szCs w:val="28"/>
        </w:rPr>
        <w:t xml:space="preserve"> PRIMARY KEY </w:t>
      </w:r>
      <w:proofErr w:type="gramStart"/>
      <w:r w:rsidRPr="00695A84">
        <w:rPr>
          <w:sz w:val="28"/>
          <w:szCs w:val="28"/>
        </w:rPr>
        <w:t>( sale</w:t>
      </w:r>
      <w:proofErr w:type="gramEnd"/>
      <w:r w:rsidRPr="00695A84">
        <w:rPr>
          <w:sz w:val="28"/>
          <w:szCs w:val="28"/>
        </w:rPr>
        <w:t># );</w:t>
      </w:r>
    </w:p>
    <w:p w14:paraId="59A39111" w14:textId="77777777" w:rsidR="00695A84" w:rsidRPr="00695A84" w:rsidRDefault="00695A84" w:rsidP="00695A84">
      <w:pPr>
        <w:rPr>
          <w:sz w:val="28"/>
          <w:szCs w:val="28"/>
        </w:rPr>
      </w:pPr>
    </w:p>
    <w:p w14:paraId="73011569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>CREATE TABLE collector (</w:t>
      </w:r>
    </w:p>
    <w:p w14:paraId="0B9F4DFD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collector_id</w:t>
      </w:r>
      <w:proofErr w:type="spellEnd"/>
      <w:r w:rsidRPr="00695A84">
        <w:rPr>
          <w:sz w:val="28"/>
          <w:szCs w:val="28"/>
        </w:rPr>
        <w:t xml:space="preserve">            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 NOT NULL,</w:t>
      </w:r>
    </w:p>
    <w:p w14:paraId="797FABAA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collector_last_name</w:t>
      </w:r>
      <w:proofErr w:type="spellEnd"/>
      <w:r w:rsidRPr="00695A84">
        <w:rPr>
          <w:sz w:val="28"/>
          <w:szCs w:val="28"/>
        </w:rPr>
        <w:t xml:space="preserve">     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20 CHAR),</w:t>
      </w:r>
    </w:p>
    <w:p w14:paraId="31E980E9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collector_first_name</w:t>
      </w:r>
      <w:proofErr w:type="spellEnd"/>
      <w:r w:rsidRPr="00695A84">
        <w:rPr>
          <w:sz w:val="28"/>
          <w:szCs w:val="28"/>
        </w:rPr>
        <w:t xml:space="preserve">    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20 CHAR),</w:t>
      </w:r>
    </w:p>
    <w:p w14:paraId="660330B3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collector_interviewer</w:t>
      </w:r>
      <w:proofErr w:type="spellEnd"/>
      <w:r w:rsidRPr="00695A84">
        <w:rPr>
          <w:sz w:val="28"/>
          <w:szCs w:val="28"/>
        </w:rPr>
        <w:t xml:space="preserve">   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20 CHAR),</w:t>
      </w:r>
    </w:p>
    <w:p w14:paraId="23703CDD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collector_interview_date</w:t>
      </w:r>
      <w:proofErr w:type="spellEnd"/>
      <w:r w:rsidRPr="00695A84">
        <w:rPr>
          <w:sz w:val="28"/>
          <w:szCs w:val="28"/>
        </w:rPr>
        <w:t xml:space="preserve">   DATE,</w:t>
      </w:r>
    </w:p>
    <w:p w14:paraId="23DBAB1A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collector_address</w:t>
      </w:r>
      <w:proofErr w:type="spellEnd"/>
      <w:r w:rsidRPr="00695A84">
        <w:rPr>
          <w:sz w:val="28"/>
          <w:szCs w:val="28"/>
        </w:rPr>
        <w:t xml:space="preserve">       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20 CHAR),</w:t>
      </w:r>
    </w:p>
    <w:p w14:paraId="3D3FBC7E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collector_phone</w:t>
      </w:r>
      <w:proofErr w:type="spellEnd"/>
      <w:r w:rsidRPr="00695A84">
        <w:rPr>
          <w:sz w:val="28"/>
          <w:szCs w:val="28"/>
        </w:rPr>
        <w:t xml:space="preserve">            INTEGER,</w:t>
      </w:r>
    </w:p>
    <w:p w14:paraId="512F0284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collector_city</w:t>
      </w:r>
      <w:proofErr w:type="spellEnd"/>
      <w:r w:rsidRPr="00695A84">
        <w:rPr>
          <w:sz w:val="28"/>
          <w:szCs w:val="28"/>
        </w:rPr>
        <w:t xml:space="preserve">          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20 CHAR),</w:t>
      </w:r>
    </w:p>
    <w:p w14:paraId="13806C81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collector_state</w:t>
      </w:r>
      <w:proofErr w:type="spellEnd"/>
      <w:r w:rsidRPr="00695A84">
        <w:rPr>
          <w:sz w:val="28"/>
          <w:szCs w:val="28"/>
        </w:rPr>
        <w:t xml:space="preserve">         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20 CHAR),</w:t>
      </w:r>
    </w:p>
    <w:p w14:paraId="40CF4F94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collector_street</w:t>
      </w:r>
      <w:proofErr w:type="spellEnd"/>
      <w:r w:rsidRPr="00695A84">
        <w:rPr>
          <w:sz w:val="28"/>
          <w:szCs w:val="28"/>
        </w:rPr>
        <w:t xml:space="preserve">        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20 CHAR),</w:t>
      </w:r>
    </w:p>
    <w:p w14:paraId="6C2CBBE0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collector_zip</w:t>
      </w:r>
      <w:proofErr w:type="spellEnd"/>
      <w:r w:rsidRPr="00695A84">
        <w:rPr>
          <w:sz w:val="28"/>
          <w:szCs w:val="28"/>
        </w:rPr>
        <w:t xml:space="preserve">              INTEGER</w:t>
      </w:r>
    </w:p>
    <w:p w14:paraId="0B307BC9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>);</w:t>
      </w:r>
    </w:p>
    <w:p w14:paraId="5E0987CA" w14:textId="77777777" w:rsidR="00695A84" w:rsidRPr="00695A84" w:rsidRDefault="00695A84" w:rsidP="00695A84">
      <w:pPr>
        <w:rPr>
          <w:sz w:val="28"/>
          <w:szCs w:val="28"/>
        </w:rPr>
      </w:pPr>
    </w:p>
    <w:p w14:paraId="2EAB2BF2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ALTER TABLE collector ADD CONSTRAINT </w:t>
      </w:r>
      <w:proofErr w:type="spellStart"/>
      <w:r w:rsidRPr="00695A84">
        <w:rPr>
          <w:sz w:val="28"/>
          <w:szCs w:val="28"/>
        </w:rPr>
        <w:t>collector_pk</w:t>
      </w:r>
      <w:proofErr w:type="spellEnd"/>
      <w:r w:rsidRPr="00695A84">
        <w:rPr>
          <w:sz w:val="28"/>
          <w:szCs w:val="28"/>
        </w:rPr>
        <w:t xml:space="preserve"> PRIMARY KEY </w:t>
      </w:r>
      <w:proofErr w:type="gramStart"/>
      <w:r w:rsidRPr="00695A84">
        <w:rPr>
          <w:sz w:val="28"/>
          <w:szCs w:val="28"/>
        </w:rPr>
        <w:t xml:space="preserve">( </w:t>
      </w:r>
      <w:proofErr w:type="spellStart"/>
      <w:r w:rsidRPr="00695A84">
        <w:rPr>
          <w:sz w:val="28"/>
          <w:szCs w:val="28"/>
        </w:rPr>
        <w:t>collector</w:t>
      </w:r>
      <w:proofErr w:type="gramEnd"/>
      <w:r w:rsidRPr="00695A84">
        <w:rPr>
          <w:sz w:val="28"/>
          <w:szCs w:val="28"/>
        </w:rPr>
        <w:t>_id</w:t>
      </w:r>
      <w:proofErr w:type="spellEnd"/>
      <w:r w:rsidRPr="00695A84">
        <w:rPr>
          <w:sz w:val="28"/>
          <w:szCs w:val="28"/>
        </w:rPr>
        <w:t xml:space="preserve"> );</w:t>
      </w:r>
    </w:p>
    <w:p w14:paraId="77C1BB67" w14:textId="77777777" w:rsidR="00695A84" w:rsidRPr="00695A84" w:rsidRDefault="00695A84" w:rsidP="00695A84">
      <w:pPr>
        <w:rPr>
          <w:sz w:val="28"/>
          <w:szCs w:val="28"/>
        </w:rPr>
      </w:pPr>
    </w:p>
    <w:p w14:paraId="5E3F4C1D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CREATE TABLE </w:t>
      </w:r>
      <w:proofErr w:type="spellStart"/>
      <w:r w:rsidRPr="00695A84">
        <w:rPr>
          <w:sz w:val="28"/>
          <w:szCs w:val="28"/>
        </w:rPr>
        <w:t>collector_artist</w:t>
      </w:r>
      <w:proofErr w:type="spellEnd"/>
      <w:r w:rsidRPr="00695A84">
        <w:rPr>
          <w:sz w:val="28"/>
          <w:szCs w:val="28"/>
        </w:rPr>
        <w:t xml:space="preserve"> (</w:t>
      </w:r>
    </w:p>
    <w:p w14:paraId="3D57CB61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artist_artist_id</w:t>
      </w:r>
      <w:proofErr w:type="spellEnd"/>
      <w:r w:rsidRPr="00695A84">
        <w:rPr>
          <w:sz w:val="28"/>
          <w:szCs w:val="28"/>
        </w:rPr>
        <w:t xml:space="preserve">      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 NOT NULL,</w:t>
      </w:r>
    </w:p>
    <w:p w14:paraId="6C220FB8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collector_collector_id</w:t>
      </w:r>
      <w:proofErr w:type="spellEnd"/>
      <w:r w:rsidRPr="00695A84">
        <w:rPr>
          <w:sz w:val="28"/>
          <w:szCs w:val="28"/>
        </w:rPr>
        <w:t xml:space="preserve">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 NOT NULL</w:t>
      </w:r>
    </w:p>
    <w:p w14:paraId="71C1EA9F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>);</w:t>
      </w:r>
    </w:p>
    <w:p w14:paraId="3752BB71" w14:textId="77777777" w:rsidR="00695A84" w:rsidRPr="00695A84" w:rsidRDefault="00695A84" w:rsidP="00695A84">
      <w:pPr>
        <w:rPr>
          <w:sz w:val="28"/>
          <w:szCs w:val="28"/>
        </w:rPr>
      </w:pPr>
    </w:p>
    <w:p w14:paraId="7BEDA441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ALTER TABLE </w:t>
      </w:r>
      <w:proofErr w:type="spellStart"/>
      <w:r w:rsidRPr="00695A84">
        <w:rPr>
          <w:sz w:val="28"/>
          <w:szCs w:val="28"/>
        </w:rPr>
        <w:t>collector_artist</w:t>
      </w:r>
      <w:proofErr w:type="spellEnd"/>
      <w:r w:rsidRPr="00695A84">
        <w:rPr>
          <w:sz w:val="28"/>
          <w:szCs w:val="28"/>
        </w:rPr>
        <w:t xml:space="preserve"> ADD CONSTRAINT </w:t>
      </w:r>
      <w:proofErr w:type="spellStart"/>
      <w:r w:rsidRPr="00695A84">
        <w:rPr>
          <w:sz w:val="28"/>
          <w:szCs w:val="28"/>
        </w:rPr>
        <w:t>collector_artist_pk</w:t>
      </w:r>
      <w:proofErr w:type="spellEnd"/>
      <w:r w:rsidRPr="00695A84">
        <w:rPr>
          <w:sz w:val="28"/>
          <w:szCs w:val="28"/>
        </w:rPr>
        <w:t xml:space="preserve"> PRIMARY KEY </w:t>
      </w:r>
      <w:proofErr w:type="gramStart"/>
      <w:r w:rsidRPr="00695A84">
        <w:rPr>
          <w:sz w:val="28"/>
          <w:szCs w:val="28"/>
        </w:rPr>
        <w:t xml:space="preserve">( </w:t>
      </w:r>
      <w:proofErr w:type="spellStart"/>
      <w:r w:rsidRPr="00695A84">
        <w:rPr>
          <w:sz w:val="28"/>
          <w:szCs w:val="28"/>
        </w:rPr>
        <w:t>artist</w:t>
      </w:r>
      <w:proofErr w:type="gramEnd"/>
      <w:r w:rsidRPr="00695A84">
        <w:rPr>
          <w:sz w:val="28"/>
          <w:szCs w:val="28"/>
        </w:rPr>
        <w:t>_artist_id</w:t>
      </w:r>
      <w:proofErr w:type="spellEnd"/>
      <w:r w:rsidRPr="00695A84">
        <w:rPr>
          <w:sz w:val="28"/>
          <w:szCs w:val="28"/>
        </w:rPr>
        <w:t>,</w:t>
      </w:r>
    </w:p>
    <w:p w14:paraId="66C35962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                                                                          </w:t>
      </w:r>
      <w:proofErr w:type="spellStart"/>
      <w:r w:rsidRPr="00695A84">
        <w:rPr>
          <w:sz w:val="28"/>
          <w:szCs w:val="28"/>
        </w:rPr>
        <w:t>collector_collector_</w:t>
      </w:r>
      <w:proofErr w:type="gramStart"/>
      <w:r w:rsidRPr="00695A84">
        <w:rPr>
          <w:sz w:val="28"/>
          <w:szCs w:val="28"/>
        </w:rPr>
        <w:t>id</w:t>
      </w:r>
      <w:proofErr w:type="spellEnd"/>
      <w:r w:rsidRPr="00695A84">
        <w:rPr>
          <w:sz w:val="28"/>
          <w:szCs w:val="28"/>
        </w:rPr>
        <w:t xml:space="preserve"> )</w:t>
      </w:r>
      <w:proofErr w:type="gramEnd"/>
      <w:r w:rsidRPr="00695A84">
        <w:rPr>
          <w:sz w:val="28"/>
          <w:szCs w:val="28"/>
        </w:rPr>
        <w:t>;</w:t>
      </w:r>
    </w:p>
    <w:p w14:paraId="6F48E388" w14:textId="77777777" w:rsidR="00695A84" w:rsidRPr="00695A84" w:rsidRDefault="00695A84" w:rsidP="00695A84">
      <w:pPr>
        <w:rPr>
          <w:sz w:val="28"/>
          <w:szCs w:val="28"/>
        </w:rPr>
      </w:pPr>
    </w:p>
    <w:p w14:paraId="5A4DDDED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CREATE TABLE </w:t>
      </w:r>
      <w:proofErr w:type="spellStart"/>
      <w:r w:rsidRPr="00695A84">
        <w:rPr>
          <w:sz w:val="28"/>
          <w:szCs w:val="28"/>
        </w:rPr>
        <w:t>collector_artwork</w:t>
      </w:r>
      <w:proofErr w:type="spellEnd"/>
      <w:r w:rsidRPr="00695A84">
        <w:rPr>
          <w:sz w:val="28"/>
          <w:szCs w:val="28"/>
        </w:rPr>
        <w:t xml:space="preserve"> (</w:t>
      </w:r>
    </w:p>
    <w:p w14:paraId="7847C14F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artwork_id</w:t>
      </w:r>
      <w:proofErr w:type="spellEnd"/>
      <w:r w:rsidRPr="00695A84">
        <w:rPr>
          <w:sz w:val="28"/>
          <w:szCs w:val="28"/>
        </w:rPr>
        <w:t xml:space="preserve">                               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 NOT NULL,</w:t>
      </w:r>
    </w:p>
    <w:p w14:paraId="73CFE955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collector_id</w:t>
      </w:r>
      <w:proofErr w:type="spellEnd"/>
      <w:r w:rsidRPr="00695A84">
        <w:rPr>
          <w:sz w:val="28"/>
          <w:szCs w:val="28"/>
        </w:rPr>
        <w:t xml:space="preserve">                             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 xml:space="preserve">10), </w:t>
      </w:r>
    </w:p>
    <w:p w14:paraId="0AC3057B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collector_total_asking_price_for_period_d</w:t>
      </w:r>
      <w:proofErr w:type="spellEnd"/>
      <w:r w:rsidRPr="00695A84">
        <w:rPr>
          <w:sz w:val="28"/>
          <w:szCs w:val="28"/>
        </w:rPr>
        <w:t xml:space="preserve">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</w:t>
      </w:r>
    </w:p>
    <w:p w14:paraId="76B5FE2C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>);</w:t>
      </w:r>
    </w:p>
    <w:p w14:paraId="3EE4CA8E" w14:textId="77777777" w:rsidR="00695A84" w:rsidRPr="00695A84" w:rsidRDefault="00695A84" w:rsidP="00695A84">
      <w:pPr>
        <w:rPr>
          <w:sz w:val="28"/>
          <w:szCs w:val="28"/>
        </w:rPr>
      </w:pPr>
    </w:p>
    <w:p w14:paraId="6A3B8B11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ALTER TABLE </w:t>
      </w:r>
      <w:proofErr w:type="spellStart"/>
      <w:r w:rsidRPr="00695A84">
        <w:rPr>
          <w:sz w:val="28"/>
          <w:szCs w:val="28"/>
        </w:rPr>
        <w:t>collector_artwork</w:t>
      </w:r>
      <w:proofErr w:type="spellEnd"/>
      <w:r w:rsidRPr="00695A84">
        <w:rPr>
          <w:sz w:val="28"/>
          <w:szCs w:val="28"/>
        </w:rPr>
        <w:t xml:space="preserve"> ADD CONSTRAINT </w:t>
      </w:r>
      <w:proofErr w:type="spellStart"/>
      <w:r w:rsidRPr="00695A84">
        <w:rPr>
          <w:sz w:val="28"/>
          <w:szCs w:val="28"/>
        </w:rPr>
        <w:t>collector_artwork_pk</w:t>
      </w:r>
      <w:proofErr w:type="spellEnd"/>
      <w:r w:rsidRPr="00695A84">
        <w:rPr>
          <w:sz w:val="28"/>
          <w:szCs w:val="28"/>
        </w:rPr>
        <w:t xml:space="preserve"> PRIMARY KEY </w:t>
      </w:r>
      <w:proofErr w:type="gramStart"/>
      <w:r w:rsidRPr="00695A84">
        <w:rPr>
          <w:sz w:val="28"/>
          <w:szCs w:val="28"/>
        </w:rPr>
        <w:t xml:space="preserve">( </w:t>
      </w:r>
      <w:proofErr w:type="spellStart"/>
      <w:r w:rsidRPr="00695A84">
        <w:rPr>
          <w:sz w:val="28"/>
          <w:szCs w:val="28"/>
        </w:rPr>
        <w:t>artwork</w:t>
      </w:r>
      <w:proofErr w:type="gramEnd"/>
      <w:r w:rsidRPr="00695A84">
        <w:rPr>
          <w:sz w:val="28"/>
          <w:szCs w:val="28"/>
        </w:rPr>
        <w:t>_id</w:t>
      </w:r>
      <w:proofErr w:type="spellEnd"/>
      <w:r w:rsidRPr="00695A84">
        <w:rPr>
          <w:sz w:val="28"/>
          <w:szCs w:val="28"/>
        </w:rPr>
        <w:t xml:space="preserve"> );</w:t>
      </w:r>
    </w:p>
    <w:p w14:paraId="0952F115" w14:textId="77777777" w:rsidR="00695A84" w:rsidRPr="00695A84" w:rsidRDefault="00695A84" w:rsidP="00695A84">
      <w:pPr>
        <w:rPr>
          <w:sz w:val="28"/>
          <w:szCs w:val="28"/>
        </w:rPr>
      </w:pPr>
    </w:p>
    <w:p w14:paraId="4DF7674E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CREATE TABLE </w:t>
      </w:r>
      <w:proofErr w:type="spellStart"/>
      <w:r w:rsidRPr="00695A84">
        <w:rPr>
          <w:sz w:val="28"/>
          <w:szCs w:val="28"/>
        </w:rPr>
        <w:t>collector_sale</w:t>
      </w:r>
      <w:proofErr w:type="spellEnd"/>
      <w:r w:rsidRPr="00695A84">
        <w:rPr>
          <w:sz w:val="28"/>
          <w:szCs w:val="28"/>
        </w:rPr>
        <w:t xml:space="preserve"> (</w:t>
      </w:r>
    </w:p>
    <w:p w14:paraId="2742E96A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sale#                             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 NOT NULL,</w:t>
      </w:r>
    </w:p>
    <w:p w14:paraId="4D014553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collector_id</w:t>
      </w:r>
      <w:proofErr w:type="spellEnd"/>
      <w:r w:rsidRPr="00695A84">
        <w:rPr>
          <w:sz w:val="28"/>
          <w:szCs w:val="28"/>
        </w:rPr>
        <w:t xml:space="preserve">                      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 NOT NULL,</w:t>
      </w:r>
    </w:p>
    <w:p w14:paraId="44CD555F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collector_sale_last_year_d</w:t>
      </w:r>
      <w:proofErr w:type="spellEnd"/>
      <w:r w:rsidRPr="00695A84">
        <w:rPr>
          <w:sz w:val="28"/>
          <w:szCs w:val="28"/>
        </w:rPr>
        <w:t xml:space="preserve">        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,</w:t>
      </w:r>
    </w:p>
    <w:p w14:paraId="1450FDA6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collector_sales_year_to_date_d</w:t>
      </w:r>
      <w:proofErr w:type="spellEnd"/>
      <w:r w:rsidRPr="00695A84">
        <w:rPr>
          <w:sz w:val="28"/>
          <w:szCs w:val="28"/>
        </w:rPr>
        <w:t xml:space="preserve">    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 xml:space="preserve">10), </w:t>
      </w:r>
    </w:p>
    <w:p w14:paraId="0D44F35B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collector_total_sales_for_period_d</w:t>
      </w:r>
      <w:proofErr w:type="spellEnd"/>
      <w:r w:rsidRPr="00695A84">
        <w:rPr>
          <w:sz w:val="28"/>
          <w:szCs w:val="28"/>
        </w:rPr>
        <w:t xml:space="preserve">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</w:t>
      </w:r>
    </w:p>
    <w:p w14:paraId="2938B165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>);</w:t>
      </w:r>
    </w:p>
    <w:p w14:paraId="7EFA3729" w14:textId="77777777" w:rsidR="00695A84" w:rsidRPr="00695A84" w:rsidRDefault="00695A84" w:rsidP="00695A84">
      <w:pPr>
        <w:rPr>
          <w:sz w:val="28"/>
          <w:szCs w:val="28"/>
        </w:rPr>
      </w:pPr>
    </w:p>
    <w:p w14:paraId="60231BC9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ALTER TABLE </w:t>
      </w:r>
      <w:proofErr w:type="spellStart"/>
      <w:r w:rsidRPr="00695A84">
        <w:rPr>
          <w:sz w:val="28"/>
          <w:szCs w:val="28"/>
        </w:rPr>
        <w:t>collector_sale</w:t>
      </w:r>
      <w:proofErr w:type="spellEnd"/>
      <w:r w:rsidRPr="00695A84">
        <w:rPr>
          <w:sz w:val="28"/>
          <w:szCs w:val="28"/>
        </w:rPr>
        <w:t xml:space="preserve"> ADD CONSTRAINT </w:t>
      </w:r>
      <w:proofErr w:type="spellStart"/>
      <w:r w:rsidRPr="00695A84">
        <w:rPr>
          <w:sz w:val="28"/>
          <w:szCs w:val="28"/>
        </w:rPr>
        <w:t>collector_sale_pk</w:t>
      </w:r>
      <w:proofErr w:type="spellEnd"/>
      <w:r w:rsidRPr="00695A84">
        <w:rPr>
          <w:sz w:val="28"/>
          <w:szCs w:val="28"/>
        </w:rPr>
        <w:t xml:space="preserve"> PRIMARY KEY </w:t>
      </w:r>
      <w:proofErr w:type="gramStart"/>
      <w:r w:rsidRPr="00695A84">
        <w:rPr>
          <w:sz w:val="28"/>
          <w:szCs w:val="28"/>
        </w:rPr>
        <w:t>( sale</w:t>
      </w:r>
      <w:proofErr w:type="gramEnd"/>
      <w:r w:rsidRPr="00695A84">
        <w:rPr>
          <w:sz w:val="28"/>
          <w:szCs w:val="28"/>
        </w:rPr>
        <w:t># );</w:t>
      </w:r>
    </w:p>
    <w:p w14:paraId="3DEDE83A" w14:textId="77777777" w:rsidR="00695A84" w:rsidRPr="00695A84" w:rsidRDefault="00695A84" w:rsidP="00695A84">
      <w:pPr>
        <w:rPr>
          <w:sz w:val="28"/>
          <w:szCs w:val="28"/>
        </w:rPr>
      </w:pPr>
    </w:p>
    <w:p w14:paraId="6AF2DCB9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>CREATE TABLE sale (</w:t>
      </w:r>
    </w:p>
    <w:p w14:paraId="020A9561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sale#                   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 NOT NULL,</w:t>
      </w:r>
    </w:p>
    <w:p w14:paraId="6B115A91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artwork_title</w:t>
      </w:r>
      <w:proofErr w:type="spellEnd"/>
      <w:r w:rsidRPr="00695A84">
        <w:rPr>
          <w:sz w:val="28"/>
          <w:szCs w:val="28"/>
        </w:rPr>
        <w:t xml:space="preserve">           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20 CHAR),</w:t>
      </w:r>
    </w:p>
    <w:p w14:paraId="13CC4C97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sale_date</w:t>
      </w:r>
      <w:proofErr w:type="spellEnd"/>
      <w:r w:rsidRPr="00695A84">
        <w:rPr>
          <w:sz w:val="28"/>
          <w:szCs w:val="28"/>
        </w:rPr>
        <w:t xml:space="preserve">                  DATE,</w:t>
      </w:r>
    </w:p>
    <w:p w14:paraId="1FA2F43B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sale_price</w:t>
      </w:r>
      <w:proofErr w:type="spellEnd"/>
      <w:r w:rsidRPr="00695A84">
        <w:rPr>
          <w:sz w:val="28"/>
          <w:szCs w:val="28"/>
        </w:rPr>
        <w:t xml:space="preserve">              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,</w:t>
      </w:r>
    </w:p>
    <w:p w14:paraId="498037D3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sale_tax</w:t>
      </w:r>
      <w:proofErr w:type="spellEnd"/>
      <w:r w:rsidRPr="00695A84">
        <w:rPr>
          <w:sz w:val="28"/>
          <w:szCs w:val="28"/>
        </w:rPr>
        <w:t xml:space="preserve">                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,</w:t>
      </w:r>
    </w:p>
    <w:p w14:paraId="56EA82ED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"</w:t>
      </w:r>
      <w:proofErr w:type="spellStart"/>
      <w:r w:rsidRPr="00695A84">
        <w:rPr>
          <w:sz w:val="28"/>
          <w:szCs w:val="28"/>
        </w:rPr>
        <w:t>Sale_Total</w:t>
      </w:r>
      <w:proofErr w:type="spellEnd"/>
      <w:r w:rsidRPr="00695A84">
        <w:rPr>
          <w:sz w:val="28"/>
          <w:szCs w:val="28"/>
        </w:rPr>
        <w:t xml:space="preserve">*"           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,</w:t>
      </w:r>
    </w:p>
    <w:p w14:paraId="7DAD9FCD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amount_remitted_to_owner</w:t>
      </w:r>
      <w:proofErr w:type="spellEnd"/>
      <w:r w:rsidRPr="00695A84">
        <w:rPr>
          <w:sz w:val="28"/>
          <w:szCs w:val="28"/>
        </w:rPr>
        <w:t xml:space="preserve">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,</w:t>
      </w:r>
    </w:p>
    <w:p w14:paraId="08D87649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receipt#                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,</w:t>
      </w:r>
    </w:p>
    <w:p w14:paraId="733E76E7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payment_method</w:t>
      </w:r>
      <w:proofErr w:type="spellEnd"/>
      <w:r w:rsidRPr="00695A84">
        <w:rPr>
          <w:sz w:val="28"/>
          <w:szCs w:val="28"/>
        </w:rPr>
        <w:t xml:space="preserve">          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20 CHAR),</w:t>
      </w:r>
    </w:p>
    <w:p w14:paraId="3E647873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salesperson_commision</w:t>
      </w:r>
      <w:proofErr w:type="spellEnd"/>
      <w:r w:rsidRPr="00695A84">
        <w:rPr>
          <w:sz w:val="28"/>
          <w:szCs w:val="28"/>
        </w:rPr>
        <w:t xml:space="preserve">   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,</w:t>
      </w:r>
    </w:p>
    <w:p w14:paraId="2F6DA96C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payment_check_amount</w:t>
      </w:r>
      <w:proofErr w:type="spellEnd"/>
      <w:r w:rsidRPr="00695A84">
        <w:rPr>
          <w:sz w:val="28"/>
          <w:szCs w:val="28"/>
        </w:rPr>
        <w:t xml:space="preserve">    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,</w:t>
      </w:r>
    </w:p>
    <w:p w14:paraId="1D095F51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payment_check_stub</w:t>
      </w:r>
      <w:proofErr w:type="spellEnd"/>
      <w:r w:rsidRPr="00695A84">
        <w:rPr>
          <w:sz w:val="28"/>
          <w:szCs w:val="28"/>
        </w:rPr>
        <w:t xml:space="preserve">      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</w:t>
      </w:r>
    </w:p>
    <w:p w14:paraId="0B9A5A0E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>);</w:t>
      </w:r>
    </w:p>
    <w:p w14:paraId="3B7D8455" w14:textId="77777777" w:rsidR="00695A84" w:rsidRPr="00695A84" w:rsidRDefault="00695A84" w:rsidP="00695A84">
      <w:pPr>
        <w:rPr>
          <w:sz w:val="28"/>
          <w:szCs w:val="28"/>
        </w:rPr>
      </w:pPr>
    </w:p>
    <w:p w14:paraId="594A8206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ALTER TABLE sale ADD CONSTRAINT </w:t>
      </w:r>
      <w:proofErr w:type="spellStart"/>
      <w:r w:rsidRPr="00695A84">
        <w:rPr>
          <w:sz w:val="28"/>
          <w:szCs w:val="28"/>
        </w:rPr>
        <w:t>sale_pk</w:t>
      </w:r>
      <w:proofErr w:type="spellEnd"/>
      <w:r w:rsidRPr="00695A84">
        <w:rPr>
          <w:sz w:val="28"/>
          <w:szCs w:val="28"/>
        </w:rPr>
        <w:t xml:space="preserve"> PRIMARY KEY </w:t>
      </w:r>
      <w:proofErr w:type="gramStart"/>
      <w:r w:rsidRPr="00695A84">
        <w:rPr>
          <w:sz w:val="28"/>
          <w:szCs w:val="28"/>
        </w:rPr>
        <w:t>( sale</w:t>
      </w:r>
      <w:proofErr w:type="gramEnd"/>
      <w:r w:rsidRPr="00695A84">
        <w:rPr>
          <w:sz w:val="28"/>
          <w:szCs w:val="28"/>
        </w:rPr>
        <w:t># );</w:t>
      </w:r>
    </w:p>
    <w:p w14:paraId="1A6B1585" w14:textId="77777777" w:rsidR="00695A84" w:rsidRPr="00695A84" w:rsidRDefault="00695A84" w:rsidP="00695A84">
      <w:pPr>
        <w:rPr>
          <w:sz w:val="28"/>
          <w:szCs w:val="28"/>
        </w:rPr>
      </w:pPr>
    </w:p>
    <w:p w14:paraId="19255407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CREATE TABLE </w:t>
      </w:r>
      <w:proofErr w:type="spellStart"/>
      <w:r w:rsidRPr="00695A84">
        <w:rPr>
          <w:sz w:val="28"/>
          <w:szCs w:val="28"/>
        </w:rPr>
        <w:t>sale_saleperson</w:t>
      </w:r>
      <w:proofErr w:type="spellEnd"/>
      <w:r w:rsidRPr="00695A84">
        <w:rPr>
          <w:sz w:val="28"/>
          <w:szCs w:val="28"/>
        </w:rPr>
        <w:t xml:space="preserve"> (</w:t>
      </w:r>
    </w:p>
    <w:p w14:paraId="481559AC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sale#                              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 NOT NULL,</w:t>
      </w:r>
    </w:p>
    <w:p w14:paraId="761E001C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saleperson_id</w:t>
      </w:r>
      <w:proofErr w:type="spellEnd"/>
      <w:r w:rsidRPr="00695A84">
        <w:rPr>
          <w:sz w:val="28"/>
          <w:szCs w:val="28"/>
        </w:rPr>
        <w:t xml:space="preserve">                      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 NOT NULL,</w:t>
      </w:r>
    </w:p>
    <w:p w14:paraId="77F73033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saleperson_first_name_d</w:t>
      </w:r>
      <w:proofErr w:type="spellEnd"/>
      <w:r w:rsidRPr="00695A84">
        <w:rPr>
          <w:sz w:val="28"/>
          <w:szCs w:val="28"/>
        </w:rPr>
        <w:t xml:space="preserve">            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20 CHAR),</w:t>
      </w:r>
    </w:p>
    <w:p w14:paraId="61010272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lastRenderedPageBreak/>
        <w:t xml:space="preserve">    </w:t>
      </w:r>
      <w:proofErr w:type="spellStart"/>
      <w:r w:rsidRPr="00695A84">
        <w:rPr>
          <w:sz w:val="28"/>
          <w:szCs w:val="28"/>
        </w:rPr>
        <w:t>saleperson_last_name_d</w:t>
      </w:r>
      <w:proofErr w:type="spellEnd"/>
      <w:r w:rsidRPr="00695A84">
        <w:rPr>
          <w:sz w:val="28"/>
          <w:szCs w:val="28"/>
        </w:rPr>
        <w:t xml:space="preserve">             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20 CHAR),</w:t>
      </w:r>
    </w:p>
    <w:p w14:paraId="7EC7BB3B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saleperson_name_d</w:t>
      </w:r>
      <w:proofErr w:type="spellEnd"/>
      <w:r w:rsidRPr="00695A84">
        <w:rPr>
          <w:sz w:val="28"/>
          <w:szCs w:val="28"/>
        </w:rPr>
        <w:t xml:space="preserve">                  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 xml:space="preserve">20 CHAR), </w:t>
      </w:r>
    </w:p>
    <w:p w14:paraId="370FB3D2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saleperson_commission_for_period_d</w:t>
      </w:r>
      <w:proofErr w:type="spellEnd"/>
      <w:r w:rsidRPr="00695A84">
        <w:rPr>
          <w:sz w:val="28"/>
          <w:szCs w:val="28"/>
        </w:rPr>
        <w:t xml:space="preserve"> 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 xml:space="preserve">10), </w:t>
      </w:r>
    </w:p>
    <w:p w14:paraId="6A65601A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saleperson_total_sales_for_period_d</w:t>
      </w:r>
      <w:proofErr w:type="spellEnd"/>
      <w:r w:rsidRPr="00695A84">
        <w:rPr>
          <w:sz w:val="28"/>
          <w:szCs w:val="28"/>
        </w:rPr>
        <w:t xml:space="preserve">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</w:t>
      </w:r>
    </w:p>
    <w:p w14:paraId="4E24BC35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>);</w:t>
      </w:r>
    </w:p>
    <w:p w14:paraId="72551345" w14:textId="77777777" w:rsidR="00695A84" w:rsidRPr="00695A84" w:rsidRDefault="00695A84" w:rsidP="00695A84">
      <w:pPr>
        <w:rPr>
          <w:sz w:val="28"/>
          <w:szCs w:val="28"/>
        </w:rPr>
      </w:pPr>
    </w:p>
    <w:p w14:paraId="44D12BFC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ALTER TABLE </w:t>
      </w:r>
      <w:proofErr w:type="spellStart"/>
      <w:r w:rsidRPr="00695A84">
        <w:rPr>
          <w:sz w:val="28"/>
          <w:szCs w:val="28"/>
        </w:rPr>
        <w:t>sale_saleperson</w:t>
      </w:r>
      <w:proofErr w:type="spellEnd"/>
      <w:r w:rsidRPr="00695A84">
        <w:rPr>
          <w:sz w:val="28"/>
          <w:szCs w:val="28"/>
        </w:rPr>
        <w:t xml:space="preserve"> ADD CONSTRAINT </w:t>
      </w:r>
      <w:proofErr w:type="spellStart"/>
      <w:r w:rsidRPr="00695A84">
        <w:rPr>
          <w:sz w:val="28"/>
          <w:szCs w:val="28"/>
        </w:rPr>
        <w:t>sale_saleperson_pk</w:t>
      </w:r>
      <w:proofErr w:type="spellEnd"/>
      <w:r w:rsidRPr="00695A84">
        <w:rPr>
          <w:sz w:val="28"/>
          <w:szCs w:val="28"/>
        </w:rPr>
        <w:t xml:space="preserve"> PRIMARY KEY </w:t>
      </w:r>
      <w:proofErr w:type="gramStart"/>
      <w:r w:rsidRPr="00695A84">
        <w:rPr>
          <w:sz w:val="28"/>
          <w:szCs w:val="28"/>
        </w:rPr>
        <w:t>( sale</w:t>
      </w:r>
      <w:proofErr w:type="gramEnd"/>
      <w:r w:rsidRPr="00695A84">
        <w:rPr>
          <w:sz w:val="28"/>
          <w:szCs w:val="28"/>
        </w:rPr>
        <w:t># );</w:t>
      </w:r>
    </w:p>
    <w:p w14:paraId="27914E5F" w14:textId="77777777" w:rsidR="00695A84" w:rsidRPr="00695A84" w:rsidRDefault="00695A84" w:rsidP="00695A84">
      <w:pPr>
        <w:rPr>
          <w:sz w:val="28"/>
          <w:szCs w:val="28"/>
        </w:rPr>
      </w:pPr>
    </w:p>
    <w:p w14:paraId="0C78549A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>CREATE TABLE sale2 (</w:t>
      </w:r>
    </w:p>
    <w:p w14:paraId="7F52535C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sale_total</w:t>
      </w:r>
      <w:proofErr w:type="spellEnd"/>
      <w:r w:rsidRPr="00695A84">
        <w:rPr>
          <w:sz w:val="28"/>
          <w:szCs w:val="28"/>
        </w:rPr>
        <w:t xml:space="preserve">                   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 NOT NULL,</w:t>
      </w:r>
    </w:p>
    <w:p w14:paraId="1454F233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"</w:t>
      </w:r>
      <w:proofErr w:type="spellStart"/>
      <w:r w:rsidRPr="00695A84">
        <w:rPr>
          <w:sz w:val="28"/>
          <w:szCs w:val="28"/>
        </w:rPr>
        <w:t>Total_All_Sales_For_Week_D</w:t>
      </w:r>
      <w:proofErr w:type="spellEnd"/>
      <w:r w:rsidRPr="00695A84">
        <w:rPr>
          <w:sz w:val="28"/>
          <w:szCs w:val="28"/>
        </w:rPr>
        <w:t xml:space="preserve">*"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</w:t>
      </w:r>
    </w:p>
    <w:p w14:paraId="19DC5915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>);</w:t>
      </w:r>
    </w:p>
    <w:p w14:paraId="35524A34" w14:textId="77777777" w:rsidR="00695A84" w:rsidRPr="00695A84" w:rsidRDefault="00695A84" w:rsidP="00695A84">
      <w:pPr>
        <w:rPr>
          <w:sz w:val="28"/>
          <w:szCs w:val="28"/>
        </w:rPr>
      </w:pPr>
    </w:p>
    <w:p w14:paraId="30F582FC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ALTER TABLE sale2 ADD CONSTRAINT sale2_pk PRIMARY KEY </w:t>
      </w:r>
      <w:proofErr w:type="gramStart"/>
      <w:r w:rsidRPr="00695A84">
        <w:rPr>
          <w:sz w:val="28"/>
          <w:szCs w:val="28"/>
        </w:rPr>
        <w:t xml:space="preserve">( </w:t>
      </w:r>
      <w:proofErr w:type="spellStart"/>
      <w:r w:rsidRPr="00695A84">
        <w:rPr>
          <w:sz w:val="28"/>
          <w:szCs w:val="28"/>
        </w:rPr>
        <w:t>sale</w:t>
      </w:r>
      <w:proofErr w:type="gramEnd"/>
      <w:r w:rsidRPr="00695A84">
        <w:rPr>
          <w:sz w:val="28"/>
          <w:szCs w:val="28"/>
        </w:rPr>
        <w:t>_total</w:t>
      </w:r>
      <w:proofErr w:type="spellEnd"/>
      <w:r w:rsidRPr="00695A84">
        <w:rPr>
          <w:sz w:val="28"/>
          <w:szCs w:val="28"/>
        </w:rPr>
        <w:t xml:space="preserve"> );</w:t>
      </w:r>
    </w:p>
    <w:p w14:paraId="55AECC12" w14:textId="77777777" w:rsidR="00695A84" w:rsidRPr="00695A84" w:rsidRDefault="00695A84" w:rsidP="00695A84">
      <w:pPr>
        <w:rPr>
          <w:sz w:val="28"/>
          <w:szCs w:val="28"/>
        </w:rPr>
      </w:pPr>
    </w:p>
    <w:p w14:paraId="2DD7B62B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CREATE TABLE </w:t>
      </w:r>
      <w:proofErr w:type="spellStart"/>
      <w:r w:rsidRPr="00695A84">
        <w:rPr>
          <w:sz w:val="28"/>
          <w:szCs w:val="28"/>
        </w:rPr>
        <w:t>saleperson</w:t>
      </w:r>
      <w:proofErr w:type="spellEnd"/>
      <w:r w:rsidRPr="00695A84">
        <w:rPr>
          <w:sz w:val="28"/>
          <w:szCs w:val="28"/>
        </w:rPr>
        <w:t xml:space="preserve"> (</w:t>
      </w:r>
    </w:p>
    <w:p w14:paraId="47744B1D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saleperson_id</w:t>
      </w:r>
      <w:proofErr w:type="spellEnd"/>
      <w:r w:rsidRPr="00695A84">
        <w:rPr>
          <w:sz w:val="28"/>
          <w:szCs w:val="28"/>
        </w:rPr>
        <w:t xml:space="preserve">           </w:t>
      </w:r>
      <w:proofErr w:type="gramStart"/>
      <w:r w:rsidRPr="00695A84">
        <w:rPr>
          <w:sz w:val="28"/>
          <w:szCs w:val="28"/>
        </w:rPr>
        <w:t>NUMBER(</w:t>
      </w:r>
      <w:proofErr w:type="gramEnd"/>
      <w:r w:rsidRPr="00695A84">
        <w:rPr>
          <w:sz w:val="28"/>
          <w:szCs w:val="28"/>
        </w:rPr>
        <w:t>10) NOT NULL,</w:t>
      </w:r>
    </w:p>
    <w:p w14:paraId="537279EA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saleperson_first_name</w:t>
      </w:r>
      <w:proofErr w:type="spellEnd"/>
      <w:r w:rsidRPr="00695A84">
        <w:rPr>
          <w:sz w:val="28"/>
          <w:szCs w:val="28"/>
        </w:rPr>
        <w:t xml:space="preserve">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20 CHAR),</w:t>
      </w:r>
    </w:p>
    <w:p w14:paraId="69BBF2CD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salesperson_last_name</w:t>
      </w:r>
      <w:proofErr w:type="spellEnd"/>
      <w:r w:rsidRPr="00695A84">
        <w:rPr>
          <w:sz w:val="28"/>
          <w:szCs w:val="28"/>
        </w:rPr>
        <w:t xml:space="preserve">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20 CHAR),</w:t>
      </w:r>
    </w:p>
    <w:p w14:paraId="6A5E98C8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saleperson_address</w:t>
      </w:r>
      <w:proofErr w:type="spellEnd"/>
      <w:r w:rsidRPr="00695A84">
        <w:rPr>
          <w:sz w:val="28"/>
          <w:szCs w:val="28"/>
        </w:rPr>
        <w:t xml:space="preserve">      </w:t>
      </w:r>
      <w:proofErr w:type="gramStart"/>
      <w:r w:rsidRPr="00695A84">
        <w:rPr>
          <w:sz w:val="28"/>
          <w:szCs w:val="28"/>
        </w:rPr>
        <w:t>CHAR(</w:t>
      </w:r>
      <w:proofErr w:type="gramEnd"/>
      <w:r w:rsidRPr="00695A84">
        <w:rPr>
          <w:sz w:val="28"/>
          <w:szCs w:val="28"/>
        </w:rPr>
        <w:t>40 CHAR),</w:t>
      </w:r>
    </w:p>
    <w:p w14:paraId="4A182997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</w:t>
      </w:r>
      <w:proofErr w:type="spellStart"/>
      <w:r w:rsidRPr="00695A84">
        <w:rPr>
          <w:sz w:val="28"/>
          <w:szCs w:val="28"/>
        </w:rPr>
        <w:t>saleperson_phone</w:t>
      </w:r>
      <w:proofErr w:type="spellEnd"/>
      <w:r w:rsidRPr="00695A84">
        <w:rPr>
          <w:sz w:val="28"/>
          <w:szCs w:val="28"/>
        </w:rPr>
        <w:t>#       INTEGER</w:t>
      </w:r>
    </w:p>
    <w:p w14:paraId="1C006624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>);</w:t>
      </w:r>
    </w:p>
    <w:p w14:paraId="565B3636" w14:textId="77777777" w:rsidR="00695A84" w:rsidRPr="00695A84" w:rsidRDefault="00695A84" w:rsidP="00695A84">
      <w:pPr>
        <w:rPr>
          <w:sz w:val="28"/>
          <w:szCs w:val="28"/>
        </w:rPr>
      </w:pPr>
    </w:p>
    <w:p w14:paraId="043BAC3C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ALTER TABLE </w:t>
      </w:r>
      <w:proofErr w:type="spellStart"/>
      <w:r w:rsidRPr="00695A84">
        <w:rPr>
          <w:sz w:val="28"/>
          <w:szCs w:val="28"/>
        </w:rPr>
        <w:t>saleperson</w:t>
      </w:r>
      <w:proofErr w:type="spellEnd"/>
      <w:r w:rsidRPr="00695A84">
        <w:rPr>
          <w:sz w:val="28"/>
          <w:szCs w:val="28"/>
        </w:rPr>
        <w:t xml:space="preserve"> ADD CONSTRAINT </w:t>
      </w:r>
      <w:proofErr w:type="spellStart"/>
      <w:r w:rsidRPr="00695A84">
        <w:rPr>
          <w:sz w:val="28"/>
          <w:szCs w:val="28"/>
        </w:rPr>
        <w:t>saleperson_pk</w:t>
      </w:r>
      <w:proofErr w:type="spellEnd"/>
      <w:r w:rsidRPr="00695A84">
        <w:rPr>
          <w:sz w:val="28"/>
          <w:szCs w:val="28"/>
        </w:rPr>
        <w:t xml:space="preserve"> PRIMARY KEY </w:t>
      </w:r>
      <w:proofErr w:type="gramStart"/>
      <w:r w:rsidRPr="00695A84">
        <w:rPr>
          <w:sz w:val="28"/>
          <w:szCs w:val="28"/>
        </w:rPr>
        <w:t xml:space="preserve">( </w:t>
      </w:r>
      <w:proofErr w:type="spellStart"/>
      <w:r w:rsidRPr="00695A84">
        <w:rPr>
          <w:sz w:val="28"/>
          <w:szCs w:val="28"/>
        </w:rPr>
        <w:t>saleperson</w:t>
      </w:r>
      <w:proofErr w:type="gramEnd"/>
      <w:r w:rsidRPr="00695A84">
        <w:rPr>
          <w:sz w:val="28"/>
          <w:szCs w:val="28"/>
        </w:rPr>
        <w:t>_id</w:t>
      </w:r>
      <w:proofErr w:type="spellEnd"/>
      <w:r w:rsidRPr="00695A84">
        <w:rPr>
          <w:sz w:val="28"/>
          <w:szCs w:val="28"/>
        </w:rPr>
        <w:t xml:space="preserve"> );</w:t>
      </w:r>
    </w:p>
    <w:p w14:paraId="004B1B85" w14:textId="77777777" w:rsidR="00695A84" w:rsidRPr="00695A84" w:rsidRDefault="00695A84" w:rsidP="00695A84">
      <w:pPr>
        <w:rPr>
          <w:sz w:val="28"/>
          <w:szCs w:val="28"/>
        </w:rPr>
      </w:pPr>
    </w:p>
    <w:p w14:paraId="5C6B66C0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ALTER TABLE </w:t>
      </w:r>
      <w:proofErr w:type="spellStart"/>
      <w:r w:rsidRPr="00695A84">
        <w:rPr>
          <w:sz w:val="28"/>
          <w:szCs w:val="28"/>
        </w:rPr>
        <w:t>artist_artwork</w:t>
      </w:r>
      <w:proofErr w:type="spellEnd"/>
    </w:p>
    <w:p w14:paraId="1F51BEC0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ADD CONSTRAINT </w:t>
      </w:r>
      <w:proofErr w:type="spellStart"/>
      <w:r w:rsidRPr="00695A84">
        <w:rPr>
          <w:sz w:val="28"/>
          <w:szCs w:val="28"/>
        </w:rPr>
        <w:t>artist_artwork_artist_fk</w:t>
      </w:r>
      <w:proofErr w:type="spellEnd"/>
      <w:r w:rsidRPr="00695A84">
        <w:rPr>
          <w:sz w:val="28"/>
          <w:szCs w:val="28"/>
        </w:rPr>
        <w:t xml:space="preserve"> FOREIGN KEY </w:t>
      </w:r>
      <w:proofErr w:type="gramStart"/>
      <w:r w:rsidRPr="00695A84">
        <w:rPr>
          <w:sz w:val="28"/>
          <w:szCs w:val="28"/>
        </w:rPr>
        <w:t xml:space="preserve">( </w:t>
      </w:r>
      <w:proofErr w:type="spellStart"/>
      <w:r w:rsidRPr="00695A84">
        <w:rPr>
          <w:sz w:val="28"/>
          <w:szCs w:val="28"/>
        </w:rPr>
        <w:t>artist</w:t>
      </w:r>
      <w:proofErr w:type="gramEnd"/>
      <w:r w:rsidRPr="00695A84">
        <w:rPr>
          <w:sz w:val="28"/>
          <w:szCs w:val="28"/>
        </w:rPr>
        <w:t>_id</w:t>
      </w:r>
      <w:proofErr w:type="spellEnd"/>
      <w:r w:rsidRPr="00695A84">
        <w:rPr>
          <w:sz w:val="28"/>
          <w:szCs w:val="28"/>
        </w:rPr>
        <w:t xml:space="preserve"> )</w:t>
      </w:r>
    </w:p>
    <w:p w14:paraId="1E0F9C4D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    REFERENCES artist </w:t>
      </w:r>
      <w:proofErr w:type="gramStart"/>
      <w:r w:rsidRPr="00695A84">
        <w:rPr>
          <w:sz w:val="28"/>
          <w:szCs w:val="28"/>
        </w:rPr>
        <w:t xml:space="preserve">( </w:t>
      </w:r>
      <w:proofErr w:type="spellStart"/>
      <w:r w:rsidRPr="00695A84">
        <w:rPr>
          <w:sz w:val="28"/>
          <w:szCs w:val="28"/>
        </w:rPr>
        <w:t>artist</w:t>
      </w:r>
      <w:proofErr w:type="gramEnd"/>
      <w:r w:rsidRPr="00695A84">
        <w:rPr>
          <w:sz w:val="28"/>
          <w:szCs w:val="28"/>
        </w:rPr>
        <w:t>_id</w:t>
      </w:r>
      <w:proofErr w:type="spellEnd"/>
      <w:r w:rsidRPr="00695A84">
        <w:rPr>
          <w:sz w:val="28"/>
          <w:szCs w:val="28"/>
        </w:rPr>
        <w:t xml:space="preserve"> );</w:t>
      </w:r>
    </w:p>
    <w:p w14:paraId="57EBF390" w14:textId="77777777" w:rsidR="00695A84" w:rsidRPr="00695A84" w:rsidRDefault="00695A84" w:rsidP="00695A84">
      <w:pPr>
        <w:rPr>
          <w:sz w:val="28"/>
          <w:szCs w:val="28"/>
        </w:rPr>
      </w:pPr>
    </w:p>
    <w:p w14:paraId="11EBC0FE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ALTER TABLE </w:t>
      </w:r>
      <w:proofErr w:type="spellStart"/>
      <w:r w:rsidRPr="00695A84">
        <w:rPr>
          <w:sz w:val="28"/>
          <w:szCs w:val="28"/>
        </w:rPr>
        <w:t>artist_artwork</w:t>
      </w:r>
      <w:proofErr w:type="spellEnd"/>
    </w:p>
    <w:p w14:paraId="1C579669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ADD CONSTRAINT </w:t>
      </w:r>
      <w:proofErr w:type="spellStart"/>
      <w:r w:rsidRPr="00695A84">
        <w:rPr>
          <w:sz w:val="28"/>
          <w:szCs w:val="28"/>
        </w:rPr>
        <w:t>artist_artwork_artwork_fk</w:t>
      </w:r>
      <w:proofErr w:type="spellEnd"/>
      <w:r w:rsidRPr="00695A84">
        <w:rPr>
          <w:sz w:val="28"/>
          <w:szCs w:val="28"/>
        </w:rPr>
        <w:t xml:space="preserve"> FOREIGN KEY </w:t>
      </w:r>
      <w:proofErr w:type="gramStart"/>
      <w:r w:rsidRPr="00695A84">
        <w:rPr>
          <w:sz w:val="28"/>
          <w:szCs w:val="28"/>
        </w:rPr>
        <w:t xml:space="preserve">( </w:t>
      </w:r>
      <w:proofErr w:type="spellStart"/>
      <w:r w:rsidRPr="00695A84">
        <w:rPr>
          <w:sz w:val="28"/>
          <w:szCs w:val="28"/>
        </w:rPr>
        <w:t>artwork</w:t>
      </w:r>
      <w:proofErr w:type="gramEnd"/>
      <w:r w:rsidRPr="00695A84">
        <w:rPr>
          <w:sz w:val="28"/>
          <w:szCs w:val="28"/>
        </w:rPr>
        <w:t>_id</w:t>
      </w:r>
      <w:proofErr w:type="spellEnd"/>
      <w:r w:rsidRPr="00695A84">
        <w:rPr>
          <w:sz w:val="28"/>
          <w:szCs w:val="28"/>
        </w:rPr>
        <w:t xml:space="preserve"> )</w:t>
      </w:r>
    </w:p>
    <w:p w14:paraId="6731EE38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    REFERENCES artwork </w:t>
      </w:r>
      <w:proofErr w:type="gramStart"/>
      <w:r w:rsidRPr="00695A84">
        <w:rPr>
          <w:sz w:val="28"/>
          <w:szCs w:val="28"/>
        </w:rPr>
        <w:t xml:space="preserve">( </w:t>
      </w:r>
      <w:proofErr w:type="spellStart"/>
      <w:r w:rsidRPr="00695A84">
        <w:rPr>
          <w:sz w:val="28"/>
          <w:szCs w:val="28"/>
        </w:rPr>
        <w:t>artwork</w:t>
      </w:r>
      <w:proofErr w:type="gramEnd"/>
      <w:r w:rsidRPr="00695A84">
        <w:rPr>
          <w:sz w:val="28"/>
          <w:szCs w:val="28"/>
        </w:rPr>
        <w:t>_id</w:t>
      </w:r>
      <w:proofErr w:type="spellEnd"/>
      <w:r w:rsidRPr="00695A84">
        <w:rPr>
          <w:sz w:val="28"/>
          <w:szCs w:val="28"/>
        </w:rPr>
        <w:t xml:space="preserve"> );</w:t>
      </w:r>
    </w:p>
    <w:p w14:paraId="018CBD67" w14:textId="77777777" w:rsidR="00695A84" w:rsidRPr="00695A84" w:rsidRDefault="00695A84" w:rsidP="00695A84">
      <w:pPr>
        <w:rPr>
          <w:sz w:val="28"/>
          <w:szCs w:val="28"/>
        </w:rPr>
      </w:pPr>
    </w:p>
    <w:p w14:paraId="0F4AD0D8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ALTER TABLE </w:t>
      </w:r>
      <w:proofErr w:type="spellStart"/>
      <w:r w:rsidRPr="00695A84">
        <w:rPr>
          <w:sz w:val="28"/>
          <w:szCs w:val="28"/>
        </w:rPr>
        <w:t>artist_sale</w:t>
      </w:r>
      <w:proofErr w:type="spellEnd"/>
    </w:p>
    <w:p w14:paraId="443A9954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ADD CONSTRAINT </w:t>
      </w:r>
      <w:proofErr w:type="spellStart"/>
      <w:r w:rsidRPr="00695A84">
        <w:rPr>
          <w:sz w:val="28"/>
          <w:szCs w:val="28"/>
        </w:rPr>
        <w:t>artist_sale_artist_fk</w:t>
      </w:r>
      <w:proofErr w:type="spellEnd"/>
      <w:r w:rsidRPr="00695A84">
        <w:rPr>
          <w:sz w:val="28"/>
          <w:szCs w:val="28"/>
        </w:rPr>
        <w:t xml:space="preserve"> FOREIGN KEY </w:t>
      </w:r>
      <w:proofErr w:type="gramStart"/>
      <w:r w:rsidRPr="00695A84">
        <w:rPr>
          <w:sz w:val="28"/>
          <w:szCs w:val="28"/>
        </w:rPr>
        <w:t xml:space="preserve">( </w:t>
      </w:r>
      <w:proofErr w:type="spellStart"/>
      <w:r w:rsidRPr="00695A84">
        <w:rPr>
          <w:sz w:val="28"/>
          <w:szCs w:val="28"/>
        </w:rPr>
        <w:t>artist</w:t>
      </w:r>
      <w:proofErr w:type="gramEnd"/>
      <w:r w:rsidRPr="00695A84">
        <w:rPr>
          <w:sz w:val="28"/>
          <w:szCs w:val="28"/>
        </w:rPr>
        <w:t>_id</w:t>
      </w:r>
      <w:proofErr w:type="spellEnd"/>
      <w:r w:rsidRPr="00695A84">
        <w:rPr>
          <w:sz w:val="28"/>
          <w:szCs w:val="28"/>
        </w:rPr>
        <w:t xml:space="preserve"> )</w:t>
      </w:r>
    </w:p>
    <w:p w14:paraId="17190CF6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    REFERENCES artist </w:t>
      </w:r>
      <w:proofErr w:type="gramStart"/>
      <w:r w:rsidRPr="00695A84">
        <w:rPr>
          <w:sz w:val="28"/>
          <w:szCs w:val="28"/>
        </w:rPr>
        <w:t xml:space="preserve">( </w:t>
      </w:r>
      <w:proofErr w:type="spellStart"/>
      <w:r w:rsidRPr="00695A84">
        <w:rPr>
          <w:sz w:val="28"/>
          <w:szCs w:val="28"/>
        </w:rPr>
        <w:t>artist</w:t>
      </w:r>
      <w:proofErr w:type="gramEnd"/>
      <w:r w:rsidRPr="00695A84">
        <w:rPr>
          <w:sz w:val="28"/>
          <w:szCs w:val="28"/>
        </w:rPr>
        <w:t>_id</w:t>
      </w:r>
      <w:proofErr w:type="spellEnd"/>
      <w:r w:rsidRPr="00695A84">
        <w:rPr>
          <w:sz w:val="28"/>
          <w:szCs w:val="28"/>
        </w:rPr>
        <w:t xml:space="preserve"> );</w:t>
      </w:r>
    </w:p>
    <w:p w14:paraId="371308A4" w14:textId="77777777" w:rsidR="00695A84" w:rsidRPr="00695A84" w:rsidRDefault="00695A84" w:rsidP="00695A84">
      <w:pPr>
        <w:rPr>
          <w:sz w:val="28"/>
          <w:szCs w:val="28"/>
        </w:rPr>
      </w:pPr>
    </w:p>
    <w:p w14:paraId="703F5C28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ALTER TABLE </w:t>
      </w:r>
      <w:proofErr w:type="spellStart"/>
      <w:r w:rsidRPr="00695A84">
        <w:rPr>
          <w:sz w:val="28"/>
          <w:szCs w:val="28"/>
        </w:rPr>
        <w:t>artist_sale</w:t>
      </w:r>
      <w:proofErr w:type="spellEnd"/>
    </w:p>
    <w:p w14:paraId="49BF6FE7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lastRenderedPageBreak/>
        <w:t xml:space="preserve">    ADD CONSTRAINT </w:t>
      </w:r>
      <w:proofErr w:type="spellStart"/>
      <w:r w:rsidRPr="00695A84">
        <w:rPr>
          <w:sz w:val="28"/>
          <w:szCs w:val="28"/>
        </w:rPr>
        <w:t>artist_sale_sale_fk</w:t>
      </w:r>
      <w:proofErr w:type="spellEnd"/>
      <w:r w:rsidRPr="00695A84">
        <w:rPr>
          <w:sz w:val="28"/>
          <w:szCs w:val="28"/>
        </w:rPr>
        <w:t xml:space="preserve"> FOREIGN KEY </w:t>
      </w:r>
      <w:proofErr w:type="gramStart"/>
      <w:r w:rsidRPr="00695A84">
        <w:rPr>
          <w:sz w:val="28"/>
          <w:szCs w:val="28"/>
        </w:rPr>
        <w:t>( sale</w:t>
      </w:r>
      <w:proofErr w:type="gramEnd"/>
      <w:r w:rsidRPr="00695A84">
        <w:rPr>
          <w:sz w:val="28"/>
          <w:szCs w:val="28"/>
        </w:rPr>
        <w:t># )</w:t>
      </w:r>
    </w:p>
    <w:p w14:paraId="5034D70B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    REFERENCES sale </w:t>
      </w:r>
      <w:proofErr w:type="gramStart"/>
      <w:r w:rsidRPr="00695A84">
        <w:rPr>
          <w:sz w:val="28"/>
          <w:szCs w:val="28"/>
        </w:rPr>
        <w:t>( sale</w:t>
      </w:r>
      <w:proofErr w:type="gramEnd"/>
      <w:r w:rsidRPr="00695A84">
        <w:rPr>
          <w:sz w:val="28"/>
          <w:szCs w:val="28"/>
        </w:rPr>
        <w:t># );</w:t>
      </w:r>
    </w:p>
    <w:p w14:paraId="162AB0F1" w14:textId="77777777" w:rsidR="00695A84" w:rsidRPr="00695A84" w:rsidRDefault="00695A84" w:rsidP="00695A84">
      <w:pPr>
        <w:rPr>
          <w:sz w:val="28"/>
          <w:szCs w:val="28"/>
        </w:rPr>
      </w:pPr>
    </w:p>
    <w:p w14:paraId="7ED2CF42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ALTER TABLE </w:t>
      </w:r>
      <w:proofErr w:type="spellStart"/>
      <w:r w:rsidRPr="00695A84">
        <w:rPr>
          <w:sz w:val="28"/>
          <w:szCs w:val="28"/>
        </w:rPr>
        <w:t>artshow_artwork</w:t>
      </w:r>
      <w:proofErr w:type="spellEnd"/>
    </w:p>
    <w:p w14:paraId="786622A4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ADD CONSTRAINT </w:t>
      </w:r>
      <w:proofErr w:type="spellStart"/>
      <w:r w:rsidRPr="00695A84">
        <w:rPr>
          <w:sz w:val="28"/>
          <w:szCs w:val="28"/>
        </w:rPr>
        <w:t>artshow_artwork_artshow_fk</w:t>
      </w:r>
      <w:proofErr w:type="spellEnd"/>
      <w:r w:rsidRPr="00695A84">
        <w:rPr>
          <w:sz w:val="28"/>
          <w:szCs w:val="28"/>
        </w:rPr>
        <w:t xml:space="preserve"> FOREIGN KEY </w:t>
      </w:r>
      <w:proofErr w:type="gramStart"/>
      <w:r w:rsidRPr="00695A84">
        <w:rPr>
          <w:sz w:val="28"/>
          <w:szCs w:val="28"/>
        </w:rPr>
        <w:t xml:space="preserve">( </w:t>
      </w:r>
      <w:proofErr w:type="spellStart"/>
      <w:r w:rsidRPr="00695A84">
        <w:rPr>
          <w:sz w:val="28"/>
          <w:szCs w:val="28"/>
        </w:rPr>
        <w:t>artshow</w:t>
      </w:r>
      <w:proofErr w:type="gramEnd"/>
      <w:r w:rsidRPr="00695A84">
        <w:rPr>
          <w:sz w:val="28"/>
          <w:szCs w:val="28"/>
        </w:rPr>
        <w:t>_artshow_no</w:t>
      </w:r>
      <w:proofErr w:type="spellEnd"/>
      <w:r w:rsidRPr="00695A84">
        <w:rPr>
          <w:sz w:val="28"/>
          <w:szCs w:val="28"/>
        </w:rPr>
        <w:t>_ )</w:t>
      </w:r>
    </w:p>
    <w:p w14:paraId="014BDD9A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    REFERENCES </w:t>
      </w:r>
      <w:proofErr w:type="spellStart"/>
      <w:r w:rsidRPr="00695A84">
        <w:rPr>
          <w:sz w:val="28"/>
          <w:szCs w:val="28"/>
        </w:rPr>
        <w:t>artshow</w:t>
      </w:r>
      <w:proofErr w:type="spellEnd"/>
      <w:r w:rsidRPr="00695A84">
        <w:rPr>
          <w:sz w:val="28"/>
          <w:szCs w:val="28"/>
        </w:rPr>
        <w:t xml:space="preserve"> </w:t>
      </w:r>
      <w:proofErr w:type="gramStart"/>
      <w:r w:rsidRPr="00695A84">
        <w:rPr>
          <w:sz w:val="28"/>
          <w:szCs w:val="28"/>
        </w:rPr>
        <w:t>( "</w:t>
      </w:r>
      <w:proofErr w:type="spellStart"/>
      <w:proofErr w:type="gramEnd"/>
      <w:r w:rsidRPr="00695A84">
        <w:rPr>
          <w:sz w:val="28"/>
          <w:szCs w:val="28"/>
        </w:rPr>
        <w:t>Artshow_No</w:t>
      </w:r>
      <w:proofErr w:type="spellEnd"/>
      <w:r w:rsidRPr="00695A84">
        <w:rPr>
          <w:sz w:val="28"/>
          <w:szCs w:val="28"/>
        </w:rPr>
        <w:t>." );</w:t>
      </w:r>
    </w:p>
    <w:p w14:paraId="5680FF56" w14:textId="77777777" w:rsidR="00695A84" w:rsidRPr="00695A84" w:rsidRDefault="00695A84" w:rsidP="00695A84">
      <w:pPr>
        <w:rPr>
          <w:sz w:val="28"/>
          <w:szCs w:val="28"/>
        </w:rPr>
      </w:pPr>
    </w:p>
    <w:p w14:paraId="2DD06E65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ALTER TABLE </w:t>
      </w:r>
      <w:proofErr w:type="spellStart"/>
      <w:r w:rsidRPr="00695A84">
        <w:rPr>
          <w:sz w:val="28"/>
          <w:szCs w:val="28"/>
        </w:rPr>
        <w:t>artshow_artwork</w:t>
      </w:r>
      <w:proofErr w:type="spellEnd"/>
    </w:p>
    <w:p w14:paraId="3027EA11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ADD CONSTRAINT </w:t>
      </w:r>
      <w:proofErr w:type="spellStart"/>
      <w:r w:rsidRPr="00695A84">
        <w:rPr>
          <w:sz w:val="28"/>
          <w:szCs w:val="28"/>
        </w:rPr>
        <w:t>artshow_artwork_artwork_fk</w:t>
      </w:r>
      <w:proofErr w:type="spellEnd"/>
      <w:r w:rsidRPr="00695A84">
        <w:rPr>
          <w:sz w:val="28"/>
          <w:szCs w:val="28"/>
        </w:rPr>
        <w:t xml:space="preserve"> FOREIGN KEY </w:t>
      </w:r>
      <w:proofErr w:type="gramStart"/>
      <w:r w:rsidRPr="00695A84">
        <w:rPr>
          <w:sz w:val="28"/>
          <w:szCs w:val="28"/>
        </w:rPr>
        <w:t xml:space="preserve">( </w:t>
      </w:r>
      <w:proofErr w:type="spellStart"/>
      <w:r w:rsidRPr="00695A84">
        <w:rPr>
          <w:sz w:val="28"/>
          <w:szCs w:val="28"/>
        </w:rPr>
        <w:t>artwork</w:t>
      </w:r>
      <w:proofErr w:type="gramEnd"/>
      <w:r w:rsidRPr="00695A84">
        <w:rPr>
          <w:sz w:val="28"/>
          <w:szCs w:val="28"/>
        </w:rPr>
        <w:t>_artwork_id</w:t>
      </w:r>
      <w:proofErr w:type="spellEnd"/>
      <w:r w:rsidRPr="00695A84">
        <w:rPr>
          <w:sz w:val="28"/>
          <w:szCs w:val="28"/>
        </w:rPr>
        <w:t xml:space="preserve"> )</w:t>
      </w:r>
    </w:p>
    <w:p w14:paraId="064B4BB2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    REFERENCES artwork </w:t>
      </w:r>
      <w:proofErr w:type="gramStart"/>
      <w:r w:rsidRPr="00695A84">
        <w:rPr>
          <w:sz w:val="28"/>
          <w:szCs w:val="28"/>
        </w:rPr>
        <w:t xml:space="preserve">( </w:t>
      </w:r>
      <w:proofErr w:type="spellStart"/>
      <w:r w:rsidRPr="00695A84">
        <w:rPr>
          <w:sz w:val="28"/>
          <w:szCs w:val="28"/>
        </w:rPr>
        <w:t>artwork</w:t>
      </w:r>
      <w:proofErr w:type="gramEnd"/>
      <w:r w:rsidRPr="00695A84">
        <w:rPr>
          <w:sz w:val="28"/>
          <w:szCs w:val="28"/>
        </w:rPr>
        <w:t>_id</w:t>
      </w:r>
      <w:proofErr w:type="spellEnd"/>
      <w:r w:rsidRPr="00695A84">
        <w:rPr>
          <w:sz w:val="28"/>
          <w:szCs w:val="28"/>
        </w:rPr>
        <w:t xml:space="preserve"> );</w:t>
      </w:r>
    </w:p>
    <w:p w14:paraId="11A3A403" w14:textId="77777777" w:rsidR="00695A84" w:rsidRPr="00695A84" w:rsidRDefault="00695A84" w:rsidP="00695A84">
      <w:pPr>
        <w:rPr>
          <w:sz w:val="28"/>
          <w:szCs w:val="28"/>
        </w:rPr>
      </w:pPr>
    </w:p>
    <w:p w14:paraId="4DD7D158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>ALTER TABLE artshow2</w:t>
      </w:r>
    </w:p>
    <w:p w14:paraId="6B86F708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ADD CONSTRAINT artshow2_artshow_fk FOREIGN KEY </w:t>
      </w:r>
      <w:proofErr w:type="gramStart"/>
      <w:r w:rsidRPr="00695A84">
        <w:rPr>
          <w:sz w:val="28"/>
          <w:szCs w:val="28"/>
        </w:rPr>
        <w:t>( "</w:t>
      </w:r>
      <w:proofErr w:type="spellStart"/>
      <w:proofErr w:type="gramEnd"/>
      <w:r w:rsidRPr="00695A84">
        <w:rPr>
          <w:sz w:val="28"/>
          <w:szCs w:val="28"/>
        </w:rPr>
        <w:t>Artshow_No</w:t>
      </w:r>
      <w:proofErr w:type="spellEnd"/>
      <w:r w:rsidRPr="00695A84">
        <w:rPr>
          <w:sz w:val="28"/>
          <w:szCs w:val="28"/>
        </w:rPr>
        <w:t>." )</w:t>
      </w:r>
    </w:p>
    <w:p w14:paraId="33BFD47C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    REFERENCES </w:t>
      </w:r>
      <w:proofErr w:type="spellStart"/>
      <w:r w:rsidRPr="00695A84">
        <w:rPr>
          <w:sz w:val="28"/>
          <w:szCs w:val="28"/>
        </w:rPr>
        <w:t>artshow</w:t>
      </w:r>
      <w:proofErr w:type="spellEnd"/>
      <w:r w:rsidRPr="00695A84">
        <w:rPr>
          <w:sz w:val="28"/>
          <w:szCs w:val="28"/>
        </w:rPr>
        <w:t xml:space="preserve"> </w:t>
      </w:r>
      <w:proofErr w:type="gramStart"/>
      <w:r w:rsidRPr="00695A84">
        <w:rPr>
          <w:sz w:val="28"/>
          <w:szCs w:val="28"/>
        </w:rPr>
        <w:t>( "</w:t>
      </w:r>
      <w:proofErr w:type="spellStart"/>
      <w:proofErr w:type="gramEnd"/>
      <w:r w:rsidRPr="00695A84">
        <w:rPr>
          <w:sz w:val="28"/>
          <w:szCs w:val="28"/>
        </w:rPr>
        <w:t>Artshow_No</w:t>
      </w:r>
      <w:proofErr w:type="spellEnd"/>
      <w:r w:rsidRPr="00695A84">
        <w:rPr>
          <w:sz w:val="28"/>
          <w:szCs w:val="28"/>
        </w:rPr>
        <w:t>." );</w:t>
      </w:r>
    </w:p>
    <w:p w14:paraId="61476625" w14:textId="77777777" w:rsidR="00695A84" w:rsidRPr="00695A84" w:rsidRDefault="00695A84" w:rsidP="00695A84">
      <w:pPr>
        <w:rPr>
          <w:sz w:val="28"/>
          <w:szCs w:val="28"/>
        </w:rPr>
      </w:pPr>
    </w:p>
    <w:p w14:paraId="0B269620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>ALTER TABLE artwork</w:t>
      </w:r>
    </w:p>
    <w:p w14:paraId="625A06B1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ADD CONSTRAINT </w:t>
      </w:r>
      <w:proofErr w:type="spellStart"/>
      <w:r w:rsidRPr="00695A84">
        <w:rPr>
          <w:sz w:val="28"/>
          <w:szCs w:val="28"/>
        </w:rPr>
        <w:t>artwork_collector_fk</w:t>
      </w:r>
      <w:proofErr w:type="spellEnd"/>
      <w:r w:rsidRPr="00695A84">
        <w:rPr>
          <w:sz w:val="28"/>
          <w:szCs w:val="28"/>
        </w:rPr>
        <w:t xml:space="preserve"> FOREIGN KEY </w:t>
      </w:r>
      <w:proofErr w:type="gramStart"/>
      <w:r w:rsidRPr="00695A84">
        <w:rPr>
          <w:sz w:val="28"/>
          <w:szCs w:val="28"/>
        </w:rPr>
        <w:t xml:space="preserve">( </w:t>
      </w:r>
      <w:proofErr w:type="spellStart"/>
      <w:r w:rsidRPr="00695A84">
        <w:rPr>
          <w:sz w:val="28"/>
          <w:szCs w:val="28"/>
        </w:rPr>
        <w:t>collector</w:t>
      </w:r>
      <w:proofErr w:type="gramEnd"/>
      <w:r w:rsidRPr="00695A84">
        <w:rPr>
          <w:sz w:val="28"/>
          <w:szCs w:val="28"/>
        </w:rPr>
        <w:t>_id</w:t>
      </w:r>
      <w:proofErr w:type="spellEnd"/>
      <w:r w:rsidRPr="00695A84">
        <w:rPr>
          <w:sz w:val="28"/>
          <w:szCs w:val="28"/>
        </w:rPr>
        <w:t xml:space="preserve"> )</w:t>
      </w:r>
    </w:p>
    <w:p w14:paraId="32BF8F91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    REFERENCES collector </w:t>
      </w:r>
      <w:proofErr w:type="gramStart"/>
      <w:r w:rsidRPr="00695A84">
        <w:rPr>
          <w:sz w:val="28"/>
          <w:szCs w:val="28"/>
        </w:rPr>
        <w:t xml:space="preserve">( </w:t>
      </w:r>
      <w:proofErr w:type="spellStart"/>
      <w:r w:rsidRPr="00695A84">
        <w:rPr>
          <w:sz w:val="28"/>
          <w:szCs w:val="28"/>
        </w:rPr>
        <w:t>collector</w:t>
      </w:r>
      <w:proofErr w:type="gramEnd"/>
      <w:r w:rsidRPr="00695A84">
        <w:rPr>
          <w:sz w:val="28"/>
          <w:szCs w:val="28"/>
        </w:rPr>
        <w:t>_id</w:t>
      </w:r>
      <w:proofErr w:type="spellEnd"/>
      <w:r w:rsidRPr="00695A84">
        <w:rPr>
          <w:sz w:val="28"/>
          <w:szCs w:val="28"/>
        </w:rPr>
        <w:t xml:space="preserve"> );</w:t>
      </w:r>
    </w:p>
    <w:p w14:paraId="79F36A4A" w14:textId="77777777" w:rsidR="00695A84" w:rsidRPr="00695A84" w:rsidRDefault="00695A84" w:rsidP="00695A84">
      <w:pPr>
        <w:rPr>
          <w:sz w:val="28"/>
          <w:szCs w:val="28"/>
        </w:rPr>
      </w:pPr>
    </w:p>
    <w:p w14:paraId="0A419711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ALTER TABLE </w:t>
      </w:r>
      <w:proofErr w:type="spellStart"/>
      <w:r w:rsidRPr="00695A84">
        <w:rPr>
          <w:sz w:val="28"/>
          <w:szCs w:val="28"/>
        </w:rPr>
        <w:t>artwork_sale</w:t>
      </w:r>
      <w:proofErr w:type="spellEnd"/>
    </w:p>
    <w:p w14:paraId="114D1629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ADD CONSTRAINT </w:t>
      </w:r>
      <w:proofErr w:type="spellStart"/>
      <w:r w:rsidRPr="00695A84">
        <w:rPr>
          <w:sz w:val="28"/>
          <w:szCs w:val="28"/>
        </w:rPr>
        <w:t>artwork_sale_artwork_fk</w:t>
      </w:r>
      <w:proofErr w:type="spellEnd"/>
      <w:r w:rsidRPr="00695A84">
        <w:rPr>
          <w:sz w:val="28"/>
          <w:szCs w:val="28"/>
        </w:rPr>
        <w:t xml:space="preserve"> FOREIGN KEY </w:t>
      </w:r>
      <w:proofErr w:type="gramStart"/>
      <w:r w:rsidRPr="00695A84">
        <w:rPr>
          <w:sz w:val="28"/>
          <w:szCs w:val="28"/>
        </w:rPr>
        <w:t xml:space="preserve">( </w:t>
      </w:r>
      <w:proofErr w:type="spellStart"/>
      <w:r w:rsidRPr="00695A84">
        <w:rPr>
          <w:sz w:val="28"/>
          <w:szCs w:val="28"/>
        </w:rPr>
        <w:t>artwork</w:t>
      </w:r>
      <w:proofErr w:type="gramEnd"/>
      <w:r w:rsidRPr="00695A84">
        <w:rPr>
          <w:sz w:val="28"/>
          <w:szCs w:val="28"/>
        </w:rPr>
        <w:t>_id</w:t>
      </w:r>
      <w:proofErr w:type="spellEnd"/>
      <w:r w:rsidRPr="00695A84">
        <w:rPr>
          <w:sz w:val="28"/>
          <w:szCs w:val="28"/>
        </w:rPr>
        <w:t xml:space="preserve"> )</w:t>
      </w:r>
    </w:p>
    <w:p w14:paraId="5557D219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    REFERENCES artwork </w:t>
      </w:r>
      <w:proofErr w:type="gramStart"/>
      <w:r w:rsidRPr="00695A84">
        <w:rPr>
          <w:sz w:val="28"/>
          <w:szCs w:val="28"/>
        </w:rPr>
        <w:t xml:space="preserve">( </w:t>
      </w:r>
      <w:proofErr w:type="spellStart"/>
      <w:r w:rsidRPr="00695A84">
        <w:rPr>
          <w:sz w:val="28"/>
          <w:szCs w:val="28"/>
        </w:rPr>
        <w:t>artwork</w:t>
      </w:r>
      <w:proofErr w:type="gramEnd"/>
      <w:r w:rsidRPr="00695A84">
        <w:rPr>
          <w:sz w:val="28"/>
          <w:szCs w:val="28"/>
        </w:rPr>
        <w:t>_id</w:t>
      </w:r>
      <w:proofErr w:type="spellEnd"/>
      <w:r w:rsidRPr="00695A84">
        <w:rPr>
          <w:sz w:val="28"/>
          <w:szCs w:val="28"/>
        </w:rPr>
        <w:t xml:space="preserve"> );</w:t>
      </w:r>
    </w:p>
    <w:p w14:paraId="2523F38F" w14:textId="77777777" w:rsidR="00695A84" w:rsidRPr="00695A84" w:rsidRDefault="00695A84" w:rsidP="00695A84">
      <w:pPr>
        <w:rPr>
          <w:sz w:val="28"/>
          <w:szCs w:val="28"/>
        </w:rPr>
      </w:pPr>
    </w:p>
    <w:p w14:paraId="6F436CB1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ALTER TABLE </w:t>
      </w:r>
      <w:proofErr w:type="spellStart"/>
      <w:r w:rsidRPr="00695A84">
        <w:rPr>
          <w:sz w:val="28"/>
          <w:szCs w:val="28"/>
        </w:rPr>
        <w:t>artwork_sale</w:t>
      </w:r>
      <w:proofErr w:type="spellEnd"/>
    </w:p>
    <w:p w14:paraId="08ADC7E7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ADD CONSTRAINT </w:t>
      </w:r>
      <w:proofErr w:type="spellStart"/>
      <w:r w:rsidRPr="00695A84">
        <w:rPr>
          <w:sz w:val="28"/>
          <w:szCs w:val="28"/>
        </w:rPr>
        <w:t>artwork_sale_sale_fk</w:t>
      </w:r>
      <w:proofErr w:type="spellEnd"/>
      <w:r w:rsidRPr="00695A84">
        <w:rPr>
          <w:sz w:val="28"/>
          <w:szCs w:val="28"/>
        </w:rPr>
        <w:t xml:space="preserve"> FOREIGN KEY </w:t>
      </w:r>
      <w:proofErr w:type="gramStart"/>
      <w:r w:rsidRPr="00695A84">
        <w:rPr>
          <w:sz w:val="28"/>
          <w:szCs w:val="28"/>
        </w:rPr>
        <w:t>( sale</w:t>
      </w:r>
      <w:proofErr w:type="gramEnd"/>
      <w:r w:rsidRPr="00695A84">
        <w:rPr>
          <w:sz w:val="28"/>
          <w:szCs w:val="28"/>
        </w:rPr>
        <w:t># )</w:t>
      </w:r>
    </w:p>
    <w:p w14:paraId="0DDA974D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    REFERENCES sale </w:t>
      </w:r>
      <w:proofErr w:type="gramStart"/>
      <w:r w:rsidRPr="00695A84">
        <w:rPr>
          <w:sz w:val="28"/>
          <w:szCs w:val="28"/>
        </w:rPr>
        <w:t>( sale</w:t>
      </w:r>
      <w:proofErr w:type="gramEnd"/>
      <w:r w:rsidRPr="00695A84">
        <w:rPr>
          <w:sz w:val="28"/>
          <w:szCs w:val="28"/>
        </w:rPr>
        <w:t># );</w:t>
      </w:r>
    </w:p>
    <w:p w14:paraId="15EB2929" w14:textId="77777777" w:rsidR="00695A84" w:rsidRPr="00695A84" w:rsidRDefault="00695A84" w:rsidP="00695A84">
      <w:pPr>
        <w:rPr>
          <w:sz w:val="28"/>
          <w:szCs w:val="28"/>
        </w:rPr>
      </w:pPr>
    </w:p>
    <w:p w14:paraId="7996C89B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ALTER TABLE </w:t>
      </w:r>
      <w:proofErr w:type="spellStart"/>
      <w:r w:rsidRPr="00695A84">
        <w:rPr>
          <w:sz w:val="28"/>
          <w:szCs w:val="28"/>
        </w:rPr>
        <w:t>buyer_artist</w:t>
      </w:r>
      <w:proofErr w:type="spellEnd"/>
    </w:p>
    <w:p w14:paraId="289AE3C9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ADD CONSTRAINT </w:t>
      </w:r>
      <w:proofErr w:type="spellStart"/>
      <w:r w:rsidRPr="00695A84">
        <w:rPr>
          <w:sz w:val="28"/>
          <w:szCs w:val="28"/>
        </w:rPr>
        <w:t>buyer_artist_artist_fk</w:t>
      </w:r>
      <w:proofErr w:type="spellEnd"/>
      <w:r w:rsidRPr="00695A84">
        <w:rPr>
          <w:sz w:val="28"/>
          <w:szCs w:val="28"/>
        </w:rPr>
        <w:t xml:space="preserve"> FOREIGN KEY </w:t>
      </w:r>
      <w:proofErr w:type="gramStart"/>
      <w:r w:rsidRPr="00695A84">
        <w:rPr>
          <w:sz w:val="28"/>
          <w:szCs w:val="28"/>
        </w:rPr>
        <w:t xml:space="preserve">( </w:t>
      </w:r>
      <w:proofErr w:type="spellStart"/>
      <w:r w:rsidRPr="00695A84">
        <w:rPr>
          <w:sz w:val="28"/>
          <w:szCs w:val="28"/>
        </w:rPr>
        <w:t>artist</w:t>
      </w:r>
      <w:proofErr w:type="gramEnd"/>
      <w:r w:rsidRPr="00695A84">
        <w:rPr>
          <w:sz w:val="28"/>
          <w:szCs w:val="28"/>
        </w:rPr>
        <w:t>_artist_id</w:t>
      </w:r>
      <w:proofErr w:type="spellEnd"/>
      <w:r w:rsidRPr="00695A84">
        <w:rPr>
          <w:sz w:val="28"/>
          <w:szCs w:val="28"/>
        </w:rPr>
        <w:t xml:space="preserve"> )</w:t>
      </w:r>
    </w:p>
    <w:p w14:paraId="59216B10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    REFERENCES artist </w:t>
      </w:r>
      <w:proofErr w:type="gramStart"/>
      <w:r w:rsidRPr="00695A84">
        <w:rPr>
          <w:sz w:val="28"/>
          <w:szCs w:val="28"/>
        </w:rPr>
        <w:t xml:space="preserve">( </w:t>
      </w:r>
      <w:proofErr w:type="spellStart"/>
      <w:r w:rsidRPr="00695A84">
        <w:rPr>
          <w:sz w:val="28"/>
          <w:szCs w:val="28"/>
        </w:rPr>
        <w:t>artist</w:t>
      </w:r>
      <w:proofErr w:type="gramEnd"/>
      <w:r w:rsidRPr="00695A84">
        <w:rPr>
          <w:sz w:val="28"/>
          <w:szCs w:val="28"/>
        </w:rPr>
        <w:t>_id</w:t>
      </w:r>
      <w:proofErr w:type="spellEnd"/>
      <w:r w:rsidRPr="00695A84">
        <w:rPr>
          <w:sz w:val="28"/>
          <w:szCs w:val="28"/>
        </w:rPr>
        <w:t xml:space="preserve"> );</w:t>
      </w:r>
    </w:p>
    <w:p w14:paraId="721524DE" w14:textId="77777777" w:rsidR="00695A84" w:rsidRPr="00695A84" w:rsidRDefault="00695A84" w:rsidP="00695A84">
      <w:pPr>
        <w:rPr>
          <w:sz w:val="28"/>
          <w:szCs w:val="28"/>
        </w:rPr>
      </w:pPr>
    </w:p>
    <w:p w14:paraId="3034539B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ALTER TABLE </w:t>
      </w:r>
      <w:proofErr w:type="spellStart"/>
      <w:r w:rsidRPr="00695A84">
        <w:rPr>
          <w:sz w:val="28"/>
          <w:szCs w:val="28"/>
        </w:rPr>
        <w:t>buyer_artist</w:t>
      </w:r>
      <w:proofErr w:type="spellEnd"/>
    </w:p>
    <w:p w14:paraId="62783DFE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ADD CONSTRAINT </w:t>
      </w:r>
      <w:proofErr w:type="spellStart"/>
      <w:r w:rsidRPr="00695A84">
        <w:rPr>
          <w:sz w:val="28"/>
          <w:szCs w:val="28"/>
        </w:rPr>
        <w:t>buyer_artist_buyer_fk</w:t>
      </w:r>
      <w:proofErr w:type="spellEnd"/>
      <w:r w:rsidRPr="00695A84">
        <w:rPr>
          <w:sz w:val="28"/>
          <w:szCs w:val="28"/>
        </w:rPr>
        <w:t xml:space="preserve"> FOREIGN KEY </w:t>
      </w:r>
      <w:proofErr w:type="gramStart"/>
      <w:r w:rsidRPr="00695A84">
        <w:rPr>
          <w:sz w:val="28"/>
          <w:szCs w:val="28"/>
        </w:rPr>
        <w:t xml:space="preserve">( </w:t>
      </w:r>
      <w:proofErr w:type="spellStart"/>
      <w:r w:rsidRPr="00695A84">
        <w:rPr>
          <w:sz w:val="28"/>
          <w:szCs w:val="28"/>
        </w:rPr>
        <w:t>buyer</w:t>
      </w:r>
      <w:proofErr w:type="gramEnd"/>
      <w:r w:rsidRPr="00695A84">
        <w:rPr>
          <w:sz w:val="28"/>
          <w:szCs w:val="28"/>
        </w:rPr>
        <w:t>_buyer_id</w:t>
      </w:r>
      <w:proofErr w:type="spellEnd"/>
      <w:r w:rsidRPr="00695A84">
        <w:rPr>
          <w:sz w:val="28"/>
          <w:szCs w:val="28"/>
        </w:rPr>
        <w:t xml:space="preserve"> )</w:t>
      </w:r>
    </w:p>
    <w:p w14:paraId="39EF2D90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    REFERENCES buyer </w:t>
      </w:r>
      <w:proofErr w:type="gramStart"/>
      <w:r w:rsidRPr="00695A84">
        <w:rPr>
          <w:sz w:val="28"/>
          <w:szCs w:val="28"/>
        </w:rPr>
        <w:t xml:space="preserve">( </w:t>
      </w:r>
      <w:proofErr w:type="spellStart"/>
      <w:r w:rsidRPr="00695A84">
        <w:rPr>
          <w:sz w:val="28"/>
          <w:szCs w:val="28"/>
        </w:rPr>
        <w:t>buyer</w:t>
      </w:r>
      <w:proofErr w:type="gramEnd"/>
      <w:r w:rsidRPr="00695A84">
        <w:rPr>
          <w:sz w:val="28"/>
          <w:szCs w:val="28"/>
        </w:rPr>
        <w:t>_id</w:t>
      </w:r>
      <w:proofErr w:type="spellEnd"/>
      <w:r w:rsidRPr="00695A84">
        <w:rPr>
          <w:sz w:val="28"/>
          <w:szCs w:val="28"/>
        </w:rPr>
        <w:t xml:space="preserve"> );</w:t>
      </w:r>
    </w:p>
    <w:p w14:paraId="27B3C38F" w14:textId="77777777" w:rsidR="00695A84" w:rsidRPr="00695A84" w:rsidRDefault="00695A84" w:rsidP="00695A84">
      <w:pPr>
        <w:rPr>
          <w:sz w:val="28"/>
          <w:szCs w:val="28"/>
        </w:rPr>
      </w:pPr>
    </w:p>
    <w:p w14:paraId="3661FB0C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ALTER TABLE </w:t>
      </w:r>
      <w:proofErr w:type="spellStart"/>
      <w:r w:rsidRPr="00695A84">
        <w:rPr>
          <w:sz w:val="28"/>
          <w:szCs w:val="28"/>
        </w:rPr>
        <w:t>buyer_sale</w:t>
      </w:r>
      <w:proofErr w:type="spellEnd"/>
    </w:p>
    <w:p w14:paraId="67E8DABE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lastRenderedPageBreak/>
        <w:t xml:space="preserve">    ADD CONSTRAINT </w:t>
      </w:r>
      <w:proofErr w:type="spellStart"/>
      <w:r w:rsidRPr="00695A84">
        <w:rPr>
          <w:sz w:val="28"/>
          <w:szCs w:val="28"/>
        </w:rPr>
        <w:t>buyer_sale_buyer_fk</w:t>
      </w:r>
      <w:proofErr w:type="spellEnd"/>
      <w:r w:rsidRPr="00695A84">
        <w:rPr>
          <w:sz w:val="28"/>
          <w:szCs w:val="28"/>
        </w:rPr>
        <w:t xml:space="preserve"> FOREIGN KEY </w:t>
      </w:r>
      <w:proofErr w:type="gramStart"/>
      <w:r w:rsidRPr="00695A84">
        <w:rPr>
          <w:sz w:val="28"/>
          <w:szCs w:val="28"/>
        </w:rPr>
        <w:t xml:space="preserve">( </w:t>
      </w:r>
      <w:proofErr w:type="spellStart"/>
      <w:r w:rsidRPr="00695A84">
        <w:rPr>
          <w:sz w:val="28"/>
          <w:szCs w:val="28"/>
        </w:rPr>
        <w:t>buyer</w:t>
      </w:r>
      <w:proofErr w:type="gramEnd"/>
      <w:r w:rsidRPr="00695A84">
        <w:rPr>
          <w:sz w:val="28"/>
          <w:szCs w:val="28"/>
        </w:rPr>
        <w:t>_id</w:t>
      </w:r>
      <w:proofErr w:type="spellEnd"/>
      <w:r w:rsidRPr="00695A84">
        <w:rPr>
          <w:sz w:val="28"/>
          <w:szCs w:val="28"/>
        </w:rPr>
        <w:t xml:space="preserve"> )</w:t>
      </w:r>
    </w:p>
    <w:p w14:paraId="6B1C8DA0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    REFERENCES buyer </w:t>
      </w:r>
      <w:proofErr w:type="gramStart"/>
      <w:r w:rsidRPr="00695A84">
        <w:rPr>
          <w:sz w:val="28"/>
          <w:szCs w:val="28"/>
        </w:rPr>
        <w:t xml:space="preserve">( </w:t>
      </w:r>
      <w:proofErr w:type="spellStart"/>
      <w:r w:rsidRPr="00695A84">
        <w:rPr>
          <w:sz w:val="28"/>
          <w:szCs w:val="28"/>
        </w:rPr>
        <w:t>buyer</w:t>
      </w:r>
      <w:proofErr w:type="gramEnd"/>
      <w:r w:rsidRPr="00695A84">
        <w:rPr>
          <w:sz w:val="28"/>
          <w:szCs w:val="28"/>
        </w:rPr>
        <w:t>_id</w:t>
      </w:r>
      <w:proofErr w:type="spellEnd"/>
      <w:r w:rsidRPr="00695A84">
        <w:rPr>
          <w:sz w:val="28"/>
          <w:szCs w:val="28"/>
        </w:rPr>
        <w:t xml:space="preserve"> );</w:t>
      </w:r>
    </w:p>
    <w:p w14:paraId="417234D3" w14:textId="77777777" w:rsidR="00695A84" w:rsidRPr="00695A84" w:rsidRDefault="00695A84" w:rsidP="00695A84">
      <w:pPr>
        <w:rPr>
          <w:sz w:val="28"/>
          <w:szCs w:val="28"/>
        </w:rPr>
      </w:pPr>
    </w:p>
    <w:p w14:paraId="55616CAD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ALTER TABLE </w:t>
      </w:r>
      <w:proofErr w:type="spellStart"/>
      <w:r w:rsidRPr="00695A84">
        <w:rPr>
          <w:sz w:val="28"/>
          <w:szCs w:val="28"/>
        </w:rPr>
        <w:t>buyer_sale</w:t>
      </w:r>
      <w:proofErr w:type="spellEnd"/>
    </w:p>
    <w:p w14:paraId="15930384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ADD CONSTRAINT </w:t>
      </w:r>
      <w:proofErr w:type="spellStart"/>
      <w:r w:rsidRPr="00695A84">
        <w:rPr>
          <w:sz w:val="28"/>
          <w:szCs w:val="28"/>
        </w:rPr>
        <w:t>buyer_sale_sale_fk</w:t>
      </w:r>
      <w:proofErr w:type="spellEnd"/>
      <w:r w:rsidRPr="00695A84">
        <w:rPr>
          <w:sz w:val="28"/>
          <w:szCs w:val="28"/>
        </w:rPr>
        <w:t xml:space="preserve"> FOREIGN KEY </w:t>
      </w:r>
      <w:proofErr w:type="gramStart"/>
      <w:r w:rsidRPr="00695A84">
        <w:rPr>
          <w:sz w:val="28"/>
          <w:szCs w:val="28"/>
        </w:rPr>
        <w:t>( sale</w:t>
      </w:r>
      <w:proofErr w:type="gramEnd"/>
      <w:r w:rsidRPr="00695A84">
        <w:rPr>
          <w:sz w:val="28"/>
          <w:szCs w:val="28"/>
        </w:rPr>
        <w:t># )</w:t>
      </w:r>
    </w:p>
    <w:p w14:paraId="43FA8A30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    REFERENCES sale </w:t>
      </w:r>
      <w:proofErr w:type="gramStart"/>
      <w:r w:rsidRPr="00695A84">
        <w:rPr>
          <w:sz w:val="28"/>
          <w:szCs w:val="28"/>
        </w:rPr>
        <w:t>( sale</w:t>
      </w:r>
      <w:proofErr w:type="gramEnd"/>
      <w:r w:rsidRPr="00695A84">
        <w:rPr>
          <w:sz w:val="28"/>
          <w:szCs w:val="28"/>
        </w:rPr>
        <w:t># );</w:t>
      </w:r>
    </w:p>
    <w:p w14:paraId="7D9425DB" w14:textId="77777777" w:rsidR="00695A84" w:rsidRPr="00695A84" w:rsidRDefault="00695A84" w:rsidP="00695A84">
      <w:pPr>
        <w:rPr>
          <w:sz w:val="28"/>
          <w:szCs w:val="28"/>
        </w:rPr>
      </w:pPr>
    </w:p>
    <w:p w14:paraId="377D3B45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ALTER TABLE </w:t>
      </w:r>
      <w:proofErr w:type="spellStart"/>
      <w:r w:rsidRPr="00695A84">
        <w:rPr>
          <w:sz w:val="28"/>
          <w:szCs w:val="28"/>
        </w:rPr>
        <w:t>collector_artist</w:t>
      </w:r>
      <w:proofErr w:type="spellEnd"/>
    </w:p>
    <w:p w14:paraId="5A579185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ADD CONSTRAINT </w:t>
      </w:r>
      <w:proofErr w:type="spellStart"/>
      <w:r w:rsidRPr="00695A84">
        <w:rPr>
          <w:sz w:val="28"/>
          <w:szCs w:val="28"/>
        </w:rPr>
        <w:t>collector_artist_artist_fk</w:t>
      </w:r>
      <w:proofErr w:type="spellEnd"/>
      <w:r w:rsidRPr="00695A84">
        <w:rPr>
          <w:sz w:val="28"/>
          <w:szCs w:val="28"/>
        </w:rPr>
        <w:t xml:space="preserve"> FOREIGN KEY </w:t>
      </w:r>
      <w:proofErr w:type="gramStart"/>
      <w:r w:rsidRPr="00695A84">
        <w:rPr>
          <w:sz w:val="28"/>
          <w:szCs w:val="28"/>
        </w:rPr>
        <w:t xml:space="preserve">( </w:t>
      </w:r>
      <w:proofErr w:type="spellStart"/>
      <w:r w:rsidRPr="00695A84">
        <w:rPr>
          <w:sz w:val="28"/>
          <w:szCs w:val="28"/>
        </w:rPr>
        <w:t>artist</w:t>
      </w:r>
      <w:proofErr w:type="gramEnd"/>
      <w:r w:rsidRPr="00695A84">
        <w:rPr>
          <w:sz w:val="28"/>
          <w:szCs w:val="28"/>
        </w:rPr>
        <w:t>_artist_id</w:t>
      </w:r>
      <w:proofErr w:type="spellEnd"/>
      <w:r w:rsidRPr="00695A84">
        <w:rPr>
          <w:sz w:val="28"/>
          <w:szCs w:val="28"/>
        </w:rPr>
        <w:t xml:space="preserve"> )</w:t>
      </w:r>
    </w:p>
    <w:p w14:paraId="6C7671C8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    REFERENCES artist </w:t>
      </w:r>
      <w:proofErr w:type="gramStart"/>
      <w:r w:rsidRPr="00695A84">
        <w:rPr>
          <w:sz w:val="28"/>
          <w:szCs w:val="28"/>
        </w:rPr>
        <w:t xml:space="preserve">( </w:t>
      </w:r>
      <w:proofErr w:type="spellStart"/>
      <w:r w:rsidRPr="00695A84">
        <w:rPr>
          <w:sz w:val="28"/>
          <w:szCs w:val="28"/>
        </w:rPr>
        <w:t>artist</w:t>
      </w:r>
      <w:proofErr w:type="gramEnd"/>
      <w:r w:rsidRPr="00695A84">
        <w:rPr>
          <w:sz w:val="28"/>
          <w:szCs w:val="28"/>
        </w:rPr>
        <w:t>_id</w:t>
      </w:r>
      <w:proofErr w:type="spellEnd"/>
      <w:r w:rsidRPr="00695A84">
        <w:rPr>
          <w:sz w:val="28"/>
          <w:szCs w:val="28"/>
        </w:rPr>
        <w:t xml:space="preserve"> );</w:t>
      </w:r>
    </w:p>
    <w:p w14:paraId="16F7F707" w14:textId="77777777" w:rsidR="00695A84" w:rsidRPr="00695A84" w:rsidRDefault="00695A84" w:rsidP="00695A84">
      <w:pPr>
        <w:rPr>
          <w:sz w:val="28"/>
          <w:szCs w:val="28"/>
        </w:rPr>
      </w:pPr>
    </w:p>
    <w:p w14:paraId="41CC7446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ALTER TABLE </w:t>
      </w:r>
      <w:proofErr w:type="spellStart"/>
      <w:r w:rsidRPr="00695A84">
        <w:rPr>
          <w:sz w:val="28"/>
          <w:szCs w:val="28"/>
        </w:rPr>
        <w:t>collector_artist</w:t>
      </w:r>
      <w:proofErr w:type="spellEnd"/>
    </w:p>
    <w:p w14:paraId="5B958C20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ADD CONSTRAINT </w:t>
      </w:r>
      <w:proofErr w:type="spellStart"/>
      <w:r w:rsidRPr="00695A84">
        <w:rPr>
          <w:sz w:val="28"/>
          <w:szCs w:val="28"/>
        </w:rPr>
        <w:t>collector_artist_collector_fk</w:t>
      </w:r>
      <w:proofErr w:type="spellEnd"/>
      <w:r w:rsidRPr="00695A84">
        <w:rPr>
          <w:sz w:val="28"/>
          <w:szCs w:val="28"/>
        </w:rPr>
        <w:t xml:space="preserve"> FOREIGN KEY </w:t>
      </w:r>
      <w:proofErr w:type="gramStart"/>
      <w:r w:rsidRPr="00695A84">
        <w:rPr>
          <w:sz w:val="28"/>
          <w:szCs w:val="28"/>
        </w:rPr>
        <w:t xml:space="preserve">( </w:t>
      </w:r>
      <w:proofErr w:type="spellStart"/>
      <w:r w:rsidRPr="00695A84">
        <w:rPr>
          <w:sz w:val="28"/>
          <w:szCs w:val="28"/>
        </w:rPr>
        <w:t>collector</w:t>
      </w:r>
      <w:proofErr w:type="gramEnd"/>
      <w:r w:rsidRPr="00695A84">
        <w:rPr>
          <w:sz w:val="28"/>
          <w:szCs w:val="28"/>
        </w:rPr>
        <w:t>_collector_id</w:t>
      </w:r>
      <w:proofErr w:type="spellEnd"/>
      <w:r w:rsidRPr="00695A84">
        <w:rPr>
          <w:sz w:val="28"/>
          <w:szCs w:val="28"/>
        </w:rPr>
        <w:t xml:space="preserve"> )</w:t>
      </w:r>
    </w:p>
    <w:p w14:paraId="132D9AA5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    REFERENCES collector </w:t>
      </w:r>
      <w:proofErr w:type="gramStart"/>
      <w:r w:rsidRPr="00695A84">
        <w:rPr>
          <w:sz w:val="28"/>
          <w:szCs w:val="28"/>
        </w:rPr>
        <w:t xml:space="preserve">( </w:t>
      </w:r>
      <w:proofErr w:type="spellStart"/>
      <w:r w:rsidRPr="00695A84">
        <w:rPr>
          <w:sz w:val="28"/>
          <w:szCs w:val="28"/>
        </w:rPr>
        <w:t>collector</w:t>
      </w:r>
      <w:proofErr w:type="gramEnd"/>
      <w:r w:rsidRPr="00695A84">
        <w:rPr>
          <w:sz w:val="28"/>
          <w:szCs w:val="28"/>
        </w:rPr>
        <w:t>_id</w:t>
      </w:r>
      <w:proofErr w:type="spellEnd"/>
      <w:r w:rsidRPr="00695A84">
        <w:rPr>
          <w:sz w:val="28"/>
          <w:szCs w:val="28"/>
        </w:rPr>
        <w:t xml:space="preserve"> );</w:t>
      </w:r>
    </w:p>
    <w:p w14:paraId="57925873" w14:textId="77777777" w:rsidR="00695A84" w:rsidRPr="00695A84" w:rsidRDefault="00695A84" w:rsidP="00695A84">
      <w:pPr>
        <w:rPr>
          <w:sz w:val="28"/>
          <w:szCs w:val="28"/>
        </w:rPr>
      </w:pPr>
    </w:p>
    <w:p w14:paraId="24580992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ALTER TABLE </w:t>
      </w:r>
      <w:proofErr w:type="spellStart"/>
      <w:r w:rsidRPr="00695A84">
        <w:rPr>
          <w:sz w:val="28"/>
          <w:szCs w:val="28"/>
        </w:rPr>
        <w:t>collector_sale</w:t>
      </w:r>
      <w:proofErr w:type="spellEnd"/>
    </w:p>
    <w:p w14:paraId="6073FF0D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ADD CONSTRAINT </w:t>
      </w:r>
      <w:proofErr w:type="spellStart"/>
      <w:r w:rsidRPr="00695A84">
        <w:rPr>
          <w:sz w:val="28"/>
          <w:szCs w:val="28"/>
        </w:rPr>
        <w:t>collector_sale_collector_fk</w:t>
      </w:r>
      <w:proofErr w:type="spellEnd"/>
      <w:r w:rsidRPr="00695A84">
        <w:rPr>
          <w:sz w:val="28"/>
          <w:szCs w:val="28"/>
        </w:rPr>
        <w:t xml:space="preserve"> FOREIGN KEY </w:t>
      </w:r>
      <w:proofErr w:type="gramStart"/>
      <w:r w:rsidRPr="00695A84">
        <w:rPr>
          <w:sz w:val="28"/>
          <w:szCs w:val="28"/>
        </w:rPr>
        <w:t xml:space="preserve">( </w:t>
      </w:r>
      <w:proofErr w:type="spellStart"/>
      <w:r w:rsidRPr="00695A84">
        <w:rPr>
          <w:sz w:val="28"/>
          <w:szCs w:val="28"/>
        </w:rPr>
        <w:t>collector</w:t>
      </w:r>
      <w:proofErr w:type="gramEnd"/>
      <w:r w:rsidRPr="00695A84">
        <w:rPr>
          <w:sz w:val="28"/>
          <w:szCs w:val="28"/>
        </w:rPr>
        <w:t>_id</w:t>
      </w:r>
      <w:proofErr w:type="spellEnd"/>
      <w:r w:rsidRPr="00695A84">
        <w:rPr>
          <w:sz w:val="28"/>
          <w:szCs w:val="28"/>
        </w:rPr>
        <w:t xml:space="preserve"> )</w:t>
      </w:r>
    </w:p>
    <w:p w14:paraId="5D0C8DD5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    REFERENCES collector </w:t>
      </w:r>
      <w:proofErr w:type="gramStart"/>
      <w:r w:rsidRPr="00695A84">
        <w:rPr>
          <w:sz w:val="28"/>
          <w:szCs w:val="28"/>
        </w:rPr>
        <w:t xml:space="preserve">( </w:t>
      </w:r>
      <w:proofErr w:type="spellStart"/>
      <w:r w:rsidRPr="00695A84">
        <w:rPr>
          <w:sz w:val="28"/>
          <w:szCs w:val="28"/>
        </w:rPr>
        <w:t>collector</w:t>
      </w:r>
      <w:proofErr w:type="gramEnd"/>
      <w:r w:rsidRPr="00695A84">
        <w:rPr>
          <w:sz w:val="28"/>
          <w:szCs w:val="28"/>
        </w:rPr>
        <w:t>_id</w:t>
      </w:r>
      <w:proofErr w:type="spellEnd"/>
      <w:r w:rsidRPr="00695A84">
        <w:rPr>
          <w:sz w:val="28"/>
          <w:szCs w:val="28"/>
        </w:rPr>
        <w:t xml:space="preserve"> );</w:t>
      </w:r>
    </w:p>
    <w:p w14:paraId="45AA04BD" w14:textId="77777777" w:rsidR="00695A84" w:rsidRPr="00695A84" w:rsidRDefault="00695A84" w:rsidP="00695A84">
      <w:pPr>
        <w:rPr>
          <w:sz w:val="28"/>
          <w:szCs w:val="28"/>
        </w:rPr>
      </w:pPr>
    </w:p>
    <w:p w14:paraId="268490C4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ALTER TABLE </w:t>
      </w:r>
      <w:proofErr w:type="spellStart"/>
      <w:r w:rsidRPr="00695A84">
        <w:rPr>
          <w:sz w:val="28"/>
          <w:szCs w:val="28"/>
        </w:rPr>
        <w:t>collector_sale</w:t>
      </w:r>
      <w:proofErr w:type="spellEnd"/>
    </w:p>
    <w:p w14:paraId="46B27B55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ADD CONSTRAINT </w:t>
      </w:r>
      <w:proofErr w:type="spellStart"/>
      <w:r w:rsidRPr="00695A84">
        <w:rPr>
          <w:sz w:val="28"/>
          <w:szCs w:val="28"/>
        </w:rPr>
        <w:t>collector_sale_sale_fk</w:t>
      </w:r>
      <w:proofErr w:type="spellEnd"/>
      <w:r w:rsidRPr="00695A84">
        <w:rPr>
          <w:sz w:val="28"/>
          <w:szCs w:val="28"/>
        </w:rPr>
        <w:t xml:space="preserve"> FOREIGN KEY </w:t>
      </w:r>
      <w:proofErr w:type="gramStart"/>
      <w:r w:rsidRPr="00695A84">
        <w:rPr>
          <w:sz w:val="28"/>
          <w:szCs w:val="28"/>
        </w:rPr>
        <w:t>( sale</w:t>
      </w:r>
      <w:proofErr w:type="gramEnd"/>
      <w:r w:rsidRPr="00695A84">
        <w:rPr>
          <w:sz w:val="28"/>
          <w:szCs w:val="28"/>
        </w:rPr>
        <w:t># )</w:t>
      </w:r>
    </w:p>
    <w:p w14:paraId="48323456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    REFERENCES sale </w:t>
      </w:r>
      <w:proofErr w:type="gramStart"/>
      <w:r w:rsidRPr="00695A84">
        <w:rPr>
          <w:sz w:val="28"/>
          <w:szCs w:val="28"/>
        </w:rPr>
        <w:t>( sale</w:t>
      </w:r>
      <w:proofErr w:type="gramEnd"/>
      <w:r w:rsidRPr="00695A84">
        <w:rPr>
          <w:sz w:val="28"/>
          <w:szCs w:val="28"/>
        </w:rPr>
        <w:t># );</w:t>
      </w:r>
    </w:p>
    <w:p w14:paraId="490E9385" w14:textId="77777777" w:rsidR="00695A84" w:rsidRPr="00695A84" w:rsidRDefault="00695A84" w:rsidP="00695A84">
      <w:pPr>
        <w:rPr>
          <w:sz w:val="28"/>
          <w:szCs w:val="28"/>
        </w:rPr>
      </w:pPr>
    </w:p>
    <w:p w14:paraId="4F3E2BB5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ALTER TABLE </w:t>
      </w:r>
      <w:proofErr w:type="spellStart"/>
      <w:r w:rsidRPr="00695A84">
        <w:rPr>
          <w:sz w:val="28"/>
          <w:szCs w:val="28"/>
        </w:rPr>
        <w:t>sale_saleperson</w:t>
      </w:r>
      <w:proofErr w:type="spellEnd"/>
    </w:p>
    <w:p w14:paraId="1F1FA928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ADD CONSTRAINT </w:t>
      </w:r>
      <w:proofErr w:type="spellStart"/>
      <w:r w:rsidRPr="00695A84">
        <w:rPr>
          <w:sz w:val="28"/>
          <w:szCs w:val="28"/>
        </w:rPr>
        <w:t>sale_saleperson_sale_fk</w:t>
      </w:r>
      <w:proofErr w:type="spellEnd"/>
      <w:r w:rsidRPr="00695A84">
        <w:rPr>
          <w:sz w:val="28"/>
          <w:szCs w:val="28"/>
        </w:rPr>
        <w:t xml:space="preserve"> FOREIGN KEY </w:t>
      </w:r>
      <w:proofErr w:type="gramStart"/>
      <w:r w:rsidRPr="00695A84">
        <w:rPr>
          <w:sz w:val="28"/>
          <w:szCs w:val="28"/>
        </w:rPr>
        <w:t>( sale</w:t>
      </w:r>
      <w:proofErr w:type="gramEnd"/>
      <w:r w:rsidRPr="00695A84">
        <w:rPr>
          <w:sz w:val="28"/>
          <w:szCs w:val="28"/>
        </w:rPr>
        <w:t># )</w:t>
      </w:r>
    </w:p>
    <w:p w14:paraId="1CA91450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    REFERENCES sale </w:t>
      </w:r>
      <w:proofErr w:type="gramStart"/>
      <w:r w:rsidRPr="00695A84">
        <w:rPr>
          <w:sz w:val="28"/>
          <w:szCs w:val="28"/>
        </w:rPr>
        <w:t>( sale</w:t>
      </w:r>
      <w:proofErr w:type="gramEnd"/>
      <w:r w:rsidRPr="00695A84">
        <w:rPr>
          <w:sz w:val="28"/>
          <w:szCs w:val="28"/>
        </w:rPr>
        <w:t># );</w:t>
      </w:r>
    </w:p>
    <w:p w14:paraId="1D7CFE0E" w14:textId="77777777" w:rsidR="00695A84" w:rsidRPr="00695A84" w:rsidRDefault="00695A84" w:rsidP="00695A84">
      <w:pPr>
        <w:rPr>
          <w:sz w:val="28"/>
          <w:szCs w:val="28"/>
        </w:rPr>
      </w:pPr>
    </w:p>
    <w:p w14:paraId="5F2B3361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ALTER TABLE </w:t>
      </w:r>
      <w:proofErr w:type="spellStart"/>
      <w:r w:rsidRPr="00695A84">
        <w:rPr>
          <w:sz w:val="28"/>
          <w:szCs w:val="28"/>
        </w:rPr>
        <w:t>sale_saleperson</w:t>
      </w:r>
      <w:proofErr w:type="spellEnd"/>
    </w:p>
    <w:p w14:paraId="175EF758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ADD CONSTRAINT </w:t>
      </w:r>
      <w:proofErr w:type="spellStart"/>
      <w:r w:rsidRPr="00695A84">
        <w:rPr>
          <w:sz w:val="28"/>
          <w:szCs w:val="28"/>
        </w:rPr>
        <w:t>sale_saleperson_saleperson_fk</w:t>
      </w:r>
      <w:proofErr w:type="spellEnd"/>
      <w:r w:rsidRPr="00695A84">
        <w:rPr>
          <w:sz w:val="28"/>
          <w:szCs w:val="28"/>
        </w:rPr>
        <w:t xml:space="preserve"> FOREIGN KEY </w:t>
      </w:r>
      <w:proofErr w:type="gramStart"/>
      <w:r w:rsidRPr="00695A84">
        <w:rPr>
          <w:sz w:val="28"/>
          <w:szCs w:val="28"/>
        </w:rPr>
        <w:t xml:space="preserve">( </w:t>
      </w:r>
      <w:proofErr w:type="spellStart"/>
      <w:r w:rsidRPr="00695A84">
        <w:rPr>
          <w:sz w:val="28"/>
          <w:szCs w:val="28"/>
        </w:rPr>
        <w:t>saleperson</w:t>
      </w:r>
      <w:proofErr w:type="gramEnd"/>
      <w:r w:rsidRPr="00695A84">
        <w:rPr>
          <w:sz w:val="28"/>
          <w:szCs w:val="28"/>
        </w:rPr>
        <w:t>_id</w:t>
      </w:r>
      <w:proofErr w:type="spellEnd"/>
      <w:r w:rsidRPr="00695A84">
        <w:rPr>
          <w:sz w:val="28"/>
          <w:szCs w:val="28"/>
        </w:rPr>
        <w:t xml:space="preserve"> )</w:t>
      </w:r>
    </w:p>
    <w:p w14:paraId="31439C0C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        REFERENCES </w:t>
      </w:r>
      <w:proofErr w:type="spellStart"/>
      <w:r w:rsidRPr="00695A84">
        <w:rPr>
          <w:sz w:val="28"/>
          <w:szCs w:val="28"/>
        </w:rPr>
        <w:t>saleperson</w:t>
      </w:r>
      <w:proofErr w:type="spellEnd"/>
      <w:r w:rsidRPr="00695A84">
        <w:rPr>
          <w:sz w:val="28"/>
          <w:szCs w:val="28"/>
        </w:rPr>
        <w:t xml:space="preserve"> </w:t>
      </w:r>
      <w:proofErr w:type="gramStart"/>
      <w:r w:rsidRPr="00695A84">
        <w:rPr>
          <w:sz w:val="28"/>
          <w:szCs w:val="28"/>
        </w:rPr>
        <w:t xml:space="preserve">( </w:t>
      </w:r>
      <w:proofErr w:type="spellStart"/>
      <w:r w:rsidRPr="00695A84">
        <w:rPr>
          <w:sz w:val="28"/>
          <w:szCs w:val="28"/>
        </w:rPr>
        <w:t>saleperson</w:t>
      </w:r>
      <w:proofErr w:type="gramEnd"/>
      <w:r w:rsidRPr="00695A84">
        <w:rPr>
          <w:sz w:val="28"/>
          <w:szCs w:val="28"/>
        </w:rPr>
        <w:t>_id</w:t>
      </w:r>
      <w:proofErr w:type="spellEnd"/>
      <w:r w:rsidRPr="00695A84">
        <w:rPr>
          <w:sz w:val="28"/>
          <w:szCs w:val="28"/>
        </w:rPr>
        <w:t xml:space="preserve"> );</w:t>
      </w:r>
    </w:p>
    <w:p w14:paraId="09C6513A" w14:textId="77777777" w:rsidR="00695A84" w:rsidRPr="00695A84" w:rsidRDefault="00695A84" w:rsidP="00695A84">
      <w:pPr>
        <w:rPr>
          <w:sz w:val="28"/>
          <w:szCs w:val="28"/>
        </w:rPr>
      </w:pPr>
    </w:p>
    <w:p w14:paraId="1826E1E2" w14:textId="77777777" w:rsidR="00695A84" w:rsidRPr="00695A84" w:rsidRDefault="00695A84" w:rsidP="00695A84">
      <w:pPr>
        <w:rPr>
          <w:sz w:val="28"/>
          <w:szCs w:val="28"/>
        </w:rPr>
      </w:pPr>
    </w:p>
    <w:p w14:paraId="26B45D57" w14:textId="77777777" w:rsidR="00695A84" w:rsidRPr="00695A84" w:rsidRDefault="00695A84" w:rsidP="00695A84">
      <w:pPr>
        <w:rPr>
          <w:sz w:val="28"/>
          <w:szCs w:val="28"/>
        </w:rPr>
      </w:pPr>
    </w:p>
    <w:p w14:paraId="706D9BF5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-- Oracle SQL Developer Data Modeler Summary Report: </w:t>
      </w:r>
    </w:p>
    <w:p w14:paraId="3804FF8A" w14:textId="77777777" w:rsidR="00695A84" w:rsidRPr="00695A84" w:rsidRDefault="00695A84" w:rsidP="00695A84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-- </w:t>
      </w:r>
    </w:p>
    <w:p w14:paraId="32CC1C96" w14:textId="77777777" w:rsidR="00695A84" w:rsidRPr="00695A84" w:rsidRDefault="00695A84" w:rsidP="006C1CD9">
      <w:pPr>
        <w:rPr>
          <w:sz w:val="28"/>
          <w:szCs w:val="28"/>
        </w:rPr>
      </w:pPr>
      <w:r w:rsidRPr="00695A84">
        <w:rPr>
          <w:sz w:val="28"/>
          <w:szCs w:val="28"/>
        </w:rPr>
        <w:t>-- CREATE TABLE                            19</w:t>
      </w:r>
    </w:p>
    <w:p w14:paraId="5B717CF5" w14:textId="77777777" w:rsidR="00695A84" w:rsidRPr="00695A84" w:rsidRDefault="00695A84" w:rsidP="006C1CD9">
      <w:pPr>
        <w:rPr>
          <w:sz w:val="28"/>
          <w:szCs w:val="28"/>
        </w:rPr>
      </w:pPr>
      <w:r w:rsidRPr="00695A84">
        <w:rPr>
          <w:sz w:val="28"/>
          <w:szCs w:val="28"/>
        </w:rPr>
        <w:t>-- CREATE INDEX                             0</w:t>
      </w:r>
    </w:p>
    <w:p w14:paraId="2BD3B45F" w14:textId="77777777" w:rsidR="00695A84" w:rsidRPr="00695A84" w:rsidRDefault="00695A84" w:rsidP="006C1CD9">
      <w:pPr>
        <w:rPr>
          <w:sz w:val="28"/>
          <w:szCs w:val="28"/>
        </w:rPr>
      </w:pPr>
      <w:r w:rsidRPr="00695A84">
        <w:rPr>
          <w:sz w:val="28"/>
          <w:szCs w:val="28"/>
        </w:rPr>
        <w:t>-- ALTER TABLE                             39</w:t>
      </w:r>
    </w:p>
    <w:p w14:paraId="73BB7388" w14:textId="77777777" w:rsidR="00695A84" w:rsidRPr="00695A84" w:rsidRDefault="00695A84" w:rsidP="006C1CD9">
      <w:pPr>
        <w:rPr>
          <w:sz w:val="28"/>
          <w:szCs w:val="28"/>
        </w:rPr>
      </w:pPr>
      <w:r w:rsidRPr="00695A84">
        <w:rPr>
          <w:sz w:val="28"/>
          <w:szCs w:val="28"/>
        </w:rPr>
        <w:lastRenderedPageBreak/>
        <w:t>-- CREATE VIEW                              0</w:t>
      </w:r>
    </w:p>
    <w:p w14:paraId="794C0C22" w14:textId="77777777" w:rsidR="00695A84" w:rsidRPr="00695A84" w:rsidRDefault="00695A84" w:rsidP="006C1CD9">
      <w:pPr>
        <w:rPr>
          <w:sz w:val="28"/>
          <w:szCs w:val="28"/>
        </w:rPr>
      </w:pPr>
      <w:r w:rsidRPr="00695A84">
        <w:rPr>
          <w:sz w:val="28"/>
          <w:szCs w:val="28"/>
        </w:rPr>
        <w:t>-- ALTER VIEW                               0</w:t>
      </w:r>
    </w:p>
    <w:p w14:paraId="757A6B8F" w14:textId="77777777" w:rsidR="00695A84" w:rsidRPr="00695A84" w:rsidRDefault="00695A84" w:rsidP="006C1CD9">
      <w:pPr>
        <w:rPr>
          <w:sz w:val="28"/>
          <w:szCs w:val="28"/>
        </w:rPr>
      </w:pPr>
      <w:r w:rsidRPr="00695A84">
        <w:rPr>
          <w:sz w:val="28"/>
          <w:szCs w:val="28"/>
        </w:rPr>
        <w:t>-- CREATE PACKAGE                           0</w:t>
      </w:r>
    </w:p>
    <w:p w14:paraId="747D4CD9" w14:textId="77777777" w:rsidR="00695A84" w:rsidRPr="00695A84" w:rsidRDefault="00695A84" w:rsidP="006C1CD9">
      <w:pPr>
        <w:rPr>
          <w:sz w:val="28"/>
          <w:szCs w:val="28"/>
        </w:rPr>
      </w:pPr>
      <w:r w:rsidRPr="00695A84">
        <w:rPr>
          <w:sz w:val="28"/>
          <w:szCs w:val="28"/>
        </w:rPr>
        <w:t>-- CREATE PACKAGE BODY                      0</w:t>
      </w:r>
    </w:p>
    <w:p w14:paraId="05FA2370" w14:textId="77777777" w:rsidR="00695A84" w:rsidRPr="00695A84" w:rsidRDefault="00695A84" w:rsidP="006C1CD9">
      <w:pPr>
        <w:rPr>
          <w:sz w:val="28"/>
          <w:szCs w:val="28"/>
        </w:rPr>
      </w:pPr>
      <w:r w:rsidRPr="00695A84">
        <w:rPr>
          <w:sz w:val="28"/>
          <w:szCs w:val="28"/>
        </w:rPr>
        <w:t>-- CREATE PROCEDURE                         0</w:t>
      </w:r>
    </w:p>
    <w:p w14:paraId="682E23E0" w14:textId="77777777" w:rsidR="00695A84" w:rsidRPr="00695A84" w:rsidRDefault="00695A84" w:rsidP="006C1CD9">
      <w:pPr>
        <w:rPr>
          <w:sz w:val="28"/>
          <w:szCs w:val="28"/>
        </w:rPr>
      </w:pPr>
      <w:r w:rsidRPr="00695A84">
        <w:rPr>
          <w:sz w:val="28"/>
          <w:szCs w:val="28"/>
        </w:rPr>
        <w:t>-- CREATE FUNCTION                          0</w:t>
      </w:r>
    </w:p>
    <w:p w14:paraId="4D233E50" w14:textId="77777777" w:rsidR="00695A84" w:rsidRPr="00695A84" w:rsidRDefault="00695A84" w:rsidP="006C1CD9">
      <w:pPr>
        <w:rPr>
          <w:sz w:val="28"/>
          <w:szCs w:val="28"/>
        </w:rPr>
      </w:pPr>
      <w:r w:rsidRPr="00695A84">
        <w:rPr>
          <w:sz w:val="28"/>
          <w:szCs w:val="28"/>
        </w:rPr>
        <w:t>-- CREATE TRIGGER                           0</w:t>
      </w:r>
    </w:p>
    <w:p w14:paraId="5C1A5927" w14:textId="77777777" w:rsidR="00695A84" w:rsidRPr="00695A84" w:rsidRDefault="00695A84" w:rsidP="006C1CD9">
      <w:pPr>
        <w:rPr>
          <w:sz w:val="28"/>
          <w:szCs w:val="28"/>
        </w:rPr>
      </w:pPr>
      <w:r w:rsidRPr="00695A84">
        <w:rPr>
          <w:sz w:val="28"/>
          <w:szCs w:val="28"/>
        </w:rPr>
        <w:t>-- ALTER TRIGGER                            0</w:t>
      </w:r>
    </w:p>
    <w:p w14:paraId="79DB220E" w14:textId="77777777" w:rsidR="00695A84" w:rsidRPr="00695A84" w:rsidRDefault="00695A84" w:rsidP="006C1CD9">
      <w:pPr>
        <w:rPr>
          <w:sz w:val="28"/>
          <w:szCs w:val="28"/>
        </w:rPr>
      </w:pPr>
      <w:r w:rsidRPr="00695A84">
        <w:rPr>
          <w:sz w:val="28"/>
          <w:szCs w:val="28"/>
        </w:rPr>
        <w:t>-- CREATE COLLECTION TYPE                   0</w:t>
      </w:r>
    </w:p>
    <w:p w14:paraId="66B65AB6" w14:textId="77777777" w:rsidR="00695A84" w:rsidRPr="00695A84" w:rsidRDefault="00695A84" w:rsidP="006C1CD9">
      <w:pPr>
        <w:rPr>
          <w:sz w:val="28"/>
          <w:szCs w:val="28"/>
        </w:rPr>
      </w:pPr>
      <w:r w:rsidRPr="00695A84">
        <w:rPr>
          <w:sz w:val="28"/>
          <w:szCs w:val="28"/>
        </w:rPr>
        <w:t>-- CREATE STRUCTURED TYPE                   0</w:t>
      </w:r>
    </w:p>
    <w:p w14:paraId="7CC2DA0C" w14:textId="77777777" w:rsidR="00695A84" w:rsidRPr="00695A84" w:rsidRDefault="00695A84" w:rsidP="006C1CD9">
      <w:pPr>
        <w:rPr>
          <w:sz w:val="28"/>
          <w:szCs w:val="28"/>
        </w:rPr>
      </w:pPr>
      <w:r w:rsidRPr="00695A84">
        <w:rPr>
          <w:sz w:val="28"/>
          <w:szCs w:val="28"/>
        </w:rPr>
        <w:t>-- CREATE STRUCTURED TYPE BODY              0</w:t>
      </w:r>
    </w:p>
    <w:p w14:paraId="5A33E7B5" w14:textId="77777777" w:rsidR="00695A84" w:rsidRPr="00695A84" w:rsidRDefault="00695A84" w:rsidP="006C1CD9">
      <w:pPr>
        <w:rPr>
          <w:sz w:val="28"/>
          <w:szCs w:val="28"/>
        </w:rPr>
      </w:pPr>
      <w:r w:rsidRPr="00695A84">
        <w:rPr>
          <w:sz w:val="28"/>
          <w:szCs w:val="28"/>
        </w:rPr>
        <w:t>-- CREATE CLUSTER                           0</w:t>
      </w:r>
    </w:p>
    <w:p w14:paraId="144CF395" w14:textId="77777777" w:rsidR="00695A84" w:rsidRPr="00695A84" w:rsidRDefault="00695A84" w:rsidP="006C1CD9">
      <w:pPr>
        <w:rPr>
          <w:sz w:val="28"/>
          <w:szCs w:val="28"/>
        </w:rPr>
      </w:pPr>
      <w:r w:rsidRPr="00695A84">
        <w:rPr>
          <w:sz w:val="28"/>
          <w:szCs w:val="28"/>
        </w:rPr>
        <w:t>-- CREATE CONTEXT                           0</w:t>
      </w:r>
    </w:p>
    <w:p w14:paraId="67295306" w14:textId="77777777" w:rsidR="00695A84" w:rsidRPr="00695A84" w:rsidRDefault="00695A84" w:rsidP="006C1CD9">
      <w:pPr>
        <w:rPr>
          <w:sz w:val="28"/>
          <w:szCs w:val="28"/>
        </w:rPr>
      </w:pPr>
      <w:r w:rsidRPr="00695A84">
        <w:rPr>
          <w:sz w:val="28"/>
          <w:szCs w:val="28"/>
        </w:rPr>
        <w:t>-- CREATE DATABASE                          0</w:t>
      </w:r>
    </w:p>
    <w:p w14:paraId="3762FA5A" w14:textId="77777777" w:rsidR="00695A84" w:rsidRPr="00695A84" w:rsidRDefault="00695A84" w:rsidP="006C1CD9">
      <w:pPr>
        <w:rPr>
          <w:sz w:val="28"/>
          <w:szCs w:val="28"/>
        </w:rPr>
      </w:pPr>
      <w:r w:rsidRPr="00695A84">
        <w:rPr>
          <w:sz w:val="28"/>
          <w:szCs w:val="28"/>
        </w:rPr>
        <w:t>-- CREATE DIMENSION                         0</w:t>
      </w:r>
    </w:p>
    <w:p w14:paraId="6B2B1B1F" w14:textId="77777777" w:rsidR="00695A84" w:rsidRPr="00695A84" w:rsidRDefault="00695A84" w:rsidP="006C1CD9">
      <w:pPr>
        <w:rPr>
          <w:sz w:val="28"/>
          <w:szCs w:val="28"/>
        </w:rPr>
      </w:pPr>
      <w:r w:rsidRPr="00695A84">
        <w:rPr>
          <w:sz w:val="28"/>
          <w:szCs w:val="28"/>
        </w:rPr>
        <w:t>-- CREATE DIRECTORY                         0</w:t>
      </w:r>
    </w:p>
    <w:p w14:paraId="6FBC5897" w14:textId="77777777" w:rsidR="00695A84" w:rsidRPr="00695A84" w:rsidRDefault="00695A84" w:rsidP="006C1CD9">
      <w:pPr>
        <w:rPr>
          <w:sz w:val="28"/>
          <w:szCs w:val="28"/>
        </w:rPr>
      </w:pPr>
      <w:r w:rsidRPr="00695A84">
        <w:rPr>
          <w:sz w:val="28"/>
          <w:szCs w:val="28"/>
        </w:rPr>
        <w:t>-- CREATE DISK GROUP                        0</w:t>
      </w:r>
    </w:p>
    <w:p w14:paraId="279F7B17" w14:textId="77777777" w:rsidR="00695A84" w:rsidRPr="00695A84" w:rsidRDefault="00695A84" w:rsidP="006C1CD9">
      <w:pPr>
        <w:rPr>
          <w:sz w:val="28"/>
          <w:szCs w:val="28"/>
        </w:rPr>
      </w:pPr>
      <w:r w:rsidRPr="00695A84">
        <w:rPr>
          <w:sz w:val="28"/>
          <w:szCs w:val="28"/>
        </w:rPr>
        <w:t>-- CREATE ROLE                              0</w:t>
      </w:r>
    </w:p>
    <w:p w14:paraId="2C41D9EE" w14:textId="77777777" w:rsidR="00695A84" w:rsidRPr="00695A84" w:rsidRDefault="00695A84" w:rsidP="006C1CD9">
      <w:pPr>
        <w:rPr>
          <w:sz w:val="28"/>
          <w:szCs w:val="28"/>
        </w:rPr>
      </w:pPr>
      <w:r w:rsidRPr="00695A84">
        <w:rPr>
          <w:sz w:val="28"/>
          <w:szCs w:val="28"/>
        </w:rPr>
        <w:t>-- CREATE ROLLBACK SEGMENT                  0</w:t>
      </w:r>
    </w:p>
    <w:p w14:paraId="75523841" w14:textId="77777777" w:rsidR="00695A84" w:rsidRPr="00695A84" w:rsidRDefault="00695A84" w:rsidP="006C1CD9">
      <w:pPr>
        <w:rPr>
          <w:sz w:val="28"/>
          <w:szCs w:val="28"/>
        </w:rPr>
      </w:pPr>
      <w:r w:rsidRPr="00695A84">
        <w:rPr>
          <w:sz w:val="28"/>
          <w:szCs w:val="28"/>
        </w:rPr>
        <w:t>-- CREATE SEQUENCE                          0</w:t>
      </w:r>
    </w:p>
    <w:p w14:paraId="6E4509AD" w14:textId="77777777" w:rsidR="00695A84" w:rsidRPr="00695A84" w:rsidRDefault="00695A84" w:rsidP="006C1CD9">
      <w:pPr>
        <w:rPr>
          <w:sz w:val="28"/>
          <w:szCs w:val="28"/>
        </w:rPr>
      </w:pPr>
      <w:r w:rsidRPr="00695A84">
        <w:rPr>
          <w:sz w:val="28"/>
          <w:szCs w:val="28"/>
        </w:rPr>
        <w:t>-- CREATE MATERIALIZED VIEW                 0</w:t>
      </w:r>
    </w:p>
    <w:p w14:paraId="6991199F" w14:textId="77777777" w:rsidR="00695A84" w:rsidRPr="00695A84" w:rsidRDefault="00695A84" w:rsidP="006C1CD9">
      <w:pPr>
        <w:rPr>
          <w:sz w:val="28"/>
          <w:szCs w:val="28"/>
        </w:rPr>
      </w:pPr>
      <w:r w:rsidRPr="00695A84">
        <w:rPr>
          <w:sz w:val="28"/>
          <w:szCs w:val="28"/>
        </w:rPr>
        <w:t>-- CREATE MATERIALIZED VIEW LOG             0</w:t>
      </w:r>
    </w:p>
    <w:p w14:paraId="7E90D8A0" w14:textId="77777777" w:rsidR="00695A84" w:rsidRPr="00695A84" w:rsidRDefault="00695A84" w:rsidP="006C1CD9">
      <w:pPr>
        <w:rPr>
          <w:sz w:val="28"/>
          <w:szCs w:val="28"/>
        </w:rPr>
      </w:pPr>
      <w:r w:rsidRPr="00695A84">
        <w:rPr>
          <w:sz w:val="28"/>
          <w:szCs w:val="28"/>
        </w:rPr>
        <w:t>-- CREATE SYNONYM                           0</w:t>
      </w:r>
    </w:p>
    <w:p w14:paraId="15D37999" w14:textId="77777777" w:rsidR="00695A84" w:rsidRPr="00695A84" w:rsidRDefault="00695A84" w:rsidP="006C1CD9">
      <w:pPr>
        <w:rPr>
          <w:sz w:val="28"/>
          <w:szCs w:val="28"/>
        </w:rPr>
      </w:pPr>
      <w:r w:rsidRPr="00695A84">
        <w:rPr>
          <w:sz w:val="28"/>
          <w:szCs w:val="28"/>
        </w:rPr>
        <w:t>-- CREATE TABLESPACE                        0</w:t>
      </w:r>
    </w:p>
    <w:p w14:paraId="6CECA5A4" w14:textId="77777777" w:rsidR="00695A84" w:rsidRPr="00695A84" w:rsidRDefault="00695A84" w:rsidP="006C1CD9">
      <w:pPr>
        <w:rPr>
          <w:sz w:val="28"/>
          <w:szCs w:val="28"/>
        </w:rPr>
      </w:pPr>
      <w:r w:rsidRPr="00695A84">
        <w:rPr>
          <w:sz w:val="28"/>
          <w:szCs w:val="28"/>
        </w:rPr>
        <w:t>-- CREATE USER                              0</w:t>
      </w:r>
    </w:p>
    <w:p w14:paraId="4D9B7439" w14:textId="77777777" w:rsidR="00695A84" w:rsidRPr="00695A84" w:rsidRDefault="00695A84" w:rsidP="006C1CD9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-- </w:t>
      </w:r>
    </w:p>
    <w:p w14:paraId="5FC67B0F" w14:textId="77777777" w:rsidR="00695A84" w:rsidRPr="00695A84" w:rsidRDefault="00695A84" w:rsidP="006C1CD9">
      <w:pPr>
        <w:rPr>
          <w:sz w:val="28"/>
          <w:szCs w:val="28"/>
        </w:rPr>
      </w:pPr>
      <w:r w:rsidRPr="00695A84">
        <w:rPr>
          <w:sz w:val="28"/>
          <w:szCs w:val="28"/>
        </w:rPr>
        <w:t>-- DROP TABLESPACE                          0</w:t>
      </w:r>
    </w:p>
    <w:p w14:paraId="5C6BCBCF" w14:textId="77777777" w:rsidR="00695A84" w:rsidRPr="00695A84" w:rsidRDefault="00695A84" w:rsidP="006C1CD9">
      <w:pPr>
        <w:rPr>
          <w:sz w:val="28"/>
          <w:szCs w:val="28"/>
        </w:rPr>
      </w:pPr>
      <w:r w:rsidRPr="00695A84">
        <w:rPr>
          <w:sz w:val="28"/>
          <w:szCs w:val="28"/>
        </w:rPr>
        <w:t>-- DROP DATABASE                            0</w:t>
      </w:r>
    </w:p>
    <w:p w14:paraId="2E76AA7A" w14:textId="77777777" w:rsidR="00695A84" w:rsidRPr="00695A84" w:rsidRDefault="00695A84" w:rsidP="006C1CD9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-- </w:t>
      </w:r>
    </w:p>
    <w:p w14:paraId="1976E1D7" w14:textId="77777777" w:rsidR="00695A84" w:rsidRPr="00695A84" w:rsidRDefault="00695A84" w:rsidP="006C1CD9">
      <w:pPr>
        <w:rPr>
          <w:sz w:val="28"/>
          <w:szCs w:val="28"/>
        </w:rPr>
      </w:pPr>
      <w:r w:rsidRPr="00695A84">
        <w:rPr>
          <w:sz w:val="28"/>
          <w:szCs w:val="28"/>
        </w:rPr>
        <w:t>-- REDACTION POLICY                         0</w:t>
      </w:r>
    </w:p>
    <w:p w14:paraId="00C2AE94" w14:textId="77777777" w:rsidR="00695A84" w:rsidRPr="00695A84" w:rsidRDefault="00695A84" w:rsidP="006C1CD9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-- </w:t>
      </w:r>
    </w:p>
    <w:p w14:paraId="47B02374" w14:textId="77777777" w:rsidR="00695A84" w:rsidRPr="00695A84" w:rsidRDefault="00695A84" w:rsidP="006C1CD9">
      <w:pPr>
        <w:rPr>
          <w:sz w:val="28"/>
          <w:szCs w:val="28"/>
        </w:rPr>
      </w:pPr>
      <w:r w:rsidRPr="00695A84">
        <w:rPr>
          <w:sz w:val="28"/>
          <w:szCs w:val="28"/>
        </w:rPr>
        <w:t>-- ORDS DROP SCHEMA                         0</w:t>
      </w:r>
    </w:p>
    <w:p w14:paraId="4B4D021E" w14:textId="77777777" w:rsidR="00695A84" w:rsidRPr="00695A84" w:rsidRDefault="00695A84" w:rsidP="006C1CD9">
      <w:pPr>
        <w:rPr>
          <w:sz w:val="28"/>
          <w:szCs w:val="28"/>
        </w:rPr>
      </w:pPr>
      <w:r w:rsidRPr="00695A84">
        <w:rPr>
          <w:sz w:val="28"/>
          <w:szCs w:val="28"/>
        </w:rPr>
        <w:t>-- ORDS ENABLE SCHEMA                       0</w:t>
      </w:r>
    </w:p>
    <w:p w14:paraId="64570A32" w14:textId="77777777" w:rsidR="00695A84" w:rsidRPr="00695A84" w:rsidRDefault="00695A84" w:rsidP="006C1CD9">
      <w:pPr>
        <w:rPr>
          <w:sz w:val="28"/>
          <w:szCs w:val="28"/>
        </w:rPr>
      </w:pPr>
      <w:r w:rsidRPr="00695A84">
        <w:rPr>
          <w:sz w:val="28"/>
          <w:szCs w:val="28"/>
        </w:rPr>
        <w:t>-- ORDS ENABLE OBJECT                       0</w:t>
      </w:r>
    </w:p>
    <w:p w14:paraId="7A2EFD12" w14:textId="77777777" w:rsidR="00695A84" w:rsidRPr="00695A84" w:rsidRDefault="00695A84" w:rsidP="006C1CD9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-- </w:t>
      </w:r>
    </w:p>
    <w:p w14:paraId="77AFA4BB" w14:textId="63749C38" w:rsidR="00695A84" w:rsidRPr="00695A84" w:rsidRDefault="00695A84" w:rsidP="006C1CD9">
      <w:pPr>
        <w:rPr>
          <w:sz w:val="28"/>
          <w:szCs w:val="28"/>
        </w:rPr>
      </w:pPr>
      <w:r w:rsidRPr="00695A84">
        <w:rPr>
          <w:sz w:val="28"/>
          <w:szCs w:val="28"/>
        </w:rPr>
        <w:t xml:space="preserve">-- ERRORS                                   </w:t>
      </w:r>
      <w:r w:rsidR="00FA1C3B">
        <w:rPr>
          <w:sz w:val="28"/>
          <w:szCs w:val="28"/>
        </w:rPr>
        <w:t>0</w:t>
      </w:r>
    </w:p>
    <w:p w14:paraId="071821BF" w14:textId="284F8A41" w:rsidR="00695A84" w:rsidRPr="00695A84" w:rsidRDefault="00695A84" w:rsidP="006C1CD9">
      <w:pPr>
        <w:rPr>
          <w:sz w:val="28"/>
          <w:szCs w:val="28"/>
        </w:rPr>
      </w:pPr>
      <w:r w:rsidRPr="00695A84">
        <w:rPr>
          <w:sz w:val="28"/>
          <w:szCs w:val="28"/>
        </w:rPr>
        <w:t>-- WARNINGS                                 0</w:t>
      </w:r>
    </w:p>
    <w:p w14:paraId="1FBDBDD5" w14:textId="3924DF76" w:rsidR="00D510BB" w:rsidRPr="006C1CD9" w:rsidRDefault="00D510BB" w:rsidP="00D510BB">
      <w:pPr>
        <w:rPr>
          <w:sz w:val="28"/>
          <w:szCs w:val="28"/>
        </w:rPr>
      </w:pPr>
    </w:p>
    <w:p w14:paraId="12C60F4D" w14:textId="5345B11F" w:rsidR="00FA1C3B" w:rsidRPr="006C1CD9" w:rsidRDefault="00FA1C3B" w:rsidP="00D510BB">
      <w:pPr>
        <w:rPr>
          <w:sz w:val="28"/>
          <w:szCs w:val="28"/>
        </w:rPr>
      </w:pPr>
    </w:p>
    <w:p w14:paraId="33A8DC49" w14:textId="7017B72E" w:rsidR="00FA1C3B" w:rsidRPr="006C1CD9" w:rsidRDefault="00FA1C3B" w:rsidP="00D510BB">
      <w:pPr>
        <w:rPr>
          <w:sz w:val="28"/>
          <w:szCs w:val="28"/>
        </w:rPr>
      </w:pPr>
    </w:p>
    <w:p w14:paraId="58DB57AC" w14:textId="71BF33FA" w:rsidR="00FA1C3B" w:rsidRPr="006C1CD9" w:rsidRDefault="00FA1C3B" w:rsidP="00D510BB">
      <w:pPr>
        <w:rPr>
          <w:sz w:val="28"/>
          <w:szCs w:val="28"/>
        </w:rPr>
      </w:pPr>
    </w:p>
    <w:p w14:paraId="15C36D81" w14:textId="77777777" w:rsidR="00DA7052" w:rsidRPr="006C1CD9" w:rsidRDefault="00DA7052" w:rsidP="006C1CD9">
      <w:pPr>
        <w:rPr>
          <w:sz w:val="28"/>
          <w:szCs w:val="28"/>
        </w:rPr>
      </w:pPr>
    </w:p>
    <w:p w14:paraId="2E31EE30" w14:textId="79323586" w:rsidR="00DA7052" w:rsidRDefault="00FA1C3B" w:rsidP="00DA705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bCs/>
          <w:sz w:val="28"/>
          <w:szCs w:val="28"/>
        </w:rPr>
      </w:pPr>
      <w:r w:rsidRPr="00DA7052">
        <w:rPr>
          <w:b/>
          <w:bCs/>
          <w:sz w:val="28"/>
          <w:szCs w:val="28"/>
        </w:rPr>
        <w:lastRenderedPageBreak/>
        <w:t xml:space="preserve">Table </w:t>
      </w:r>
      <w:r w:rsidRPr="00DA7052">
        <w:rPr>
          <w:b/>
          <w:bCs/>
          <w:i/>
          <w:sz w:val="28"/>
          <w:szCs w:val="28"/>
        </w:rPr>
        <w:t>structures</w:t>
      </w:r>
      <w:r w:rsidRPr="00DA7052">
        <w:rPr>
          <w:b/>
          <w:bCs/>
          <w:sz w:val="28"/>
          <w:szCs w:val="28"/>
        </w:rPr>
        <w:t xml:space="preserve"> for all tables arranged properly</w:t>
      </w:r>
    </w:p>
    <w:p w14:paraId="163C452D" w14:textId="4151C619" w:rsidR="001A4FAD" w:rsidRPr="00CB201E" w:rsidRDefault="001A4FAD" w:rsidP="00CB201E">
      <w:pPr>
        <w:rPr>
          <w:sz w:val="24"/>
          <w:szCs w:val="24"/>
        </w:rPr>
      </w:pPr>
      <w:r w:rsidRPr="00CB201E">
        <w:rPr>
          <w:sz w:val="24"/>
          <w:szCs w:val="24"/>
        </w:rPr>
        <w:t>ARTIST</w:t>
      </w:r>
    </w:p>
    <w:p w14:paraId="1759D76F" w14:textId="27E279C3" w:rsidR="001A4FAD" w:rsidRPr="00CB201E" w:rsidRDefault="001A4FAD" w:rsidP="00CB201E">
      <w:pPr>
        <w:rPr>
          <w:sz w:val="24"/>
          <w:szCs w:val="24"/>
        </w:rPr>
      </w:pPr>
      <w:r w:rsidRPr="00CB201E">
        <w:rPr>
          <w:noProof/>
          <w:sz w:val="24"/>
          <w:szCs w:val="24"/>
        </w:rPr>
        <w:drawing>
          <wp:inline distT="0" distB="0" distL="0" distR="0" wp14:anchorId="03CE0684" wp14:editId="5D6CB9F9">
            <wp:extent cx="5727700" cy="2468880"/>
            <wp:effectExtent l="0" t="0" r="635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6031C" w14:textId="17652279" w:rsidR="001A4FAD" w:rsidRPr="00CB201E" w:rsidRDefault="001A4FAD" w:rsidP="00CB201E">
      <w:pPr>
        <w:rPr>
          <w:sz w:val="24"/>
          <w:szCs w:val="24"/>
        </w:rPr>
      </w:pPr>
    </w:p>
    <w:p w14:paraId="1DE83A4D" w14:textId="77B09022" w:rsidR="0058234E" w:rsidRPr="00CB201E" w:rsidRDefault="0058234E" w:rsidP="00CB201E">
      <w:pPr>
        <w:rPr>
          <w:sz w:val="24"/>
          <w:szCs w:val="24"/>
        </w:rPr>
      </w:pPr>
      <w:r w:rsidRPr="00CB201E">
        <w:rPr>
          <w:sz w:val="24"/>
          <w:szCs w:val="24"/>
        </w:rPr>
        <w:t>ARTIST_ARTWORK</w:t>
      </w:r>
    </w:p>
    <w:p w14:paraId="50CD6018" w14:textId="77777777" w:rsidR="001A4FAD" w:rsidRPr="00CB201E" w:rsidRDefault="001A4FAD" w:rsidP="00CB201E">
      <w:pPr>
        <w:rPr>
          <w:sz w:val="24"/>
          <w:szCs w:val="24"/>
        </w:rPr>
      </w:pPr>
      <w:r w:rsidRPr="00CB201E">
        <w:rPr>
          <w:noProof/>
          <w:sz w:val="24"/>
          <w:szCs w:val="24"/>
        </w:rPr>
        <w:drawing>
          <wp:inline distT="0" distB="0" distL="0" distR="0" wp14:anchorId="0B1705C5" wp14:editId="5DC9F5AB">
            <wp:extent cx="5727700" cy="1007110"/>
            <wp:effectExtent l="0" t="0" r="635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00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57A9F" w14:textId="4B9665DB" w:rsidR="001A4FAD" w:rsidRPr="00CB201E" w:rsidRDefault="001A4FAD" w:rsidP="00CB201E">
      <w:pPr>
        <w:rPr>
          <w:sz w:val="24"/>
          <w:szCs w:val="24"/>
        </w:rPr>
      </w:pPr>
    </w:p>
    <w:p w14:paraId="63CE65FD" w14:textId="4273D8DD" w:rsidR="0058234E" w:rsidRPr="00CB201E" w:rsidRDefault="0058234E" w:rsidP="00CB201E">
      <w:pPr>
        <w:rPr>
          <w:sz w:val="24"/>
          <w:szCs w:val="24"/>
        </w:rPr>
      </w:pPr>
      <w:r w:rsidRPr="00CB201E">
        <w:rPr>
          <w:sz w:val="24"/>
          <w:szCs w:val="24"/>
        </w:rPr>
        <w:t>ARTIST_SALE</w:t>
      </w:r>
    </w:p>
    <w:p w14:paraId="60F3F58B" w14:textId="77777777" w:rsidR="001A4FAD" w:rsidRPr="00CB201E" w:rsidRDefault="001A4FAD" w:rsidP="00CB201E">
      <w:pPr>
        <w:rPr>
          <w:sz w:val="24"/>
          <w:szCs w:val="24"/>
        </w:rPr>
      </w:pPr>
      <w:r w:rsidRPr="00CB201E">
        <w:rPr>
          <w:noProof/>
          <w:sz w:val="24"/>
          <w:szCs w:val="24"/>
        </w:rPr>
        <w:drawing>
          <wp:inline distT="0" distB="0" distL="0" distR="0" wp14:anchorId="7786FC97" wp14:editId="3687E788">
            <wp:extent cx="5727700" cy="1485265"/>
            <wp:effectExtent l="0" t="0" r="635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485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C98D8" w14:textId="71535D8A" w:rsidR="001A4FAD" w:rsidRPr="00CB201E" w:rsidRDefault="001A4FAD" w:rsidP="00CB201E">
      <w:pPr>
        <w:rPr>
          <w:sz w:val="24"/>
          <w:szCs w:val="24"/>
        </w:rPr>
      </w:pPr>
    </w:p>
    <w:p w14:paraId="26386D5F" w14:textId="54B67B33" w:rsidR="0058234E" w:rsidRPr="00CB201E" w:rsidRDefault="0058234E" w:rsidP="00CB201E">
      <w:pPr>
        <w:rPr>
          <w:sz w:val="24"/>
          <w:szCs w:val="24"/>
        </w:rPr>
      </w:pPr>
      <w:r w:rsidRPr="00CB201E">
        <w:rPr>
          <w:sz w:val="24"/>
          <w:szCs w:val="24"/>
        </w:rPr>
        <w:t>ARTSHOW</w:t>
      </w:r>
    </w:p>
    <w:p w14:paraId="000C1557" w14:textId="77777777" w:rsidR="001A4FAD" w:rsidRPr="00CB201E" w:rsidRDefault="001A4FAD" w:rsidP="00CB201E">
      <w:pPr>
        <w:rPr>
          <w:sz w:val="24"/>
          <w:szCs w:val="24"/>
        </w:rPr>
      </w:pPr>
      <w:r w:rsidRPr="00CB201E">
        <w:rPr>
          <w:noProof/>
          <w:sz w:val="24"/>
          <w:szCs w:val="24"/>
        </w:rPr>
        <w:drawing>
          <wp:inline distT="0" distB="0" distL="0" distR="0" wp14:anchorId="3C02A9CB" wp14:editId="3F2FC088">
            <wp:extent cx="5727700" cy="1492885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49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FBEFB" w14:textId="77777777" w:rsidR="001A4FAD" w:rsidRPr="00CB201E" w:rsidRDefault="001A4FAD" w:rsidP="00CB201E">
      <w:pPr>
        <w:rPr>
          <w:sz w:val="24"/>
          <w:szCs w:val="24"/>
        </w:rPr>
      </w:pPr>
    </w:p>
    <w:p w14:paraId="7DAC7CF0" w14:textId="4FD696A3" w:rsidR="0058234E" w:rsidRDefault="0058234E" w:rsidP="00CB201E">
      <w:pPr>
        <w:rPr>
          <w:sz w:val="24"/>
          <w:szCs w:val="24"/>
        </w:rPr>
      </w:pPr>
    </w:p>
    <w:p w14:paraId="765DD04A" w14:textId="77777777" w:rsidR="006C1CD9" w:rsidRPr="00CB201E" w:rsidRDefault="006C1CD9" w:rsidP="00CB201E">
      <w:pPr>
        <w:rPr>
          <w:sz w:val="24"/>
          <w:szCs w:val="24"/>
        </w:rPr>
      </w:pPr>
    </w:p>
    <w:p w14:paraId="472FF498" w14:textId="77777777" w:rsidR="0058234E" w:rsidRPr="00CB201E" w:rsidRDefault="0058234E" w:rsidP="00CB201E">
      <w:pPr>
        <w:rPr>
          <w:sz w:val="24"/>
          <w:szCs w:val="24"/>
        </w:rPr>
      </w:pPr>
    </w:p>
    <w:p w14:paraId="190A3E1D" w14:textId="7DF7B908" w:rsidR="0058234E" w:rsidRPr="00CB201E" w:rsidRDefault="0058234E" w:rsidP="00CB201E">
      <w:pPr>
        <w:rPr>
          <w:sz w:val="24"/>
          <w:szCs w:val="24"/>
        </w:rPr>
      </w:pPr>
      <w:r w:rsidRPr="00CB201E">
        <w:rPr>
          <w:sz w:val="24"/>
          <w:szCs w:val="24"/>
        </w:rPr>
        <w:lastRenderedPageBreak/>
        <w:t>ARTSHOW2</w:t>
      </w:r>
    </w:p>
    <w:p w14:paraId="565229B8" w14:textId="15C74762" w:rsidR="001A4FAD" w:rsidRPr="00CB201E" w:rsidRDefault="001A4FAD" w:rsidP="00CB201E">
      <w:pPr>
        <w:rPr>
          <w:sz w:val="24"/>
          <w:szCs w:val="24"/>
        </w:rPr>
      </w:pPr>
      <w:r w:rsidRPr="00CB201E">
        <w:rPr>
          <w:noProof/>
          <w:sz w:val="24"/>
          <w:szCs w:val="24"/>
        </w:rPr>
        <w:drawing>
          <wp:inline distT="0" distB="0" distL="0" distR="0" wp14:anchorId="04BDF42F" wp14:editId="1CC916CA">
            <wp:extent cx="5727700" cy="864235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864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54CBC" w14:textId="2382766C" w:rsidR="001A4FAD" w:rsidRPr="00CB201E" w:rsidRDefault="001A4FAD" w:rsidP="00CB201E">
      <w:pPr>
        <w:rPr>
          <w:sz w:val="24"/>
          <w:szCs w:val="24"/>
        </w:rPr>
      </w:pPr>
    </w:p>
    <w:p w14:paraId="5F05D34A" w14:textId="2AB46282" w:rsidR="0058234E" w:rsidRPr="00CB201E" w:rsidRDefault="0058234E" w:rsidP="00CB201E">
      <w:pPr>
        <w:rPr>
          <w:sz w:val="24"/>
          <w:szCs w:val="24"/>
        </w:rPr>
      </w:pPr>
      <w:r w:rsidRPr="00CB201E">
        <w:rPr>
          <w:sz w:val="24"/>
          <w:szCs w:val="24"/>
        </w:rPr>
        <w:t>ARTSHOW_ARTWORK</w:t>
      </w:r>
    </w:p>
    <w:p w14:paraId="36147FED" w14:textId="77777777" w:rsidR="001A4FAD" w:rsidRPr="00CB201E" w:rsidRDefault="001A4FAD" w:rsidP="00CB201E">
      <w:pPr>
        <w:rPr>
          <w:sz w:val="24"/>
          <w:szCs w:val="24"/>
        </w:rPr>
      </w:pPr>
      <w:r w:rsidRPr="00CB201E">
        <w:rPr>
          <w:noProof/>
          <w:sz w:val="24"/>
          <w:szCs w:val="24"/>
        </w:rPr>
        <w:drawing>
          <wp:inline distT="0" distB="0" distL="0" distR="0" wp14:anchorId="11CAD343" wp14:editId="620843EC">
            <wp:extent cx="5727700" cy="871220"/>
            <wp:effectExtent l="0" t="0" r="635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87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744BA" w14:textId="6533D18B" w:rsidR="001A4FAD" w:rsidRPr="00CB201E" w:rsidRDefault="001A4FAD" w:rsidP="00CB201E">
      <w:pPr>
        <w:rPr>
          <w:sz w:val="24"/>
          <w:szCs w:val="24"/>
        </w:rPr>
      </w:pPr>
    </w:p>
    <w:p w14:paraId="0FFAA3CE" w14:textId="1259C9C6" w:rsidR="0058234E" w:rsidRPr="00CB201E" w:rsidRDefault="0058234E" w:rsidP="00CB201E">
      <w:pPr>
        <w:rPr>
          <w:sz w:val="24"/>
          <w:szCs w:val="24"/>
        </w:rPr>
      </w:pPr>
      <w:r w:rsidRPr="00CB201E">
        <w:rPr>
          <w:sz w:val="24"/>
          <w:szCs w:val="24"/>
        </w:rPr>
        <w:t>ARTWORK</w:t>
      </w:r>
    </w:p>
    <w:p w14:paraId="10E615EF" w14:textId="77777777" w:rsidR="001A4FAD" w:rsidRPr="00CB201E" w:rsidRDefault="001A4FAD" w:rsidP="00CB201E">
      <w:pPr>
        <w:rPr>
          <w:sz w:val="24"/>
          <w:szCs w:val="24"/>
        </w:rPr>
      </w:pPr>
      <w:r w:rsidRPr="00CB201E">
        <w:rPr>
          <w:noProof/>
          <w:sz w:val="24"/>
          <w:szCs w:val="24"/>
        </w:rPr>
        <w:drawing>
          <wp:inline distT="0" distB="0" distL="0" distR="0" wp14:anchorId="445ACF95" wp14:editId="0A8D970C">
            <wp:extent cx="5727700" cy="2463800"/>
            <wp:effectExtent l="0" t="0" r="635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46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4B0B5" w14:textId="199E74AB" w:rsidR="001A4FAD" w:rsidRPr="00CB201E" w:rsidRDefault="001A4FAD" w:rsidP="00CB201E">
      <w:pPr>
        <w:rPr>
          <w:sz w:val="24"/>
          <w:szCs w:val="24"/>
        </w:rPr>
      </w:pPr>
    </w:p>
    <w:p w14:paraId="6EEE7F63" w14:textId="2583F635" w:rsidR="0058234E" w:rsidRPr="00CB201E" w:rsidRDefault="0058234E" w:rsidP="00CB201E">
      <w:pPr>
        <w:rPr>
          <w:sz w:val="24"/>
          <w:szCs w:val="24"/>
        </w:rPr>
      </w:pPr>
      <w:r w:rsidRPr="00CB201E">
        <w:rPr>
          <w:sz w:val="24"/>
          <w:szCs w:val="24"/>
        </w:rPr>
        <w:t>ARTWORK_SALE</w:t>
      </w:r>
    </w:p>
    <w:p w14:paraId="3291F224" w14:textId="77777777" w:rsidR="001A4FAD" w:rsidRPr="00CB201E" w:rsidRDefault="001A4FAD" w:rsidP="00CB201E">
      <w:pPr>
        <w:rPr>
          <w:sz w:val="24"/>
          <w:szCs w:val="24"/>
        </w:rPr>
      </w:pPr>
      <w:r w:rsidRPr="00CB201E">
        <w:rPr>
          <w:noProof/>
          <w:sz w:val="24"/>
          <w:szCs w:val="24"/>
        </w:rPr>
        <w:drawing>
          <wp:inline distT="0" distB="0" distL="0" distR="0" wp14:anchorId="76BDA0CE" wp14:editId="2150368F">
            <wp:extent cx="5727700" cy="1014095"/>
            <wp:effectExtent l="0" t="0" r="635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014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3C4E3" w14:textId="36E28C70" w:rsidR="001A4FAD" w:rsidRPr="00CB201E" w:rsidRDefault="001A4FAD" w:rsidP="00CB201E">
      <w:pPr>
        <w:rPr>
          <w:sz w:val="24"/>
          <w:szCs w:val="24"/>
        </w:rPr>
      </w:pPr>
    </w:p>
    <w:p w14:paraId="2C327E01" w14:textId="2818B39F" w:rsidR="0058234E" w:rsidRPr="00CB201E" w:rsidRDefault="0058234E" w:rsidP="00CB201E">
      <w:pPr>
        <w:rPr>
          <w:sz w:val="24"/>
          <w:szCs w:val="24"/>
        </w:rPr>
      </w:pPr>
      <w:r w:rsidRPr="00CB201E">
        <w:rPr>
          <w:sz w:val="24"/>
          <w:szCs w:val="24"/>
        </w:rPr>
        <w:br w:type="page"/>
      </w:r>
    </w:p>
    <w:p w14:paraId="713143F3" w14:textId="34E100A5" w:rsidR="0058234E" w:rsidRPr="00CB201E" w:rsidRDefault="0058234E" w:rsidP="00CB201E">
      <w:pPr>
        <w:rPr>
          <w:sz w:val="24"/>
          <w:szCs w:val="24"/>
        </w:rPr>
      </w:pPr>
      <w:r w:rsidRPr="00CB201E">
        <w:rPr>
          <w:sz w:val="24"/>
          <w:szCs w:val="24"/>
        </w:rPr>
        <w:lastRenderedPageBreak/>
        <w:t>BUYER</w:t>
      </w:r>
    </w:p>
    <w:p w14:paraId="5584D6D6" w14:textId="77777777" w:rsidR="001A4FAD" w:rsidRPr="00CB201E" w:rsidRDefault="001A4FAD" w:rsidP="00CB201E">
      <w:pPr>
        <w:rPr>
          <w:sz w:val="24"/>
          <w:szCs w:val="24"/>
        </w:rPr>
      </w:pPr>
      <w:r w:rsidRPr="00CB201E">
        <w:rPr>
          <w:noProof/>
          <w:sz w:val="24"/>
          <w:szCs w:val="24"/>
        </w:rPr>
        <w:drawing>
          <wp:inline distT="0" distB="0" distL="0" distR="0" wp14:anchorId="6A8CEA7E" wp14:editId="79D1FC4F">
            <wp:extent cx="5727700" cy="1971040"/>
            <wp:effectExtent l="0" t="0" r="635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971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F0F84" w14:textId="2C31FAD2" w:rsidR="001A4FAD" w:rsidRPr="00CB201E" w:rsidRDefault="001A4FAD" w:rsidP="00CB201E">
      <w:pPr>
        <w:rPr>
          <w:sz w:val="24"/>
          <w:szCs w:val="24"/>
        </w:rPr>
      </w:pPr>
    </w:p>
    <w:p w14:paraId="14700855" w14:textId="375E08D8" w:rsidR="0058234E" w:rsidRPr="00CB201E" w:rsidRDefault="0058234E" w:rsidP="00CB201E">
      <w:pPr>
        <w:rPr>
          <w:sz w:val="24"/>
          <w:szCs w:val="24"/>
        </w:rPr>
      </w:pPr>
      <w:r w:rsidRPr="00CB201E">
        <w:rPr>
          <w:sz w:val="24"/>
          <w:szCs w:val="24"/>
        </w:rPr>
        <w:t>BUYER_ARTIST</w:t>
      </w:r>
    </w:p>
    <w:p w14:paraId="4C7CE061" w14:textId="2D86258E" w:rsidR="001A4FAD" w:rsidRPr="00CB201E" w:rsidRDefault="001A4FAD" w:rsidP="00CB201E">
      <w:pPr>
        <w:rPr>
          <w:sz w:val="24"/>
          <w:szCs w:val="24"/>
        </w:rPr>
      </w:pPr>
      <w:r w:rsidRPr="00CB201E">
        <w:rPr>
          <w:noProof/>
          <w:sz w:val="24"/>
          <w:szCs w:val="24"/>
        </w:rPr>
        <w:drawing>
          <wp:inline distT="0" distB="0" distL="0" distR="0" wp14:anchorId="6502DAD4" wp14:editId="0ADD3B5D">
            <wp:extent cx="5727700" cy="871220"/>
            <wp:effectExtent l="0" t="0" r="6350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87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B7F52" w14:textId="6730323F" w:rsidR="0058234E" w:rsidRPr="00CB201E" w:rsidRDefault="0058234E" w:rsidP="00CB201E">
      <w:pPr>
        <w:rPr>
          <w:sz w:val="24"/>
          <w:szCs w:val="24"/>
        </w:rPr>
      </w:pPr>
    </w:p>
    <w:p w14:paraId="3F048356" w14:textId="15D0B274" w:rsidR="0058234E" w:rsidRPr="00CB201E" w:rsidRDefault="0058234E" w:rsidP="00CB201E">
      <w:pPr>
        <w:rPr>
          <w:sz w:val="24"/>
          <w:szCs w:val="24"/>
        </w:rPr>
      </w:pPr>
      <w:r w:rsidRPr="00CB201E">
        <w:rPr>
          <w:sz w:val="24"/>
          <w:szCs w:val="24"/>
        </w:rPr>
        <w:t>BUYER_SALE</w:t>
      </w:r>
    </w:p>
    <w:p w14:paraId="33A2831E" w14:textId="77777777" w:rsidR="001A4FAD" w:rsidRPr="00CB201E" w:rsidRDefault="001A4FAD" w:rsidP="00CB201E">
      <w:pPr>
        <w:rPr>
          <w:sz w:val="24"/>
          <w:szCs w:val="24"/>
        </w:rPr>
      </w:pPr>
      <w:r w:rsidRPr="00CB201E">
        <w:rPr>
          <w:noProof/>
          <w:sz w:val="24"/>
          <w:szCs w:val="24"/>
        </w:rPr>
        <w:drawing>
          <wp:inline distT="0" distB="0" distL="0" distR="0" wp14:anchorId="7F94CA8E" wp14:editId="0FFB37D7">
            <wp:extent cx="5727700" cy="1113790"/>
            <wp:effectExtent l="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113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68EAB" w14:textId="025AC863" w:rsidR="001A4FAD" w:rsidRPr="00CB201E" w:rsidRDefault="001A4FAD" w:rsidP="00CB201E">
      <w:pPr>
        <w:rPr>
          <w:sz w:val="24"/>
          <w:szCs w:val="24"/>
        </w:rPr>
      </w:pPr>
    </w:p>
    <w:p w14:paraId="6FC632F0" w14:textId="78361C51" w:rsidR="0058234E" w:rsidRPr="00CB201E" w:rsidRDefault="0058234E" w:rsidP="00CB201E">
      <w:pPr>
        <w:rPr>
          <w:sz w:val="24"/>
          <w:szCs w:val="24"/>
        </w:rPr>
      </w:pPr>
      <w:r w:rsidRPr="00CB201E">
        <w:rPr>
          <w:sz w:val="24"/>
          <w:szCs w:val="24"/>
        </w:rPr>
        <w:t>COLLECTOR</w:t>
      </w:r>
    </w:p>
    <w:p w14:paraId="3E11F74A" w14:textId="77777777" w:rsidR="001A4FAD" w:rsidRPr="00CB201E" w:rsidRDefault="001A4FAD" w:rsidP="00CB201E">
      <w:pPr>
        <w:rPr>
          <w:sz w:val="24"/>
          <w:szCs w:val="24"/>
        </w:rPr>
      </w:pPr>
      <w:r w:rsidRPr="00CB201E">
        <w:rPr>
          <w:noProof/>
          <w:sz w:val="24"/>
          <w:szCs w:val="24"/>
        </w:rPr>
        <w:drawing>
          <wp:inline distT="0" distB="0" distL="0" distR="0" wp14:anchorId="17EB8567" wp14:editId="021102A7">
            <wp:extent cx="5727700" cy="1956435"/>
            <wp:effectExtent l="0" t="0" r="6350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95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0B008" w14:textId="4EE95805" w:rsidR="001A4FAD" w:rsidRPr="00CB201E" w:rsidRDefault="001A4FAD" w:rsidP="00CB201E">
      <w:pPr>
        <w:rPr>
          <w:sz w:val="24"/>
          <w:szCs w:val="24"/>
        </w:rPr>
      </w:pPr>
    </w:p>
    <w:p w14:paraId="68E296C0" w14:textId="0BA8A6B4" w:rsidR="0058234E" w:rsidRPr="00CB201E" w:rsidRDefault="0058234E" w:rsidP="00CB201E">
      <w:pPr>
        <w:rPr>
          <w:sz w:val="24"/>
          <w:szCs w:val="24"/>
        </w:rPr>
      </w:pPr>
      <w:r w:rsidRPr="00CB201E">
        <w:rPr>
          <w:sz w:val="24"/>
          <w:szCs w:val="24"/>
        </w:rPr>
        <w:t>COLLECTOR_ARTIST</w:t>
      </w:r>
    </w:p>
    <w:p w14:paraId="029D8D6B" w14:textId="77777777" w:rsidR="001A4FAD" w:rsidRPr="00CB201E" w:rsidRDefault="001A4FAD" w:rsidP="00CB201E">
      <w:pPr>
        <w:rPr>
          <w:sz w:val="24"/>
          <w:szCs w:val="24"/>
        </w:rPr>
      </w:pPr>
      <w:r w:rsidRPr="00CB201E">
        <w:rPr>
          <w:noProof/>
          <w:sz w:val="24"/>
          <w:szCs w:val="24"/>
        </w:rPr>
        <w:drawing>
          <wp:inline distT="0" distB="0" distL="0" distR="0" wp14:anchorId="574E5B7E" wp14:editId="39048DC2">
            <wp:extent cx="5727700" cy="885190"/>
            <wp:effectExtent l="0" t="0" r="635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88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9C049" w14:textId="77777777" w:rsidR="001A4FAD" w:rsidRPr="00CB201E" w:rsidRDefault="001A4FAD" w:rsidP="00CB201E">
      <w:pPr>
        <w:rPr>
          <w:sz w:val="24"/>
          <w:szCs w:val="24"/>
        </w:rPr>
      </w:pPr>
    </w:p>
    <w:p w14:paraId="606E2470" w14:textId="551576B7" w:rsidR="0058234E" w:rsidRPr="00CB201E" w:rsidRDefault="0058234E" w:rsidP="00CB201E">
      <w:pPr>
        <w:rPr>
          <w:sz w:val="24"/>
          <w:szCs w:val="24"/>
        </w:rPr>
      </w:pPr>
      <w:r w:rsidRPr="00CB201E">
        <w:rPr>
          <w:sz w:val="24"/>
          <w:szCs w:val="24"/>
        </w:rPr>
        <w:lastRenderedPageBreak/>
        <w:t>COLLECTOR_ARTWORK</w:t>
      </w:r>
    </w:p>
    <w:p w14:paraId="0DA24D3A" w14:textId="600FFD1D" w:rsidR="001A4FAD" w:rsidRPr="00CB201E" w:rsidRDefault="001A4FAD" w:rsidP="00CB201E">
      <w:pPr>
        <w:rPr>
          <w:sz w:val="24"/>
          <w:szCs w:val="24"/>
        </w:rPr>
      </w:pPr>
      <w:r w:rsidRPr="00CB201E">
        <w:rPr>
          <w:noProof/>
          <w:sz w:val="24"/>
          <w:szCs w:val="24"/>
        </w:rPr>
        <w:drawing>
          <wp:inline distT="0" distB="0" distL="0" distR="0" wp14:anchorId="1A262989" wp14:editId="54E1EABA">
            <wp:extent cx="5727700" cy="992505"/>
            <wp:effectExtent l="0" t="0" r="635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99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CF703" w14:textId="33781F3A" w:rsidR="001A4FAD" w:rsidRPr="00CB201E" w:rsidRDefault="001A4FAD" w:rsidP="00CB201E">
      <w:pPr>
        <w:rPr>
          <w:sz w:val="24"/>
          <w:szCs w:val="24"/>
        </w:rPr>
      </w:pPr>
    </w:p>
    <w:p w14:paraId="2252B842" w14:textId="4113C1BE" w:rsidR="0058234E" w:rsidRPr="00CB201E" w:rsidRDefault="0058234E" w:rsidP="00CB201E">
      <w:pPr>
        <w:rPr>
          <w:sz w:val="24"/>
          <w:szCs w:val="24"/>
        </w:rPr>
      </w:pPr>
      <w:r w:rsidRPr="00CB201E">
        <w:rPr>
          <w:sz w:val="24"/>
          <w:szCs w:val="24"/>
        </w:rPr>
        <w:t>COLLECTOR_SALE</w:t>
      </w:r>
    </w:p>
    <w:p w14:paraId="0193379C" w14:textId="77777777" w:rsidR="001A4FAD" w:rsidRPr="00CB201E" w:rsidRDefault="001A4FAD" w:rsidP="00CB201E">
      <w:pPr>
        <w:rPr>
          <w:sz w:val="24"/>
          <w:szCs w:val="24"/>
        </w:rPr>
      </w:pPr>
      <w:r w:rsidRPr="00CB201E">
        <w:rPr>
          <w:noProof/>
          <w:sz w:val="24"/>
          <w:szCs w:val="24"/>
        </w:rPr>
        <w:drawing>
          <wp:inline distT="0" distB="0" distL="0" distR="0" wp14:anchorId="715BAAB3" wp14:editId="4647B622">
            <wp:extent cx="5727700" cy="1235710"/>
            <wp:effectExtent l="0" t="0" r="6350" b="25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23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0D550" w14:textId="2DFC7064" w:rsidR="001A4FAD" w:rsidRPr="00CB201E" w:rsidRDefault="001A4FAD" w:rsidP="00CB201E">
      <w:pPr>
        <w:rPr>
          <w:sz w:val="24"/>
          <w:szCs w:val="24"/>
        </w:rPr>
      </w:pPr>
    </w:p>
    <w:p w14:paraId="48706D84" w14:textId="3694537B" w:rsidR="0058234E" w:rsidRPr="00CB201E" w:rsidRDefault="0058234E" w:rsidP="00CB201E">
      <w:pPr>
        <w:rPr>
          <w:sz w:val="24"/>
          <w:szCs w:val="24"/>
        </w:rPr>
      </w:pPr>
      <w:r w:rsidRPr="00CB201E">
        <w:rPr>
          <w:sz w:val="24"/>
          <w:szCs w:val="24"/>
        </w:rPr>
        <w:t>SALE</w:t>
      </w:r>
    </w:p>
    <w:p w14:paraId="1130D12A" w14:textId="77777777" w:rsidR="001A4FAD" w:rsidRPr="00CB201E" w:rsidRDefault="001A4FAD" w:rsidP="00CB201E">
      <w:pPr>
        <w:rPr>
          <w:sz w:val="24"/>
          <w:szCs w:val="24"/>
        </w:rPr>
      </w:pPr>
      <w:r w:rsidRPr="00CB201E">
        <w:rPr>
          <w:noProof/>
          <w:sz w:val="24"/>
          <w:szCs w:val="24"/>
        </w:rPr>
        <w:drawing>
          <wp:inline distT="0" distB="0" distL="0" distR="0" wp14:anchorId="1D6B4A22" wp14:editId="06783580">
            <wp:extent cx="5727700" cy="2085340"/>
            <wp:effectExtent l="0" t="0" r="635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085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CE35A7" w14:textId="735356A5" w:rsidR="001A4FAD" w:rsidRPr="00CB201E" w:rsidRDefault="001A4FAD" w:rsidP="00CB201E">
      <w:pPr>
        <w:rPr>
          <w:sz w:val="24"/>
          <w:szCs w:val="24"/>
        </w:rPr>
      </w:pPr>
    </w:p>
    <w:p w14:paraId="5F2FE449" w14:textId="38E27321" w:rsidR="0058234E" w:rsidRPr="00CB201E" w:rsidRDefault="0058234E" w:rsidP="00CB201E">
      <w:pPr>
        <w:rPr>
          <w:sz w:val="24"/>
          <w:szCs w:val="24"/>
        </w:rPr>
      </w:pPr>
      <w:r w:rsidRPr="00CB201E">
        <w:rPr>
          <w:sz w:val="24"/>
          <w:szCs w:val="24"/>
        </w:rPr>
        <w:t>SALE2</w:t>
      </w:r>
    </w:p>
    <w:p w14:paraId="13E41C76" w14:textId="77777777" w:rsidR="001A4FAD" w:rsidRPr="00CB201E" w:rsidRDefault="001A4FAD" w:rsidP="00CB201E">
      <w:pPr>
        <w:rPr>
          <w:sz w:val="24"/>
          <w:szCs w:val="24"/>
        </w:rPr>
      </w:pPr>
      <w:r w:rsidRPr="00CB201E">
        <w:rPr>
          <w:noProof/>
          <w:sz w:val="24"/>
          <w:szCs w:val="24"/>
        </w:rPr>
        <w:drawing>
          <wp:inline distT="0" distB="0" distL="0" distR="0" wp14:anchorId="2CD8A9F9" wp14:editId="04731A4D">
            <wp:extent cx="5727700" cy="871220"/>
            <wp:effectExtent l="0" t="0" r="635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87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BD3C2" w14:textId="6267851D" w:rsidR="001A4FAD" w:rsidRPr="00CB201E" w:rsidRDefault="001A4FAD" w:rsidP="00CB201E">
      <w:pPr>
        <w:rPr>
          <w:sz w:val="24"/>
          <w:szCs w:val="24"/>
        </w:rPr>
      </w:pPr>
    </w:p>
    <w:p w14:paraId="386AA3D2" w14:textId="6F6F3704" w:rsidR="0058234E" w:rsidRPr="00CB201E" w:rsidRDefault="0058234E" w:rsidP="00CB201E">
      <w:pPr>
        <w:rPr>
          <w:sz w:val="24"/>
          <w:szCs w:val="24"/>
        </w:rPr>
      </w:pPr>
      <w:r w:rsidRPr="00CB201E">
        <w:rPr>
          <w:sz w:val="24"/>
          <w:szCs w:val="24"/>
        </w:rPr>
        <w:t>SALEPERSON</w:t>
      </w:r>
    </w:p>
    <w:p w14:paraId="690BD35E" w14:textId="77777777" w:rsidR="001A4FAD" w:rsidRPr="00CB201E" w:rsidRDefault="001A4FAD" w:rsidP="00CB201E">
      <w:pPr>
        <w:rPr>
          <w:sz w:val="24"/>
          <w:szCs w:val="24"/>
        </w:rPr>
      </w:pPr>
      <w:r w:rsidRPr="00CB201E">
        <w:rPr>
          <w:noProof/>
          <w:sz w:val="24"/>
          <w:szCs w:val="24"/>
        </w:rPr>
        <w:drawing>
          <wp:inline distT="0" distB="0" distL="0" distR="0" wp14:anchorId="72957596" wp14:editId="4C6760FB">
            <wp:extent cx="5727700" cy="1235710"/>
            <wp:effectExtent l="0" t="0" r="6350" b="254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23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C5DE9" w14:textId="77777777" w:rsidR="001A4FAD" w:rsidRPr="00CB201E" w:rsidRDefault="001A4FAD" w:rsidP="00CB201E">
      <w:pPr>
        <w:rPr>
          <w:sz w:val="24"/>
          <w:szCs w:val="24"/>
        </w:rPr>
      </w:pPr>
    </w:p>
    <w:p w14:paraId="16B4030A" w14:textId="42EE3AA3" w:rsidR="008457F9" w:rsidRDefault="008457F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455B4618" w14:textId="77C922AD" w:rsidR="0058234E" w:rsidRPr="00CB201E" w:rsidRDefault="0058234E" w:rsidP="00CB201E">
      <w:pPr>
        <w:rPr>
          <w:sz w:val="24"/>
          <w:szCs w:val="24"/>
        </w:rPr>
      </w:pPr>
      <w:r w:rsidRPr="00CB201E">
        <w:rPr>
          <w:sz w:val="24"/>
          <w:szCs w:val="24"/>
        </w:rPr>
        <w:lastRenderedPageBreak/>
        <w:t>SALE_SALEPERSON</w:t>
      </w:r>
      <w:bookmarkStart w:id="36" w:name="_GoBack"/>
      <w:bookmarkEnd w:id="36"/>
    </w:p>
    <w:p w14:paraId="2A6E4F4F" w14:textId="26A5E552" w:rsidR="00DA7052" w:rsidRDefault="001A4FAD" w:rsidP="00CB201E">
      <w:pPr>
        <w:rPr>
          <w:sz w:val="28"/>
          <w:szCs w:val="28"/>
        </w:rPr>
      </w:pPr>
      <w:r w:rsidRPr="00CB201E">
        <w:rPr>
          <w:noProof/>
          <w:sz w:val="24"/>
          <w:szCs w:val="24"/>
        </w:rPr>
        <w:drawing>
          <wp:inline distT="0" distB="0" distL="0" distR="0" wp14:anchorId="680F16CF" wp14:editId="56EA6504">
            <wp:extent cx="5727700" cy="1485265"/>
            <wp:effectExtent l="0" t="0" r="6350" b="6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485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7052">
        <w:rPr>
          <w:sz w:val="28"/>
          <w:szCs w:val="28"/>
        </w:rPr>
        <w:br w:type="page"/>
      </w:r>
    </w:p>
    <w:p w14:paraId="4940F7D4" w14:textId="4C8B7849" w:rsidR="00FA1C3B" w:rsidRPr="00DA7052" w:rsidRDefault="00FA1C3B" w:rsidP="00DA705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bCs/>
          <w:sz w:val="28"/>
          <w:szCs w:val="28"/>
        </w:rPr>
      </w:pPr>
      <w:r w:rsidRPr="00DA7052">
        <w:rPr>
          <w:b/>
          <w:bCs/>
          <w:sz w:val="28"/>
          <w:szCs w:val="28"/>
        </w:rPr>
        <w:lastRenderedPageBreak/>
        <w:t>Screenshot of database in APEX (successfully generated)</w:t>
      </w:r>
    </w:p>
    <w:p w14:paraId="1D9261FD" w14:textId="47ABE8DB" w:rsidR="00DA7052" w:rsidRPr="00DA7052" w:rsidRDefault="00DA7052" w:rsidP="00DA705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8"/>
          <w:szCs w:val="28"/>
        </w:rPr>
      </w:pPr>
    </w:p>
    <w:p w14:paraId="0E4B495E" w14:textId="77777777" w:rsidR="00DA7052" w:rsidRDefault="00DA7052" w:rsidP="00DA705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8"/>
          <w:szCs w:val="28"/>
        </w:rPr>
      </w:pPr>
    </w:p>
    <w:p w14:paraId="7B748859" w14:textId="5FB285BC" w:rsidR="00FA1C3B" w:rsidRPr="00D510BB" w:rsidRDefault="00DA7052" w:rsidP="00D510BB">
      <w:pPr>
        <w:rPr>
          <w:b/>
          <w:bCs/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5EC160BA" wp14:editId="5F90279E">
            <wp:extent cx="7361555" cy="5655109"/>
            <wp:effectExtent l="254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WechatIMG104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381564" cy="567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A1C3B" w:rsidRPr="00D510BB" w:rsidSect="00137907">
      <w:headerReference w:type="default" r:id="rId31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E69DF7" w14:textId="77777777" w:rsidR="00501185" w:rsidRDefault="00501185" w:rsidP="00FA1C3B">
      <w:r>
        <w:separator/>
      </w:r>
    </w:p>
  </w:endnote>
  <w:endnote w:type="continuationSeparator" w:id="0">
    <w:p w14:paraId="195608BB" w14:textId="77777777" w:rsidR="00501185" w:rsidRDefault="00501185" w:rsidP="00FA1C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Noto Sans Symbols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ËÎÌå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ungsuh">
    <w:panose1 w:val="02030600000101010101"/>
    <w:charset w:val="81"/>
    <w:family w:val="roman"/>
    <w:pitch w:val="variable"/>
    <w:sig w:usb0="00000001" w:usb1="09060000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9FFC05" w14:textId="77777777" w:rsidR="00501185" w:rsidRDefault="00501185" w:rsidP="00FA1C3B">
      <w:r>
        <w:separator/>
      </w:r>
    </w:p>
  </w:footnote>
  <w:footnote w:type="continuationSeparator" w:id="0">
    <w:p w14:paraId="09CBABD4" w14:textId="77777777" w:rsidR="00501185" w:rsidRDefault="00501185" w:rsidP="00FA1C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008"/>
      <w:gridCol w:w="3007"/>
      <w:gridCol w:w="3005"/>
    </w:tblGrid>
    <w:tr w:rsidR="00745F94" w14:paraId="293CEEA5" w14:textId="77777777">
      <w:trPr>
        <w:trHeight w:val="720"/>
      </w:trPr>
      <w:tc>
        <w:tcPr>
          <w:tcW w:w="1667" w:type="pct"/>
        </w:tcPr>
        <w:p w14:paraId="39798014" w14:textId="77777777" w:rsidR="00745F94" w:rsidRDefault="00745F94">
          <w:pPr>
            <w:pStyle w:val="Header"/>
            <w:tabs>
              <w:tab w:val="clear" w:pos="4680"/>
              <w:tab w:val="clear" w:pos="9360"/>
            </w:tabs>
            <w:rPr>
              <w:color w:val="4472C4" w:themeColor="accent1"/>
            </w:rPr>
          </w:pPr>
        </w:p>
      </w:tc>
      <w:tc>
        <w:tcPr>
          <w:tcW w:w="1667" w:type="pct"/>
        </w:tcPr>
        <w:p w14:paraId="053346E7" w14:textId="77777777" w:rsidR="00745F94" w:rsidRDefault="00745F94">
          <w:pPr>
            <w:pStyle w:val="Header"/>
            <w:tabs>
              <w:tab w:val="clear" w:pos="4680"/>
              <w:tab w:val="clear" w:pos="9360"/>
            </w:tabs>
            <w:jc w:val="center"/>
            <w:rPr>
              <w:color w:val="4472C4" w:themeColor="accent1"/>
            </w:rPr>
          </w:pPr>
        </w:p>
      </w:tc>
      <w:tc>
        <w:tcPr>
          <w:tcW w:w="1666" w:type="pct"/>
        </w:tcPr>
        <w:p w14:paraId="1B33B1E9" w14:textId="77777777" w:rsidR="00745F94" w:rsidRDefault="00745F94">
          <w:pPr>
            <w:pStyle w:val="Header"/>
            <w:tabs>
              <w:tab w:val="clear" w:pos="4680"/>
              <w:tab w:val="clear" w:pos="9360"/>
            </w:tabs>
            <w:jc w:val="right"/>
            <w:rPr>
              <w:color w:val="4472C4" w:themeColor="accent1"/>
            </w:rPr>
          </w:pPr>
          <w:r>
            <w:rPr>
              <w:color w:val="4472C4" w:themeColor="accent1"/>
              <w:sz w:val="24"/>
              <w:szCs w:val="24"/>
            </w:rPr>
            <w:fldChar w:fldCharType="begin"/>
          </w:r>
          <w:r>
            <w:rPr>
              <w:color w:val="4472C4" w:themeColor="accent1"/>
              <w:sz w:val="24"/>
              <w:szCs w:val="24"/>
            </w:rPr>
            <w:instrText xml:space="preserve"> PAGE   \* MERGEFORMAT </w:instrText>
          </w:r>
          <w:r>
            <w:rPr>
              <w:color w:val="4472C4" w:themeColor="accent1"/>
              <w:sz w:val="24"/>
              <w:szCs w:val="24"/>
            </w:rPr>
            <w:fldChar w:fldCharType="separate"/>
          </w:r>
          <w:r>
            <w:rPr>
              <w:noProof/>
              <w:color w:val="4472C4" w:themeColor="accent1"/>
              <w:sz w:val="24"/>
              <w:szCs w:val="24"/>
            </w:rPr>
            <w:t>0</w:t>
          </w:r>
          <w:r>
            <w:rPr>
              <w:color w:val="4472C4" w:themeColor="accent1"/>
              <w:sz w:val="24"/>
              <w:szCs w:val="24"/>
            </w:rPr>
            <w:fldChar w:fldCharType="end"/>
          </w:r>
        </w:p>
      </w:tc>
    </w:tr>
  </w:tbl>
  <w:p w14:paraId="5E58D2D8" w14:textId="77777777" w:rsidR="00745F94" w:rsidRDefault="00745F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0C38F9"/>
    <w:multiLevelType w:val="hybridMultilevel"/>
    <w:tmpl w:val="8CD8D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EB2FD5"/>
    <w:multiLevelType w:val="hybridMultilevel"/>
    <w:tmpl w:val="5FE0986C"/>
    <w:lvl w:ilvl="0" w:tplc="AA9E1790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77695385"/>
    <w:multiLevelType w:val="multilevel"/>
    <w:tmpl w:val="B17C597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yMDY0NTY3MzK2NDFR0lEKTi0uzszPAykwrgUAiOwjvywAAAA="/>
  </w:docVars>
  <w:rsids>
    <w:rsidRoot w:val="005B26F2"/>
    <w:rsid w:val="000F6CEE"/>
    <w:rsid w:val="00137907"/>
    <w:rsid w:val="001512BC"/>
    <w:rsid w:val="00180381"/>
    <w:rsid w:val="001812A2"/>
    <w:rsid w:val="001A4FAD"/>
    <w:rsid w:val="001D2EB8"/>
    <w:rsid w:val="00291808"/>
    <w:rsid w:val="002A409F"/>
    <w:rsid w:val="00307507"/>
    <w:rsid w:val="003B2509"/>
    <w:rsid w:val="003B3618"/>
    <w:rsid w:val="003B5ABF"/>
    <w:rsid w:val="003C2DC0"/>
    <w:rsid w:val="004555A3"/>
    <w:rsid w:val="00461A5C"/>
    <w:rsid w:val="00501185"/>
    <w:rsid w:val="0055640E"/>
    <w:rsid w:val="0058234E"/>
    <w:rsid w:val="005B26F2"/>
    <w:rsid w:val="005F2F4A"/>
    <w:rsid w:val="0060360D"/>
    <w:rsid w:val="00635957"/>
    <w:rsid w:val="00651876"/>
    <w:rsid w:val="00695A84"/>
    <w:rsid w:val="006B3EA2"/>
    <w:rsid w:val="006C1CD9"/>
    <w:rsid w:val="0072486F"/>
    <w:rsid w:val="00745F94"/>
    <w:rsid w:val="00785734"/>
    <w:rsid w:val="007D0D3F"/>
    <w:rsid w:val="00816148"/>
    <w:rsid w:val="008457F9"/>
    <w:rsid w:val="008F41C2"/>
    <w:rsid w:val="00903552"/>
    <w:rsid w:val="009A23AA"/>
    <w:rsid w:val="009A5D93"/>
    <w:rsid w:val="009B6E8F"/>
    <w:rsid w:val="00A22C6E"/>
    <w:rsid w:val="00A961F2"/>
    <w:rsid w:val="00AA7BF9"/>
    <w:rsid w:val="00AE7E8E"/>
    <w:rsid w:val="00B01847"/>
    <w:rsid w:val="00BC1BFC"/>
    <w:rsid w:val="00C01D18"/>
    <w:rsid w:val="00CB201E"/>
    <w:rsid w:val="00CD0DC2"/>
    <w:rsid w:val="00D510BB"/>
    <w:rsid w:val="00DA7052"/>
    <w:rsid w:val="00DC02FF"/>
    <w:rsid w:val="00DC0E76"/>
    <w:rsid w:val="00E24487"/>
    <w:rsid w:val="00EE08C2"/>
    <w:rsid w:val="00F87638"/>
    <w:rsid w:val="00FA1C3B"/>
    <w:rsid w:val="00FE1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BD2FB4"/>
  <w15:chartTrackingRefBased/>
  <w15:docId w15:val="{70A19575-071C-1441-A7BD-1931E7DE20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95A84"/>
    <w:pPr>
      <w:pBdr>
        <w:top w:val="nil"/>
        <w:left w:val="nil"/>
        <w:bottom w:val="nil"/>
        <w:right w:val="nil"/>
        <w:between w:val="nil"/>
      </w:pBdr>
    </w:pPr>
    <w:rPr>
      <w:rFonts w:ascii="Times New Roman" w:eastAsia="SimSun" w:hAnsi="Times New Roman" w:cs="Times New Roman"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B26F2"/>
    <w:pPr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26F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B26F2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B26F2"/>
    <w:rPr>
      <w:color w:val="5A5A5A" w:themeColor="text1" w:themeTint="A5"/>
      <w:spacing w:val="15"/>
      <w:sz w:val="22"/>
      <w:szCs w:val="22"/>
    </w:rPr>
  </w:style>
  <w:style w:type="paragraph" w:styleId="ListParagraph">
    <w:name w:val="List Paragraph"/>
    <w:basedOn w:val="Normal"/>
    <w:uiPriority w:val="34"/>
    <w:qFormat/>
    <w:rsid w:val="009B6E8F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color w:val="auto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FA1C3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1C3B"/>
    <w:rPr>
      <w:rFonts w:ascii="Times New Roman" w:eastAsia="SimSun" w:hAnsi="Times New Roman" w:cs="Times New Roman"/>
      <w:color w:val="00000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A1C3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1C3B"/>
    <w:rPr>
      <w:rFonts w:ascii="Times New Roman" w:eastAsia="SimSun" w:hAnsi="Times New Roman" w:cs="Times New Roman"/>
      <w:color w:val="000000"/>
      <w:sz w:val="20"/>
      <w:szCs w:val="20"/>
    </w:rPr>
  </w:style>
  <w:style w:type="character" w:customStyle="1" w:styleId="fontstyle01">
    <w:name w:val="fontstyle01"/>
    <w:basedOn w:val="DefaultParagraphFont"/>
    <w:rsid w:val="00291808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29</Pages>
  <Words>3551</Words>
  <Characters>20241</Characters>
  <Application>Microsoft Office Word</Application>
  <DocSecurity>0</DocSecurity>
  <Lines>168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g Liu</dc:creator>
  <cp:keywords/>
  <dc:description/>
  <cp:lastModifiedBy>Chang Liu</cp:lastModifiedBy>
  <cp:revision>50</cp:revision>
  <cp:lastPrinted>2019-11-15T20:03:00Z</cp:lastPrinted>
  <dcterms:created xsi:type="dcterms:W3CDTF">2019-11-15T03:53:00Z</dcterms:created>
  <dcterms:modified xsi:type="dcterms:W3CDTF">2019-11-16T00:35:00Z</dcterms:modified>
</cp:coreProperties>
</file>